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2FDB8B38"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3E52CB" w:rsidRPr="003E52CB">
                              <w:rPr>
                                <w:rFonts w:ascii="Verdana" w:hAnsi="Verdana"/>
                                <w:color w:val="09D0A2" w:themeColor="accent3"/>
                                <w:sz w:val="30"/>
                                <w:szCs w:val="30"/>
                              </w:rPr>
                              <w:t>Time Record Group</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58100DCD" w:rsidR="004E67C7" w:rsidRDefault="004E67C7" w:rsidP="00801565">
                            <w:pPr>
                              <w:jc w:val="right"/>
                              <w:rPr>
                                <w:color w:val="00938F"/>
                              </w:rPr>
                            </w:pPr>
                            <w:r w:rsidRPr="00475BD2">
                              <w:rPr>
                                <w:color w:val="00938F"/>
                              </w:rPr>
                              <w:t>Prepared by</w:t>
                            </w:r>
                            <w:r>
                              <w:rPr>
                                <w:color w:val="00938F"/>
                              </w:rPr>
                              <w:t xml:space="preserve"> </w:t>
                            </w:r>
                            <w:r w:rsidR="003E52CB">
                              <w:rPr>
                                <w:color w:val="00938F"/>
                              </w:rPr>
                              <w:t>Soundarya k</w:t>
                            </w:r>
                            <w:r>
                              <w:rPr>
                                <w:color w:val="00938F"/>
                              </w:rPr>
                              <w:t xml:space="preserve"> </w:t>
                            </w:r>
                            <w:r w:rsidRPr="00475BD2">
                              <w:rPr>
                                <w:color w:val="00938F"/>
                              </w:rPr>
                              <w:t>|</w:t>
                            </w:r>
                            <w:r>
                              <w:rPr>
                                <w:color w:val="00938F"/>
                              </w:rPr>
                              <w:t xml:space="preserve"> </w:t>
                            </w:r>
                            <w:r w:rsidR="00276321">
                              <w:rPr>
                                <w:color w:val="00938F"/>
                              </w:rPr>
                              <w:t>4</w:t>
                            </w:r>
                            <w:r w:rsidR="002835A1">
                              <w:rPr>
                                <w:color w:val="00938F"/>
                              </w:rPr>
                              <w:t>-</w:t>
                            </w:r>
                            <w:r w:rsidR="00276321">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2FDB8B38"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3E52CB" w:rsidRPr="003E52CB">
                        <w:rPr>
                          <w:rFonts w:ascii="Verdana" w:hAnsi="Verdana"/>
                          <w:color w:val="09D0A2" w:themeColor="accent3"/>
                          <w:sz w:val="30"/>
                          <w:szCs w:val="30"/>
                        </w:rPr>
                        <w:t>Time Record Group</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58100DCD" w:rsidR="004E67C7" w:rsidRDefault="004E67C7" w:rsidP="00801565">
                      <w:pPr>
                        <w:jc w:val="right"/>
                        <w:rPr>
                          <w:color w:val="00938F"/>
                        </w:rPr>
                      </w:pPr>
                      <w:r w:rsidRPr="00475BD2">
                        <w:rPr>
                          <w:color w:val="00938F"/>
                        </w:rPr>
                        <w:t>Prepared by</w:t>
                      </w:r>
                      <w:r>
                        <w:rPr>
                          <w:color w:val="00938F"/>
                        </w:rPr>
                        <w:t xml:space="preserve"> </w:t>
                      </w:r>
                      <w:r w:rsidR="003E52CB">
                        <w:rPr>
                          <w:color w:val="00938F"/>
                        </w:rPr>
                        <w:t>Soundarya k</w:t>
                      </w:r>
                      <w:r>
                        <w:rPr>
                          <w:color w:val="00938F"/>
                        </w:rPr>
                        <w:t xml:space="preserve"> </w:t>
                      </w:r>
                      <w:r w:rsidRPr="00475BD2">
                        <w:rPr>
                          <w:color w:val="00938F"/>
                        </w:rPr>
                        <w:t>|</w:t>
                      </w:r>
                      <w:r>
                        <w:rPr>
                          <w:color w:val="00938F"/>
                        </w:rPr>
                        <w:t xml:space="preserve"> </w:t>
                      </w:r>
                      <w:r w:rsidR="00276321">
                        <w:rPr>
                          <w:color w:val="00938F"/>
                        </w:rPr>
                        <w:t>4</w:t>
                      </w:r>
                      <w:r w:rsidR="002835A1">
                        <w:rPr>
                          <w:color w:val="00938F"/>
                        </w:rPr>
                        <w:t>-</w:t>
                      </w:r>
                      <w:r w:rsidR="00276321">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57D3A3F1" w14:textId="3DB218C9" w:rsidR="00D33A16" w:rsidRDefault="00801565">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44739020" w:history="1">
            <w:r w:rsidR="00D33A16" w:rsidRPr="000553A5">
              <w:rPr>
                <w:rStyle w:val="Hyperlink"/>
              </w:rPr>
              <w:t>1</w:t>
            </w:r>
            <w:r w:rsidR="00D33A16">
              <w:rPr>
                <w:rFonts w:asciiTheme="minorHAnsi" w:eastAsiaTheme="minorEastAsia" w:hAnsiTheme="minorHAnsi" w:cstheme="minorBidi"/>
                <w:caps w:val="0"/>
                <w:color w:val="auto"/>
                <w:kern w:val="2"/>
                <w:sz w:val="22"/>
                <w:lang w:eastAsia="en-GB"/>
                <w14:ligatures w14:val="standardContextual"/>
              </w:rPr>
              <w:tab/>
            </w:r>
            <w:r w:rsidR="00D33A16" w:rsidRPr="000553A5">
              <w:rPr>
                <w:rStyle w:val="Hyperlink"/>
              </w:rPr>
              <w:t>Introduction</w:t>
            </w:r>
            <w:r w:rsidR="00D33A16">
              <w:rPr>
                <w:webHidden/>
              </w:rPr>
              <w:tab/>
            </w:r>
            <w:r w:rsidR="00D33A16">
              <w:rPr>
                <w:webHidden/>
              </w:rPr>
              <w:fldChar w:fldCharType="begin"/>
            </w:r>
            <w:r w:rsidR="00D33A16">
              <w:rPr>
                <w:webHidden/>
              </w:rPr>
              <w:instrText xml:space="preserve"> PAGEREF _Toc144739020 \h </w:instrText>
            </w:r>
            <w:r w:rsidR="00D33A16">
              <w:rPr>
                <w:webHidden/>
              </w:rPr>
            </w:r>
            <w:r w:rsidR="00D33A16">
              <w:rPr>
                <w:webHidden/>
              </w:rPr>
              <w:fldChar w:fldCharType="separate"/>
            </w:r>
            <w:r w:rsidR="00D33A16">
              <w:rPr>
                <w:webHidden/>
              </w:rPr>
              <w:t>1</w:t>
            </w:r>
            <w:r w:rsidR="00D33A16">
              <w:rPr>
                <w:webHidden/>
              </w:rPr>
              <w:fldChar w:fldCharType="end"/>
            </w:r>
          </w:hyperlink>
        </w:p>
        <w:p w14:paraId="6D4544B7" w14:textId="38EF9CB2"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1" w:history="1">
            <w:r w:rsidR="00D33A16" w:rsidRPr="000553A5">
              <w:rPr>
                <w:rStyle w:val="Hyperlink"/>
                <w:noProof/>
              </w:rPr>
              <w:t>1.1</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Purpose</w:t>
            </w:r>
            <w:r w:rsidR="00D33A16">
              <w:rPr>
                <w:noProof/>
                <w:webHidden/>
              </w:rPr>
              <w:tab/>
            </w:r>
            <w:r w:rsidR="00D33A16">
              <w:rPr>
                <w:noProof/>
                <w:webHidden/>
              </w:rPr>
              <w:fldChar w:fldCharType="begin"/>
            </w:r>
            <w:r w:rsidR="00D33A16">
              <w:rPr>
                <w:noProof/>
                <w:webHidden/>
              </w:rPr>
              <w:instrText xml:space="preserve"> PAGEREF _Toc144739021 \h </w:instrText>
            </w:r>
            <w:r w:rsidR="00D33A16">
              <w:rPr>
                <w:noProof/>
                <w:webHidden/>
              </w:rPr>
            </w:r>
            <w:r w:rsidR="00D33A16">
              <w:rPr>
                <w:noProof/>
                <w:webHidden/>
              </w:rPr>
              <w:fldChar w:fldCharType="separate"/>
            </w:r>
            <w:r w:rsidR="00D33A16">
              <w:rPr>
                <w:noProof/>
                <w:webHidden/>
              </w:rPr>
              <w:t>1</w:t>
            </w:r>
            <w:r w:rsidR="00D33A16">
              <w:rPr>
                <w:noProof/>
                <w:webHidden/>
              </w:rPr>
              <w:fldChar w:fldCharType="end"/>
            </w:r>
          </w:hyperlink>
        </w:p>
        <w:p w14:paraId="156A1D77" w14:textId="22157704"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2" w:history="1">
            <w:r w:rsidR="00D33A16" w:rsidRPr="000553A5">
              <w:rPr>
                <w:rStyle w:val="Hyperlink"/>
                <w:noProof/>
              </w:rPr>
              <w:t>1.2</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Scope and Application</w:t>
            </w:r>
            <w:r w:rsidR="00D33A16">
              <w:rPr>
                <w:noProof/>
                <w:webHidden/>
              </w:rPr>
              <w:tab/>
            </w:r>
            <w:r w:rsidR="00D33A16">
              <w:rPr>
                <w:noProof/>
                <w:webHidden/>
              </w:rPr>
              <w:fldChar w:fldCharType="begin"/>
            </w:r>
            <w:r w:rsidR="00D33A16">
              <w:rPr>
                <w:noProof/>
                <w:webHidden/>
              </w:rPr>
              <w:instrText xml:space="preserve"> PAGEREF _Toc144739022 \h </w:instrText>
            </w:r>
            <w:r w:rsidR="00D33A16">
              <w:rPr>
                <w:noProof/>
                <w:webHidden/>
              </w:rPr>
            </w:r>
            <w:r w:rsidR="00D33A16">
              <w:rPr>
                <w:noProof/>
                <w:webHidden/>
              </w:rPr>
              <w:fldChar w:fldCharType="separate"/>
            </w:r>
            <w:r w:rsidR="00D33A16">
              <w:rPr>
                <w:noProof/>
                <w:webHidden/>
              </w:rPr>
              <w:t>1</w:t>
            </w:r>
            <w:r w:rsidR="00D33A16">
              <w:rPr>
                <w:noProof/>
                <w:webHidden/>
              </w:rPr>
              <w:fldChar w:fldCharType="end"/>
            </w:r>
          </w:hyperlink>
        </w:p>
        <w:p w14:paraId="22F910CF" w14:textId="7CA28CFE"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3" w:history="1">
            <w:r w:rsidR="00D33A16" w:rsidRPr="000553A5">
              <w:rPr>
                <w:rStyle w:val="Hyperlink"/>
                <w:noProof/>
              </w:rPr>
              <w:t>1.3</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Data Acquisition High Level Source to Target Mapping</w:t>
            </w:r>
            <w:r w:rsidR="00D33A16">
              <w:rPr>
                <w:noProof/>
                <w:webHidden/>
              </w:rPr>
              <w:tab/>
            </w:r>
            <w:r w:rsidR="00D33A16">
              <w:rPr>
                <w:noProof/>
                <w:webHidden/>
              </w:rPr>
              <w:fldChar w:fldCharType="begin"/>
            </w:r>
            <w:r w:rsidR="00D33A16">
              <w:rPr>
                <w:noProof/>
                <w:webHidden/>
              </w:rPr>
              <w:instrText xml:space="preserve"> PAGEREF _Toc144739023 \h </w:instrText>
            </w:r>
            <w:r w:rsidR="00D33A16">
              <w:rPr>
                <w:noProof/>
                <w:webHidden/>
              </w:rPr>
            </w:r>
            <w:r w:rsidR="00D33A16">
              <w:rPr>
                <w:noProof/>
                <w:webHidden/>
              </w:rPr>
              <w:fldChar w:fldCharType="separate"/>
            </w:r>
            <w:r w:rsidR="00D33A16">
              <w:rPr>
                <w:noProof/>
                <w:webHidden/>
              </w:rPr>
              <w:t>1</w:t>
            </w:r>
            <w:r w:rsidR="00D33A16">
              <w:rPr>
                <w:noProof/>
                <w:webHidden/>
              </w:rPr>
              <w:fldChar w:fldCharType="end"/>
            </w:r>
          </w:hyperlink>
        </w:p>
        <w:p w14:paraId="48069FFA" w14:textId="363D36DF"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4" w:history="1">
            <w:r w:rsidR="00D33A16" w:rsidRPr="000553A5">
              <w:rPr>
                <w:rStyle w:val="Hyperlink"/>
                <w:noProof/>
              </w:rPr>
              <w:t>1.4</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Assumptions</w:t>
            </w:r>
            <w:r w:rsidR="00D33A16">
              <w:rPr>
                <w:noProof/>
                <w:webHidden/>
              </w:rPr>
              <w:tab/>
            </w:r>
            <w:r w:rsidR="00D33A16">
              <w:rPr>
                <w:noProof/>
                <w:webHidden/>
              </w:rPr>
              <w:fldChar w:fldCharType="begin"/>
            </w:r>
            <w:r w:rsidR="00D33A16">
              <w:rPr>
                <w:noProof/>
                <w:webHidden/>
              </w:rPr>
              <w:instrText xml:space="preserve"> PAGEREF _Toc144739024 \h </w:instrText>
            </w:r>
            <w:r w:rsidR="00D33A16">
              <w:rPr>
                <w:noProof/>
                <w:webHidden/>
              </w:rPr>
            </w:r>
            <w:r w:rsidR="00D33A16">
              <w:rPr>
                <w:noProof/>
                <w:webHidden/>
              </w:rPr>
              <w:fldChar w:fldCharType="separate"/>
            </w:r>
            <w:r w:rsidR="00D33A16">
              <w:rPr>
                <w:noProof/>
                <w:webHidden/>
              </w:rPr>
              <w:t>1</w:t>
            </w:r>
            <w:r w:rsidR="00D33A16">
              <w:rPr>
                <w:noProof/>
                <w:webHidden/>
              </w:rPr>
              <w:fldChar w:fldCharType="end"/>
            </w:r>
          </w:hyperlink>
        </w:p>
        <w:p w14:paraId="41341E4D" w14:textId="6DE4506C"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5" w:history="1">
            <w:r w:rsidR="00D33A16" w:rsidRPr="000553A5">
              <w:rPr>
                <w:rStyle w:val="Hyperlink"/>
                <w:noProof/>
              </w:rPr>
              <w:t>1.5</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Pre- requisites</w:t>
            </w:r>
            <w:r w:rsidR="00D33A16">
              <w:rPr>
                <w:noProof/>
                <w:webHidden/>
              </w:rPr>
              <w:tab/>
            </w:r>
            <w:r w:rsidR="00D33A16">
              <w:rPr>
                <w:noProof/>
                <w:webHidden/>
              </w:rPr>
              <w:fldChar w:fldCharType="begin"/>
            </w:r>
            <w:r w:rsidR="00D33A16">
              <w:rPr>
                <w:noProof/>
                <w:webHidden/>
              </w:rPr>
              <w:instrText xml:space="preserve"> PAGEREF _Toc144739025 \h </w:instrText>
            </w:r>
            <w:r w:rsidR="00D33A16">
              <w:rPr>
                <w:noProof/>
                <w:webHidden/>
              </w:rPr>
            </w:r>
            <w:r w:rsidR="00D33A16">
              <w:rPr>
                <w:noProof/>
                <w:webHidden/>
              </w:rPr>
              <w:fldChar w:fldCharType="separate"/>
            </w:r>
            <w:r w:rsidR="00D33A16">
              <w:rPr>
                <w:noProof/>
                <w:webHidden/>
              </w:rPr>
              <w:t>2</w:t>
            </w:r>
            <w:r w:rsidR="00D33A16">
              <w:rPr>
                <w:noProof/>
                <w:webHidden/>
              </w:rPr>
              <w:fldChar w:fldCharType="end"/>
            </w:r>
          </w:hyperlink>
        </w:p>
        <w:p w14:paraId="077B39B5" w14:textId="5FD81CA8" w:rsidR="00D33A16" w:rsidRDefault="00E02049">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739026" w:history="1">
            <w:r w:rsidR="00D33A16" w:rsidRPr="000553A5">
              <w:rPr>
                <w:rStyle w:val="Hyperlink"/>
              </w:rPr>
              <w:t>2</w:t>
            </w:r>
            <w:r w:rsidR="00D33A16">
              <w:rPr>
                <w:rFonts w:asciiTheme="minorHAnsi" w:eastAsiaTheme="minorEastAsia" w:hAnsiTheme="minorHAnsi" w:cstheme="minorBidi"/>
                <w:caps w:val="0"/>
                <w:color w:val="auto"/>
                <w:kern w:val="2"/>
                <w:sz w:val="22"/>
                <w:lang w:eastAsia="en-GB"/>
                <w14:ligatures w14:val="standardContextual"/>
              </w:rPr>
              <w:tab/>
            </w:r>
            <w:r w:rsidR="00D33A16" w:rsidRPr="000553A5">
              <w:rPr>
                <w:rStyle w:val="Hyperlink"/>
              </w:rPr>
              <w:t>Data Migration Flow in Maximise Tool</w:t>
            </w:r>
            <w:r w:rsidR="00D33A16">
              <w:rPr>
                <w:webHidden/>
              </w:rPr>
              <w:tab/>
            </w:r>
            <w:r w:rsidR="00D33A16">
              <w:rPr>
                <w:webHidden/>
              </w:rPr>
              <w:fldChar w:fldCharType="begin"/>
            </w:r>
            <w:r w:rsidR="00D33A16">
              <w:rPr>
                <w:webHidden/>
              </w:rPr>
              <w:instrText xml:space="preserve"> PAGEREF _Toc144739026 \h </w:instrText>
            </w:r>
            <w:r w:rsidR="00D33A16">
              <w:rPr>
                <w:webHidden/>
              </w:rPr>
            </w:r>
            <w:r w:rsidR="00D33A16">
              <w:rPr>
                <w:webHidden/>
              </w:rPr>
              <w:fldChar w:fldCharType="separate"/>
            </w:r>
            <w:r w:rsidR="00D33A16">
              <w:rPr>
                <w:webHidden/>
              </w:rPr>
              <w:t>2</w:t>
            </w:r>
            <w:r w:rsidR="00D33A16">
              <w:rPr>
                <w:webHidden/>
              </w:rPr>
              <w:fldChar w:fldCharType="end"/>
            </w:r>
          </w:hyperlink>
        </w:p>
        <w:p w14:paraId="1D617E0B" w14:textId="0B6D404F"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7" w:history="1">
            <w:r w:rsidR="00D33A16" w:rsidRPr="000553A5">
              <w:rPr>
                <w:rStyle w:val="Hyperlink"/>
                <w:noProof/>
              </w:rPr>
              <w:t>2.1</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Data Cleanse</w:t>
            </w:r>
            <w:r w:rsidR="00D33A16">
              <w:rPr>
                <w:noProof/>
                <w:webHidden/>
              </w:rPr>
              <w:tab/>
            </w:r>
            <w:r w:rsidR="00D33A16">
              <w:rPr>
                <w:noProof/>
                <w:webHidden/>
              </w:rPr>
              <w:fldChar w:fldCharType="begin"/>
            </w:r>
            <w:r w:rsidR="00D33A16">
              <w:rPr>
                <w:noProof/>
                <w:webHidden/>
              </w:rPr>
              <w:instrText xml:space="preserve"> PAGEREF _Toc144739027 \h </w:instrText>
            </w:r>
            <w:r w:rsidR="00D33A16">
              <w:rPr>
                <w:noProof/>
                <w:webHidden/>
              </w:rPr>
            </w:r>
            <w:r w:rsidR="00D33A16">
              <w:rPr>
                <w:noProof/>
                <w:webHidden/>
              </w:rPr>
              <w:fldChar w:fldCharType="separate"/>
            </w:r>
            <w:r w:rsidR="00D33A16">
              <w:rPr>
                <w:noProof/>
                <w:webHidden/>
              </w:rPr>
              <w:t>3</w:t>
            </w:r>
            <w:r w:rsidR="00D33A16">
              <w:rPr>
                <w:noProof/>
                <w:webHidden/>
              </w:rPr>
              <w:fldChar w:fldCharType="end"/>
            </w:r>
          </w:hyperlink>
        </w:p>
        <w:p w14:paraId="402D22B2" w14:textId="44BEF424"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8" w:history="1">
            <w:r w:rsidR="00D33A16" w:rsidRPr="000553A5">
              <w:rPr>
                <w:rStyle w:val="Hyperlink"/>
                <w:noProof/>
              </w:rPr>
              <w:t>2.2</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Extract, Transform and Load</w:t>
            </w:r>
            <w:r w:rsidR="00D33A16">
              <w:rPr>
                <w:noProof/>
                <w:webHidden/>
              </w:rPr>
              <w:tab/>
            </w:r>
            <w:r w:rsidR="00D33A16">
              <w:rPr>
                <w:noProof/>
                <w:webHidden/>
              </w:rPr>
              <w:fldChar w:fldCharType="begin"/>
            </w:r>
            <w:r w:rsidR="00D33A16">
              <w:rPr>
                <w:noProof/>
                <w:webHidden/>
              </w:rPr>
              <w:instrText xml:space="preserve"> PAGEREF _Toc144739028 \h </w:instrText>
            </w:r>
            <w:r w:rsidR="00D33A16">
              <w:rPr>
                <w:noProof/>
                <w:webHidden/>
              </w:rPr>
            </w:r>
            <w:r w:rsidR="00D33A16">
              <w:rPr>
                <w:noProof/>
                <w:webHidden/>
              </w:rPr>
              <w:fldChar w:fldCharType="separate"/>
            </w:r>
            <w:r w:rsidR="00D33A16">
              <w:rPr>
                <w:noProof/>
                <w:webHidden/>
              </w:rPr>
              <w:t>3</w:t>
            </w:r>
            <w:r w:rsidR="00D33A16">
              <w:rPr>
                <w:noProof/>
                <w:webHidden/>
              </w:rPr>
              <w:fldChar w:fldCharType="end"/>
            </w:r>
          </w:hyperlink>
        </w:p>
        <w:p w14:paraId="1E98D112" w14:textId="2E272F5D"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29" w:history="1">
            <w:r w:rsidR="00D33A16" w:rsidRPr="000553A5">
              <w:rPr>
                <w:rStyle w:val="Hyperlink"/>
                <w:noProof/>
              </w:rPr>
              <w:t>2.3</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Load</w:t>
            </w:r>
            <w:r w:rsidR="00D33A16">
              <w:rPr>
                <w:noProof/>
                <w:webHidden/>
              </w:rPr>
              <w:tab/>
            </w:r>
            <w:r w:rsidR="00D33A16">
              <w:rPr>
                <w:noProof/>
                <w:webHidden/>
              </w:rPr>
              <w:fldChar w:fldCharType="begin"/>
            </w:r>
            <w:r w:rsidR="00D33A16">
              <w:rPr>
                <w:noProof/>
                <w:webHidden/>
              </w:rPr>
              <w:instrText xml:space="preserve"> PAGEREF _Toc144739029 \h </w:instrText>
            </w:r>
            <w:r w:rsidR="00D33A16">
              <w:rPr>
                <w:noProof/>
                <w:webHidden/>
              </w:rPr>
            </w:r>
            <w:r w:rsidR="00D33A16">
              <w:rPr>
                <w:noProof/>
                <w:webHidden/>
              </w:rPr>
              <w:fldChar w:fldCharType="separate"/>
            </w:r>
            <w:r w:rsidR="00D33A16">
              <w:rPr>
                <w:noProof/>
                <w:webHidden/>
              </w:rPr>
              <w:t>3</w:t>
            </w:r>
            <w:r w:rsidR="00D33A16">
              <w:rPr>
                <w:noProof/>
                <w:webHidden/>
              </w:rPr>
              <w:fldChar w:fldCharType="end"/>
            </w:r>
          </w:hyperlink>
        </w:p>
        <w:p w14:paraId="6799612D" w14:textId="18961649" w:rsidR="00D33A16" w:rsidRDefault="00E02049">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739030" w:history="1">
            <w:r w:rsidR="00D33A16" w:rsidRPr="000553A5">
              <w:rPr>
                <w:rStyle w:val="Hyperlink"/>
              </w:rPr>
              <w:t>3</w:t>
            </w:r>
            <w:r w:rsidR="00D33A16">
              <w:rPr>
                <w:rFonts w:asciiTheme="minorHAnsi" w:eastAsiaTheme="minorEastAsia" w:hAnsiTheme="minorHAnsi" w:cstheme="minorBidi"/>
                <w:caps w:val="0"/>
                <w:color w:val="auto"/>
                <w:kern w:val="2"/>
                <w:sz w:val="22"/>
                <w:lang w:eastAsia="en-GB"/>
                <w14:ligatures w14:val="standardContextual"/>
              </w:rPr>
              <w:tab/>
            </w:r>
            <w:r w:rsidR="00D33A16" w:rsidRPr="000553A5">
              <w:rPr>
                <w:rStyle w:val="Hyperlink"/>
              </w:rPr>
              <w:t>Naming Standards</w:t>
            </w:r>
            <w:r w:rsidR="00D33A16">
              <w:rPr>
                <w:webHidden/>
              </w:rPr>
              <w:tab/>
            </w:r>
            <w:r w:rsidR="00D33A16">
              <w:rPr>
                <w:webHidden/>
              </w:rPr>
              <w:fldChar w:fldCharType="begin"/>
            </w:r>
            <w:r w:rsidR="00D33A16">
              <w:rPr>
                <w:webHidden/>
              </w:rPr>
              <w:instrText xml:space="preserve"> PAGEREF _Toc144739030 \h </w:instrText>
            </w:r>
            <w:r w:rsidR="00D33A16">
              <w:rPr>
                <w:webHidden/>
              </w:rPr>
            </w:r>
            <w:r w:rsidR="00D33A16">
              <w:rPr>
                <w:webHidden/>
              </w:rPr>
              <w:fldChar w:fldCharType="separate"/>
            </w:r>
            <w:r w:rsidR="00D33A16">
              <w:rPr>
                <w:webHidden/>
              </w:rPr>
              <w:t>4</w:t>
            </w:r>
            <w:r w:rsidR="00D33A16">
              <w:rPr>
                <w:webHidden/>
              </w:rPr>
              <w:fldChar w:fldCharType="end"/>
            </w:r>
          </w:hyperlink>
        </w:p>
        <w:p w14:paraId="0231D9B0" w14:textId="2B8EF30B" w:rsidR="00D33A16" w:rsidRDefault="00E02049">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739031" w:history="1">
            <w:r w:rsidR="00D33A16" w:rsidRPr="000553A5">
              <w:rPr>
                <w:rStyle w:val="Hyperlink"/>
              </w:rPr>
              <w:t>4</w:t>
            </w:r>
            <w:r w:rsidR="00D33A16">
              <w:rPr>
                <w:rFonts w:asciiTheme="minorHAnsi" w:eastAsiaTheme="minorEastAsia" w:hAnsiTheme="minorHAnsi" w:cstheme="minorBidi"/>
                <w:caps w:val="0"/>
                <w:color w:val="auto"/>
                <w:kern w:val="2"/>
                <w:sz w:val="22"/>
                <w:lang w:eastAsia="en-GB"/>
                <w14:ligatures w14:val="standardContextual"/>
              </w:rPr>
              <w:tab/>
            </w:r>
            <w:r w:rsidR="00D33A16" w:rsidRPr="000553A5">
              <w:rPr>
                <w:rStyle w:val="Hyperlink"/>
              </w:rPr>
              <w:t>Extract File Layouts</w:t>
            </w:r>
            <w:r w:rsidR="00D33A16">
              <w:rPr>
                <w:webHidden/>
              </w:rPr>
              <w:tab/>
            </w:r>
            <w:r w:rsidR="00D33A16">
              <w:rPr>
                <w:webHidden/>
              </w:rPr>
              <w:fldChar w:fldCharType="begin"/>
            </w:r>
            <w:r w:rsidR="00D33A16">
              <w:rPr>
                <w:webHidden/>
              </w:rPr>
              <w:instrText xml:space="preserve"> PAGEREF _Toc144739031 \h </w:instrText>
            </w:r>
            <w:r w:rsidR="00D33A16">
              <w:rPr>
                <w:webHidden/>
              </w:rPr>
            </w:r>
            <w:r w:rsidR="00D33A16">
              <w:rPr>
                <w:webHidden/>
              </w:rPr>
              <w:fldChar w:fldCharType="separate"/>
            </w:r>
            <w:r w:rsidR="00D33A16">
              <w:rPr>
                <w:webHidden/>
              </w:rPr>
              <w:t>5</w:t>
            </w:r>
            <w:r w:rsidR="00D33A16">
              <w:rPr>
                <w:webHidden/>
              </w:rPr>
              <w:fldChar w:fldCharType="end"/>
            </w:r>
          </w:hyperlink>
        </w:p>
        <w:p w14:paraId="4D78DC59" w14:textId="24D18F6A"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32" w:history="1">
            <w:r w:rsidR="00D33A16" w:rsidRPr="000553A5">
              <w:rPr>
                <w:rStyle w:val="Hyperlink"/>
                <w:noProof/>
              </w:rPr>
              <w:t>4.1</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Time Record Group</w:t>
            </w:r>
            <w:r w:rsidR="00D33A16">
              <w:rPr>
                <w:noProof/>
                <w:webHidden/>
              </w:rPr>
              <w:tab/>
            </w:r>
            <w:r w:rsidR="00D33A16">
              <w:rPr>
                <w:noProof/>
                <w:webHidden/>
              </w:rPr>
              <w:fldChar w:fldCharType="begin"/>
            </w:r>
            <w:r w:rsidR="00D33A16">
              <w:rPr>
                <w:noProof/>
                <w:webHidden/>
              </w:rPr>
              <w:instrText xml:space="preserve"> PAGEREF _Toc144739032 \h </w:instrText>
            </w:r>
            <w:r w:rsidR="00D33A16">
              <w:rPr>
                <w:noProof/>
                <w:webHidden/>
              </w:rPr>
            </w:r>
            <w:r w:rsidR="00D33A16">
              <w:rPr>
                <w:noProof/>
                <w:webHidden/>
              </w:rPr>
              <w:fldChar w:fldCharType="separate"/>
            </w:r>
            <w:r w:rsidR="00D33A16">
              <w:rPr>
                <w:noProof/>
                <w:webHidden/>
              </w:rPr>
              <w:t>6</w:t>
            </w:r>
            <w:r w:rsidR="00D33A16">
              <w:rPr>
                <w:noProof/>
                <w:webHidden/>
              </w:rPr>
              <w:fldChar w:fldCharType="end"/>
            </w:r>
          </w:hyperlink>
        </w:p>
        <w:p w14:paraId="30AA3101" w14:textId="45F67259" w:rsidR="00D33A16" w:rsidRDefault="00E02049">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739033" w:history="1">
            <w:r w:rsidR="00D33A16" w:rsidRPr="000553A5">
              <w:rPr>
                <w:rStyle w:val="Hyperlink"/>
                <w:noProof/>
              </w:rPr>
              <w:t>4.1.1</w:t>
            </w:r>
            <w:r w:rsidR="00D33A16">
              <w:rPr>
                <w:rFonts w:asciiTheme="minorHAnsi" w:eastAsiaTheme="minorEastAsia" w:hAnsiTheme="minorHAnsi" w:cstheme="minorBidi"/>
                <w:i w:val="0"/>
                <w:noProof/>
                <w:color w:val="auto"/>
                <w:kern w:val="2"/>
                <w:sz w:val="22"/>
                <w:lang w:eastAsia="en-GB"/>
                <w14:ligatures w14:val="standardContextual"/>
              </w:rPr>
              <w:tab/>
            </w:r>
            <w:r w:rsidR="00D33A16" w:rsidRPr="000553A5">
              <w:rPr>
                <w:rStyle w:val="Hyperlink"/>
                <w:noProof/>
              </w:rPr>
              <w:t>Mapping</w:t>
            </w:r>
            <w:r w:rsidR="00D33A16">
              <w:rPr>
                <w:noProof/>
                <w:webHidden/>
              </w:rPr>
              <w:tab/>
            </w:r>
            <w:r w:rsidR="00D33A16">
              <w:rPr>
                <w:noProof/>
                <w:webHidden/>
              </w:rPr>
              <w:fldChar w:fldCharType="begin"/>
            </w:r>
            <w:r w:rsidR="00D33A16">
              <w:rPr>
                <w:noProof/>
                <w:webHidden/>
              </w:rPr>
              <w:instrText xml:space="preserve"> PAGEREF _Toc144739033 \h </w:instrText>
            </w:r>
            <w:r w:rsidR="00D33A16">
              <w:rPr>
                <w:noProof/>
                <w:webHidden/>
              </w:rPr>
            </w:r>
            <w:r w:rsidR="00D33A16">
              <w:rPr>
                <w:noProof/>
                <w:webHidden/>
              </w:rPr>
              <w:fldChar w:fldCharType="separate"/>
            </w:r>
            <w:r w:rsidR="00D33A16">
              <w:rPr>
                <w:noProof/>
                <w:webHidden/>
              </w:rPr>
              <w:t>7</w:t>
            </w:r>
            <w:r w:rsidR="00D33A16">
              <w:rPr>
                <w:noProof/>
                <w:webHidden/>
              </w:rPr>
              <w:fldChar w:fldCharType="end"/>
            </w:r>
          </w:hyperlink>
        </w:p>
        <w:p w14:paraId="0C26C8B6" w14:textId="67D9AA69"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34" w:history="1">
            <w:r w:rsidR="00D33A16" w:rsidRPr="000553A5">
              <w:rPr>
                <w:rStyle w:val="Hyperlink"/>
                <w:noProof/>
              </w:rPr>
              <w:t>4.2</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Time Record</w:t>
            </w:r>
            <w:r w:rsidR="00D33A16">
              <w:rPr>
                <w:noProof/>
                <w:webHidden/>
              </w:rPr>
              <w:tab/>
            </w:r>
            <w:r w:rsidR="00D33A16">
              <w:rPr>
                <w:noProof/>
                <w:webHidden/>
              </w:rPr>
              <w:fldChar w:fldCharType="begin"/>
            </w:r>
            <w:r w:rsidR="00D33A16">
              <w:rPr>
                <w:noProof/>
                <w:webHidden/>
              </w:rPr>
              <w:instrText xml:space="preserve"> PAGEREF _Toc144739034 \h </w:instrText>
            </w:r>
            <w:r w:rsidR="00D33A16">
              <w:rPr>
                <w:noProof/>
                <w:webHidden/>
              </w:rPr>
            </w:r>
            <w:r w:rsidR="00D33A16">
              <w:rPr>
                <w:noProof/>
                <w:webHidden/>
              </w:rPr>
              <w:fldChar w:fldCharType="separate"/>
            </w:r>
            <w:r w:rsidR="00D33A16">
              <w:rPr>
                <w:noProof/>
                <w:webHidden/>
              </w:rPr>
              <w:t>8</w:t>
            </w:r>
            <w:r w:rsidR="00D33A16">
              <w:rPr>
                <w:noProof/>
                <w:webHidden/>
              </w:rPr>
              <w:fldChar w:fldCharType="end"/>
            </w:r>
          </w:hyperlink>
        </w:p>
        <w:p w14:paraId="46EE9D52" w14:textId="18E1D1B5" w:rsidR="00D33A16" w:rsidRDefault="00E02049">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739035" w:history="1">
            <w:r w:rsidR="00D33A16" w:rsidRPr="000553A5">
              <w:rPr>
                <w:rStyle w:val="Hyperlink"/>
                <w:noProof/>
              </w:rPr>
              <w:t>4.2.1</w:t>
            </w:r>
            <w:r w:rsidR="00D33A16">
              <w:rPr>
                <w:rFonts w:asciiTheme="minorHAnsi" w:eastAsiaTheme="minorEastAsia" w:hAnsiTheme="minorHAnsi" w:cstheme="minorBidi"/>
                <w:i w:val="0"/>
                <w:noProof/>
                <w:color w:val="auto"/>
                <w:kern w:val="2"/>
                <w:sz w:val="22"/>
                <w:lang w:eastAsia="en-GB"/>
                <w14:ligatures w14:val="standardContextual"/>
              </w:rPr>
              <w:tab/>
            </w:r>
            <w:r w:rsidR="00D33A16" w:rsidRPr="000553A5">
              <w:rPr>
                <w:rStyle w:val="Hyperlink"/>
                <w:noProof/>
              </w:rPr>
              <w:t>Mapping</w:t>
            </w:r>
            <w:r w:rsidR="00D33A16">
              <w:rPr>
                <w:noProof/>
                <w:webHidden/>
              </w:rPr>
              <w:tab/>
            </w:r>
            <w:r w:rsidR="00D33A16">
              <w:rPr>
                <w:noProof/>
                <w:webHidden/>
              </w:rPr>
              <w:fldChar w:fldCharType="begin"/>
            </w:r>
            <w:r w:rsidR="00D33A16">
              <w:rPr>
                <w:noProof/>
                <w:webHidden/>
              </w:rPr>
              <w:instrText xml:space="preserve"> PAGEREF _Toc144739035 \h </w:instrText>
            </w:r>
            <w:r w:rsidR="00D33A16">
              <w:rPr>
                <w:noProof/>
                <w:webHidden/>
              </w:rPr>
            </w:r>
            <w:r w:rsidR="00D33A16">
              <w:rPr>
                <w:noProof/>
                <w:webHidden/>
              </w:rPr>
              <w:fldChar w:fldCharType="separate"/>
            </w:r>
            <w:r w:rsidR="00D33A16">
              <w:rPr>
                <w:noProof/>
                <w:webHidden/>
              </w:rPr>
              <w:t>10</w:t>
            </w:r>
            <w:r w:rsidR="00D33A16">
              <w:rPr>
                <w:noProof/>
                <w:webHidden/>
              </w:rPr>
              <w:fldChar w:fldCharType="end"/>
            </w:r>
          </w:hyperlink>
        </w:p>
        <w:p w14:paraId="4B163D43" w14:textId="42CD80EA"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36" w:history="1">
            <w:r w:rsidR="00D33A16" w:rsidRPr="000553A5">
              <w:rPr>
                <w:rStyle w:val="Hyperlink"/>
                <w:noProof/>
              </w:rPr>
              <w:t>4.3</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Time Repository Attribute</w:t>
            </w:r>
            <w:r w:rsidR="00D33A16">
              <w:rPr>
                <w:noProof/>
                <w:webHidden/>
              </w:rPr>
              <w:tab/>
            </w:r>
            <w:r w:rsidR="00D33A16">
              <w:rPr>
                <w:noProof/>
                <w:webHidden/>
              </w:rPr>
              <w:fldChar w:fldCharType="begin"/>
            </w:r>
            <w:r w:rsidR="00D33A16">
              <w:rPr>
                <w:noProof/>
                <w:webHidden/>
              </w:rPr>
              <w:instrText xml:space="preserve"> PAGEREF _Toc144739036 \h </w:instrText>
            </w:r>
            <w:r w:rsidR="00D33A16">
              <w:rPr>
                <w:noProof/>
                <w:webHidden/>
              </w:rPr>
            </w:r>
            <w:r w:rsidR="00D33A16">
              <w:rPr>
                <w:noProof/>
                <w:webHidden/>
              </w:rPr>
              <w:fldChar w:fldCharType="separate"/>
            </w:r>
            <w:r w:rsidR="00D33A16">
              <w:rPr>
                <w:noProof/>
                <w:webHidden/>
              </w:rPr>
              <w:t>11</w:t>
            </w:r>
            <w:r w:rsidR="00D33A16">
              <w:rPr>
                <w:noProof/>
                <w:webHidden/>
              </w:rPr>
              <w:fldChar w:fldCharType="end"/>
            </w:r>
          </w:hyperlink>
        </w:p>
        <w:p w14:paraId="2F391173" w14:textId="132BA2CC" w:rsidR="00D33A16" w:rsidRDefault="00E02049">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739037" w:history="1">
            <w:r w:rsidR="00D33A16" w:rsidRPr="000553A5">
              <w:rPr>
                <w:rStyle w:val="Hyperlink"/>
                <w:noProof/>
              </w:rPr>
              <w:t>4.3.1</w:t>
            </w:r>
            <w:r w:rsidR="00D33A16">
              <w:rPr>
                <w:rFonts w:asciiTheme="minorHAnsi" w:eastAsiaTheme="minorEastAsia" w:hAnsiTheme="minorHAnsi" w:cstheme="minorBidi"/>
                <w:i w:val="0"/>
                <w:noProof/>
                <w:color w:val="auto"/>
                <w:kern w:val="2"/>
                <w:sz w:val="22"/>
                <w:lang w:eastAsia="en-GB"/>
                <w14:ligatures w14:val="standardContextual"/>
              </w:rPr>
              <w:tab/>
            </w:r>
            <w:r w:rsidR="00D33A16" w:rsidRPr="000553A5">
              <w:rPr>
                <w:rStyle w:val="Hyperlink"/>
                <w:noProof/>
              </w:rPr>
              <w:t>Mapping</w:t>
            </w:r>
            <w:r w:rsidR="00D33A16">
              <w:rPr>
                <w:noProof/>
                <w:webHidden/>
              </w:rPr>
              <w:tab/>
            </w:r>
            <w:r w:rsidR="00D33A16">
              <w:rPr>
                <w:noProof/>
                <w:webHidden/>
              </w:rPr>
              <w:fldChar w:fldCharType="begin"/>
            </w:r>
            <w:r w:rsidR="00D33A16">
              <w:rPr>
                <w:noProof/>
                <w:webHidden/>
              </w:rPr>
              <w:instrText xml:space="preserve"> PAGEREF _Toc144739037 \h </w:instrText>
            </w:r>
            <w:r w:rsidR="00D33A16">
              <w:rPr>
                <w:noProof/>
                <w:webHidden/>
              </w:rPr>
            </w:r>
            <w:r w:rsidR="00D33A16">
              <w:rPr>
                <w:noProof/>
                <w:webHidden/>
              </w:rPr>
              <w:fldChar w:fldCharType="separate"/>
            </w:r>
            <w:r w:rsidR="00D33A16">
              <w:rPr>
                <w:noProof/>
                <w:webHidden/>
              </w:rPr>
              <w:t>13</w:t>
            </w:r>
            <w:r w:rsidR="00D33A16">
              <w:rPr>
                <w:noProof/>
                <w:webHidden/>
              </w:rPr>
              <w:fldChar w:fldCharType="end"/>
            </w:r>
          </w:hyperlink>
        </w:p>
        <w:p w14:paraId="3B5F4803" w14:textId="529E7957"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38" w:history="1">
            <w:r w:rsidR="00D33A16" w:rsidRPr="000553A5">
              <w:rPr>
                <w:rStyle w:val="Hyperlink"/>
                <w:noProof/>
              </w:rPr>
              <w:t>4.4</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Time Record Group Attribute</w:t>
            </w:r>
            <w:r w:rsidR="00D33A16">
              <w:rPr>
                <w:noProof/>
                <w:webHidden/>
              </w:rPr>
              <w:tab/>
            </w:r>
            <w:r w:rsidR="00D33A16">
              <w:rPr>
                <w:noProof/>
                <w:webHidden/>
              </w:rPr>
              <w:fldChar w:fldCharType="begin"/>
            </w:r>
            <w:r w:rsidR="00D33A16">
              <w:rPr>
                <w:noProof/>
                <w:webHidden/>
              </w:rPr>
              <w:instrText xml:space="preserve"> PAGEREF _Toc144739038 \h </w:instrText>
            </w:r>
            <w:r w:rsidR="00D33A16">
              <w:rPr>
                <w:noProof/>
                <w:webHidden/>
              </w:rPr>
            </w:r>
            <w:r w:rsidR="00D33A16">
              <w:rPr>
                <w:noProof/>
                <w:webHidden/>
              </w:rPr>
              <w:fldChar w:fldCharType="separate"/>
            </w:r>
            <w:r w:rsidR="00D33A16">
              <w:rPr>
                <w:noProof/>
                <w:webHidden/>
              </w:rPr>
              <w:t>13</w:t>
            </w:r>
            <w:r w:rsidR="00D33A16">
              <w:rPr>
                <w:noProof/>
                <w:webHidden/>
              </w:rPr>
              <w:fldChar w:fldCharType="end"/>
            </w:r>
          </w:hyperlink>
        </w:p>
        <w:p w14:paraId="515A6FC2" w14:textId="5BD9ABC9" w:rsidR="00D33A16" w:rsidRDefault="00E02049">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739039" w:history="1">
            <w:r w:rsidR="00D33A16" w:rsidRPr="000553A5">
              <w:rPr>
                <w:rStyle w:val="Hyperlink"/>
                <w:noProof/>
              </w:rPr>
              <w:t>4.4.1</w:t>
            </w:r>
            <w:r w:rsidR="00D33A16">
              <w:rPr>
                <w:rFonts w:asciiTheme="minorHAnsi" w:eastAsiaTheme="minorEastAsia" w:hAnsiTheme="minorHAnsi" w:cstheme="minorBidi"/>
                <w:i w:val="0"/>
                <w:noProof/>
                <w:color w:val="auto"/>
                <w:kern w:val="2"/>
                <w:sz w:val="22"/>
                <w:lang w:eastAsia="en-GB"/>
                <w14:ligatures w14:val="standardContextual"/>
              </w:rPr>
              <w:tab/>
            </w:r>
            <w:r w:rsidR="00D33A16" w:rsidRPr="000553A5">
              <w:rPr>
                <w:rStyle w:val="Hyperlink"/>
                <w:noProof/>
              </w:rPr>
              <w:t>Mapping</w:t>
            </w:r>
            <w:r w:rsidR="00D33A16">
              <w:rPr>
                <w:noProof/>
                <w:webHidden/>
              </w:rPr>
              <w:tab/>
            </w:r>
            <w:r w:rsidR="00D33A16">
              <w:rPr>
                <w:noProof/>
                <w:webHidden/>
              </w:rPr>
              <w:fldChar w:fldCharType="begin"/>
            </w:r>
            <w:r w:rsidR="00D33A16">
              <w:rPr>
                <w:noProof/>
                <w:webHidden/>
              </w:rPr>
              <w:instrText xml:space="preserve"> PAGEREF _Toc144739039 \h </w:instrText>
            </w:r>
            <w:r w:rsidR="00D33A16">
              <w:rPr>
                <w:noProof/>
                <w:webHidden/>
              </w:rPr>
            </w:r>
            <w:r w:rsidR="00D33A16">
              <w:rPr>
                <w:noProof/>
                <w:webHidden/>
              </w:rPr>
              <w:fldChar w:fldCharType="separate"/>
            </w:r>
            <w:r w:rsidR="00D33A16">
              <w:rPr>
                <w:noProof/>
                <w:webHidden/>
              </w:rPr>
              <w:t>15</w:t>
            </w:r>
            <w:r w:rsidR="00D33A16">
              <w:rPr>
                <w:noProof/>
                <w:webHidden/>
              </w:rPr>
              <w:fldChar w:fldCharType="end"/>
            </w:r>
          </w:hyperlink>
        </w:p>
        <w:p w14:paraId="157E490F" w14:textId="6330244C" w:rsidR="00D33A16" w:rsidRDefault="00E02049">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739040" w:history="1">
            <w:r w:rsidR="00D33A16" w:rsidRPr="000553A5">
              <w:rPr>
                <w:rStyle w:val="Hyperlink"/>
              </w:rPr>
              <w:t>5</w:t>
            </w:r>
            <w:r w:rsidR="00D33A16">
              <w:rPr>
                <w:rFonts w:asciiTheme="minorHAnsi" w:eastAsiaTheme="minorEastAsia" w:hAnsiTheme="minorHAnsi" w:cstheme="minorBidi"/>
                <w:caps w:val="0"/>
                <w:color w:val="auto"/>
                <w:kern w:val="2"/>
                <w:sz w:val="22"/>
                <w:lang w:eastAsia="en-GB"/>
                <w14:ligatures w14:val="standardContextual"/>
              </w:rPr>
              <w:tab/>
            </w:r>
            <w:r w:rsidR="00D33A16" w:rsidRPr="000553A5">
              <w:rPr>
                <w:rStyle w:val="Hyperlink"/>
              </w:rPr>
              <w:t>Conversion Mapping</w:t>
            </w:r>
            <w:r w:rsidR="00D33A16">
              <w:rPr>
                <w:webHidden/>
              </w:rPr>
              <w:tab/>
            </w:r>
            <w:r w:rsidR="00D33A16">
              <w:rPr>
                <w:webHidden/>
              </w:rPr>
              <w:fldChar w:fldCharType="begin"/>
            </w:r>
            <w:r w:rsidR="00D33A16">
              <w:rPr>
                <w:webHidden/>
              </w:rPr>
              <w:instrText xml:space="preserve"> PAGEREF _Toc144739040 \h </w:instrText>
            </w:r>
            <w:r w:rsidR="00D33A16">
              <w:rPr>
                <w:webHidden/>
              </w:rPr>
            </w:r>
            <w:r w:rsidR="00D33A16">
              <w:rPr>
                <w:webHidden/>
              </w:rPr>
              <w:fldChar w:fldCharType="separate"/>
            </w:r>
            <w:r w:rsidR="00D33A16">
              <w:rPr>
                <w:webHidden/>
              </w:rPr>
              <w:t>16</w:t>
            </w:r>
            <w:r w:rsidR="00D33A16">
              <w:rPr>
                <w:webHidden/>
              </w:rPr>
              <w:fldChar w:fldCharType="end"/>
            </w:r>
          </w:hyperlink>
        </w:p>
        <w:p w14:paraId="28C58749" w14:textId="3CFB7891"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41" w:history="1">
            <w:r w:rsidR="00D33A16" w:rsidRPr="000553A5">
              <w:rPr>
                <w:rStyle w:val="Hyperlink"/>
                <w:noProof/>
              </w:rPr>
              <w:t>5.1</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Business Object: Time Record Group</w:t>
            </w:r>
            <w:r w:rsidR="00D33A16">
              <w:rPr>
                <w:noProof/>
                <w:webHidden/>
              </w:rPr>
              <w:tab/>
            </w:r>
            <w:r w:rsidR="00D33A16">
              <w:rPr>
                <w:noProof/>
                <w:webHidden/>
              </w:rPr>
              <w:fldChar w:fldCharType="begin"/>
            </w:r>
            <w:r w:rsidR="00D33A16">
              <w:rPr>
                <w:noProof/>
                <w:webHidden/>
              </w:rPr>
              <w:instrText xml:space="preserve"> PAGEREF _Toc144739041 \h </w:instrText>
            </w:r>
            <w:r w:rsidR="00D33A16">
              <w:rPr>
                <w:noProof/>
                <w:webHidden/>
              </w:rPr>
            </w:r>
            <w:r w:rsidR="00D33A16">
              <w:rPr>
                <w:noProof/>
                <w:webHidden/>
              </w:rPr>
              <w:fldChar w:fldCharType="separate"/>
            </w:r>
            <w:r w:rsidR="00D33A16">
              <w:rPr>
                <w:noProof/>
                <w:webHidden/>
              </w:rPr>
              <w:t>17</w:t>
            </w:r>
            <w:r w:rsidR="00D33A16">
              <w:rPr>
                <w:noProof/>
                <w:webHidden/>
              </w:rPr>
              <w:fldChar w:fldCharType="end"/>
            </w:r>
          </w:hyperlink>
        </w:p>
        <w:p w14:paraId="3CE3D642" w14:textId="59EB9E6B"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42" w:history="1">
            <w:r w:rsidR="00D33A16" w:rsidRPr="000553A5">
              <w:rPr>
                <w:rStyle w:val="Hyperlink"/>
                <w:noProof/>
              </w:rPr>
              <w:t>5.2</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Business Object: Time Record</w:t>
            </w:r>
            <w:r w:rsidR="00D33A16">
              <w:rPr>
                <w:noProof/>
                <w:webHidden/>
              </w:rPr>
              <w:tab/>
            </w:r>
            <w:r w:rsidR="00D33A16">
              <w:rPr>
                <w:noProof/>
                <w:webHidden/>
              </w:rPr>
              <w:fldChar w:fldCharType="begin"/>
            </w:r>
            <w:r w:rsidR="00D33A16">
              <w:rPr>
                <w:noProof/>
                <w:webHidden/>
              </w:rPr>
              <w:instrText xml:space="preserve"> PAGEREF _Toc144739042 \h </w:instrText>
            </w:r>
            <w:r w:rsidR="00D33A16">
              <w:rPr>
                <w:noProof/>
                <w:webHidden/>
              </w:rPr>
            </w:r>
            <w:r w:rsidR="00D33A16">
              <w:rPr>
                <w:noProof/>
                <w:webHidden/>
              </w:rPr>
              <w:fldChar w:fldCharType="separate"/>
            </w:r>
            <w:r w:rsidR="00D33A16">
              <w:rPr>
                <w:noProof/>
                <w:webHidden/>
              </w:rPr>
              <w:t>17</w:t>
            </w:r>
            <w:r w:rsidR="00D33A16">
              <w:rPr>
                <w:noProof/>
                <w:webHidden/>
              </w:rPr>
              <w:fldChar w:fldCharType="end"/>
            </w:r>
          </w:hyperlink>
        </w:p>
        <w:p w14:paraId="0B9F7A8C" w14:textId="2FA4FE43"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43" w:history="1">
            <w:r w:rsidR="00D33A16" w:rsidRPr="000553A5">
              <w:rPr>
                <w:rStyle w:val="Hyperlink"/>
                <w:noProof/>
              </w:rPr>
              <w:t>5.3</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Business Object: Time Repository Attribute</w:t>
            </w:r>
            <w:r w:rsidR="00D33A16">
              <w:rPr>
                <w:noProof/>
                <w:webHidden/>
              </w:rPr>
              <w:tab/>
            </w:r>
            <w:r w:rsidR="00D33A16">
              <w:rPr>
                <w:noProof/>
                <w:webHidden/>
              </w:rPr>
              <w:fldChar w:fldCharType="begin"/>
            </w:r>
            <w:r w:rsidR="00D33A16">
              <w:rPr>
                <w:noProof/>
                <w:webHidden/>
              </w:rPr>
              <w:instrText xml:space="preserve"> PAGEREF _Toc144739043 \h </w:instrText>
            </w:r>
            <w:r w:rsidR="00D33A16">
              <w:rPr>
                <w:noProof/>
                <w:webHidden/>
              </w:rPr>
            </w:r>
            <w:r w:rsidR="00D33A16">
              <w:rPr>
                <w:noProof/>
                <w:webHidden/>
              </w:rPr>
              <w:fldChar w:fldCharType="separate"/>
            </w:r>
            <w:r w:rsidR="00D33A16">
              <w:rPr>
                <w:noProof/>
                <w:webHidden/>
              </w:rPr>
              <w:t>18</w:t>
            </w:r>
            <w:r w:rsidR="00D33A16">
              <w:rPr>
                <w:noProof/>
                <w:webHidden/>
              </w:rPr>
              <w:fldChar w:fldCharType="end"/>
            </w:r>
          </w:hyperlink>
        </w:p>
        <w:p w14:paraId="002CF4CD" w14:textId="646EAA5B"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44" w:history="1">
            <w:r w:rsidR="00D33A16" w:rsidRPr="000553A5">
              <w:rPr>
                <w:rStyle w:val="Hyperlink"/>
                <w:noProof/>
              </w:rPr>
              <w:t>5.4</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Business Object: Time Record Group Attribute</w:t>
            </w:r>
            <w:r w:rsidR="00D33A16">
              <w:rPr>
                <w:noProof/>
                <w:webHidden/>
              </w:rPr>
              <w:tab/>
            </w:r>
            <w:r w:rsidR="00D33A16">
              <w:rPr>
                <w:noProof/>
                <w:webHidden/>
              </w:rPr>
              <w:fldChar w:fldCharType="begin"/>
            </w:r>
            <w:r w:rsidR="00D33A16">
              <w:rPr>
                <w:noProof/>
                <w:webHidden/>
              </w:rPr>
              <w:instrText xml:space="preserve"> PAGEREF _Toc144739044 \h </w:instrText>
            </w:r>
            <w:r w:rsidR="00D33A16">
              <w:rPr>
                <w:noProof/>
                <w:webHidden/>
              </w:rPr>
            </w:r>
            <w:r w:rsidR="00D33A16">
              <w:rPr>
                <w:noProof/>
                <w:webHidden/>
              </w:rPr>
              <w:fldChar w:fldCharType="separate"/>
            </w:r>
            <w:r w:rsidR="00D33A16">
              <w:rPr>
                <w:noProof/>
                <w:webHidden/>
              </w:rPr>
              <w:t>19</w:t>
            </w:r>
            <w:r w:rsidR="00D33A16">
              <w:rPr>
                <w:noProof/>
                <w:webHidden/>
              </w:rPr>
              <w:fldChar w:fldCharType="end"/>
            </w:r>
          </w:hyperlink>
        </w:p>
        <w:p w14:paraId="57B808D4" w14:textId="1533274D" w:rsidR="00D33A16" w:rsidRDefault="00E02049">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739045" w:history="1">
            <w:r w:rsidR="00D33A16" w:rsidRPr="000553A5">
              <w:rPr>
                <w:rStyle w:val="Hyperlink"/>
              </w:rPr>
              <w:t>6</w:t>
            </w:r>
            <w:r w:rsidR="00D33A16">
              <w:rPr>
                <w:rFonts w:asciiTheme="minorHAnsi" w:eastAsiaTheme="minorEastAsia" w:hAnsiTheme="minorHAnsi" w:cstheme="minorBidi"/>
                <w:caps w:val="0"/>
                <w:color w:val="auto"/>
                <w:kern w:val="2"/>
                <w:sz w:val="22"/>
                <w:lang w:eastAsia="en-GB"/>
                <w14:ligatures w14:val="standardContextual"/>
              </w:rPr>
              <w:tab/>
            </w:r>
            <w:r w:rsidR="00D33A16" w:rsidRPr="000553A5">
              <w:rPr>
                <w:rStyle w:val="Hyperlink"/>
              </w:rPr>
              <w:t>Open and Closed Issues for this deliverable</w:t>
            </w:r>
            <w:r w:rsidR="00D33A16">
              <w:rPr>
                <w:webHidden/>
              </w:rPr>
              <w:tab/>
            </w:r>
            <w:r w:rsidR="00D33A16">
              <w:rPr>
                <w:webHidden/>
              </w:rPr>
              <w:fldChar w:fldCharType="begin"/>
            </w:r>
            <w:r w:rsidR="00D33A16">
              <w:rPr>
                <w:webHidden/>
              </w:rPr>
              <w:instrText xml:space="preserve"> PAGEREF _Toc144739045 \h </w:instrText>
            </w:r>
            <w:r w:rsidR="00D33A16">
              <w:rPr>
                <w:webHidden/>
              </w:rPr>
            </w:r>
            <w:r w:rsidR="00D33A16">
              <w:rPr>
                <w:webHidden/>
              </w:rPr>
              <w:fldChar w:fldCharType="separate"/>
            </w:r>
            <w:r w:rsidR="00D33A16">
              <w:rPr>
                <w:webHidden/>
              </w:rPr>
              <w:t>21</w:t>
            </w:r>
            <w:r w:rsidR="00D33A16">
              <w:rPr>
                <w:webHidden/>
              </w:rPr>
              <w:fldChar w:fldCharType="end"/>
            </w:r>
          </w:hyperlink>
        </w:p>
        <w:p w14:paraId="4A379B3C" w14:textId="3E24DA42"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46" w:history="1">
            <w:r w:rsidR="00D33A16" w:rsidRPr="000553A5">
              <w:rPr>
                <w:rStyle w:val="Hyperlink"/>
                <w:noProof/>
              </w:rPr>
              <w:t>6.1</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Open Issues</w:t>
            </w:r>
            <w:r w:rsidR="00D33A16">
              <w:rPr>
                <w:noProof/>
                <w:webHidden/>
              </w:rPr>
              <w:tab/>
            </w:r>
            <w:r w:rsidR="00D33A16">
              <w:rPr>
                <w:noProof/>
                <w:webHidden/>
              </w:rPr>
              <w:fldChar w:fldCharType="begin"/>
            </w:r>
            <w:r w:rsidR="00D33A16">
              <w:rPr>
                <w:noProof/>
                <w:webHidden/>
              </w:rPr>
              <w:instrText xml:space="preserve"> PAGEREF _Toc144739046 \h </w:instrText>
            </w:r>
            <w:r w:rsidR="00D33A16">
              <w:rPr>
                <w:noProof/>
                <w:webHidden/>
              </w:rPr>
            </w:r>
            <w:r w:rsidR="00D33A16">
              <w:rPr>
                <w:noProof/>
                <w:webHidden/>
              </w:rPr>
              <w:fldChar w:fldCharType="separate"/>
            </w:r>
            <w:r w:rsidR="00D33A16">
              <w:rPr>
                <w:noProof/>
                <w:webHidden/>
              </w:rPr>
              <w:t>21</w:t>
            </w:r>
            <w:r w:rsidR="00D33A16">
              <w:rPr>
                <w:noProof/>
                <w:webHidden/>
              </w:rPr>
              <w:fldChar w:fldCharType="end"/>
            </w:r>
          </w:hyperlink>
        </w:p>
        <w:p w14:paraId="524B3C70" w14:textId="2E36C465" w:rsidR="00D33A16" w:rsidRDefault="00E02049">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739047" w:history="1">
            <w:r w:rsidR="00D33A16" w:rsidRPr="000553A5">
              <w:rPr>
                <w:rStyle w:val="Hyperlink"/>
                <w:noProof/>
              </w:rPr>
              <w:t>6.2</w:t>
            </w:r>
            <w:r w:rsidR="00D33A16">
              <w:rPr>
                <w:rFonts w:asciiTheme="minorHAnsi" w:eastAsiaTheme="minorEastAsia" w:hAnsiTheme="minorHAnsi" w:cstheme="minorBidi"/>
                <w:noProof/>
                <w:color w:val="auto"/>
                <w:kern w:val="2"/>
                <w:sz w:val="22"/>
                <w:lang w:eastAsia="en-GB"/>
                <w14:ligatures w14:val="standardContextual"/>
              </w:rPr>
              <w:tab/>
            </w:r>
            <w:r w:rsidR="00D33A16" w:rsidRPr="000553A5">
              <w:rPr>
                <w:rStyle w:val="Hyperlink"/>
                <w:noProof/>
              </w:rPr>
              <w:t>Closed Issues</w:t>
            </w:r>
            <w:r w:rsidR="00D33A16">
              <w:rPr>
                <w:noProof/>
                <w:webHidden/>
              </w:rPr>
              <w:tab/>
            </w:r>
            <w:r w:rsidR="00D33A16">
              <w:rPr>
                <w:noProof/>
                <w:webHidden/>
              </w:rPr>
              <w:fldChar w:fldCharType="begin"/>
            </w:r>
            <w:r w:rsidR="00D33A16">
              <w:rPr>
                <w:noProof/>
                <w:webHidden/>
              </w:rPr>
              <w:instrText xml:space="preserve"> PAGEREF _Toc144739047 \h </w:instrText>
            </w:r>
            <w:r w:rsidR="00D33A16">
              <w:rPr>
                <w:noProof/>
                <w:webHidden/>
              </w:rPr>
            </w:r>
            <w:r w:rsidR="00D33A16">
              <w:rPr>
                <w:noProof/>
                <w:webHidden/>
              </w:rPr>
              <w:fldChar w:fldCharType="separate"/>
            </w:r>
            <w:r w:rsidR="00D33A16">
              <w:rPr>
                <w:noProof/>
                <w:webHidden/>
              </w:rPr>
              <w:t>21</w:t>
            </w:r>
            <w:r w:rsidR="00D33A16">
              <w:rPr>
                <w:noProof/>
                <w:webHidden/>
              </w:rPr>
              <w:fldChar w:fldCharType="end"/>
            </w:r>
          </w:hyperlink>
        </w:p>
        <w:p w14:paraId="68198327" w14:textId="2B5A8741"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04B07B0" w14:textId="77777777" w:rsidR="004954F5" w:rsidRDefault="004954F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5CA0EE5A" w:rsidR="005C3187" w:rsidRDefault="002835A1" w:rsidP="005C3187">
            <w:pPr>
              <w:pStyle w:val="TableTitle0"/>
              <w:jc w:val="both"/>
              <w:rPr>
                <w:i w:val="0"/>
                <w:iCs/>
              </w:rPr>
            </w:pPr>
            <w:r>
              <w:rPr>
                <w:iCs/>
              </w:rPr>
              <w:t>07/08/2023</w:t>
            </w:r>
          </w:p>
        </w:tc>
        <w:tc>
          <w:tcPr>
            <w:tcW w:w="2276" w:type="dxa"/>
          </w:tcPr>
          <w:p w14:paraId="30155403" w14:textId="66082E4B" w:rsidR="005C3187" w:rsidRPr="006A7E96" w:rsidRDefault="009C79DF" w:rsidP="005C3187">
            <w:pPr>
              <w:pStyle w:val="TableTitle0"/>
              <w:jc w:val="both"/>
              <w:rPr>
                <w:i w:val="0"/>
                <w:iCs/>
                <w:color w:val="auto"/>
              </w:rPr>
            </w:pPr>
            <w:r>
              <w:rPr>
                <w:i w:val="0"/>
                <w:iCs/>
                <w:color w:val="auto"/>
              </w:rPr>
              <w:t>0</w:t>
            </w:r>
            <w:r>
              <w:rPr>
                <w:iCs/>
              </w:rPr>
              <w:t>.1</w:t>
            </w:r>
          </w:p>
        </w:tc>
        <w:tc>
          <w:tcPr>
            <w:tcW w:w="2276" w:type="dxa"/>
          </w:tcPr>
          <w:p w14:paraId="3D44C577" w14:textId="6692F3C7" w:rsidR="005C3187" w:rsidRPr="006A7E96" w:rsidRDefault="004954F5" w:rsidP="004954F5">
            <w:pPr>
              <w:pStyle w:val="TableTitle0"/>
              <w:jc w:val="center"/>
              <w:rPr>
                <w:i w:val="0"/>
                <w:iCs/>
                <w:color w:val="auto"/>
              </w:rPr>
            </w:pPr>
            <w:r>
              <w:rPr>
                <w:color w:val="auto"/>
              </w:rPr>
              <w:t>Soundarya k /</w:t>
            </w:r>
            <w:r w:rsidR="009C79DF">
              <w:rPr>
                <w:rFonts w:cs="Arial"/>
                <w:color w:val="auto"/>
                <w:szCs w:val="18"/>
              </w:rPr>
              <w:t>Pallavi Kanajar</w:t>
            </w:r>
          </w:p>
        </w:tc>
        <w:tc>
          <w:tcPr>
            <w:tcW w:w="2276" w:type="dxa"/>
          </w:tcPr>
          <w:p w14:paraId="12583FEC" w14:textId="5BFC361A" w:rsidR="005C3187" w:rsidRDefault="00BC2168" w:rsidP="005C3187">
            <w:pPr>
              <w:pStyle w:val="TableTitle0"/>
              <w:jc w:val="both"/>
              <w:rPr>
                <w:i w:val="0"/>
                <w:iCs/>
              </w:rPr>
            </w:pPr>
            <w:r>
              <w:rPr>
                <w:i w:val="0"/>
                <w:iCs/>
              </w:rPr>
              <w:t xml:space="preserve">Issued for Functional </w:t>
            </w:r>
            <w:r w:rsidR="004106D8">
              <w:rPr>
                <w:i w:val="0"/>
                <w:iCs/>
              </w:rPr>
              <w:t>Review</w:t>
            </w:r>
          </w:p>
        </w:tc>
      </w:tr>
      <w:tr w:rsidR="00CF762C" w14:paraId="41F1216E" w14:textId="77777777" w:rsidTr="007552AA">
        <w:trPr>
          <w:trHeight w:val="376"/>
        </w:trPr>
        <w:tc>
          <w:tcPr>
            <w:tcW w:w="2276" w:type="dxa"/>
          </w:tcPr>
          <w:p w14:paraId="5633668B" w14:textId="7A673669" w:rsidR="00CF762C" w:rsidRDefault="00CF762C" w:rsidP="00CF762C">
            <w:pPr>
              <w:pStyle w:val="TableTitle0"/>
              <w:jc w:val="both"/>
              <w:rPr>
                <w:rFonts w:cs="Arial"/>
                <w:szCs w:val="18"/>
              </w:rPr>
            </w:pPr>
          </w:p>
        </w:tc>
        <w:tc>
          <w:tcPr>
            <w:tcW w:w="2276" w:type="dxa"/>
          </w:tcPr>
          <w:p w14:paraId="0CF1CB2D" w14:textId="61A46297" w:rsidR="00CF762C" w:rsidRDefault="00CF762C" w:rsidP="00CF762C">
            <w:pPr>
              <w:pStyle w:val="TableTitle0"/>
              <w:jc w:val="both"/>
              <w:rPr>
                <w:rStyle w:val="HighlightedVariable"/>
                <w:rFonts w:ascii="Arial" w:hAnsi="Arial" w:cs="Arial"/>
                <w:szCs w:val="18"/>
              </w:rPr>
            </w:pPr>
          </w:p>
        </w:tc>
        <w:tc>
          <w:tcPr>
            <w:tcW w:w="2276" w:type="dxa"/>
          </w:tcPr>
          <w:p w14:paraId="330C274F" w14:textId="1968B996" w:rsidR="00CF762C" w:rsidRDefault="00CF762C" w:rsidP="00CF762C">
            <w:pPr>
              <w:pStyle w:val="TableTitle0"/>
              <w:jc w:val="both"/>
              <w:rPr>
                <w:rFonts w:cs="Arial"/>
                <w:szCs w:val="18"/>
              </w:rPr>
            </w:pPr>
          </w:p>
        </w:tc>
        <w:tc>
          <w:tcPr>
            <w:tcW w:w="2276" w:type="dxa"/>
          </w:tcPr>
          <w:p w14:paraId="744CD0BF" w14:textId="471C07EC" w:rsidR="00CF762C" w:rsidRDefault="00CF762C" w:rsidP="00CF762C">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144739020"/>
      <w:bookmarkStart w:id="36" w:name="_Hlk516151418"/>
      <w:bookmarkStart w:id="37" w:name="_Hlk516151360"/>
      <w:r>
        <w:lastRenderedPageBreak/>
        <w:t>Introduction</w:t>
      </w:r>
      <w:bookmarkEnd w:id="35"/>
    </w:p>
    <w:p w14:paraId="1C842C27" w14:textId="4E222555" w:rsidR="00F004B3" w:rsidRDefault="00F004B3" w:rsidP="00522F47">
      <w:pPr>
        <w:pStyle w:val="Heading2"/>
      </w:pPr>
      <w:bookmarkStart w:id="38" w:name="_Toc144739021"/>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522F47">
      <w:pPr>
        <w:pStyle w:val="Heading2"/>
      </w:pPr>
      <w:bookmarkStart w:id="39" w:name="_Toc144739022"/>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522F47">
      <w:pPr>
        <w:pStyle w:val="Heading2"/>
      </w:pPr>
      <w:bookmarkStart w:id="43" w:name="_Toc144739023"/>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1006"/>
        <w:gridCol w:w="977"/>
        <w:gridCol w:w="1417"/>
        <w:gridCol w:w="2612"/>
      </w:tblGrid>
      <w:tr w:rsidR="00B36DF5" w:rsidRPr="00E5366B" w14:paraId="631965C3" w14:textId="0F05ABA6" w:rsidTr="00753DF8">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1006"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753DF8">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4A6AA468" w:rsidR="00B36DF5" w:rsidRPr="00E5366B" w:rsidRDefault="004954F5" w:rsidP="004954F5">
            <w:pPr>
              <w:pStyle w:val="Bodytextversion1"/>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Time and Expenses</w:t>
            </w:r>
          </w:p>
        </w:tc>
        <w:tc>
          <w:tcPr>
            <w:tcW w:w="1006"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604B0054" w:rsidR="00B36DF5" w:rsidRPr="00E5366B" w:rsidRDefault="004954F5" w:rsidP="004954F5">
            <w:pPr>
              <w:pStyle w:val="Bodytextversion1"/>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Time and Expenses</w:t>
            </w:r>
          </w:p>
        </w:tc>
        <w:tc>
          <w:tcPr>
            <w:tcW w:w="2612" w:type="dxa"/>
          </w:tcPr>
          <w:p w14:paraId="44338516" w14:textId="77777777" w:rsidR="005C7AFA" w:rsidRDefault="0080211A"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0211A">
              <w:rPr>
                <w:rFonts w:cs="Arial"/>
                <w:sz w:val="16"/>
                <w:szCs w:val="16"/>
              </w:rPr>
              <w:t>HWM_TM_REC_GRP</w:t>
            </w:r>
          </w:p>
          <w:p w14:paraId="0B7D147D" w14:textId="77777777" w:rsidR="00D0513D" w:rsidRDefault="00D0513D" w:rsidP="00D051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C7AFA">
              <w:rPr>
                <w:rFonts w:cs="Arial"/>
                <w:sz w:val="16"/>
                <w:szCs w:val="16"/>
              </w:rPr>
              <w:t>HWM_TM_REC</w:t>
            </w:r>
          </w:p>
          <w:p w14:paraId="4AFAEB3E" w14:textId="1B62EB59" w:rsidR="00D0513D" w:rsidRPr="00E5366B" w:rsidRDefault="007D1F85"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D1F85">
              <w:rPr>
                <w:rFonts w:cs="Arial"/>
                <w:sz w:val="16"/>
                <w:szCs w:val="16"/>
              </w:rPr>
              <w:t>HWM_TM_REP_ATRBS</w:t>
            </w:r>
          </w:p>
        </w:tc>
      </w:tr>
    </w:tbl>
    <w:p w14:paraId="12B0A854" w14:textId="77777777" w:rsidR="00C00696" w:rsidRPr="00C00696" w:rsidRDefault="00C00696" w:rsidP="00C00696"/>
    <w:p w14:paraId="3922AAFB" w14:textId="2F69B6A8" w:rsidR="00B01D3F" w:rsidRDefault="00D44CD3" w:rsidP="00522F47">
      <w:pPr>
        <w:pStyle w:val="Heading2"/>
      </w:pPr>
      <w:bookmarkStart w:id="45" w:name="_Toc144739024"/>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522F47">
      <w:pPr>
        <w:pStyle w:val="Heading2"/>
      </w:pPr>
      <w:bookmarkStart w:id="46" w:name="_Toc144739025"/>
      <w:r>
        <w:lastRenderedPageBreak/>
        <w:t>Pre- requisites</w:t>
      </w:r>
      <w:bookmarkEnd w:id="46"/>
      <w:r>
        <w:t xml:space="preserve"> </w:t>
      </w:r>
    </w:p>
    <w:p w14:paraId="3775D08A" w14:textId="1B62C3AA"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3D5A79">
        <w:rPr>
          <w:rFonts w:cs="Arial"/>
          <w:b/>
          <w:bCs/>
          <w:i/>
          <w:iCs/>
        </w:rPr>
        <w:t>HCM</w:t>
      </w:r>
      <w:r w:rsidR="0050789F">
        <w:rPr>
          <w:rFonts w:cs="Arial"/>
          <w:b/>
          <w:bCs/>
          <w:i/>
          <w:iCs/>
        </w:rPr>
        <w:t xml:space="preserve"> </w:t>
      </w:r>
      <w:r w:rsidR="00380191">
        <w:rPr>
          <w:rFonts w:cs="Arial"/>
          <w:b/>
          <w:bCs/>
          <w:i/>
          <w:iCs/>
        </w:rPr>
        <w:t>Time and E</w:t>
      </w:r>
      <w:r w:rsidR="00711828">
        <w:rPr>
          <w:rFonts w:cs="Arial"/>
          <w:b/>
          <w:bCs/>
          <w:i/>
          <w:iCs/>
        </w:rPr>
        <w:t>x</w:t>
      </w:r>
      <w:r w:rsidR="00F126F3">
        <w:rPr>
          <w:rFonts w:cs="Arial"/>
          <w:b/>
          <w:bCs/>
          <w:i/>
          <w:iCs/>
        </w:rPr>
        <w:t>pense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7C64804" w:rsidR="00307DD6" w:rsidRPr="00345A63" w:rsidRDefault="008405FA" w:rsidP="00345A63">
      <w:pPr>
        <w:pStyle w:val="Bodytextversion1"/>
        <w:numPr>
          <w:ilvl w:val="0"/>
          <w:numId w:val="7"/>
        </w:numPr>
        <w:rPr>
          <w:rFonts w:cs="Arial"/>
        </w:rPr>
      </w:pPr>
      <w:r w:rsidRPr="00345A63">
        <w:rPr>
          <w:rFonts w:cs="Arial"/>
        </w:rPr>
        <w:t xml:space="preserve">Any relevant HR </w:t>
      </w:r>
      <w:r w:rsidR="005B49B6">
        <w:rPr>
          <w:rFonts w:cs="Arial"/>
        </w:rPr>
        <w:t xml:space="preserve">and Payroll </w:t>
      </w:r>
      <w:r w:rsidRPr="00345A63">
        <w:rPr>
          <w:rFonts w:cs="Arial"/>
        </w:rPr>
        <w:t xml:space="preserve">lookups </w:t>
      </w:r>
    </w:p>
    <w:p w14:paraId="67ACE596" w14:textId="77777777" w:rsidR="005B49B6" w:rsidRDefault="005B49B6" w:rsidP="005B49B6">
      <w:pPr>
        <w:pStyle w:val="Heading1"/>
        <w:numPr>
          <w:ilvl w:val="0"/>
          <w:numId w:val="0"/>
        </w:numPr>
        <w:ind w:left="432"/>
      </w:pPr>
    </w:p>
    <w:p w14:paraId="6EAD7129" w14:textId="1FFDD3A3" w:rsidR="00307DD6" w:rsidRDefault="00307DD6" w:rsidP="00307DD6">
      <w:pPr>
        <w:pStyle w:val="Heading1"/>
      </w:pPr>
      <w:bookmarkStart w:id="47" w:name="_Toc144739026"/>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522F47">
      <w:pPr>
        <w:pStyle w:val="Heading2"/>
        <w:rPr>
          <w:szCs w:val="22"/>
        </w:rPr>
      </w:pPr>
      <w:bookmarkStart w:id="48" w:name="_Toc144739027"/>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522F47">
      <w:pPr>
        <w:pStyle w:val="Heading2"/>
      </w:pPr>
      <w:bookmarkStart w:id="49" w:name="_Toc144739028"/>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522F47">
      <w:pPr>
        <w:pStyle w:val="Heading2"/>
      </w:pPr>
      <w:bookmarkStart w:id="50" w:name="_Toc144739029"/>
      <w:r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144739030"/>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527"/>
        <w:gridCol w:w="2507"/>
        <w:gridCol w:w="3735"/>
      </w:tblGrid>
      <w:tr w:rsidR="00854E83"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1099D9F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IND/DGUK/CV040/</w:t>
            </w:r>
            <w:r w:rsidR="00D54198">
              <w:rPr>
                <w:rFonts w:ascii="Calibri Light" w:hAnsi="Calibri Light" w:cs="Arial"/>
                <w:color w:val="4F4F4F"/>
                <w:sz w:val="16"/>
                <w:szCs w:val="16"/>
              </w:rPr>
              <w:t>HCM</w:t>
            </w:r>
            <w:r w:rsidRPr="00C0271E">
              <w:rPr>
                <w:rFonts w:ascii="Calibri Light" w:hAnsi="Calibri Light" w:cs="Arial"/>
                <w:color w:val="4F4F4F"/>
                <w:sz w:val="16"/>
                <w:szCs w:val="16"/>
              </w:rPr>
              <w:t>/02</w:t>
            </w:r>
          </w:p>
        </w:tc>
      </w:tr>
      <w:tr w:rsidR="00854E83"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59B44200"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F126F3">
              <w:rPr>
                <w:rFonts w:ascii="Calibri Light" w:hAnsi="Calibri Light" w:cs="Arial"/>
                <w:color w:val="4F4F4F"/>
                <w:sz w:val="16"/>
                <w:szCs w:val="16"/>
              </w:rPr>
              <w:t>HCM_</w:t>
            </w:r>
            <w:r w:rsidRPr="00C0271E">
              <w:rPr>
                <w:rFonts w:ascii="Calibri Light" w:hAnsi="Calibri Light" w:cs="Arial"/>
                <w:color w:val="4F4F4F"/>
                <w:sz w:val="16"/>
                <w:szCs w:val="16"/>
              </w:rPr>
              <w:t>&lt;Name&gt;_</w:t>
            </w:r>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18F79FAB"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EE493F">
              <w:rPr>
                <w:rFonts w:ascii="Calibri Light" w:hAnsi="Calibri Light" w:cs="Arial"/>
                <w:color w:val="4F4F4F"/>
                <w:sz w:val="16"/>
                <w:szCs w:val="16"/>
              </w:rPr>
              <w:t>HCM</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3665A226"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F126F3">
              <w:rPr>
                <w:rFonts w:ascii="Calibri Light" w:hAnsi="Calibri Light" w:cs="Arial"/>
                <w:color w:val="4F4F4F"/>
                <w:sz w:val="16"/>
                <w:szCs w:val="16"/>
              </w:rPr>
              <w:t>H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112544BB"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F126F3">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22A68177" w14:textId="77777777" w:rsidR="00854E83" w:rsidRDefault="00E04B6A"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E04B6A">
              <w:rPr>
                <w:rFonts w:ascii="Calibri Light" w:hAnsi="Calibri Light" w:cs="Arial"/>
                <w:color w:val="4F4F4F"/>
                <w:sz w:val="16"/>
                <w:szCs w:val="16"/>
              </w:rPr>
              <w:t>XXMX_HCM_TIME_RECORD_GRP_STG.dat</w:t>
            </w:r>
          </w:p>
          <w:p w14:paraId="357189FC" w14:textId="77777777" w:rsidR="0013508E" w:rsidRDefault="0013508E"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13508E">
              <w:rPr>
                <w:rFonts w:ascii="Calibri Light" w:hAnsi="Calibri Light" w:cs="Arial"/>
                <w:color w:val="4F4F4F"/>
                <w:sz w:val="16"/>
                <w:szCs w:val="16"/>
              </w:rPr>
              <w:t>XXMX_HCM_TIME_RECORD_STG.dat</w:t>
            </w:r>
          </w:p>
          <w:p w14:paraId="7C47A1F7" w14:textId="3784821B" w:rsidR="00CD6E97" w:rsidRDefault="00543620"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43620">
              <w:rPr>
                <w:rFonts w:ascii="Calibri Light" w:hAnsi="Calibri Light" w:cs="Arial"/>
                <w:color w:val="4F4F4F"/>
                <w:sz w:val="16"/>
                <w:szCs w:val="16"/>
              </w:rPr>
              <w:t>XXMX_HCM_TIME_REPO_ATTRIBUTE_STG.dat</w:t>
            </w:r>
          </w:p>
          <w:p w14:paraId="449A76A1" w14:textId="65F75FB1" w:rsidR="00CD6E97" w:rsidRPr="00C0271E" w:rsidRDefault="00CD6E97"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6E97">
              <w:rPr>
                <w:rFonts w:ascii="Calibri Light" w:hAnsi="Calibri Light" w:cs="Arial"/>
                <w:color w:val="4F4F4F"/>
                <w:sz w:val="16"/>
                <w:szCs w:val="16"/>
              </w:rPr>
              <w:t>XXMX_HCM_TIME_RECORD_GRP_ATTRIBUTE_STG.dat</w:t>
            </w:r>
          </w:p>
        </w:tc>
      </w:tr>
      <w:tr w:rsidR="00854E83"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46E097F1"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E04B6A">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68804B72" w14:textId="77777777" w:rsidR="004A2A7C" w:rsidRDefault="0013508E"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3508E">
              <w:rPr>
                <w:rFonts w:ascii="Calibri Light" w:hAnsi="Calibri Light" w:cs="Arial"/>
                <w:color w:val="4F4F4F"/>
                <w:sz w:val="16"/>
                <w:szCs w:val="16"/>
              </w:rPr>
              <w:t>XXMX_HCM_TIME_RECORD_GRP_STG.</w:t>
            </w:r>
            <w:r>
              <w:rPr>
                <w:rFonts w:ascii="Calibri Light" w:hAnsi="Calibri Light" w:cs="Arial"/>
                <w:color w:val="4F4F4F"/>
                <w:sz w:val="16"/>
                <w:szCs w:val="16"/>
              </w:rPr>
              <w:t>ctl</w:t>
            </w:r>
          </w:p>
          <w:p w14:paraId="66077F31" w14:textId="77777777" w:rsidR="0013508E" w:rsidRDefault="0013508E"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3508E">
              <w:rPr>
                <w:rFonts w:ascii="Calibri Light" w:hAnsi="Calibri Light" w:cs="Arial"/>
                <w:color w:val="4F4F4F"/>
                <w:sz w:val="16"/>
                <w:szCs w:val="16"/>
              </w:rPr>
              <w:t>XXMX_HCM_TIME_RECORD_STG.</w:t>
            </w:r>
            <w:r>
              <w:rPr>
                <w:rFonts w:ascii="Calibri Light" w:hAnsi="Calibri Light" w:cs="Arial"/>
                <w:color w:val="4F4F4F"/>
                <w:sz w:val="16"/>
                <w:szCs w:val="16"/>
              </w:rPr>
              <w:t>ctl</w:t>
            </w:r>
          </w:p>
          <w:p w14:paraId="5838944C" w14:textId="354873AC" w:rsidR="00CD6E97" w:rsidRDefault="00543620"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43620">
              <w:rPr>
                <w:rFonts w:ascii="Calibri Light" w:hAnsi="Calibri Light" w:cs="Arial"/>
                <w:color w:val="4F4F4F"/>
                <w:sz w:val="16"/>
                <w:szCs w:val="16"/>
              </w:rPr>
              <w:t>XXMX_HCM_TIME_REPO_ATTRIBUTE_STG.</w:t>
            </w:r>
            <w:r>
              <w:rPr>
                <w:rFonts w:ascii="Calibri Light" w:hAnsi="Calibri Light" w:cs="Arial"/>
                <w:color w:val="4F4F4F"/>
                <w:sz w:val="16"/>
                <w:szCs w:val="16"/>
              </w:rPr>
              <w:t>ctl</w:t>
            </w:r>
          </w:p>
          <w:p w14:paraId="382D256E" w14:textId="5BD97E68" w:rsidR="00CD6E97" w:rsidRPr="00C0271E" w:rsidRDefault="00CD6E97"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6E97">
              <w:rPr>
                <w:rFonts w:ascii="Calibri Light" w:hAnsi="Calibri Light" w:cs="Arial"/>
                <w:color w:val="4F4F4F"/>
                <w:sz w:val="16"/>
                <w:szCs w:val="16"/>
              </w:rPr>
              <w:t>XXMX_HCM_TIME_RECORD_GRP_ATTRIBUTE_STG.</w:t>
            </w:r>
            <w:r>
              <w:rPr>
                <w:rFonts w:ascii="Calibri Light" w:hAnsi="Calibri Light" w:cs="Arial"/>
                <w:color w:val="4F4F4F"/>
                <w:sz w:val="16"/>
                <w:szCs w:val="16"/>
              </w:rPr>
              <w:t>ctl</w:t>
            </w:r>
          </w:p>
        </w:tc>
      </w:tr>
    </w:tbl>
    <w:p w14:paraId="5F3D5766" w14:textId="77777777" w:rsidR="000A0B1A" w:rsidRDefault="000A0B1A" w:rsidP="002D35E0">
      <w:pPr>
        <w:sectPr w:rsidR="000A0B1A" w:rsidSect="002B7EA5">
          <w:headerReference w:type="even" r:id="rId19"/>
          <w:headerReference w:type="default" r:id="rId20"/>
          <w:footerReference w:type="even" r:id="rId21"/>
          <w:footerReference w:type="default" r:id="rId22"/>
          <w:headerReference w:type="first" r:id="rId23"/>
          <w:footerReference w:type="first" r:id="rId24"/>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5"/>
          <w:headerReference w:type="default" r:id="rId26"/>
          <w:footerReference w:type="even" r:id="rId27"/>
          <w:footerReference w:type="default" r:id="rId28"/>
          <w:headerReference w:type="first" r:id="rId29"/>
          <w:footerReference w:type="first" r:id="rId30"/>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144739031"/>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1D4DB936" w:rsidR="00EB163B" w:rsidRPr="00EB163B" w:rsidRDefault="003E4219" w:rsidP="00522F47">
      <w:pPr>
        <w:pStyle w:val="Heading2"/>
      </w:pPr>
      <w:bookmarkStart w:id="53" w:name="_Toc144739032"/>
      <w:r>
        <w:lastRenderedPageBreak/>
        <w:t>Time Record Group</w:t>
      </w:r>
      <w:bookmarkEnd w:id="53"/>
    </w:p>
    <w:p w14:paraId="73B87EA0" w14:textId="6E07108F" w:rsidR="00D01BED" w:rsidRPr="00940AA5" w:rsidRDefault="00D01BED" w:rsidP="00940AA5">
      <w:pPr>
        <w:pStyle w:val="Bullet"/>
        <w:rPr>
          <w:rFonts w:ascii="Calibri Light" w:hAnsi="Calibri Light" w:cs="Arial"/>
          <w:color w:val="4F4F4F"/>
          <w:sz w:val="22"/>
          <w:szCs w:val="22"/>
          <w:lang w:val="en-GB" w:eastAsia="en-IE"/>
        </w:rPr>
      </w:pPr>
      <w:r w:rsidRPr="00940AA5">
        <w:rPr>
          <w:rFonts w:ascii="Calibri Light" w:hAnsi="Calibri Light" w:cs="Arial"/>
          <w:color w:val="4F4F4F"/>
          <w:sz w:val="22"/>
          <w:szCs w:val="22"/>
          <w:lang w:val="en-GB" w:eastAsia="en-IE"/>
        </w:rPr>
        <w:t xml:space="preserve">Data File Name: </w:t>
      </w:r>
      <w:r w:rsidR="00940AA5" w:rsidRPr="00940AA5">
        <w:rPr>
          <w:rFonts w:ascii="Calibri Light" w:hAnsi="Calibri Light" w:cs="Arial"/>
          <w:color w:val="4F4F4F"/>
          <w:sz w:val="22"/>
          <w:szCs w:val="22"/>
          <w:lang w:val="en-GB" w:eastAsia="en-IE"/>
        </w:rPr>
        <w:t>XXMX_</w:t>
      </w:r>
      <w:r w:rsidR="005C36D4">
        <w:rPr>
          <w:rFonts w:ascii="Calibri Light" w:hAnsi="Calibri Light" w:cs="Arial"/>
          <w:color w:val="4F4F4F"/>
          <w:sz w:val="22"/>
          <w:szCs w:val="22"/>
          <w:lang w:val="en-GB" w:eastAsia="en-IE"/>
        </w:rPr>
        <w:t>HCM_TIME_RECORD_GRP</w:t>
      </w:r>
      <w:r w:rsidR="00940AA5" w:rsidRPr="00940AA5">
        <w:rPr>
          <w:rFonts w:ascii="Calibri Light" w:hAnsi="Calibri Light" w:cs="Arial"/>
          <w:color w:val="4F4F4F"/>
          <w:sz w:val="22"/>
          <w:szCs w:val="22"/>
          <w:lang w:val="en-GB" w:eastAsia="en-IE"/>
        </w:rPr>
        <w:t>_STG</w:t>
      </w:r>
      <w:r w:rsidR="00940AA5">
        <w:rPr>
          <w:rFonts w:ascii="Calibri Light" w:hAnsi="Calibri Light" w:cs="Arial"/>
          <w:color w:val="4F4F4F"/>
          <w:sz w:val="22"/>
          <w:szCs w:val="22"/>
          <w:lang w:val="en-GB" w:eastAsia="en-IE"/>
        </w:rPr>
        <w:t>.</w:t>
      </w:r>
      <w:r w:rsidR="00DB4F86" w:rsidRPr="00940AA5">
        <w:rPr>
          <w:rFonts w:ascii="Calibri Light" w:hAnsi="Calibri Light" w:cs="Arial"/>
          <w:color w:val="4F4F4F"/>
          <w:sz w:val="22"/>
          <w:szCs w:val="22"/>
          <w:lang w:val="en-GB" w:eastAsia="en-IE"/>
        </w:rPr>
        <w:t>dat</w:t>
      </w:r>
    </w:p>
    <w:p w14:paraId="07DEB16C" w14:textId="58914ACF" w:rsidR="00D01BED" w:rsidRPr="00D01BED" w:rsidRDefault="00D01BED" w:rsidP="00940AA5">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5C36D4" w:rsidRPr="00940AA5">
        <w:rPr>
          <w:rFonts w:ascii="Calibri Light" w:hAnsi="Calibri Light" w:cs="Arial"/>
          <w:color w:val="4F4F4F"/>
          <w:sz w:val="22"/>
          <w:szCs w:val="22"/>
          <w:lang w:val="en-GB" w:eastAsia="en-IE"/>
        </w:rPr>
        <w:t>XXMX_</w:t>
      </w:r>
      <w:r w:rsidR="005C36D4">
        <w:rPr>
          <w:rFonts w:ascii="Calibri Light" w:hAnsi="Calibri Light" w:cs="Arial"/>
          <w:color w:val="4F4F4F"/>
          <w:sz w:val="22"/>
          <w:szCs w:val="22"/>
          <w:lang w:val="en-GB" w:eastAsia="en-IE"/>
        </w:rPr>
        <w:t>HCM_TIME_RECORD_GRP</w:t>
      </w:r>
      <w:r w:rsidR="005C36D4" w:rsidRPr="00940AA5">
        <w:rPr>
          <w:rFonts w:ascii="Calibri Light" w:hAnsi="Calibri Light" w:cs="Arial"/>
          <w:color w:val="4F4F4F"/>
          <w:sz w:val="22"/>
          <w:szCs w:val="22"/>
          <w:lang w:val="en-GB" w:eastAsia="en-IE"/>
        </w:rPr>
        <w:t>_STG</w:t>
      </w:r>
    </w:p>
    <w:p w14:paraId="5859A0C9" w14:textId="074FAADF" w:rsidR="0040356D" w:rsidRPr="00D01BED" w:rsidRDefault="00D01BED" w:rsidP="0040356D">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C36D4" w:rsidRPr="00940AA5">
        <w:rPr>
          <w:rFonts w:ascii="Calibri Light" w:hAnsi="Calibri Light" w:cs="Arial"/>
          <w:color w:val="4F4F4F"/>
          <w:sz w:val="22"/>
          <w:szCs w:val="22"/>
          <w:lang w:val="en-GB" w:eastAsia="en-IE"/>
        </w:rPr>
        <w:t>XXMX_</w:t>
      </w:r>
      <w:r w:rsidR="005C36D4">
        <w:rPr>
          <w:rFonts w:ascii="Calibri Light" w:hAnsi="Calibri Light" w:cs="Arial"/>
          <w:color w:val="4F4F4F"/>
          <w:sz w:val="22"/>
          <w:szCs w:val="22"/>
          <w:lang w:val="en-GB" w:eastAsia="en-IE"/>
        </w:rPr>
        <w:t>HCM_TIME_RECORD_GRP</w:t>
      </w:r>
      <w:r w:rsidR="005C36D4" w:rsidRPr="00940AA5">
        <w:rPr>
          <w:rFonts w:ascii="Calibri Light" w:hAnsi="Calibri Light" w:cs="Arial"/>
          <w:color w:val="4F4F4F"/>
          <w:sz w:val="22"/>
          <w:szCs w:val="22"/>
          <w:lang w:val="en-GB" w:eastAsia="en-IE"/>
        </w:rPr>
        <w:t>_</w:t>
      </w:r>
      <w:r w:rsidR="005C36D4">
        <w:rPr>
          <w:rFonts w:ascii="Calibri Light" w:hAnsi="Calibri Light" w:cs="Arial"/>
          <w:color w:val="4F4F4F"/>
          <w:sz w:val="22"/>
          <w:szCs w:val="22"/>
          <w:lang w:val="en-GB" w:eastAsia="en-IE"/>
        </w:rPr>
        <w:t>XFM</w:t>
      </w:r>
    </w:p>
    <w:p w14:paraId="05493050" w14:textId="017A1112" w:rsidR="00D01BED" w:rsidRPr="00D01BED" w:rsidRDefault="00D01BED" w:rsidP="00940AA5">
      <w:pPr>
        <w:pStyle w:val="Bullet"/>
        <w:rPr>
          <w:rFonts w:ascii="Calibri Light" w:hAnsi="Calibri Light" w:cs="Arial"/>
          <w:color w:val="4F4F4F"/>
          <w:sz w:val="22"/>
          <w:szCs w:val="22"/>
          <w:lang w:val="en-GB" w:eastAsia="en-IE"/>
        </w:rPr>
      </w:pP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07701843"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5C36D4">
        <w:rPr>
          <w:rFonts w:ascii="Calibri Light" w:hAnsi="Calibri Light" w:cs="Arial"/>
          <w:color w:val="4F4F4F"/>
          <w:sz w:val="22"/>
          <w:szCs w:val="22"/>
          <w:lang w:val="en-GB" w:eastAsia="en-IE"/>
        </w:rPr>
        <w:t>Time Record Group</w:t>
      </w:r>
    </w:p>
    <w:tbl>
      <w:tblPr>
        <w:tblStyle w:val="GridTable4-Accent11"/>
        <w:tblW w:w="0" w:type="auto"/>
        <w:tblLayout w:type="fixed"/>
        <w:tblLook w:val="0420" w:firstRow="1" w:lastRow="0" w:firstColumn="0" w:lastColumn="0" w:noHBand="0" w:noVBand="1"/>
      </w:tblPr>
      <w:tblGrid>
        <w:gridCol w:w="707"/>
        <w:gridCol w:w="2549"/>
        <w:gridCol w:w="1701"/>
        <w:gridCol w:w="971"/>
        <w:gridCol w:w="680"/>
        <w:gridCol w:w="2477"/>
        <w:gridCol w:w="2250"/>
        <w:gridCol w:w="2613"/>
      </w:tblGrid>
      <w:tr w:rsidR="002C4E27" w:rsidRPr="00EC4DEB" w14:paraId="13966F7E" w14:textId="77777777" w:rsidTr="00305963">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71" w:type="dxa"/>
          </w:tcPr>
          <w:p w14:paraId="4EC7D1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0"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613"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5D388475"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33F25F8E" w14:textId="299D22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w:t>
            </w:r>
          </w:p>
        </w:tc>
        <w:tc>
          <w:tcPr>
            <w:tcW w:w="2549" w:type="dxa"/>
          </w:tcPr>
          <w:p w14:paraId="744893A3" w14:textId="583A4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1701" w:type="dxa"/>
          </w:tcPr>
          <w:p w14:paraId="1F54D83E" w14:textId="5F819D4E"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971" w:type="dxa"/>
          </w:tcPr>
          <w:p w14:paraId="14F8781A" w14:textId="0A7C904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1B242C0E" w14:textId="67B6DC1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55BAC7D0" w14:textId="7F770061"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250" w:type="dxa"/>
          </w:tcPr>
          <w:p w14:paraId="79904F46" w14:textId="63E42C1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613" w:type="dxa"/>
          </w:tcPr>
          <w:p w14:paraId="303E3308" w14:textId="00DEC22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dentifier for every Batch-Required for Non-EBS Clients</w:t>
            </w:r>
          </w:p>
        </w:tc>
      </w:tr>
      <w:tr w:rsidR="002A1492" w:rsidRPr="00EC4DEB" w14:paraId="31E0729E" w14:textId="77777777" w:rsidTr="00305963">
        <w:tc>
          <w:tcPr>
            <w:tcW w:w="707" w:type="dxa"/>
            <w:vAlign w:val="bottom"/>
          </w:tcPr>
          <w:p w14:paraId="12755831" w14:textId="2EAFDD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w:t>
            </w:r>
          </w:p>
        </w:tc>
        <w:tc>
          <w:tcPr>
            <w:tcW w:w="2549" w:type="dxa"/>
          </w:tcPr>
          <w:p w14:paraId="3AC509B9" w14:textId="6A101B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1701" w:type="dxa"/>
          </w:tcPr>
          <w:p w14:paraId="3412C158" w14:textId="06FC26E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971" w:type="dxa"/>
          </w:tcPr>
          <w:p w14:paraId="4E901D37" w14:textId="126DACF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09BDB56E" w14:textId="1490231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4DE5E665" w14:textId="78A1944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250" w:type="dxa"/>
          </w:tcPr>
          <w:p w14:paraId="07C49BB1" w14:textId="3965312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613" w:type="dxa"/>
          </w:tcPr>
          <w:p w14:paraId="1C959777" w14:textId="1301C344"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ew name for every extract</w:t>
            </w:r>
          </w:p>
        </w:tc>
      </w:tr>
      <w:tr w:rsidR="002A1492" w:rsidRPr="00EC4DEB" w14:paraId="01FD1998"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789EC57" w14:textId="1CAD5F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w:t>
            </w:r>
          </w:p>
        </w:tc>
        <w:tc>
          <w:tcPr>
            <w:tcW w:w="2549" w:type="dxa"/>
          </w:tcPr>
          <w:p w14:paraId="213C7A95" w14:textId="0FDA76C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1701" w:type="dxa"/>
          </w:tcPr>
          <w:p w14:paraId="283769B7" w14:textId="4B0B37A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971" w:type="dxa"/>
          </w:tcPr>
          <w:p w14:paraId="70DF652C" w14:textId="08623A6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45394511" w14:textId="3B67B1F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411B6F39" w14:textId="634486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250" w:type="dxa"/>
          </w:tcPr>
          <w:p w14:paraId="5486B393" w14:textId="65553D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613" w:type="dxa"/>
          </w:tcPr>
          <w:p w14:paraId="4EA3EE63" w14:textId="75CA0E7D"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Arial"/>
                <w:sz w:val="16"/>
                <w:szCs w:val="16"/>
              </w:rPr>
              <w:t>Required for EBS Clients</w:t>
            </w:r>
          </w:p>
        </w:tc>
      </w:tr>
      <w:tr w:rsidR="002A1492" w:rsidRPr="00EC4DEB" w14:paraId="5BE4E7F8" w14:textId="77777777" w:rsidTr="00305963">
        <w:tc>
          <w:tcPr>
            <w:tcW w:w="707" w:type="dxa"/>
            <w:vAlign w:val="bottom"/>
          </w:tcPr>
          <w:p w14:paraId="5EF9816A" w14:textId="3451B6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w:t>
            </w:r>
          </w:p>
        </w:tc>
        <w:tc>
          <w:tcPr>
            <w:tcW w:w="2549" w:type="dxa"/>
          </w:tcPr>
          <w:p w14:paraId="24E6AE67" w14:textId="42184BD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1701" w:type="dxa"/>
          </w:tcPr>
          <w:p w14:paraId="40BD78AA" w14:textId="3923046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971" w:type="dxa"/>
          </w:tcPr>
          <w:p w14:paraId="3FCAE408" w14:textId="0F6C8FD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659ACB50" w14:textId="52D76D0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7E76B60B" w14:textId="23A6944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250" w:type="dxa"/>
          </w:tcPr>
          <w:p w14:paraId="2B32B91C" w14:textId="3CEA6E5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613" w:type="dxa"/>
          </w:tcPr>
          <w:p w14:paraId="53F43D6A" w14:textId="40C28DF8"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Extracted’</w:t>
            </w:r>
          </w:p>
        </w:tc>
      </w:tr>
      <w:tr w:rsidR="002A1492" w:rsidRPr="00EC4DEB" w14:paraId="23AC9DBB"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6F45AE2" w14:textId="164299A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5</w:t>
            </w:r>
          </w:p>
        </w:tc>
        <w:tc>
          <w:tcPr>
            <w:tcW w:w="2549" w:type="dxa"/>
          </w:tcPr>
          <w:p w14:paraId="674F4F0A" w14:textId="1762461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1701" w:type="dxa"/>
          </w:tcPr>
          <w:p w14:paraId="689822A6" w14:textId="3027BA6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971" w:type="dxa"/>
          </w:tcPr>
          <w:p w14:paraId="2F76295A" w14:textId="7F27987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631D1C83" w14:textId="2D105E1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EDBBDFB" w14:textId="276E1A2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250" w:type="dxa"/>
          </w:tcPr>
          <w:p w14:paraId="7F1431B4" w14:textId="43B4852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613" w:type="dxa"/>
          </w:tcPr>
          <w:p w14:paraId="44C3B968" w14:textId="1937863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EC4DEB" w14:paraId="2E395715" w14:textId="77777777" w:rsidTr="00305963">
        <w:tc>
          <w:tcPr>
            <w:tcW w:w="707" w:type="dxa"/>
            <w:vAlign w:val="bottom"/>
          </w:tcPr>
          <w:p w14:paraId="0AAF1DC7" w14:textId="3F342E9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6</w:t>
            </w:r>
          </w:p>
        </w:tc>
        <w:tc>
          <w:tcPr>
            <w:tcW w:w="2549" w:type="dxa"/>
          </w:tcPr>
          <w:p w14:paraId="7B16028D" w14:textId="2C5A2F1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1701" w:type="dxa"/>
          </w:tcPr>
          <w:p w14:paraId="166CE252" w14:textId="1ACC6191"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971" w:type="dxa"/>
          </w:tcPr>
          <w:p w14:paraId="6A332A72" w14:textId="2DC7BF9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47F03C44" w14:textId="630E858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644E946" w14:textId="04F279B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250" w:type="dxa"/>
          </w:tcPr>
          <w:p w14:paraId="7CB603D5" w14:textId="4D1D9CA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613" w:type="dxa"/>
          </w:tcPr>
          <w:p w14:paraId="6DBE07AD" w14:textId="77777777"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FD51C9C"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D3FE57B" w14:textId="2DEAA9D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7</w:t>
            </w:r>
          </w:p>
        </w:tc>
        <w:tc>
          <w:tcPr>
            <w:tcW w:w="2549" w:type="dxa"/>
          </w:tcPr>
          <w:p w14:paraId="675355B4" w14:textId="51756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1701" w:type="dxa"/>
          </w:tcPr>
          <w:p w14:paraId="030BD92C" w14:textId="2CCF26F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971" w:type="dxa"/>
          </w:tcPr>
          <w:p w14:paraId="78972D58" w14:textId="3A9AD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AB38A4C" w14:textId="62949FC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4CD63CC" w14:textId="1C2894C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250" w:type="dxa"/>
          </w:tcPr>
          <w:p w14:paraId="467A48F3" w14:textId="472B6FD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613" w:type="dxa"/>
          </w:tcPr>
          <w:p w14:paraId="5C4D62D3" w14:textId="07C1F8C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MERGE</w:t>
            </w:r>
          </w:p>
        </w:tc>
      </w:tr>
      <w:tr w:rsidR="002A1492" w:rsidRPr="00EC4DEB" w14:paraId="5CF60061" w14:textId="77777777" w:rsidTr="00305963">
        <w:tc>
          <w:tcPr>
            <w:tcW w:w="707" w:type="dxa"/>
            <w:vAlign w:val="bottom"/>
          </w:tcPr>
          <w:p w14:paraId="4DB74BFC" w14:textId="796B21C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8</w:t>
            </w:r>
          </w:p>
        </w:tc>
        <w:tc>
          <w:tcPr>
            <w:tcW w:w="2549" w:type="dxa"/>
          </w:tcPr>
          <w:p w14:paraId="0BEAEF0C" w14:textId="21BAA6D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1701" w:type="dxa"/>
          </w:tcPr>
          <w:p w14:paraId="4EE1536F" w14:textId="7BCC9FA4"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971" w:type="dxa"/>
          </w:tcPr>
          <w:p w14:paraId="354AAC61" w14:textId="7347F32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CC3E407" w14:textId="08028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20F8B67" w14:textId="24A601E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250" w:type="dxa"/>
          </w:tcPr>
          <w:p w14:paraId="3963C45D" w14:textId="65CE898B"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613" w:type="dxa"/>
          </w:tcPr>
          <w:p w14:paraId="4370E460" w14:textId="4298690E"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Hardcode- </w:t>
            </w:r>
            <w:r w:rsidR="003E4219" w:rsidRPr="003E4219">
              <w:rPr>
                <w:rFonts w:ascii="Calibri Light" w:hAnsi="Calibri Light" w:cs="Calibri Light"/>
                <w:color w:val="000000"/>
                <w:sz w:val="16"/>
                <w:szCs w:val="16"/>
              </w:rPr>
              <w:t>TimeRecordGroup</w:t>
            </w:r>
          </w:p>
        </w:tc>
      </w:tr>
      <w:tr w:rsidR="00EF4068" w:rsidRPr="00EC4DEB" w14:paraId="2D0F2DF7" w14:textId="77777777" w:rsidTr="005F165B">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4796A58" w14:textId="020388E9"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9</w:t>
            </w:r>
          </w:p>
        </w:tc>
        <w:tc>
          <w:tcPr>
            <w:tcW w:w="2549" w:type="dxa"/>
            <w:vAlign w:val="bottom"/>
          </w:tcPr>
          <w:p w14:paraId="20F19B65" w14:textId="3AF7788F"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TIMERECORDGROUPID</w:t>
            </w:r>
          </w:p>
        </w:tc>
        <w:tc>
          <w:tcPr>
            <w:tcW w:w="1701" w:type="dxa"/>
          </w:tcPr>
          <w:p w14:paraId="6FE33AF8" w14:textId="7C04E3B1"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7B5A2EA8" w14:textId="1EFDACEE"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4DBCD8E5" w14:textId="64CD921F"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vAlign w:val="bottom"/>
          </w:tcPr>
          <w:p w14:paraId="60D99864" w14:textId="75A16CAF"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TIMERECORDGROUPID</w:t>
            </w:r>
          </w:p>
        </w:tc>
        <w:tc>
          <w:tcPr>
            <w:tcW w:w="2250" w:type="dxa"/>
            <w:vAlign w:val="bottom"/>
          </w:tcPr>
          <w:p w14:paraId="16B80DF2" w14:textId="10E11E18"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TIMERECORDGROUPID</w:t>
            </w:r>
          </w:p>
        </w:tc>
        <w:tc>
          <w:tcPr>
            <w:tcW w:w="2613" w:type="dxa"/>
            <w:vAlign w:val="bottom"/>
          </w:tcPr>
          <w:p w14:paraId="2DFBB9AF" w14:textId="00FEFF51"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 xml:space="preserve">The surrogate ID for the time record group. This attribute is mandatory if supplying surrogate ID values to identify the person and assignment. Provide any unique generated ID and supply the same value for the TimeRecordGroupId attribute on the TimeRecord record. </w:t>
            </w:r>
          </w:p>
        </w:tc>
      </w:tr>
      <w:tr w:rsidR="00EF4068" w:rsidRPr="00EC4DEB" w14:paraId="558CACC3" w14:textId="77777777" w:rsidTr="005F165B">
        <w:tc>
          <w:tcPr>
            <w:tcW w:w="707" w:type="dxa"/>
            <w:vAlign w:val="bottom"/>
          </w:tcPr>
          <w:p w14:paraId="3A6329D5" w14:textId="3472CB46"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0</w:t>
            </w:r>
          </w:p>
        </w:tc>
        <w:tc>
          <w:tcPr>
            <w:tcW w:w="2549" w:type="dxa"/>
            <w:vAlign w:val="bottom"/>
          </w:tcPr>
          <w:p w14:paraId="0948A6B3" w14:textId="11FD5D5D"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GROUPTYPE</w:t>
            </w:r>
          </w:p>
        </w:tc>
        <w:tc>
          <w:tcPr>
            <w:tcW w:w="1701" w:type="dxa"/>
          </w:tcPr>
          <w:p w14:paraId="432FDE18" w14:textId="0B619AB9"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55</w:t>
            </w:r>
            <w:r w:rsidRPr="00B97B48">
              <w:rPr>
                <w:rFonts w:ascii="Calibri Light" w:hAnsi="Calibri Light" w:cs="Calibri Light"/>
                <w:color w:val="000000"/>
                <w:sz w:val="16"/>
                <w:szCs w:val="16"/>
              </w:rPr>
              <w:t>)</w:t>
            </w:r>
          </w:p>
        </w:tc>
        <w:tc>
          <w:tcPr>
            <w:tcW w:w="971" w:type="dxa"/>
          </w:tcPr>
          <w:p w14:paraId="1E6819FC" w14:textId="78314DE5"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1AB9952B" w14:textId="7984AD33" w:rsidR="00EF4068" w:rsidRPr="00A9169B" w:rsidRDefault="00BD6243"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vAlign w:val="bottom"/>
          </w:tcPr>
          <w:p w14:paraId="5C9C4413" w14:textId="4CD3673D"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GROUPTYPE</w:t>
            </w:r>
          </w:p>
        </w:tc>
        <w:tc>
          <w:tcPr>
            <w:tcW w:w="2250" w:type="dxa"/>
            <w:vAlign w:val="bottom"/>
          </w:tcPr>
          <w:p w14:paraId="71EC623E" w14:textId="274C3352"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GROUPTYPE</w:t>
            </w:r>
          </w:p>
        </w:tc>
        <w:tc>
          <w:tcPr>
            <w:tcW w:w="2613" w:type="dxa"/>
            <w:vAlign w:val="bottom"/>
          </w:tcPr>
          <w:p w14:paraId="1481E075" w14:textId="423B9DEE"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Supply RPTD_TIME.</w:t>
            </w:r>
          </w:p>
        </w:tc>
      </w:tr>
      <w:tr w:rsidR="00EF4068" w:rsidRPr="00EC4DEB" w14:paraId="5205DA9E" w14:textId="77777777" w:rsidTr="005F165B">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0CCA0E4" w14:textId="4BA1B091"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1</w:t>
            </w:r>
          </w:p>
        </w:tc>
        <w:tc>
          <w:tcPr>
            <w:tcW w:w="2549" w:type="dxa"/>
            <w:vAlign w:val="bottom"/>
          </w:tcPr>
          <w:p w14:paraId="1544FB76" w14:textId="7A5BE330"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PERSONNUMBER</w:t>
            </w:r>
          </w:p>
        </w:tc>
        <w:tc>
          <w:tcPr>
            <w:tcW w:w="1701" w:type="dxa"/>
          </w:tcPr>
          <w:p w14:paraId="126F8CED" w14:textId="7DA7614D"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5C7E1645" w14:textId="168637F7"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6C293B6B" w14:textId="3F840CF8"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04D9565C" w14:textId="652C7E21"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PERSONNUMBER</w:t>
            </w:r>
          </w:p>
        </w:tc>
        <w:tc>
          <w:tcPr>
            <w:tcW w:w="2250" w:type="dxa"/>
            <w:vAlign w:val="bottom"/>
          </w:tcPr>
          <w:p w14:paraId="20D2BCD9" w14:textId="315997E6"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PERSONNUMBER</w:t>
            </w:r>
          </w:p>
        </w:tc>
        <w:tc>
          <w:tcPr>
            <w:tcW w:w="2613" w:type="dxa"/>
            <w:vAlign w:val="bottom"/>
          </w:tcPr>
          <w:p w14:paraId="4FA397DD" w14:textId="04269133"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The person number of the person this time record group is for.</w:t>
            </w:r>
          </w:p>
        </w:tc>
      </w:tr>
      <w:tr w:rsidR="00EF4068" w:rsidRPr="00EC4DEB" w14:paraId="316C5524" w14:textId="77777777" w:rsidTr="005F165B">
        <w:tc>
          <w:tcPr>
            <w:tcW w:w="707" w:type="dxa"/>
            <w:vAlign w:val="bottom"/>
          </w:tcPr>
          <w:p w14:paraId="45A0B75D" w14:textId="2A6BC38A"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2</w:t>
            </w:r>
          </w:p>
        </w:tc>
        <w:tc>
          <w:tcPr>
            <w:tcW w:w="2549" w:type="dxa"/>
            <w:vAlign w:val="bottom"/>
          </w:tcPr>
          <w:p w14:paraId="41A74E11" w14:textId="34BA21B4"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RESOURCETYPE</w:t>
            </w:r>
          </w:p>
        </w:tc>
        <w:tc>
          <w:tcPr>
            <w:tcW w:w="1701" w:type="dxa"/>
          </w:tcPr>
          <w:p w14:paraId="4A6AAF80" w14:textId="3A4BDBDC"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79DBACB8" w14:textId="361DB641"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7B7E0C45" w14:textId="71CB78D8" w:rsidR="00EF4068" w:rsidRPr="00A9169B" w:rsidRDefault="00BD6243"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2DA9B5F8" w14:textId="76EF9233"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RESOURCETYPE</w:t>
            </w:r>
          </w:p>
        </w:tc>
        <w:tc>
          <w:tcPr>
            <w:tcW w:w="2250" w:type="dxa"/>
            <w:vAlign w:val="bottom"/>
          </w:tcPr>
          <w:p w14:paraId="62B6AB28" w14:textId="5525147E"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RESOURCETYPE</w:t>
            </w:r>
          </w:p>
        </w:tc>
        <w:tc>
          <w:tcPr>
            <w:tcW w:w="2613" w:type="dxa"/>
            <w:vAlign w:val="bottom"/>
          </w:tcPr>
          <w:p w14:paraId="14D102FD" w14:textId="569D0DEB"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Supply PERSON.</w:t>
            </w:r>
          </w:p>
        </w:tc>
      </w:tr>
      <w:tr w:rsidR="00EF4068" w:rsidRPr="00EC4DEB" w14:paraId="46A6D1C1" w14:textId="77777777" w:rsidTr="005F165B">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240B0685" w14:textId="48BE61FE"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3</w:t>
            </w:r>
          </w:p>
        </w:tc>
        <w:tc>
          <w:tcPr>
            <w:tcW w:w="2549" w:type="dxa"/>
            <w:vAlign w:val="bottom"/>
          </w:tcPr>
          <w:p w14:paraId="5605D7E2" w14:textId="529F4AC0"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TCSTARTTIME</w:t>
            </w:r>
          </w:p>
        </w:tc>
        <w:tc>
          <w:tcPr>
            <w:tcW w:w="1701" w:type="dxa"/>
          </w:tcPr>
          <w:p w14:paraId="3937E274" w14:textId="7539D51C"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4EF4">
              <w:rPr>
                <w:rFonts w:ascii="Calibri Light" w:hAnsi="Calibri Light" w:cs="Calibri Light"/>
                <w:color w:val="000000"/>
                <w:sz w:val="16"/>
                <w:szCs w:val="16"/>
              </w:rPr>
              <w:t>Time stamp</w:t>
            </w:r>
          </w:p>
        </w:tc>
        <w:tc>
          <w:tcPr>
            <w:tcW w:w="971" w:type="dxa"/>
          </w:tcPr>
          <w:p w14:paraId="2FF73E74" w14:textId="2CE5A5F2"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3B23B877" w14:textId="47F250A6"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64687C47" w14:textId="5FC8A30A"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TCSTARTTIME</w:t>
            </w:r>
          </w:p>
        </w:tc>
        <w:tc>
          <w:tcPr>
            <w:tcW w:w="2250" w:type="dxa"/>
            <w:vAlign w:val="bottom"/>
          </w:tcPr>
          <w:p w14:paraId="1774A1D6" w14:textId="0A8FF99F"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TCSTARTTIME</w:t>
            </w:r>
          </w:p>
        </w:tc>
        <w:tc>
          <w:tcPr>
            <w:tcW w:w="2613" w:type="dxa"/>
            <w:vAlign w:val="bottom"/>
          </w:tcPr>
          <w:p w14:paraId="707153C0" w14:textId="622BD9A5"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The start time of the time card period.</w:t>
            </w:r>
          </w:p>
        </w:tc>
      </w:tr>
      <w:tr w:rsidR="00EF4068" w:rsidRPr="00EC4DEB" w14:paraId="2B21F73E" w14:textId="77777777" w:rsidTr="005F165B">
        <w:tc>
          <w:tcPr>
            <w:tcW w:w="707" w:type="dxa"/>
            <w:vAlign w:val="bottom"/>
          </w:tcPr>
          <w:p w14:paraId="08C9AD43" w14:textId="181B0CEA"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4</w:t>
            </w:r>
          </w:p>
        </w:tc>
        <w:tc>
          <w:tcPr>
            <w:tcW w:w="2549" w:type="dxa"/>
            <w:vAlign w:val="bottom"/>
          </w:tcPr>
          <w:p w14:paraId="3C089624" w14:textId="55EE2B42"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TCSTOPTIME</w:t>
            </w:r>
          </w:p>
        </w:tc>
        <w:tc>
          <w:tcPr>
            <w:tcW w:w="1701" w:type="dxa"/>
          </w:tcPr>
          <w:p w14:paraId="3074C2C3" w14:textId="63EE4D4B"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4EF4">
              <w:rPr>
                <w:rFonts w:ascii="Calibri Light" w:hAnsi="Calibri Light" w:cs="Calibri Light"/>
                <w:color w:val="000000"/>
                <w:sz w:val="16"/>
                <w:szCs w:val="16"/>
              </w:rPr>
              <w:t>Time stamp</w:t>
            </w:r>
          </w:p>
        </w:tc>
        <w:tc>
          <w:tcPr>
            <w:tcW w:w="971" w:type="dxa"/>
          </w:tcPr>
          <w:p w14:paraId="0A608AF6" w14:textId="011BEF96"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34BFA3DC" w14:textId="360CBFE1"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36FDF402" w14:textId="2F23A1DB"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TCSTOPTIME</w:t>
            </w:r>
          </w:p>
        </w:tc>
        <w:tc>
          <w:tcPr>
            <w:tcW w:w="2250" w:type="dxa"/>
            <w:vAlign w:val="bottom"/>
          </w:tcPr>
          <w:p w14:paraId="4786B656" w14:textId="5068060D"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TCSTOPTIME</w:t>
            </w:r>
          </w:p>
        </w:tc>
        <w:tc>
          <w:tcPr>
            <w:tcW w:w="2613" w:type="dxa"/>
            <w:vAlign w:val="bottom"/>
          </w:tcPr>
          <w:p w14:paraId="160DD145" w14:textId="474970A6"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The stop time of the time card period.</w:t>
            </w:r>
          </w:p>
        </w:tc>
      </w:tr>
      <w:tr w:rsidR="00EF4068" w:rsidRPr="00EC4DEB" w14:paraId="177889A6" w14:textId="77777777" w:rsidTr="005F165B">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116E1AF" w14:textId="700274AB"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5</w:t>
            </w:r>
          </w:p>
        </w:tc>
        <w:tc>
          <w:tcPr>
            <w:tcW w:w="2549" w:type="dxa"/>
            <w:vAlign w:val="bottom"/>
          </w:tcPr>
          <w:p w14:paraId="75DCE072" w14:textId="37C8123E"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SUBRESOURCEID</w:t>
            </w:r>
          </w:p>
        </w:tc>
        <w:tc>
          <w:tcPr>
            <w:tcW w:w="1701" w:type="dxa"/>
          </w:tcPr>
          <w:p w14:paraId="359B6881" w14:textId="473CF43A"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2604F6B4" w14:textId="27C30996"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27792910" w14:textId="2229F0D5"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6E292433" w14:textId="050525A1"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SUBRESOURCEID</w:t>
            </w:r>
          </w:p>
        </w:tc>
        <w:tc>
          <w:tcPr>
            <w:tcW w:w="2250" w:type="dxa"/>
            <w:vAlign w:val="bottom"/>
          </w:tcPr>
          <w:p w14:paraId="3B5EAD1E" w14:textId="41BD10E4"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SUBRESOURCEID</w:t>
            </w:r>
          </w:p>
        </w:tc>
        <w:tc>
          <w:tcPr>
            <w:tcW w:w="2613" w:type="dxa"/>
            <w:vAlign w:val="bottom"/>
          </w:tcPr>
          <w:p w14:paraId="3A2423A7" w14:textId="677364BF"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The surrogate ID for the assignment this time record group is for.</w:t>
            </w:r>
          </w:p>
        </w:tc>
      </w:tr>
      <w:tr w:rsidR="00EF4068" w:rsidRPr="00EC4DEB" w14:paraId="6A34BB33" w14:textId="77777777" w:rsidTr="005F165B">
        <w:tc>
          <w:tcPr>
            <w:tcW w:w="707" w:type="dxa"/>
            <w:vAlign w:val="bottom"/>
          </w:tcPr>
          <w:p w14:paraId="06455FD4" w14:textId="7E16FC7D"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16</w:t>
            </w:r>
          </w:p>
        </w:tc>
        <w:tc>
          <w:tcPr>
            <w:tcW w:w="2549" w:type="dxa"/>
            <w:vAlign w:val="bottom"/>
          </w:tcPr>
          <w:p w14:paraId="2E79F62C" w14:textId="289671B6"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ASSIGNMENTNUMBER</w:t>
            </w:r>
          </w:p>
        </w:tc>
        <w:tc>
          <w:tcPr>
            <w:tcW w:w="1701" w:type="dxa"/>
          </w:tcPr>
          <w:p w14:paraId="17E5CBA1" w14:textId="64DF9F00"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65C1AA90" w14:textId="00538CE6"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51B956AA" w14:textId="3E08E9E7"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4E3E975E" w14:textId="31814783"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ASSIGNMENTNUMBER</w:t>
            </w:r>
          </w:p>
        </w:tc>
        <w:tc>
          <w:tcPr>
            <w:tcW w:w="2250" w:type="dxa"/>
            <w:vAlign w:val="bottom"/>
          </w:tcPr>
          <w:p w14:paraId="5241C24C" w14:textId="0D3DD173"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ASSIGNMENTNUMBER</w:t>
            </w:r>
          </w:p>
        </w:tc>
        <w:tc>
          <w:tcPr>
            <w:tcW w:w="2613" w:type="dxa"/>
            <w:vAlign w:val="bottom"/>
          </w:tcPr>
          <w:p w14:paraId="3FC7AC96" w14:textId="50ECE86D"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The assignment number of the assignment this time record group is for.</w:t>
            </w:r>
          </w:p>
        </w:tc>
      </w:tr>
      <w:tr w:rsidR="00EF4068" w:rsidRPr="00EC4DEB" w14:paraId="05E24831" w14:textId="77777777" w:rsidTr="005F165B">
        <w:trPr>
          <w:cnfStyle w:val="000000100000" w:firstRow="0" w:lastRow="0" w:firstColumn="0" w:lastColumn="0" w:oddVBand="0" w:evenVBand="0" w:oddHBand="1" w:evenHBand="0" w:firstRowFirstColumn="0" w:firstRowLastColumn="0" w:lastRowFirstColumn="0" w:lastRowLastColumn="0"/>
          <w:trHeight w:val="256"/>
        </w:trPr>
        <w:tc>
          <w:tcPr>
            <w:tcW w:w="707" w:type="dxa"/>
            <w:vAlign w:val="bottom"/>
          </w:tcPr>
          <w:p w14:paraId="03FE8306" w14:textId="28233CBF" w:rsidR="00EF4068" w:rsidRPr="002A1492"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7</w:t>
            </w:r>
          </w:p>
        </w:tc>
        <w:tc>
          <w:tcPr>
            <w:tcW w:w="2549" w:type="dxa"/>
            <w:vAlign w:val="bottom"/>
          </w:tcPr>
          <w:p w14:paraId="55F53B72" w14:textId="2ABCB242" w:rsidR="00EF4068" w:rsidRPr="00A55517"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55517">
              <w:rPr>
                <w:rFonts w:asciiTheme="majorHAnsi" w:hAnsiTheme="majorHAnsi" w:cstheme="majorHAnsi"/>
                <w:color w:val="000000"/>
                <w:sz w:val="16"/>
                <w:szCs w:val="16"/>
              </w:rPr>
              <w:t>RESOURCEID</w:t>
            </w:r>
          </w:p>
        </w:tc>
        <w:tc>
          <w:tcPr>
            <w:tcW w:w="1701" w:type="dxa"/>
          </w:tcPr>
          <w:p w14:paraId="3BF65C15" w14:textId="000ABC90" w:rsidR="00EF4068" w:rsidRPr="0042119E"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75375908" w14:textId="20510486"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087F">
              <w:rPr>
                <w:rFonts w:ascii="Calibri Light" w:hAnsi="Calibri Light" w:cs="Calibri Light"/>
                <w:color w:val="000000"/>
                <w:sz w:val="16"/>
                <w:szCs w:val="16"/>
              </w:rPr>
              <w:t>Y</w:t>
            </w:r>
          </w:p>
        </w:tc>
        <w:tc>
          <w:tcPr>
            <w:tcW w:w="680" w:type="dxa"/>
          </w:tcPr>
          <w:p w14:paraId="675F8C14" w14:textId="77022A8A" w:rsidR="00EF4068" w:rsidRPr="00A9169B"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vAlign w:val="bottom"/>
          </w:tcPr>
          <w:p w14:paraId="578DC4FD" w14:textId="47A14501"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RESOURCEID</w:t>
            </w:r>
          </w:p>
        </w:tc>
        <w:tc>
          <w:tcPr>
            <w:tcW w:w="2250" w:type="dxa"/>
            <w:vAlign w:val="bottom"/>
          </w:tcPr>
          <w:p w14:paraId="74CB030F" w14:textId="1798DB5B" w:rsidR="00EF4068" w:rsidRPr="002A1492" w:rsidRDefault="00EF4068" w:rsidP="00EF40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517">
              <w:rPr>
                <w:rFonts w:asciiTheme="majorHAnsi" w:hAnsiTheme="majorHAnsi" w:cstheme="majorHAnsi"/>
                <w:color w:val="000000"/>
                <w:sz w:val="16"/>
                <w:szCs w:val="16"/>
              </w:rPr>
              <w:t>RESOURCEID</w:t>
            </w:r>
          </w:p>
        </w:tc>
        <w:tc>
          <w:tcPr>
            <w:tcW w:w="2613" w:type="dxa"/>
            <w:vAlign w:val="bottom"/>
          </w:tcPr>
          <w:p w14:paraId="2B415EE5" w14:textId="2B9D6CCC" w:rsidR="00EF4068" w:rsidRPr="00EF4068" w:rsidRDefault="00EF4068" w:rsidP="00EF40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F4068">
              <w:rPr>
                <w:rFonts w:asciiTheme="majorHAnsi" w:hAnsiTheme="majorHAnsi" w:cstheme="majorHAnsi"/>
                <w:color w:val="000000"/>
                <w:sz w:val="16"/>
                <w:szCs w:val="16"/>
              </w:rPr>
              <w:t>The surrogate ID of the person this time record group is for.</w:t>
            </w:r>
          </w:p>
        </w:tc>
      </w:tr>
      <w:tr w:rsidR="002A70CB" w:rsidRPr="00EC4DEB" w14:paraId="6FC4657B" w14:textId="77777777" w:rsidTr="001A783B">
        <w:tc>
          <w:tcPr>
            <w:tcW w:w="707" w:type="dxa"/>
            <w:vAlign w:val="bottom"/>
          </w:tcPr>
          <w:p w14:paraId="54F840D6" w14:textId="68DF5899"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8</w:t>
            </w:r>
          </w:p>
        </w:tc>
        <w:tc>
          <w:tcPr>
            <w:tcW w:w="2549" w:type="dxa"/>
          </w:tcPr>
          <w:p w14:paraId="52DC450E" w14:textId="35F2D20B" w:rsidR="002A70CB" w:rsidRPr="00A55517"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249A">
              <w:rPr>
                <w:rFonts w:ascii="Calibri Light" w:hAnsi="Calibri Light" w:cs="Calibri Light"/>
                <w:color w:val="000000"/>
                <w:sz w:val="16"/>
                <w:szCs w:val="16"/>
              </w:rPr>
              <w:t>SOURCESYSTEMID</w:t>
            </w:r>
          </w:p>
        </w:tc>
        <w:tc>
          <w:tcPr>
            <w:tcW w:w="1701" w:type="dxa"/>
          </w:tcPr>
          <w:p w14:paraId="675218D4" w14:textId="3F70D17A" w:rsidR="002A70CB" w:rsidRPr="0042119E"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971" w:type="dxa"/>
          </w:tcPr>
          <w:p w14:paraId="538F68B0" w14:textId="66211B39"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FB00274" w14:textId="1F1E34BF"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5E5ADFCD" w14:textId="64DA5176" w:rsidR="002A70CB" w:rsidRPr="002A1492"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2250" w:type="dxa"/>
          </w:tcPr>
          <w:p w14:paraId="5F489622" w14:textId="2674000C" w:rsidR="002A70CB" w:rsidRPr="002A1492"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2613" w:type="dxa"/>
          </w:tcPr>
          <w:p w14:paraId="7EB48E4F" w14:textId="4B32A094"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2A70CB" w:rsidRPr="00EC4DEB" w14:paraId="18ED4354" w14:textId="77777777" w:rsidTr="001A783B">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C761864" w14:textId="2D757BD1"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9</w:t>
            </w:r>
          </w:p>
        </w:tc>
        <w:tc>
          <w:tcPr>
            <w:tcW w:w="2549" w:type="dxa"/>
          </w:tcPr>
          <w:p w14:paraId="3992A625" w14:textId="70472DE5" w:rsidR="002A70CB" w:rsidRPr="00A55517"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249A">
              <w:rPr>
                <w:rFonts w:ascii="Calibri Light" w:hAnsi="Calibri Light" w:cs="Calibri Light"/>
                <w:color w:val="000000"/>
                <w:sz w:val="16"/>
                <w:szCs w:val="16"/>
              </w:rPr>
              <w:t>SOURCESYSTEMOWNER</w:t>
            </w:r>
          </w:p>
        </w:tc>
        <w:tc>
          <w:tcPr>
            <w:tcW w:w="1701" w:type="dxa"/>
          </w:tcPr>
          <w:p w14:paraId="49FCAFE9" w14:textId="75B8AC1D" w:rsidR="002A70CB" w:rsidRPr="0042119E"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7DF548A5" w14:textId="48AFD38A"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45F0DB53" w14:textId="1C532A7B"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441AE2E2" w14:textId="3D915FE4" w:rsidR="002A70CB" w:rsidRPr="002A1492"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2250" w:type="dxa"/>
          </w:tcPr>
          <w:p w14:paraId="567EC8E0" w14:textId="0D1871F1" w:rsidR="002A70CB" w:rsidRPr="002A1492"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2613" w:type="dxa"/>
          </w:tcPr>
          <w:p w14:paraId="58ED0BDF" w14:textId="7DD7E24B"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HardCode- DataMigration</w:t>
            </w:r>
          </w:p>
        </w:tc>
      </w:tr>
      <w:tr w:rsidR="002A70CB" w:rsidRPr="00EC4DEB" w14:paraId="5F895170" w14:textId="77777777" w:rsidTr="001A783B">
        <w:tc>
          <w:tcPr>
            <w:tcW w:w="707" w:type="dxa"/>
            <w:vAlign w:val="bottom"/>
          </w:tcPr>
          <w:p w14:paraId="613CB4C5" w14:textId="38D87791"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0</w:t>
            </w:r>
          </w:p>
        </w:tc>
        <w:tc>
          <w:tcPr>
            <w:tcW w:w="2549" w:type="dxa"/>
          </w:tcPr>
          <w:p w14:paraId="70EFDFCD" w14:textId="5E115CD7" w:rsidR="002A70CB" w:rsidRPr="00A55517"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00B76">
              <w:rPr>
                <w:rFonts w:ascii="Calibri Light" w:hAnsi="Calibri Light" w:cs="Calibri Light"/>
                <w:color w:val="000000"/>
                <w:sz w:val="16"/>
                <w:szCs w:val="16"/>
              </w:rPr>
              <w:t>ATTRIBUTE_CATEGORY</w:t>
            </w:r>
          </w:p>
        </w:tc>
        <w:tc>
          <w:tcPr>
            <w:tcW w:w="1701" w:type="dxa"/>
          </w:tcPr>
          <w:p w14:paraId="3D69AD70" w14:textId="018D5F6F" w:rsidR="002A70CB" w:rsidRPr="0042119E"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971" w:type="dxa"/>
          </w:tcPr>
          <w:p w14:paraId="1A2F862B" w14:textId="009FC52B"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80" w:type="dxa"/>
          </w:tcPr>
          <w:p w14:paraId="2C3AE95A" w14:textId="0C5BC157"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B16F157" w14:textId="3714DB5B"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B76">
              <w:rPr>
                <w:rFonts w:ascii="Calibri Light" w:hAnsi="Calibri Light" w:cs="Calibri Light"/>
                <w:color w:val="000000"/>
                <w:sz w:val="16"/>
                <w:szCs w:val="16"/>
              </w:rPr>
              <w:t>ATTRIBUTE_CATEGORY</w:t>
            </w:r>
          </w:p>
        </w:tc>
        <w:tc>
          <w:tcPr>
            <w:tcW w:w="2250" w:type="dxa"/>
          </w:tcPr>
          <w:p w14:paraId="6A359A07" w14:textId="3630129B"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B76">
              <w:rPr>
                <w:rFonts w:ascii="Calibri Light" w:hAnsi="Calibri Light" w:cs="Calibri Light"/>
                <w:color w:val="000000"/>
                <w:sz w:val="16"/>
                <w:szCs w:val="16"/>
              </w:rPr>
              <w:t>ATTRIBUTE_CATEGORY</w:t>
            </w:r>
          </w:p>
        </w:tc>
        <w:tc>
          <w:tcPr>
            <w:tcW w:w="2613" w:type="dxa"/>
          </w:tcPr>
          <w:p w14:paraId="2562EF76" w14:textId="38B1B31B"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378A26ED" w14:textId="77777777" w:rsidTr="001A783B">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32063225" w14:textId="547B80FC"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1</w:t>
            </w:r>
          </w:p>
        </w:tc>
        <w:tc>
          <w:tcPr>
            <w:tcW w:w="2549" w:type="dxa"/>
          </w:tcPr>
          <w:p w14:paraId="32BE83F8" w14:textId="6D468CB0" w:rsidR="002A70CB" w:rsidRPr="00A55517"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249A">
              <w:rPr>
                <w:rFonts w:ascii="Calibri Light" w:hAnsi="Calibri Light" w:cs="Calibri Light"/>
                <w:color w:val="000000"/>
                <w:sz w:val="16"/>
                <w:szCs w:val="16"/>
              </w:rPr>
              <w:t>ATTRIBUTE1</w:t>
            </w:r>
          </w:p>
        </w:tc>
        <w:tc>
          <w:tcPr>
            <w:tcW w:w="1701" w:type="dxa"/>
          </w:tcPr>
          <w:p w14:paraId="51D9825B" w14:textId="497CAC29" w:rsidR="002A70CB" w:rsidRPr="0042119E"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971" w:type="dxa"/>
          </w:tcPr>
          <w:p w14:paraId="206ABEEB" w14:textId="234C6643"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A2AF964" w14:textId="44FBE2F8"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DAE37C3" w14:textId="0E3F1AA4"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250" w:type="dxa"/>
          </w:tcPr>
          <w:p w14:paraId="3F9E03CA" w14:textId="25EDB130"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613" w:type="dxa"/>
          </w:tcPr>
          <w:p w14:paraId="2C042EF5" w14:textId="5DE29646"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06D9C0FE" w14:textId="77777777" w:rsidTr="00305963">
        <w:tc>
          <w:tcPr>
            <w:tcW w:w="707" w:type="dxa"/>
            <w:vAlign w:val="bottom"/>
          </w:tcPr>
          <w:p w14:paraId="4A04153C" w14:textId="041B9B6E"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2549" w:type="dxa"/>
          </w:tcPr>
          <w:p w14:paraId="19AF6F0C" w14:textId="2AB34D57"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2</w:t>
            </w:r>
          </w:p>
        </w:tc>
        <w:tc>
          <w:tcPr>
            <w:tcW w:w="1701" w:type="dxa"/>
          </w:tcPr>
          <w:p w14:paraId="7A43E770" w14:textId="3BAAC059" w:rsidR="002A70CB" w:rsidRPr="0042119E"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A12A9DA" w14:textId="20A1E396"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590AD4E7" w14:textId="7DA4AF61"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F96916A" w14:textId="31E91DCA"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250" w:type="dxa"/>
          </w:tcPr>
          <w:p w14:paraId="1E554DC7" w14:textId="5728AA78"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613" w:type="dxa"/>
          </w:tcPr>
          <w:p w14:paraId="49957C98" w14:textId="3AF5D3E3"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1487D37D"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ACD87B8" w14:textId="0BEF87CA"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2549" w:type="dxa"/>
          </w:tcPr>
          <w:p w14:paraId="69DC8791" w14:textId="4E20A080"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3</w:t>
            </w:r>
          </w:p>
        </w:tc>
        <w:tc>
          <w:tcPr>
            <w:tcW w:w="1701" w:type="dxa"/>
          </w:tcPr>
          <w:p w14:paraId="4C49AAE7" w14:textId="54BA1F59" w:rsidR="002A70CB" w:rsidRPr="0042119E"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412E48F8" w14:textId="035172CD"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7B21EE6" w14:textId="66ADD14D"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75817FF" w14:textId="354364F9"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250" w:type="dxa"/>
          </w:tcPr>
          <w:p w14:paraId="099D858E" w14:textId="75856172"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613" w:type="dxa"/>
          </w:tcPr>
          <w:p w14:paraId="7B194C0F" w14:textId="5E1FE3E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6FD6BBE6" w14:textId="77777777" w:rsidTr="00305963">
        <w:tc>
          <w:tcPr>
            <w:tcW w:w="707" w:type="dxa"/>
            <w:vAlign w:val="bottom"/>
          </w:tcPr>
          <w:p w14:paraId="39C91596" w14:textId="4CA8BA50"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2549" w:type="dxa"/>
          </w:tcPr>
          <w:p w14:paraId="724DF7A7" w14:textId="18F84D13"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4</w:t>
            </w:r>
          </w:p>
        </w:tc>
        <w:tc>
          <w:tcPr>
            <w:tcW w:w="1701" w:type="dxa"/>
          </w:tcPr>
          <w:p w14:paraId="3422AB8B" w14:textId="08B192B8"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311BC04D" w14:textId="1F5654E4"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0AD046C" w14:textId="4E038392"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88F4A6C" w14:textId="77DB6296"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250" w:type="dxa"/>
          </w:tcPr>
          <w:p w14:paraId="0C26EB01" w14:textId="3661F992"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613" w:type="dxa"/>
          </w:tcPr>
          <w:p w14:paraId="4C1229B4" w14:textId="1D99F829"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294421B5"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BF35AC5" w14:textId="2BE4AAA9"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5</w:t>
            </w:r>
          </w:p>
        </w:tc>
        <w:tc>
          <w:tcPr>
            <w:tcW w:w="2549" w:type="dxa"/>
          </w:tcPr>
          <w:p w14:paraId="61EE06EA" w14:textId="67B0313A"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5</w:t>
            </w:r>
          </w:p>
        </w:tc>
        <w:tc>
          <w:tcPr>
            <w:tcW w:w="1701" w:type="dxa"/>
          </w:tcPr>
          <w:p w14:paraId="038C2690" w14:textId="6D5D5A14"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32B016D7" w14:textId="3155B391"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868F63F" w14:textId="3FD696B8"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DBB94F1" w14:textId="2660F0E7"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250" w:type="dxa"/>
          </w:tcPr>
          <w:p w14:paraId="004DDB63" w14:textId="7006A282"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613" w:type="dxa"/>
          </w:tcPr>
          <w:p w14:paraId="45E625C7" w14:textId="5C54185D"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42AED076" w14:textId="77777777" w:rsidTr="00305963">
        <w:tc>
          <w:tcPr>
            <w:tcW w:w="707" w:type="dxa"/>
            <w:vAlign w:val="bottom"/>
          </w:tcPr>
          <w:p w14:paraId="35CDD986" w14:textId="3C58222D"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6</w:t>
            </w:r>
          </w:p>
        </w:tc>
        <w:tc>
          <w:tcPr>
            <w:tcW w:w="2549" w:type="dxa"/>
          </w:tcPr>
          <w:p w14:paraId="351EA912" w14:textId="49955833"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6</w:t>
            </w:r>
          </w:p>
        </w:tc>
        <w:tc>
          <w:tcPr>
            <w:tcW w:w="1701" w:type="dxa"/>
          </w:tcPr>
          <w:p w14:paraId="7448E4A3" w14:textId="016589DA"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2B783DE6" w14:textId="2F662432"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EEB5D9F" w14:textId="7C876E40"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6737806" w14:textId="729D7BA7"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250" w:type="dxa"/>
          </w:tcPr>
          <w:p w14:paraId="76D06128" w14:textId="1E9DBB91"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613" w:type="dxa"/>
          </w:tcPr>
          <w:p w14:paraId="332C39B6" w14:textId="240F538A"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0971A137"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24FE9FC9" w14:textId="0B8A5D36"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2549" w:type="dxa"/>
          </w:tcPr>
          <w:p w14:paraId="5744A0CF" w14:textId="243173EF"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7</w:t>
            </w:r>
          </w:p>
        </w:tc>
        <w:tc>
          <w:tcPr>
            <w:tcW w:w="1701" w:type="dxa"/>
          </w:tcPr>
          <w:p w14:paraId="7EDA0747" w14:textId="18394B8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D562615" w14:textId="69133A41"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CFFADB3" w14:textId="21AEC301"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7B77D1A" w14:textId="487BCCB6"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250" w:type="dxa"/>
          </w:tcPr>
          <w:p w14:paraId="15471674" w14:textId="506949AB"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613" w:type="dxa"/>
          </w:tcPr>
          <w:p w14:paraId="633528F8" w14:textId="7777777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727460E6" w14:textId="77777777" w:rsidTr="00305963">
        <w:tc>
          <w:tcPr>
            <w:tcW w:w="707" w:type="dxa"/>
            <w:vAlign w:val="bottom"/>
          </w:tcPr>
          <w:p w14:paraId="59BCE450" w14:textId="5626A57A"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8</w:t>
            </w:r>
          </w:p>
        </w:tc>
        <w:tc>
          <w:tcPr>
            <w:tcW w:w="2549" w:type="dxa"/>
          </w:tcPr>
          <w:p w14:paraId="3E8FBDDC" w14:textId="723C0002"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8</w:t>
            </w:r>
          </w:p>
        </w:tc>
        <w:tc>
          <w:tcPr>
            <w:tcW w:w="1701" w:type="dxa"/>
          </w:tcPr>
          <w:p w14:paraId="2B7370DF" w14:textId="02D9333C"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6BDED96" w14:textId="618F247D"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F504D6A" w14:textId="4B77C93F"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6B69EA6" w14:textId="4D704DB4"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250" w:type="dxa"/>
          </w:tcPr>
          <w:p w14:paraId="26F0F031" w14:textId="6861C7BB"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613" w:type="dxa"/>
          </w:tcPr>
          <w:p w14:paraId="043B4FE3" w14:textId="7777777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40CA9B77"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4B249C47" w14:textId="23A71064"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2549" w:type="dxa"/>
          </w:tcPr>
          <w:p w14:paraId="568C1DCB" w14:textId="0A384CDE"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TBUTE9</w:t>
            </w:r>
          </w:p>
        </w:tc>
        <w:tc>
          <w:tcPr>
            <w:tcW w:w="1701" w:type="dxa"/>
          </w:tcPr>
          <w:p w14:paraId="585FE8F5" w14:textId="2CE9A4C2"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7278F4A3" w14:textId="1A628497"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54E182A" w14:textId="50854DBA"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001BBFB" w14:textId="2503AD3E"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250" w:type="dxa"/>
          </w:tcPr>
          <w:p w14:paraId="1D9552EB" w14:textId="1919E0BE"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613" w:type="dxa"/>
          </w:tcPr>
          <w:p w14:paraId="049AC6D5" w14:textId="7777777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0524B660" w14:textId="77777777" w:rsidTr="00305963">
        <w:tc>
          <w:tcPr>
            <w:tcW w:w="707" w:type="dxa"/>
            <w:vAlign w:val="bottom"/>
          </w:tcPr>
          <w:p w14:paraId="682E5D89" w14:textId="5B2C825A"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2549" w:type="dxa"/>
          </w:tcPr>
          <w:p w14:paraId="55C7516C" w14:textId="10CF9BDD"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0</w:t>
            </w:r>
          </w:p>
        </w:tc>
        <w:tc>
          <w:tcPr>
            <w:tcW w:w="1701" w:type="dxa"/>
          </w:tcPr>
          <w:p w14:paraId="5A8B715A" w14:textId="079B21AA"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328870B9" w14:textId="656728F5"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75939AE" w14:textId="419B33AB"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506A532" w14:textId="7A19F9D7"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250" w:type="dxa"/>
          </w:tcPr>
          <w:p w14:paraId="1AFC58F7" w14:textId="51929B53"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613" w:type="dxa"/>
          </w:tcPr>
          <w:p w14:paraId="5DEDC17D" w14:textId="7777777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07E46D3F"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4780146F" w14:textId="55918F1C"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2549" w:type="dxa"/>
          </w:tcPr>
          <w:p w14:paraId="179CD0CD" w14:textId="005DA07D"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1</w:t>
            </w:r>
          </w:p>
        </w:tc>
        <w:tc>
          <w:tcPr>
            <w:tcW w:w="1701" w:type="dxa"/>
          </w:tcPr>
          <w:p w14:paraId="76030037" w14:textId="22E28D04"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w:t>
            </w:r>
            <w:r w:rsidRPr="00793BB0">
              <w:rPr>
                <w:rFonts w:ascii="Calibri Light" w:hAnsi="Calibri Light" w:cs="Calibri Light"/>
                <w:color w:val="000000"/>
                <w:sz w:val="16"/>
                <w:szCs w:val="16"/>
              </w:rPr>
              <w:t>ARCHAR2(150)</w:t>
            </w:r>
          </w:p>
        </w:tc>
        <w:tc>
          <w:tcPr>
            <w:tcW w:w="971" w:type="dxa"/>
          </w:tcPr>
          <w:p w14:paraId="6C2C4393" w14:textId="68488F5F"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79295982" w14:textId="42B10B39"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25BBADA" w14:textId="1D087023"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250" w:type="dxa"/>
          </w:tcPr>
          <w:p w14:paraId="541C02F4" w14:textId="67C2ADCD"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613" w:type="dxa"/>
          </w:tcPr>
          <w:p w14:paraId="51AA289A" w14:textId="1BF65B9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55EDA013" w14:textId="77777777" w:rsidTr="00305963">
        <w:tc>
          <w:tcPr>
            <w:tcW w:w="707" w:type="dxa"/>
            <w:vAlign w:val="bottom"/>
          </w:tcPr>
          <w:p w14:paraId="613FC06F" w14:textId="4C2C0BE6"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2549" w:type="dxa"/>
          </w:tcPr>
          <w:p w14:paraId="65C64527" w14:textId="32928F6E"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2</w:t>
            </w:r>
          </w:p>
        </w:tc>
        <w:tc>
          <w:tcPr>
            <w:tcW w:w="1701" w:type="dxa"/>
          </w:tcPr>
          <w:p w14:paraId="0257D96A" w14:textId="3B952F66"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7F3C6EBA" w14:textId="65483DFC"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C70D0C1" w14:textId="1F7ED5E6"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055E59" w14:textId="5FE09ADD"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2</w:t>
            </w:r>
          </w:p>
        </w:tc>
        <w:tc>
          <w:tcPr>
            <w:tcW w:w="2250" w:type="dxa"/>
          </w:tcPr>
          <w:p w14:paraId="2C0134D4" w14:textId="46A206F9"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2</w:t>
            </w:r>
          </w:p>
        </w:tc>
        <w:tc>
          <w:tcPr>
            <w:tcW w:w="2613" w:type="dxa"/>
          </w:tcPr>
          <w:p w14:paraId="45548135" w14:textId="1E5A392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686D81BA"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822E03B" w14:textId="5858F27B"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2549" w:type="dxa"/>
          </w:tcPr>
          <w:p w14:paraId="0D00FD6C" w14:textId="50F24D81"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3</w:t>
            </w:r>
          </w:p>
        </w:tc>
        <w:tc>
          <w:tcPr>
            <w:tcW w:w="1701" w:type="dxa"/>
          </w:tcPr>
          <w:p w14:paraId="7A06BE5F" w14:textId="7A943FE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6FC22DCE" w14:textId="24646C4B"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7643C3D" w14:textId="3B9B37F6"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B67A224" w14:textId="4CBEB37B"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3</w:t>
            </w:r>
          </w:p>
        </w:tc>
        <w:tc>
          <w:tcPr>
            <w:tcW w:w="2250" w:type="dxa"/>
          </w:tcPr>
          <w:p w14:paraId="41C3F879" w14:textId="4AF84ABA"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3</w:t>
            </w:r>
          </w:p>
        </w:tc>
        <w:tc>
          <w:tcPr>
            <w:tcW w:w="2613" w:type="dxa"/>
          </w:tcPr>
          <w:p w14:paraId="1620190B" w14:textId="3FB3E458"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330CB424" w14:textId="77777777" w:rsidTr="00305963">
        <w:tc>
          <w:tcPr>
            <w:tcW w:w="707" w:type="dxa"/>
            <w:vAlign w:val="bottom"/>
          </w:tcPr>
          <w:p w14:paraId="4C16A864" w14:textId="09ADBAC4"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2549" w:type="dxa"/>
          </w:tcPr>
          <w:p w14:paraId="1C46ECC8" w14:textId="3257A1A1"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4</w:t>
            </w:r>
          </w:p>
        </w:tc>
        <w:tc>
          <w:tcPr>
            <w:tcW w:w="1701" w:type="dxa"/>
          </w:tcPr>
          <w:p w14:paraId="67F67013" w14:textId="66E07215"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74366450" w14:textId="4B856C3D"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5B341FA" w14:textId="58964D7B"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8F709D6" w14:textId="1927420D"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4</w:t>
            </w:r>
          </w:p>
        </w:tc>
        <w:tc>
          <w:tcPr>
            <w:tcW w:w="2250" w:type="dxa"/>
          </w:tcPr>
          <w:p w14:paraId="28410D71" w14:textId="121DA273"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4</w:t>
            </w:r>
          </w:p>
        </w:tc>
        <w:tc>
          <w:tcPr>
            <w:tcW w:w="2613" w:type="dxa"/>
          </w:tcPr>
          <w:p w14:paraId="62AD7274" w14:textId="4FBBE488"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18275E17"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967A76B" w14:textId="6EB4080C"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2549" w:type="dxa"/>
          </w:tcPr>
          <w:p w14:paraId="688E5B48" w14:textId="15EDD253"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5</w:t>
            </w:r>
          </w:p>
        </w:tc>
        <w:tc>
          <w:tcPr>
            <w:tcW w:w="1701" w:type="dxa"/>
          </w:tcPr>
          <w:p w14:paraId="3850C7D3" w14:textId="0145C033" w:rsidR="002A70CB" w:rsidRPr="00415E29" w:rsidRDefault="001649C3" w:rsidP="002A70CB">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2A70CB" w:rsidRPr="00415E29">
              <w:rPr>
                <w:rFonts w:ascii="Calibri Light" w:hAnsi="Calibri Light" w:cs="Calibri Light"/>
                <w:color w:val="000000"/>
                <w:sz w:val="16"/>
                <w:szCs w:val="16"/>
              </w:rPr>
              <w:t>VARCHAR2(150)</w:t>
            </w:r>
          </w:p>
        </w:tc>
        <w:tc>
          <w:tcPr>
            <w:tcW w:w="971" w:type="dxa"/>
          </w:tcPr>
          <w:p w14:paraId="0E0ECE5C" w14:textId="26E39AAE"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90F57B1" w14:textId="04B1DA69"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CA40AF4" w14:textId="36148F6A"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5</w:t>
            </w:r>
          </w:p>
        </w:tc>
        <w:tc>
          <w:tcPr>
            <w:tcW w:w="2250" w:type="dxa"/>
          </w:tcPr>
          <w:p w14:paraId="0C44EA77" w14:textId="4DCEA1DC"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5</w:t>
            </w:r>
          </w:p>
        </w:tc>
        <w:tc>
          <w:tcPr>
            <w:tcW w:w="2613" w:type="dxa"/>
          </w:tcPr>
          <w:p w14:paraId="4AE39712" w14:textId="1C42FDE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7A1C2CB2" w14:textId="77777777" w:rsidTr="00305963">
        <w:tc>
          <w:tcPr>
            <w:tcW w:w="707" w:type="dxa"/>
            <w:vAlign w:val="bottom"/>
          </w:tcPr>
          <w:p w14:paraId="395155F2" w14:textId="15E8AA91"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2549" w:type="dxa"/>
          </w:tcPr>
          <w:p w14:paraId="005B0A99" w14:textId="0B245249"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1701" w:type="dxa"/>
          </w:tcPr>
          <w:p w14:paraId="3FB22F5A" w14:textId="0B757A70"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31CF6A23" w14:textId="34E6CBD7"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7D278BCA" w14:textId="1526D6F1"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12AC4BB" w14:textId="0E109B3E"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ATTRIBUTE_NUMBER1</w:t>
            </w:r>
          </w:p>
        </w:tc>
        <w:tc>
          <w:tcPr>
            <w:tcW w:w="2250" w:type="dxa"/>
          </w:tcPr>
          <w:p w14:paraId="10CA3FFC" w14:textId="2E205C23"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ATTRIBUTE_NUMBER1</w:t>
            </w:r>
          </w:p>
        </w:tc>
        <w:tc>
          <w:tcPr>
            <w:tcW w:w="2613" w:type="dxa"/>
          </w:tcPr>
          <w:p w14:paraId="3A055860" w14:textId="6EF3E377"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677EF015"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25EB8FFE" w14:textId="020E89B7"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2549" w:type="dxa"/>
          </w:tcPr>
          <w:p w14:paraId="58FFC955" w14:textId="2A7B708D"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1701" w:type="dxa"/>
          </w:tcPr>
          <w:p w14:paraId="67DB9559" w14:textId="5C998FC9"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6DFD5E81" w14:textId="0A2E0590"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C1F7FA3" w14:textId="22981C3D"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F7064F5" w14:textId="4080091B"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ATTRIBUTE_NUMBER2</w:t>
            </w:r>
          </w:p>
        </w:tc>
        <w:tc>
          <w:tcPr>
            <w:tcW w:w="2250" w:type="dxa"/>
          </w:tcPr>
          <w:p w14:paraId="25DDF58E" w14:textId="0AEA2C73"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ATTRIBUTE_NUMBER2</w:t>
            </w:r>
          </w:p>
        </w:tc>
        <w:tc>
          <w:tcPr>
            <w:tcW w:w="2613" w:type="dxa"/>
          </w:tcPr>
          <w:p w14:paraId="4F22074D" w14:textId="3CF9B568"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256D0452" w14:textId="77777777" w:rsidTr="00305963">
        <w:tc>
          <w:tcPr>
            <w:tcW w:w="707" w:type="dxa"/>
            <w:vAlign w:val="bottom"/>
          </w:tcPr>
          <w:p w14:paraId="0BCD510A" w14:textId="0FB1190D"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2549" w:type="dxa"/>
          </w:tcPr>
          <w:p w14:paraId="5EAAA653" w14:textId="54B7F0DF"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417C0C">
              <w:rPr>
                <w:rFonts w:asciiTheme="majorHAnsi" w:hAnsiTheme="majorHAnsi" w:cstheme="majorHAnsi"/>
                <w:sz w:val="16"/>
                <w:szCs w:val="16"/>
              </w:rPr>
              <w:t>ATTRIBUTE_NUMBER3</w:t>
            </w:r>
          </w:p>
        </w:tc>
        <w:tc>
          <w:tcPr>
            <w:tcW w:w="1701" w:type="dxa"/>
          </w:tcPr>
          <w:p w14:paraId="53BBB91C" w14:textId="2FA08496"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63B943C8" w14:textId="3C0B45B6"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556A3CFA" w14:textId="177E1B14"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7B21D2F" w14:textId="5BE19E70"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ATTRIBUTE_NUMBER3</w:t>
            </w:r>
          </w:p>
        </w:tc>
        <w:tc>
          <w:tcPr>
            <w:tcW w:w="2250" w:type="dxa"/>
          </w:tcPr>
          <w:p w14:paraId="37167029" w14:textId="79881629"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ATTRIBUTE_NUMBER3</w:t>
            </w:r>
          </w:p>
        </w:tc>
        <w:tc>
          <w:tcPr>
            <w:tcW w:w="2613" w:type="dxa"/>
          </w:tcPr>
          <w:p w14:paraId="72D9B7CC" w14:textId="33504CCF"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5C0A617C"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24B9754" w14:textId="418B3F4D"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2549" w:type="dxa"/>
          </w:tcPr>
          <w:p w14:paraId="08F94DAE" w14:textId="74C71D2D"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4</w:t>
            </w:r>
          </w:p>
        </w:tc>
        <w:tc>
          <w:tcPr>
            <w:tcW w:w="1701" w:type="dxa"/>
          </w:tcPr>
          <w:p w14:paraId="5F25CFB8" w14:textId="1BA8DDFB" w:rsidR="002A70CB" w:rsidRPr="00415E29" w:rsidRDefault="001649C3" w:rsidP="002A70CB">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002A70CB" w:rsidRPr="001370A7">
              <w:rPr>
                <w:rFonts w:asciiTheme="majorHAnsi" w:hAnsiTheme="majorHAnsi" w:cstheme="majorHAnsi"/>
                <w:sz w:val="16"/>
                <w:szCs w:val="16"/>
              </w:rPr>
              <w:t>NUMBER</w:t>
            </w:r>
          </w:p>
        </w:tc>
        <w:tc>
          <w:tcPr>
            <w:tcW w:w="971" w:type="dxa"/>
          </w:tcPr>
          <w:p w14:paraId="489EB8EF" w14:textId="3004E337"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0C2982AB" w14:textId="468D92F1"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F86856E" w14:textId="404AF8D9"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 xml:space="preserve"> ATTRIBUTE_NUMBER4</w:t>
            </w:r>
          </w:p>
        </w:tc>
        <w:tc>
          <w:tcPr>
            <w:tcW w:w="2250" w:type="dxa"/>
          </w:tcPr>
          <w:p w14:paraId="56B9A659" w14:textId="173979BF"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 xml:space="preserve"> ATTRIBUTE_NUMBER4</w:t>
            </w:r>
          </w:p>
        </w:tc>
        <w:tc>
          <w:tcPr>
            <w:tcW w:w="2613" w:type="dxa"/>
          </w:tcPr>
          <w:p w14:paraId="2B2F98EC" w14:textId="69050295"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309CEE14" w14:textId="77777777" w:rsidTr="00305963">
        <w:tc>
          <w:tcPr>
            <w:tcW w:w="707" w:type="dxa"/>
            <w:vAlign w:val="bottom"/>
          </w:tcPr>
          <w:p w14:paraId="154AC464" w14:textId="5F431421"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2549" w:type="dxa"/>
          </w:tcPr>
          <w:p w14:paraId="705CEAD8" w14:textId="130050DB"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5</w:t>
            </w:r>
          </w:p>
        </w:tc>
        <w:tc>
          <w:tcPr>
            <w:tcW w:w="1701" w:type="dxa"/>
          </w:tcPr>
          <w:p w14:paraId="37AA5B5A" w14:textId="0E2AAB71"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1D7F6157" w14:textId="15FFC547"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3AC611AF" w14:textId="103FE340"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BA14090" w14:textId="7DFDD966"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 xml:space="preserve"> ATTRIBUTE_NUMBER5</w:t>
            </w:r>
          </w:p>
        </w:tc>
        <w:tc>
          <w:tcPr>
            <w:tcW w:w="2250" w:type="dxa"/>
          </w:tcPr>
          <w:p w14:paraId="5436B3EC" w14:textId="0E8A2561"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17C0C">
              <w:rPr>
                <w:rFonts w:asciiTheme="majorHAnsi" w:hAnsiTheme="majorHAnsi" w:cstheme="majorHAnsi"/>
                <w:sz w:val="16"/>
                <w:szCs w:val="16"/>
              </w:rPr>
              <w:t xml:space="preserve"> ATTRIBUTE_NUMBER5</w:t>
            </w:r>
          </w:p>
        </w:tc>
        <w:tc>
          <w:tcPr>
            <w:tcW w:w="2613" w:type="dxa"/>
          </w:tcPr>
          <w:p w14:paraId="51A135E2" w14:textId="0040FB9A"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5F2F296A"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F6639FA" w14:textId="5AA8EA57"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2549" w:type="dxa"/>
          </w:tcPr>
          <w:p w14:paraId="5FCAF4F3" w14:textId="64C8AF83"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1</w:t>
            </w:r>
          </w:p>
        </w:tc>
        <w:tc>
          <w:tcPr>
            <w:tcW w:w="1701" w:type="dxa"/>
          </w:tcPr>
          <w:p w14:paraId="0823F2E9" w14:textId="0202140D"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662A85F2" w14:textId="24C7F9EF"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086182B0" w14:textId="26CC1D0C"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FDF5163" w14:textId="7F8309F5"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250" w:type="dxa"/>
          </w:tcPr>
          <w:p w14:paraId="55420653" w14:textId="6121E979"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613" w:type="dxa"/>
          </w:tcPr>
          <w:p w14:paraId="60F9834E" w14:textId="580104E2"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5FF51BF1" w14:textId="77777777" w:rsidTr="00305963">
        <w:tc>
          <w:tcPr>
            <w:tcW w:w="707" w:type="dxa"/>
            <w:vAlign w:val="bottom"/>
          </w:tcPr>
          <w:p w14:paraId="2F54BECC" w14:textId="22E61A78"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2549" w:type="dxa"/>
          </w:tcPr>
          <w:p w14:paraId="6128522D" w14:textId="6D06AF54"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2</w:t>
            </w:r>
          </w:p>
        </w:tc>
        <w:tc>
          <w:tcPr>
            <w:tcW w:w="1701" w:type="dxa"/>
          </w:tcPr>
          <w:p w14:paraId="62E57FC8" w14:textId="34812AB1"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19640A07" w14:textId="5A4FA7D5"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DE17760" w14:textId="3CE686EC"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DAD66A1" w14:textId="72D2DED4"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250" w:type="dxa"/>
          </w:tcPr>
          <w:p w14:paraId="404716A4" w14:textId="1EBB55B7"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613" w:type="dxa"/>
          </w:tcPr>
          <w:p w14:paraId="023C577E" w14:textId="3A2525F3"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1470D654"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93DDBF8" w14:textId="7AFD7D86"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2549" w:type="dxa"/>
          </w:tcPr>
          <w:p w14:paraId="352CADC2" w14:textId="13D41A23"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3</w:t>
            </w:r>
          </w:p>
        </w:tc>
        <w:tc>
          <w:tcPr>
            <w:tcW w:w="1701" w:type="dxa"/>
          </w:tcPr>
          <w:p w14:paraId="0E12BE33" w14:textId="4AFB5D39"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00177263" w14:textId="28342980"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1E8BFADC" w14:textId="7428EC83"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B239AEB" w14:textId="610655B3"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250" w:type="dxa"/>
          </w:tcPr>
          <w:p w14:paraId="1FFB1E69" w14:textId="4B129476"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613" w:type="dxa"/>
          </w:tcPr>
          <w:p w14:paraId="7FCA717D" w14:textId="3E2DA6F5" w:rsidR="002A70CB" w:rsidRPr="000C395C"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7CA577EE" w14:textId="77777777" w:rsidTr="00305963">
        <w:tc>
          <w:tcPr>
            <w:tcW w:w="707" w:type="dxa"/>
            <w:vAlign w:val="bottom"/>
          </w:tcPr>
          <w:p w14:paraId="47DB0931" w14:textId="016C9BF8"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2549" w:type="dxa"/>
          </w:tcPr>
          <w:p w14:paraId="38FC6AE0" w14:textId="22D643F1"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4</w:t>
            </w:r>
          </w:p>
        </w:tc>
        <w:tc>
          <w:tcPr>
            <w:tcW w:w="1701" w:type="dxa"/>
          </w:tcPr>
          <w:p w14:paraId="469CF78E" w14:textId="10F93C8F"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0ED1D6CF" w14:textId="449502C8"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32A7CF9" w14:textId="23987B6A"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00911A8" w14:textId="2BC3534C"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250" w:type="dxa"/>
          </w:tcPr>
          <w:p w14:paraId="66F73285" w14:textId="7F5F5084"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613" w:type="dxa"/>
          </w:tcPr>
          <w:p w14:paraId="345A0603" w14:textId="786ACA02" w:rsidR="002A70CB" w:rsidRPr="000C395C"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70CB" w:rsidRPr="00EC4DEB" w14:paraId="62E8FF8F"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72F6D34E" w14:textId="054B2D51" w:rsidR="002A70CB" w:rsidRPr="002A1492" w:rsidRDefault="002A70CB" w:rsidP="002A70C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2549" w:type="dxa"/>
          </w:tcPr>
          <w:p w14:paraId="02153C45" w14:textId="06A0C3DB" w:rsidR="002A70CB" w:rsidRPr="009E249A"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1701" w:type="dxa"/>
          </w:tcPr>
          <w:p w14:paraId="03B5C9F5" w14:textId="60864B40" w:rsidR="002A70CB" w:rsidRPr="00415E29"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701179E5" w14:textId="1B01B3EA"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697E385F" w14:textId="2B5FCD6F" w:rsidR="002A70CB" w:rsidRPr="00A9169B"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A457EB0" w14:textId="1558E25C"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2250" w:type="dxa"/>
          </w:tcPr>
          <w:p w14:paraId="4719E82D" w14:textId="0DF09E65" w:rsidR="002A70CB" w:rsidRPr="00357BB2" w:rsidRDefault="002A70CB" w:rsidP="002A70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2613" w:type="dxa"/>
          </w:tcPr>
          <w:p w14:paraId="47ECCFB4" w14:textId="33D4BA18" w:rsidR="002A70CB" w:rsidRPr="000C395C" w:rsidRDefault="002A70CB" w:rsidP="002A70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14:paraId="253868F3" w14:textId="77777777" w:rsidR="00877485" w:rsidRDefault="00877485" w:rsidP="00877485">
      <w:pPr>
        <w:pStyle w:val="Heading3"/>
      </w:pPr>
      <w:bookmarkStart w:id="55" w:name="_Toc144739033"/>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9E249A" w:rsidRPr="006A1109" w14:paraId="4981BCC1"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0204A7E" w14:textId="77777777" w:rsidR="009E249A" w:rsidRPr="006A1109" w:rsidRDefault="009E249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668DC" w14:textId="77777777" w:rsidR="009E249A" w:rsidRPr="006A1109" w:rsidRDefault="009E249A"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6EB2109C" w14:textId="09833ACE" w:rsidR="002318C8" w:rsidRDefault="00FA07F7" w:rsidP="009E249A">
      <w:pPr>
        <w:pStyle w:val="Heading2"/>
      </w:pPr>
      <w:bookmarkStart w:id="56" w:name="_Toc144739034"/>
      <w:bookmarkStart w:id="57" w:name="_Hlk144725361"/>
      <w:r>
        <w:t>Time Record</w:t>
      </w:r>
      <w:bookmarkEnd w:id="56"/>
    </w:p>
    <w:bookmarkEnd w:id="57"/>
    <w:p w14:paraId="0666C40C" w14:textId="16D1336E" w:rsidR="00CB435D"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CB435D" w:rsidRPr="00CB435D">
        <w:rPr>
          <w:rFonts w:ascii="Calibri Light" w:hAnsi="Calibri Light" w:cs="Arial"/>
          <w:color w:val="4F4F4F"/>
          <w:sz w:val="22"/>
          <w:szCs w:val="22"/>
          <w:lang w:val="en-GB" w:eastAsia="en-IE"/>
        </w:rPr>
        <w:t>XXMX_</w:t>
      </w:r>
      <w:r w:rsidR="00FA07F7">
        <w:rPr>
          <w:rFonts w:ascii="Calibri Light" w:hAnsi="Calibri Light" w:cs="Arial"/>
          <w:color w:val="4F4F4F"/>
          <w:sz w:val="22"/>
          <w:szCs w:val="22"/>
          <w:lang w:val="en-GB" w:eastAsia="en-IE"/>
        </w:rPr>
        <w:t>HCM_TIME</w:t>
      </w:r>
      <w:r w:rsidR="00C3305E">
        <w:rPr>
          <w:rFonts w:ascii="Calibri Light" w:hAnsi="Calibri Light" w:cs="Arial"/>
          <w:color w:val="4F4F4F"/>
          <w:sz w:val="22"/>
          <w:szCs w:val="22"/>
          <w:lang w:val="en-GB" w:eastAsia="en-IE"/>
        </w:rPr>
        <w:t>_RECORD</w:t>
      </w:r>
      <w:r w:rsidR="00CB435D" w:rsidRPr="00CB435D">
        <w:rPr>
          <w:rFonts w:ascii="Calibri Light" w:hAnsi="Calibri Light" w:cs="Arial"/>
          <w:color w:val="4F4F4F"/>
          <w:sz w:val="22"/>
          <w:szCs w:val="22"/>
          <w:lang w:val="en-GB" w:eastAsia="en-IE"/>
        </w:rPr>
        <w:t>_STG.</w:t>
      </w:r>
      <w:r w:rsidR="00CB435D">
        <w:rPr>
          <w:rFonts w:ascii="Calibri Light" w:hAnsi="Calibri Light" w:cs="Arial"/>
          <w:color w:val="4F4F4F"/>
          <w:sz w:val="22"/>
          <w:szCs w:val="22"/>
          <w:lang w:val="en-GB" w:eastAsia="en-IE"/>
        </w:rPr>
        <w:t>dat</w:t>
      </w:r>
    </w:p>
    <w:p w14:paraId="45935398" w14:textId="05AA3078" w:rsidR="001F7873"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3305E" w:rsidRPr="00CB435D">
        <w:rPr>
          <w:rFonts w:ascii="Calibri Light" w:hAnsi="Calibri Light" w:cs="Arial"/>
          <w:color w:val="4F4F4F"/>
          <w:sz w:val="22"/>
          <w:szCs w:val="22"/>
          <w:lang w:val="en-GB" w:eastAsia="en-IE"/>
        </w:rPr>
        <w:t>XXMX_</w:t>
      </w:r>
      <w:r w:rsidR="00C3305E">
        <w:rPr>
          <w:rFonts w:ascii="Calibri Light" w:hAnsi="Calibri Light" w:cs="Arial"/>
          <w:color w:val="4F4F4F"/>
          <w:sz w:val="22"/>
          <w:szCs w:val="22"/>
          <w:lang w:val="en-GB" w:eastAsia="en-IE"/>
        </w:rPr>
        <w:t>HCM_TIME_RECORD</w:t>
      </w:r>
      <w:r w:rsidR="00C3305E" w:rsidRPr="00CB435D">
        <w:rPr>
          <w:rFonts w:ascii="Calibri Light" w:hAnsi="Calibri Light" w:cs="Arial"/>
          <w:color w:val="4F4F4F"/>
          <w:sz w:val="22"/>
          <w:szCs w:val="22"/>
          <w:lang w:val="en-GB" w:eastAsia="en-IE"/>
        </w:rPr>
        <w:t>_STG</w:t>
      </w:r>
    </w:p>
    <w:p w14:paraId="352C0DF8" w14:textId="56470583" w:rsidR="00A052D8" w:rsidRPr="00D75EE7" w:rsidRDefault="00A052D8" w:rsidP="00DA60F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3305E" w:rsidRPr="00CB435D">
        <w:rPr>
          <w:rFonts w:ascii="Calibri Light" w:hAnsi="Calibri Light" w:cs="Arial"/>
          <w:color w:val="4F4F4F"/>
          <w:sz w:val="22"/>
          <w:szCs w:val="22"/>
          <w:lang w:val="en-GB" w:eastAsia="en-IE"/>
        </w:rPr>
        <w:t>XXMX_</w:t>
      </w:r>
      <w:r w:rsidR="00C3305E">
        <w:rPr>
          <w:rFonts w:ascii="Calibri Light" w:hAnsi="Calibri Light" w:cs="Arial"/>
          <w:color w:val="4F4F4F"/>
          <w:sz w:val="22"/>
          <w:szCs w:val="22"/>
          <w:lang w:val="en-GB" w:eastAsia="en-IE"/>
        </w:rPr>
        <w:t>HCM_TIME_RECORD</w:t>
      </w:r>
      <w:r w:rsidR="00C3305E" w:rsidRPr="00CB435D">
        <w:rPr>
          <w:rFonts w:ascii="Calibri Light" w:hAnsi="Calibri Light" w:cs="Arial"/>
          <w:color w:val="4F4F4F"/>
          <w:sz w:val="22"/>
          <w:szCs w:val="22"/>
          <w:lang w:val="en-GB" w:eastAsia="en-IE"/>
        </w:rPr>
        <w:t>_</w:t>
      </w:r>
      <w:r w:rsidR="00C3305E">
        <w:rPr>
          <w:rFonts w:ascii="Calibri Light" w:hAnsi="Calibri Light" w:cs="Arial"/>
          <w:color w:val="4F4F4F"/>
          <w:sz w:val="22"/>
          <w:szCs w:val="22"/>
          <w:lang w:val="en-GB" w:eastAsia="en-IE"/>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62DF4620"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w:t>
      </w:r>
      <w:r w:rsidR="00A04E7A" w:rsidRPr="00D01BED">
        <w:rPr>
          <w:rFonts w:ascii="Calibri Light" w:hAnsi="Calibri Light" w:cs="Arial"/>
          <w:color w:val="4F4F4F"/>
          <w:sz w:val="22"/>
          <w:szCs w:val="22"/>
          <w:lang w:val="en-GB" w:eastAsia="en-IE"/>
        </w:rPr>
        <w:t>Object:</w:t>
      </w:r>
      <w:r w:rsidR="00A04E7A" w:rsidRPr="004E245E">
        <w:rPr>
          <w:rFonts w:ascii="Calibri Light" w:hAnsi="Calibri Light" w:cs="Arial"/>
          <w:color w:val="4F4F4F"/>
          <w:sz w:val="22"/>
          <w:szCs w:val="22"/>
          <w:lang w:val="en-GB" w:eastAsia="en-IE"/>
        </w:rPr>
        <w:t xml:space="preserve"> Time</w:t>
      </w:r>
      <w:r w:rsidR="004E245E" w:rsidRPr="004E245E">
        <w:rPr>
          <w:rFonts w:ascii="Calibri Light" w:hAnsi="Calibri Light" w:cs="Arial"/>
          <w:color w:val="4F4F4F"/>
          <w:sz w:val="22"/>
          <w:szCs w:val="22"/>
          <w:lang w:val="en-GB" w:eastAsia="en-IE"/>
        </w:rPr>
        <w:t xml:space="preserve"> Record</w:t>
      </w:r>
    </w:p>
    <w:tbl>
      <w:tblPr>
        <w:tblStyle w:val="GridTable4-Accent11"/>
        <w:tblW w:w="0" w:type="auto"/>
        <w:tblLook w:val="0420" w:firstRow="1" w:lastRow="0" w:firstColumn="0" w:lastColumn="0" w:noHBand="0" w:noVBand="1"/>
      </w:tblPr>
      <w:tblGrid>
        <w:gridCol w:w="693"/>
        <w:gridCol w:w="1999"/>
        <w:gridCol w:w="1558"/>
        <w:gridCol w:w="971"/>
        <w:gridCol w:w="680"/>
        <w:gridCol w:w="1999"/>
        <w:gridCol w:w="2001"/>
        <w:gridCol w:w="4047"/>
      </w:tblGrid>
      <w:tr w:rsidR="00D3173D" w:rsidRPr="00B97B48" w14:paraId="72352661" w14:textId="77777777" w:rsidTr="00BF3BF3">
        <w:trPr>
          <w:cnfStyle w:val="100000000000" w:firstRow="1" w:lastRow="0" w:firstColumn="0" w:lastColumn="0" w:oddVBand="0" w:evenVBand="0" w:oddHBand="0" w:evenHBand="0" w:firstRowFirstColumn="0" w:firstRowLastColumn="0" w:lastRowFirstColumn="0" w:lastRowLastColumn="0"/>
          <w:tblHeader/>
        </w:trPr>
        <w:tc>
          <w:tcPr>
            <w:tcW w:w="0" w:type="auto"/>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l Seq</w:t>
            </w:r>
          </w:p>
        </w:tc>
        <w:tc>
          <w:tcPr>
            <w:tcW w:w="0" w:type="auto"/>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Include in Loader </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Req</w:t>
            </w:r>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2A1492" w:rsidRPr="00B97B48" w14:paraId="0E1A0359"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7C0E40E2" w14:textId="07EFD4C8" w:rsidR="002A1492" w:rsidRPr="00B97B48" w:rsidRDefault="002A1492" w:rsidP="002A149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Pr>
                <w:rFonts w:ascii="Calibri Light" w:hAnsi="Calibri Light" w:cs="Calibri Light"/>
                <w:color w:val="000000"/>
                <w:sz w:val="16"/>
                <w:szCs w:val="16"/>
              </w:rPr>
              <w:t xml:space="preserve">   1</w:t>
            </w:r>
          </w:p>
        </w:tc>
        <w:tc>
          <w:tcPr>
            <w:tcW w:w="0" w:type="auto"/>
          </w:tcPr>
          <w:p w14:paraId="49DC22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2A1492" w:rsidRPr="00B97B48" w14:paraId="1EEFCF92" w14:textId="77777777" w:rsidTr="00BF3BF3">
        <w:tc>
          <w:tcPr>
            <w:tcW w:w="0" w:type="auto"/>
          </w:tcPr>
          <w:p w14:paraId="16FF2C46" w14:textId="6610F9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w:t>
            </w:r>
          </w:p>
        </w:tc>
        <w:tc>
          <w:tcPr>
            <w:tcW w:w="0" w:type="auto"/>
          </w:tcPr>
          <w:p w14:paraId="5652431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2A1492" w:rsidRPr="00B97B48" w14:paraId="4DA738E9"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70FAC6B0" w14:textId="7503D77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w:t>
            </w:r>
          </w:p>
        </w:tc>
        <w:tc>
          <w:tcPr>
            <w:tcW w:w="0" w:type="auto"/>
          </w:tcPr>
          <w:p w14:paraId="5FA5460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2A1492" w:rsidRPr="00B97B48" w14:paraId="3ABAA76B" w14:textId="77777777" w:rsidTr="00BF3BF3">
        <w:tc>
          <w:tcPr>
            <w:tcW w:w="0" w:type="auto"/>
          </w:tcPr>
          <w:p w14:paraId="233F2B65" w14:textId="1C22A90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w:t>
            </w:r>
          </w:p>
        </w:tc>
        <w:tc>
          <w:tcPr>
            <w:tcW w:w="0" w:type="auto"/>
          </w:tcPr>
          <w:p w14:paraId="49709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2A1492" w:rsidRPr="00B97B48" w14:paraId="7053C9FA"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25B57CA1" w14:textId="367AFF3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w:t>
            </w:r>
          </w:p>
        </w:tc>
        <w:tc>
          <w:tcPr>
            <w:tcW w:w="0" w:type="auto"/>
          </w:tcPr>
          <w:p w14:paraId="3E7AEE47"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B97B48" w14:paraId="796542E8" w14:textId="77777777" w:rsidTr="00BF3BF3">
        <w:tc>
          <w:tcPr>
            <w:tcW w:w="0" w:type="auto"/>
          </w:tcPr>
          <w:p w14:paraId="59787A26" w14:textId="69261B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6</w:t>
            </w:r>
          </w:p>
        </w:tc>
        <w:tc>
          <w:tcPr>
            <w:tcW w:w="0" w:type="auto"/>
          </w:tcPr>
          <w:p w14:paraId="7DF2E73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B97B48" w14:paraId="4AF060AB"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3CC4C7A0" w14:textId="3D15D2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7</w:t>
            </w:r>
          </w:p>
        </w:tc>
        <w:tc>
          <w:tcPr>
            <w:tcW w:w="0" w:type="auto"/>
          </w:tcPr>
          <w:p w14:paraId="642B1D0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36BB4D3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0" w:type="auto"/>
          </w:tcPr>
          <w:p w14:paraId="0BAE76A7" w14:textId="745CE32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F0AA927" w14:textId="660D85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0817C2" w14:textId="690D436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45FBFA4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2A1492" w:rsidRPr="00B97B48" w14:paraId="74F77FD1" w14:textId="77777777" w:rsidTr="00BF3BF3">
        <w:tc>
          <w:tcPr>
            <w:tcW w:w="0" w:type="auto"/>
          </w:tcPr>
          <w:p w14:paraId="02B94F06" w14:textId="5EBB729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8</w:t>
            </w:r>
          </w:p>
        </w:tc>
        <w:tc>
          <w:tcPr>
            <w:tcW w:w="0" w:type="auto"/>
          </w:tcPr>
          <w:p w14:paraId="1A1956E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0" w:type="auto"/>
          </w:tcPr>
          <w:p w14:paraId="592868FD" w14:textId="20EBF5A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0" w:type="auto"/>
          </w:tcPr>
          <w:p w14:paraId="7E5086CD" w14:textId="2113F17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2505EF4" w14:textId="6C32BFA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057B9D8" w14:textId="7320AD69"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1081490C" w14:textId="4F73B54E"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4ADBFFF7" w14:textId="716D540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Hardcode- </w:t>
            </w:r>
            <w:r w:rsidR="00CB14DC" w:rsidRPr="00CB14DC">
              <w:rPr>
                <w:rFonts w:ascii="Calibri Light" w:hAnsi="Calibri Light" w:cs="Calibri Light"/>
                <w:color w:val="000000"/>
                <w:sz w:val="16"/>
                <w:szCs w:val="16"/>
              </w:rPr>
              <w:t>TimeRecord</w:t>
            </w:r>
          </w:p>
        </w:tc>
      </w:tr>
      <w:tr w:rsidR="00622A81" w:rsidRPr="00B97B48" w14:paraId="4E7ECF36"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55EF7401" w14:textId="1A7DFC94"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9</w:t>
            </w:r>
          </w:p>
        </w:tc>
        <w:tc>
          <w:tcPr>
            <w:tcW w:w="0" w:type="auto"/>
          </w:tcPr>
          <w:p w14:paraId="5E422699" w14:textId="4398211F" w:rsidR="00622A81" w:rsidRPr="00CB435D"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0EA4">
              <w:rPr>
                <w:rFonts w:asciiTheme="majorHAnsi" w:hAnsiTheme="majorHAnsi" w:cstheme="majorHAnsi"/>
                <w:color w:val="000000"/>
                <w:sz w:val="16"/>
                <w:szCs w:val="16"/>
              </w:rPr>
              <w:t>TIMERECORDID</w:t>
            </w:r>
          </w:p>
        </w:tc>
        <w:tc>
          <w:tcPr>
            <w:tcW w:w="0" w:type="auto"/>
          </w:tcPr>
          <w:p w14:paraId="2ACFAC6D" w14:textId="59755544"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7C169A33" w14:textId="720801A9"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A26971C" w14:textId="51BBC9D4"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57FB4F6" w14:textId="0FFD2B47"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TIMERECORDID</w:t>
            </w:r>
          </w:p>
        </w:tc>
        <w:tc>
          <w:tcPr>
            <w:tcW w:w="0" w:type="auto"/>
          </w:tcPr>
          <w:p w14:paraId="0F4E0628" w14:textId="5AE2C556"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TIMERECORDID</w:t>
            </w:r>
          </w:p>
        </w:tc>
        <w:tc>
          <w:tcPr>
            <w:tcW w:w="0" w:type="auto"/>
          </w:tcPr>
          <w:p w14:paraId="3F4ED644" w14:textId="608BCEF3"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urrogate ID for the time record. This attribute is mandatory if supplying surrogate ID values to identify the person and assignment. Provide any unique generated ID and supply the same value for the TimeRecordId attribute on the TimeRepositoryAttribute record. Alternatively, supply values for the user key attributes.</w:t>
            </w:r>
          </w:p>
        </w:tc>
      </w:tr>
      <w:tr w:rsidR="00622A81" w:rsidRPr="00B97B48" w14:paraId="2FE55F2B" w14:textId="77777777" w:rsidTr="00BF3BF3">
        <w:tc>
          <w:tcPr>
            <w:tcW w:w="0" w:type="auto"/>
          </w:tcPr>
          <w:p w14:paraId="71E022A8" w14:textId="7B888DE0"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0</w:t>
            </w:r>
          </w:p>
        </w:tc>
        <w:tc>
          <w:tcPr>
            <w:tcW w:w="0" w:type="auto"/>
          </w:tcPr>
          <w:p w14:paraId="3E9E7148" w14:textId="3E3B8864"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0EA4">
              <w:rPr>
                <w:rFonts w:asciiTheme="majorHAnsi" w:hAnsiTheme="majorHAnsi" w:cstheme="majorHAnsi"/>
                <w:color w:val="000000"/>
                <w:sz w:val="16"/>
                <w:szCs w:val="16"/>
              </w:rPr>
              <w:t>GROUPTYPE</w:t>
            </w:r>
          </w:p>
        </w:tc>
        <w:tc>
          <w:tcPr>
            <w:tcW w:w="0" w:type="auto"/>
          </w:tcPr>
          <w:p w14:paraId="5F6CA082" w14:textId="37D9B1FB"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5)</w:t>
            </w:r>
          </w:p>
        </w:tc>
        <w:tc>
          <w:tcPr>
            <w:tcW w:w="0" w:type="auto"/>
          </w:tcPr>
          <w:p w14:paraId="655694C2" w14:textId="0A786433"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595C825" w14:textId="5E511CA4"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E2BFBF9" w14:textId="7E720CE5"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GROUPTYPE</w:t>
            </w:r>
          </w:p>
        </w:tc>
        <w:tc>
          <w:tcPr>
            <w:tcW w:w="0" w:type="auto"/>
          </w:tcPr>
          <w:p w14:paraId="186E52B5" w14:textId="48B94AB6"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GROUPTYPE</w:t>
            </w:r>
          </w:p>
        </w:tc>
        <w:tc>
          <w:tcPr>
            <w:tcW w:w="0" w:type="auto"/>
          </w:tcPr>
          <w:p w14:paraId="5B6795A9" w14:textId="6E8F2F3E"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Supply RPTD_TIME.</w:t>
            </w:r>
          </w:p>
        </w:tc>
      </w:tr>
      <w:tr w:rsidR="00622A81" w:rsidRPr="00B97B48" w14:paraId="336E154F"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0D80C83F" w14:textId="67D1CB44"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1</w:t>
            </w:r>
          </w:p>
        </w:tc>
        <w:tc>
          <w:tcPr>
            <w:tcW w:w="0" w:type="auto"/>
          </w:tcPr>
          <w:p w14:paraId="208EC146" w14:textId="0CEC2DE9"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0EA4">
              <w:rPr>
                <w:rFonts w:asciiTheme="majorHAnsi" w:hAnsiTheme="majorHAnsi" w:cstheme="majorHAnsi"/>
                <w:color w:val="000000"/>
                <w:sz w:val="16"/>
                <w:szCs w:val="16"/>
              </w:rPr>
              <w:t>ORDERENTERED</w:t>
            </w:r>
          </w:p>
        </w:tc>
        <w:tc>
          <w:tcPr>
            <w:tcW w:w="0" w:type="auto"/>
          </w:tcPr>
          <w:p w14:paraId="1F997099" w14:textId="21D852F1"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5C817313" w14:textId="5B3687CF"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0833">
              <w:rPr>
                <w:rFonts w:ascii="Calibri Light" w:hAnsi="Calibri Light" w:cs="Calibri Light"/>
                <w:color w:val="000000"/>
                <w:sz w:val="16"/>
                <w:szCs w:val="16"/>
              </w:rPr>
              <w:t>Y</w:t>
            </w:r>
          </w:p>
        </w:tc>
        <w:tc>
          <w:tcPr>
            <w:tcW w:w="0" w:type="auto"/>
          </w:tcPr>
          <w:p w14:paraId="6D288368" w14:textId="6B83C24F"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63FF">
              <w:rPr>
                <w:rFonts w:ascii="Calibri Light" w:hAnsi="Calibri Light" w:cs="Calibri Light"/>
                <w:color w:val="000000"/>
                <w:sz w:val="16"/>
                <w:szCs w:val="16"/>
              </w:rPr>
              <w:t>N</w:t>
            </w:r>
          </w:p>
        </w:tc>
        <w:tc>
          <w:tcPr>
            <w:tcW w:w="0" w:type="auto"/>
          </w:tcPr>
          <w:p w14:paraId="46460F03" w14:textId="78659FAE"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ORDERENTERED</w:t>
            </w:r>
          </w:p>
        </w:tc>
        <w:tc>
          <w:tcPr>
            <w:tcW w:w="0" w:type="auto"/>
          </w:tcPr>
          <w:p w14:paraId="08BAC507" w14:textId="0773F320"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ORDERENTERED</w:t>
            </w:r>
          </w:p>
        </w:tc>
        <w:tc>
          <w:tcPr>
            <w:tcW w:w="0" w:type="auto"/>
          </w:tcPr>
          <w:p w14:paraId="00255658" w14:textId="06145E1B"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equence number of the time entry in the time card. This determines the order in which time records in a time record group are created.</w:t>
            </w:r>
          </w:p>
        </w:tc>
      </w:tr>
      <w:tr w:rsidR="00622A81" w:rsidRPr="00B97B48" w14:paraId="419D2B5F" w14:textId="77777777" w:rsidTr="00BF3BF3">
        <w:tc>
          <w:tcPr>
            <w:tcW w:w="0" w:type="auto"/>
          </w:tcPr>
          <w:p w14:paraId="2134390A" w14:textId="3D901D42"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2</w:t>
            </w:r>
          </w:p>
        </w:tc>
        <w:tc>
          <w:tcPr>
            <w:tcW w:w="0" w:type="auto"/>
          </w:tcPr>
          <w:p w14:paraId="6B7D057A" w14:textId="5BAA055B"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0EA4">
              <w:rPr>
                <w:rFonts w:asciiTheme="majorHAnsi" w:hAnsiTheme="majorHAnsi" w:cstheme="majorHAnsi"/>
                <w:color w:val="000000"/>
                <w:sz w:val="16"/>
                <w:szCs w:val="16"/>
              </w:rPr>
              <w:t>PERSONNUMBER</w:t>
            </w:r>
          </w:p>
        </w:tc>
        <w:tc>
          <w:tcPr>
            <w:tcW w:w="0" w:type="auto"/>
          </w:tcPr>
          <w:p w14:paraId="36481926" w14:textId="4C9947D2"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6F99C27" w14:textId="5604ED1C"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0833">
              <w:rPr>
                <w:rFonts w:ascii="Calibri Light" w:hAnsi="Calibri Light" w:cs="Calibri Light"/>
                <w:color w:val="000000"/>
                <w:sz w:val="16"/>
                <w:szCs w:val="16"/>
              </w:rPr>
              <w:t>Y</w:t>
            </w:r>
          </w:p>
        </w:tc>
        <w:tc>
          <w:tcPr>
            <w:tcW w:w="0" w:type="auto"/>
          </w:tcPr>
          <w:p w14:paraId="30E83360" w14:textId="38C23494" w:rsidR="00622A81" w:rsidRPr="00FD5DAE"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63FF">
              <w:rPr>
                <w:rFonts w:ascii="Calibri Light" w:hAnsi="Calibri Light" w:cs="Calibri Light"/>
                <w:color w:val="000000"/>
                <w:sz w:val="16"/>
                <w:szCs w:val="16"/>
              </w:rPr>
              <w:t>N</w:t>
            </w:r>
          </w:p>
        </w:tc>
        <w:tc>
          <w:tcPr>
            <w:tcW w:w="0" w:type="auto"/>
          </w:tcPr>
          <w:p w14:paraId="5707ADFC" w14:textId="6DABC507"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PERSONNUMBER</w:t>
            </w:r>
          </w:p>
        </w:tc>
        <w:tc>
          <w:tcPr>
            <w:tcW w:w="0" w:type="auto"/>
          </w:tcPr>
          <w:p w14:paraId="5CAA7AA8" w14:textId="0642BF49" w:rsidR="00622A81" w:rsidRPr="00B97B48" w:rsidRDefault="00622A81" w:rsidP="00622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0EA4">
              <w:rPr>
                <w:rFonts w:asciiTheme="majorHAnsi" w:hAnsiTheme="majorHAnsi" w:cstheme="majorHAnsi"/>
                <w:color w:val="000000"/>
                <w:sz w:val="16"/>
                <w:szCs w:val="16"/>
              </w:rPr>
              <w:t>PERSONNUMBER</w:t>
            </w:r>
          </w:p>
        </w:tc>
        <w:tc>
          <w:tcPr>
            <w:tcW w:w="0" w:type="auto"/>
          </w:tcPr>
          <w:p w14:paraId="13305E45" w14:textId="566AD998"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person number of the person this time record group is for.</w:t>
            </w:r>
          </w:p>
        </w:tc>
      </w:tr>
      <w:tr w:rsidR="00622A81" w:rsidRPr="00B97B48" w14:paraId="53AC73BE"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4595BF17" w14:textId="3037DB2B"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3</w:t>
            </w:r>
          </w:p>
        </w:tc>
        <w:tc>
          <w:tcPr>
            <w:tcW w:w="0" w:type="auto"/>
          </w:tcPr>
          <w:p w14:paraId="1CD0BE8F" w14:textId="249C595D"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RESOURCETYPE</w:t>
            </w:r>
          </w:p>
        </w:tc>
        <w:tc>
          <w:tcPr>
            <w:tcW w:w="0" w:type="auto"/>
          </w:tcPr>
          <w:p w14:paraId="0F2B2854" w14:textId="0479B510"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VARCHAR2</w:t>
            </w:r>
          </w:p>
        </w:tc>
        <w:tc>
          <w:tcPr>
            <w:tcW w:w="0" w:type="auto"/>
          </w:tcPr>
          <w:p w14:paraId="05B6D0B9" w14:textId="16092E0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5171F125" w14:textId="0D67F08E"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63FF">
              <w:rPr>
                <w:rFonts w:ascii="Calibri Light" w:hAnsi="Calibri Light" w:cs="Calibri Light"/>
                <w:color w:val="000000"/>
                <w:sz w:val="16"/>
                <w:szCs w:val="16"/>
              </w:rPr>
              <w:t>N</w:t>
            </w:r>
          </w:p>
        </w:tc>
        <w:tc>
          <w:tcPr>
            <w:tcW w:w="0" w:type="auto"/>
          </w:tcPr>
          <w:p w14:paraId="1B3CEB2A" w14:textId="71B2904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70EA4">
              <w:rPr>
                <w:rFonts w:asciiTheme="majorHAnsi" w:hAnsiTheme="majorHAnsi" w:cstheme="majorHAnsi"/>
                <w:color w:val="000000"/>
                <w:sz w:val="16"/>
                <w:szCs w:val="16"/>
              </w:rPr>
              <w:t>RESOURCETYPE</w:t>
            </w:r>
          </w:p>
        </w:tc>
        <w:tc>
          <w:tcPr>
            <w:tcW w:w="0" w:type="auto"/>
          </w:tcPr>
          <w:p w14:paraId="0B16721E" w14:textId="49B110E3"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70EA4">
              <w:rPr>
                <w:rFonts w:asciiTheme="majorHAnsi" w:hAnsiTheme="majorHAnsi" w:cstheme="majorHAnsi"/>
                <w:color w:val="000000"/>
                <w:sz w:val="16"/>
                <w:szCs w:val="16"/>
              </w:rPr>
              <w:t>RESOURCETYPE</w:t>
            </w:r>
          </w:p>
        </w:tc>
        <w:tc>
          <w:tcPr>
            <w:tcW w:w="0" w:type="auto"/>
          </w:tcPr>
          <w:p w14:paraId="7724A3CA" w14:textId="5C2A875D"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Supply PERSON.</w:t>
            </w:r>
          </w:p>
        </w:tc>
      </w:tr>
      <w:tr w:rsidR="00622A81" w:rsidRPr="00B97B48" w14:paraId="6BFB8C6A" w14:textId="77777777" w:rsidTr="00BF3BF3">
        <w:tc>
          <w:tcPr>
            <w:tcW w:w="0" w:type="auto"/>
          </w:tcPr>
          <w:p w14:paraId="19E12781" w14:textId="4B70B6AD"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4</w:t>
            </w:r>
          </w:p>
        </w:tc>
        <w:tc>
          <w:tcPr>
            <w:tcW w:w="0" w:type="auto"/>
          </w:tcPr>
          <w:p w14:paraId="6DB52D6B" w14:textId="1D1D0E7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CSTARTTIME</w:t>
            </w:r>
          </w:p>
        </w:tc>
        <w:tc>
          <w:tcPr>
            <w:tcW w:w="0" w:type="auto"/>
          </w:tcPr>
          <w:p w14:paraId="5A9C4C7E" w14:textId="347C27C7" w:rsidR="00622A81" w:rsidRPr="00E617FE"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617FE">
              <w:rPr>
                <w:rFonts w:asciiTheme="majorHAnsi" w:hAnsiTheme="majorHAnsi" w:cstheme="majorHAnsi"/>
                <w:color w:val="000000"/>
                <w:sz w:val="16"/>
                <w:szCs w:val="16"/>
              </w:rPr>
              <w:t>Time stamp</w:t>
            </w:r>
          </w:p>
        </w:tc>
        <w:tc>
          <w:tcPr>
            <w:tcW w:w="0" w:type="auto"/>
          </w:tcPr>
          <w:p w14:paraId="392F69E5" w14:textId="7936A63D"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6AFE5426" w14:textId="6784227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63FF">
              <w:rPr>
                <w:rFonts w:ascii="Calibri Light" w:hAnsi="Calibri Light" w:cs="Calibri Light"/>
                <w:color w:val="000000"/>
                <w:sz w:val="16"/>
                <w:szCs w:val="16"/>
              </w:rPr>
              <w:t>N</w:t>
            </w:r>
          </w:p>
        </w:tc>
        <w:tc>
          <w:tcPr>
            <w:tcW w:w="0" w:type="auto"/>
          </w:tcPr>
          <w:p w14:paraId="39EF2D77" w14:textId="6A551169"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70EA4">
              <w:rPr>
                <w:rFonts w:asciiTheme="majorHAnsi" w:hAnsiTheme="majorHAnsi" w:cstheme="majorHAnsi"/>
                <w:color w:val="000000"/>
                <w:sz w:val="16"/>
                <w:szCs w:val="16"/>
              </w:rPr>
              <w:t>TCSTARTTIME</w:t>
            </w:r>
          </w:p>
        </w:tc>
        <w:tc>
          <w:tcPr>
            <w:tcW w:w="0" w:type="auto"/>
          </w:tcPr>
          <w:p w14:paraId="27B00B38" w14:textId="28E1A53D"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70EA4">
              <w:rPr>
                <w:rFonts w:asciiTheme="majorHAnsi" w:hAnsiTheme="majorHAnsi" w:cstheme="majorHAnsi"/>
                <w:color w:val="000000"/>
                <w:sz w:val="16"/>
                <w:szCs w:val="16"/>
              </w:rPr>
              <w:t>TCSTARTTIME</w:t>
            </w:r>
          </w:p>
        </w:tc>
        <w:tc>
          <w:tcPr>
            <w:tcW w:w="0" w:type="auto"/>
          </w:tcPr>
          <w:p w14:paraId="27AB26C8" w14:textId="6697F13F"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tart time of the time card period. This must match the value supplied for this attribute on the parent record.</w:t>
            </w:r>
          </w:p>
        </w:tc>
      </w:tr>
      <w:tr w:rsidR="00622A81" w:rsidRPr="00D3173D" w14:paraId="670724F0"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2C469C78" w14:textId="77F0A96A"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5</w:t>
            </w:r>
          </w:p>
        </w:tc>
        <w:tc>
          <w:tcPr>
            <w:tcW w:w="0" w:type="auto"/>
          </w:tcPr>
          <w:p w14:paraId="2BED790B" w14:textId="7EBFCDBA"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CSTOPTIME</w:t>
            </w:r>
          </w:p>
        </w:tc>
        <w:tc>
          <w:tcPr>
            <w:tcW w:w="0" w:type="auto"/>
          </w:tcPr>
          <w:p w14:paraId="50495F7B" w14:textId="1A0EC77A" w:rsidR="00622A81" w:rsidRPr="00E617FE"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617FE">
              <w:rPr>
                <w:rFonts w:asciiTheme="majorHAnsi" w:hAnsiTheme="majorHAnsi" w:cstheme="majorHAnsi"/>
                <w:color w:val="000000"/>
                <w:sz w:val="16"/>
                <w:szCs w:val="16"/>
              </w:rPr>
              <w:t>Time stamp</w:t>
            </w:r>
          </w:p>
        </w:tc>
        <w:tc>
          <w:tcPr>
            <w:tcW w:w="0" w:type="auto"/>
          </w:tcPr>
          <w:p w14:paraId="29E0CC46" w14:textId="4094761C"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3009640F" w14:textId="532A455B"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63FF">
              <w:rPr>
                <w:rFonts w:ascii="Calibri Light" w:hAnsi="Calibri Light" w:cs="Calibri Light"/>
                <w:color w:val="000000"/>
                <w:sz w:val="16"/>
                <w:szCs w:val="16"/>
              </w:rPr>
              <w:t>N</w:t>
            </w:r>
          </w:p>
        </w:tc>
        <w:tc>
          <w:tcPr>
            <w:tcW w:w="0" w:type="auto"/>
          </w:tcPr>
          <w:p w14:paraId="735069FD" w14:textId="5C89D67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CSTOPTIME</w:t>
            </w:r>
          </w:p>
        </w:tc>
        <w:tc>
          <w:tcPr>
            <w:tcW w:w="0" w:type="auto"/>
          </w:tcPr>
          <w:p w14:paraId="6EFF073E" w14:textId="738CE7A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CSTOPTIME</w:t>
            </w:r>
          </w:p>
        </w:tc>
        <w:tc>
          <w:tcPr>
            <w:tcW w:w="0" w:type="auto"/>
          </w:tcPr>
          <w:p w14:paraId="48C5CAF0" w14:textId="6E0EDE64"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top time of the time card period. This must match the value supplied for this attribute on the parent record.</w:t>
            </w:r>
          </w:p>
        </w:tc>
      </w:tr>
      <w:tr w:rsidR="00622A81" w:rsidRPr="00D3173D" w14:paraId="79B21515" w14:textId="77777777" w:rsidTr="00BF3BF3">
        <w:tc>
          <w:tcPr>
            <w:tcW w:w="0" w:type="auto"/>
          </w:tcPr>
          <w:p w14:paraId="1820FD88" w14:textId="2B737F51"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6</w:t>
            </w:r>
          </w:p>
        </w:tc>
        <w:tc>
          <w:tcPr>
            <w:tcW w:w="0" w:type="auto"/>
          </w:tcPr>
          <w:p w14:paraId="44AB04ED" w14:textId="1F44601E"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IMERECORDGROUPID</w:t>
            </w:r>
          </w:p>
        </w:tc>
        <w:tc>
          <w:tcPr>
            <w:tcW w:w="0" w:type="auto"/>
          </w:tcPr>
          <w:p w14:paraId="6FE8CC9D" w14:textId="6D637CB4"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0" w:type="auto"/>
          </w:tcPr>
          <w:p w14:paraId="50FE9F0A" w14:textId="1A83E51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53283426" w14:textId="70C93520"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Y</w:t>
            </w:r>
          </w:p>
        </w:tc>
        <w:tc>
          <w:tcPr>
            <w:tcW w:w="0" w:type="auto"/>
          </w:tcPr>
          <w:p w14:paraId="486576C3" w14:textId="2EF56D98"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IMERECORDGROUPID</w:t>
            </w:r>
          </w:p>
        </w:tc>
        <w:tc>
          <w:tcPr>
            <w:tcW w:w="0" w:type="auto"/>
          </w:tcPr>
          <w:p w14:paraId="7789F253" w14:textId="7F9FF158"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IMERECORDGROUPID</w:t>
            </w:r>
          </w:p>
        </w:tc>
        <w:tc>
          <w:tcPr>
            <w:tcW w:w="0" w:type="auto"/>
          </w:tcPr>
          <w:p w14:paraId="0222520B" w14:textId="4B76A0BB"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 xml:space="preserve">The surrogate ID of the parent TimeRecordGroup. Only </w:t>
            </w:r>
            <w:r w:rsidRPr="00622A81">
              <w:rPr>
                <w:rFonts w:asciiTheme="majorHAnsi" w:hAnsiTheme="majorHAnsi" w:cstheme="majorHAnsi"/>
                <w:color w:val="000000"/>
                <w:sz w:val="16"/>
                <w:szCs w:val="16"/>
              </w:rPr>
              <w:lastRenderedPageBreak/>
              <w:t>mandatory when supplying surrogate ID values to identify the person and assignment.</w:t>
            </w:r>
          </w:p>
        </w:tc>
      </w:tr>
      <w:tr w:rsidR="00622A81" w:rsidRPr="00D3173D" w14:paraId="5B1F2FCB"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3FDFC376" w14:textId="4B084F70"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17</w:t>
            </w:r>
          </w:p>
        </w:tc>
        <w:tc>
          <w:tcPr>
            <w:tcW w:w="0" w:type="auto"/>
          </w:tcPr>
          <w:p w14:paraId="065A67F4" w14:textId="1D28290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UBRESOURCEID</w:t>
            </w:r>
          </w:p>
        </w:tc>
        <w:tc>
          <w:tcPr>
            <w:tcW w:w="0" w:type="auto"/>
          </w:tcPr>
          <w:p w14:paraId="5552A633" w14:textId="1CB3E680"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0" w:type="auto"/>
          </w:tcPr>
          <w:p w14:paraId="5EBED2F5" w14:textId="50F78F4C"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59AFF870" w14:textId="0B9D7E6F"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4EDACF0E" w14:textId="187A3C4F"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UBRESOURCEID</w:t>
            </w:r>
          </w:p>
        </w:tc>
        <w:tc>
          <w:tcPr>
            <w:tcW w:w="0" w:type="auto"/>
          </w:tcPr>
          <w:p w14:paraId="3B463B48" w14:textId="35FAAA9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UBRESOURCEID</w:t>
            </w:r>
          </w:p>
        </w:tc>
        <w:tc>
          <w:tcPr>
            <w:tcW w:w="0" w:type="auto"/>
          </w:tcPr>
          <w:p w14:paraId="105D01EA" w14:textId="21011042"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urrogate ID for the assignment this time record group is for.</w:t>
            </w:r>
          </w:p>
        </w:tc>
      </w:tr>
      <w:tr w:rsidR="00622A81" w:rsidRPr="00D3173D" w14:paraId="1284DD07" w14:textId="77777777" w:rsidTr="00BF3BF3">
        <w:tc>
          <w:tcPr>
            <w:tcW w:w="0" w:type="auto"/>
          </w:tcPr>
          <w:p w14:paraId="56796B04" w14:textId="56DB5873"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8</w:t>
            </w:r>
          </w:p>
        </w:tc>
        <w:tc>
          <w:tcPr>
            <w:tcW w:w="0" w:type="auto"/>
          </w:tcPr>
          <w:p w14:paraId="0B0B645A" w14:textId="28B9D77E"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ASSIGNMENTNUMBER</w:t>
            </w:r>
          </w:p>
        </w:tc>
        <w:tc>
          <w:tcPr>
            <w:tcW w:w="0" w:type="auto"/>
          </w:tcPr>
          <w:p w14:paraId="4F1599C0" w14:textId="715E7CE4"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VARCHAR2(30)</w:t>
            </w:r>
          </w:p>
        </w:tc>
        <w:tc>
          <w:tcPr>
            <w:tcW w:w="0" w:type="auto"/>
          </w:tcPr>
          <w:p w14:paraId="0AB8386A" w14:textId="44413372"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5858EFEE" w14:textId="34080E9E"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66F96ADB" w14:textId="24685F3E"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ASSIGNMENTNUMBER</w:t>
            </w:r>
          </w:p>
        </w:tc>
        <w:tc>
          <w:tcPr>
            <w:tcW w:w="0" w:type="auto"/>
          </w:tcPr>
          <w:p w14:paraId="098534E5" w14:textId="6C6F32CD"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ASSIGNMENTNUMBER</w:t>
            </w:r>
          </w:p>
        </w:tc>
        <w:tc>
          <w:tcPr>
            <w:tcW w:w="0" w:type="auto"/>
          </w:tcPr>
          <w:p w14:paraId="564AE6CB" w14:textId="40D98426"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assignment number of the assignment this time record group is for.</w:t>
            </w:r>
          </w:p>
        </w:tc>
      </w:tr>
      <w:tr w:rsidR="00622A81" w:rsidRPr="00D3173D" w14:paraId="47D4CC30"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25AAD12D" w14:textId="35D35E68"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9</w:t>
            </w:r>
          </w:p>
        </w:tc>
        <w:tc>
          <w:tcPr>
            <w:tcW w:w="0" w:type="auto"/>
          </w:tcPr>
          <w:p w14:paraId="25277E85" w14:textId="7C8CC53A"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MEASURE</w:t>
            </w:r>
          </w:p>
        </w:tc>
        <w:tc>
          <w:tcPr>
            <w:tcW w:w="0" w:type="auto"/>
          </w:tcPr>
          <w:p w14:paraId="772D7F9E" w14:textId="7F7F7EB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w:t>
            </w:r>
          </w:p>
        </w:tc>
        <w:tc>
          <w:tcPr>
            <w:tcW w:w="0" w:type="auto"/>
          </w:tcPr>
          <w:p w14:paraId="2785BF4B" w14:textId="145F784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5108737E" w14:textId="342586E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4C437B0B" w14:textId="531A9E5F"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MEASURE</w:t>
            </w:r>
          </w:p>
        </w:tc>
        <w:tc>
          <w:tcPr>
            <w:tcW w:w="0" w:type="auto"/>
          </w:tcPr>
          <w:p w14:paraId="53D43FC5" w14:textId="00FCDB69"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MEASURE</w:t>
            </w:r>
          </w:p>
        </w:tc>
        <w:tc>
          <w:tcPr>
            <w:tcW w:w="0" w:type="auto"/>
          </w:tcPr>
          <w:p w14:paraId="109F3C31" w14:textId="73AF8D47"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number of units of measure recorded for the time record. Mandatory if TmRecType is MEASURE.</w:t>
            </w:r>
          </w:p>
        </w:tc>
      </w:tr>
      <w:tr w:rsidR="00622A81" w:rsidRPr="00D3173D" w14:paraId="6A1863FB" w14:textId="77777777" w:rsidTr="00BF3BF3">
        <w:tc>
          <w:tcPr>
            <w:tcW w:w="0" w:type="auto"/>
          </w:tcPr>
          <w:p w14:paraId="49AA239B" w14:textId="1FC095C1"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0</w:t>
            </w:r>
          </w:p>
        </w:tc>
        <w:tc>
          <w:tcPr>
            <w:tcW w:w="0" w:type="auto"/>
          </w:tcPr>
          <w:p w14:paraId="1F24C6CE" w14:textId="3F7734B6"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RESOURCEID</w:t>
            </w:r>
          </w:p>
        </w:tc>
        <w:tc>
          <w:tcPr>
            <w:tcW w:w="0" w:type="auto"/>
          </w:tcPr>
          <w:p w14:paraId="60EB89FA" w14:textId="27908098"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0" w:type="auto"/>
          </w:tcPr>
          <w:p w14:paraId="47191E0D" w14:textId="2D9609CB"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29A2B795" w14:textId="1EB50966"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6269A751" w14:textId="3F3A7BFA"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RESOURCEID</w:t>
            </w:r>
          </w:p>
        </w:tc>
        <w:tc>
          <w:tcPr>
            <w:tcW w:w="0" w:type="auto"/>
          </w:tcPr>
          <w:p w14:paraId="0A44C69D" w14:textId="7F7A0536"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RESOURCEID</w:t>
            </w:r>
          </w:p>
        </w:tc>
        <w:tc>
          <w:tcPr>
            <w:tcW w:w="0" w:type="auto"/>
          </w:tcPr>
          <w:p w14:paraId="0B843600" w14:textId="30CBD714"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urrogate ID of the person this time record group is for.</w:t>
            </w:r>
          </w:p>
        </w:tc>
      </w:tr>
      <w:tr w:rsidR="00622A81" w:rsidRPr="00D3173D" w14:paraId="58708569"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44C0870C" w14:textId="6ED2C9DC"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1</w:t>
            </w:r>
          </w:p>
        </w:tc>
        <w:tc>
          <w:tcPr>
            <w:tcW w:w="0" w:type="auto"/>
          </w:tcPr>
          <w:p w14:paraId="2909C2A9" w14:textId="5B2E00A8"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TARTTIME</w:t>
            </w:r>
          </w:p>
        </w:tc>
        <w:tc>
          <w:tcPr>
            <w:tcW w:w="0" w:type="auto"/>
          </w:tcPr>
          <w:p w14:paraId="767D8510" w14:textId="047F522E" w:rsidR="00622A81" w:rsidRPr="00735FBC"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35FBC">
              <w:rPr>
                <w:rFonts w:asciiTheme="majorHAnsi" w:hAnsiTheme="majorHAnsi" w:cstheme="majorHAnsi"/>
                <w:color w:val="000000"/>
                <w:sz w:val="16"/>
                <w:szCs w:val="16"/>
              </w:rPr>
              <w:t>Time stamp</w:t>
            </w:r>
          </w:p>
        </w:tc>
        <w:tc>
          <w:tcPr>
            <w:tcW w:w="0" w:type="auto"/>
          </w:tcPr>
          <w:p w14:paraId="4866B571" w14:textId="70028DF4"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274B88FE" w14:textId="2236561A"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17D3430E" w14:textId="41B2FB04"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TARTTIME</w:t>
            </w:r>
          </w:p>
        </w:tc>
        <w:tc>
          <w:tcPr>
            <w:tcW w:w="0" w:type="auto"/>
          </w:tcPr>
          <w:p w14:paraId="1EC02E34" w14:textId="0726E00F"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TARTTIME</w:t>
            </w:r>
          </w:p>
        </w:tc>
        <w:tc>
          <w:tcPr>
            <w:tcW w:w="0" w:type="auto"/>
          </w:tcPr>
          <w:p w14:paraId="4DB94A9F" w14:textId="1706DE87"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tart time of the time record.</w:t>
            </w:r>
          </w:p>
        </w:tc>
      </w:tr>
      <w:tr w:rsidR="00622A81" w:rsidRPr="00D3173D" w14:paraId="122C455B" w14:textId="77777777" w:rsidTr="00BF3BF3">
        <w:tc>
          <w:tcPr>
            <w:tcW w:w="0" w:type="auto"/>
          </w:tcPr>
          <w:p w14:paraId="6FBAEA34" w14:textId="6545F422"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2</w:t>
            </w:r>
          </w:p>
        </w:tc>
        <w:tc>
          <w:tcPr>
            <w:tcW w:w="0" w:type="auto"/>
          </w:tcPr>
          <w:p w14:paraId="70B7BDA8" w14:textId="0EDC255F"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TOPTIME</w:t>
            </w:r>
          </w:p>
        </w:tc>
        <w:tc>
          <w:tcPr>
            <w:tcW w:w="0" w:type="auto"/>
          </w:tcPr>
          <w:p w14:paraId="53F3BE1B" w14:textId="23806350" w:rsidR="00622A81" w:rsidRPr="00735FBC"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35FBC">
              <w:rPr>
                <w:rFonts w:asciiTheme="majorHAnsi" w:hAnsiTheme="majorHAnsi" w:cstheme="majorHAnsi"/>
                <w:color w:val="000000"/>
                <w:sz w:val="16"/>
                <w:szCs w:val="16"/>
              </w:rPr>
              <w:t>Time stamp</w:t>
            </w:r>
          </w:p>
        </w:tc>
        <w:tc>
          <w:tcPr>
            <w:tcW w:w="0" w:type="auto"/>
          </w:tcPr>
          <w:p w14:paraId="48D0F730" w14:textId="2D0CC859"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13A7BD10" w14:textId="1991DC95"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250CD360" w14:textId="0A54901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TOPTIME</w:t>
            </w:r>
          </w:p>
        </w:tc>
        <w:tc>
          <w:tcPr>
            <w:tcW w:w="0" w:type="auto"/>
          </w:tcPr>
          <w:p w14:paraId="7815C511" w14:textId="796E4CA1"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STOPTIME</w:t>
            </w:r>
          </w:p>
        </w:tc>
        <w:tc>
          <w:tcPr>
            <w:tcW w:w="0" w:type="auto"/>
          </w:tcPr>
          <w:p w14:paraId="76360A0B" w14:textId="7D93A6B9"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stop time of the time record. Required if TmRecType is RANGE.</w:t>
            </w:r>
          </w:p>
        </w:tc>
      </w:tr>
      <w:tr w:rsidR="00622A81" w:rsidRPr="00D3173D" w14:paraId="3D3BE19C"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476D6330" w14:textId="525BA787"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3</w:t>
            </w:r>
          </w:p>
        </w:tc>
        <w:tc>
          <w:tcPr>
            <w:tcW w:w="0" w:type="auto"/>
          </w:tcPr>
          <w:p w14:paraId="4A830BF1" w14:textId="2E92560D"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MRECTYPE</w:t>
            </w:r>
          </w:p>
        </w:tc>
        <w:tc>
          <w:tcPr>
            <w:tcW w:w="0" w:type="auto"/>
          </w:tcPr>
          <w:p w14:paraId="206DFEC9" w14:textId="6BB3EBAC"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VARCHAR2</w:t>
            </w:r>
          </w:p>
        </w:tc>
        <w:tc>
          <w:tcPr>
            <w:tcW w:w="0" w:type="auto"/>
          </w:tcPr>
          <w:p w14:paraId="36D41D84" w14:textId="5E6EB7CD"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027D2926" w14:textId="0BC7F3A5"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16A04244" w14:textId="69286858"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MRECTYPE</w:t>
            </w:r>
          </w:p>
        </w:tc>
        <w:tc>
          <w:tcPr>
            <w:tcW w:w="0" w:type="auto"/>
          </w:tcPr>
          <w:p w14:paraId="1D1AEBAC" w14:textId="177EAAA3"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TMRECTYPE</w:t>
            </w:r>
          </w:p>
        </w:tc>
        <w:tc>
          <w:tcPr>
            <w:tcW w:w="0" w:type="auto"/>
          </w:tcPr>
          <w:p w14:paraId="2CCFDC1C" w14:textId="24700490"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type of time record. Valid values are RANGE and MEASURE. For RANGE time records supply the StartTime and StopTime. For MEASURE time records supply StartTime, UnitOfMeasure and Measure.</w:t>
            </w:r>
          </w:p>
        </w:tc>
      </w:tr>
      <w:tr w:rsidR="00622A81" w:rsidRPr="00D3173D" w14:paraId="6BB7A6E6" w14:textId="77777777" w:rsidTr="00BF3BF3">
        <w:tc>
          <w:tcPr>
            <w:tcW w:w="0" w:type="auto"/>
          </w:tcPr>
          <w:p w14:paraId="3D4AE36E" w14:textId="4F09D4A4" w:rsidR="00622A81" w:rsidRPr="00B97B48" w:rsidRDefault="00622A81" w:rsidP="00622A8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4</w:t>
            </w:r>
          </w:p>
        </w:tc>
        <w:tc>
          <w:tcPr>
            <w:tcW w:w="0" w:type="auto"/>
          </w:tcPr>
          <w:p w14:paraId="7D03D0EB" w14:textId="3EFBEE7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UNITOFMEASURE</w:t>
            </w:r>
          </w:p>
        </w:tc>
        <w:tc>
          <w:tcPr>
            <w:tcW w:w="0" w:type="auto"/>
          </w:tcPr>
          <w:p w14:paraId="1672BF09" w14:textId="26537BD7"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VARCHAR2(255)</w:t>
            </w:r>
          </w:p>
        </w:tc>
        <w:tc>
          <w:tcPr>
            <w:tcW w:w="0" w:type="auto"/>
          </w:tcPr>
          <w:p w14:paraId="4B1772E4" w14:textId="588E1986"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0833">
              <w:rPr>
                <w:rFonts w:ascii="Calibri Light" w:hAnsi="Calibri Light" w:cs="Calibri Light"/>
                <w:color w:val="000000"/>
                <w:sz w:val="16"/>
                <w:szCs w:val="16"/>
              </w:rPr>
              <w:t>Y</w:t>
            </w:r>
          </w:p>
        </w:tc>
        <w:tc>
          <w:tcPr>
            <w:tcW w:w="0" w:type="auto"/>
          </w:tcPr>
          <w:p w14:paraId="5D9F7EA0" w14:textId="10DAC2EB"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A090B">
              <w:rPr>
                <w:rFonts w:ascii="Calibri Light" w:hAnsi="Calibri Light" w:cs="Calibri Light"/>
                <w:color w:val="000000"/>
                <w:sz w:val="16"/>
                <w:szCs w:val="16"/>
              </w:rPr>
              <w:t>N</w:t>
            </w:r>
          </w:p>
        </w:tc>
        <w:tc>
          <w:tcPr>
            <w:tcW w:w="0" w:type="auto"/>
          </w:tcPr>
          <w:p w14:paraId="4AC9AC3F" w14:textId="4E37D554"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UNITOFMEASURE</w:t>
            </w:r>
          </w:p>
        </w:tc>
        <w:tc>
          <w:tcPr>
            <w:tcW w:w="0" w:type="auto"/>
          </w:tcPr>
          <w:p w14:paraId="35E1CAD9" w14:textId="7164E34A" w:rsidR="00622A81" w:rsidRPr="00370EA4"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70EA4">
              <w:rPr>
                <w:rFonts w:asciiTheme="majorHAnsi" w:hAnsiTheme="majorHAnsi" w:cstheme="majorHAnsi"/>
                <w:color w:val="000000"/>
                <w:sz w:val="16"/>
                <w:szCs w:val="16"/>
              </w:rPr>
              <w:t>UNITOFMEASURE</w:t>
            </w:r>
          </w:p>
        </w:tc>
        <w:tc>
          <w:tcPr>
            <w:tcW w:w="0" w:type="auto"/>
          </w:tcPr>
          <w:p w14:paraId="322FB821" w14:textId="786BDDCD" w:rsidR="00622A81" w:rsidRPr="00622A81" w:rsidRDefault="00622A81" w:rsidP="00622A8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22A81">
              <w:rPr>
                <w:rFonts w:asciiTheme="majorHAnsi" w:hAnsiTheme="majorHAnsi" w:cstheme="majorHAnsi"/>
                <w:color w:val="000000"/>
                <w:sz w:val="16"/>
                <w:szCs w:val="16"/>
              </w:rPr>
              <w:t>The unit of measure for the duration of the recorded entries. Valid values are HH for hour, and DY for day. Mandatory if the TmRecType is MEASURE.</w:t>
            </w:r>
          </w:p>
        </w:tc>
      </w:tr>
      <w:tr w:rsidR="00622A81" w:rsidRPr="00D3173D" w14:paraId="71835FC2"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7F8AA862" w14:textId="01E28A43" w:rsidR="00370EA4" w:rsidRPr="00B97B48" w:rsidRDefault="00370EA4" w:rsidP="00370EA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5</w:t>
            </w:r>
          </w:p>
        </w:tc>
        <w:tc>
          <w:tcPr>
            <w:tcW w:w="0" w:type="auto"/>
          </w:tcPr>
          <w:p w14:paraId="056AA7EC" w14:textId="20E35136"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B435D">
              <w:rPr>
                <w:rFonts w:ascii="Calibri Light" w:hAnsi="Calibri Light" w:cs="Calibri Light"/>
                <w:color w:val="000000"/>
                <w:sz w:val="16"/>
                <w:szCs w:val="16"/>
              </w:rPr>
              <w:t>SOURCESYSTEMID</w:t>
            </w:r>
          </w:p>
        </w:tc>
        <w:tc>
          <w:tcPr>
            <w:tcW w:w="0" w:type="auto"/>
          </w:tcPr>
          <w:p w14:paraId="67B8C6FF" w14:textId="4BAF5072"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r>
              <w:rPr>
                <w:rFonts w:ascii="Calibri Light" w:hAnsi="Calibri Light" w:cs="Calibri Light"/>
                <w:color w:val="000000"/>
                <w:sz w:val="16"/>
                <w:szCs w:val="16"/>
              </w:rPr>
              <w:t>0</w:t>
            </w:r>
            <w:r w:rsidRPr="00B97B48">
              <w:rPr>
                <w:rFonts w:ascii="Calibri Light" w:hAnsi="Calibri Light" w:cs="Calibri Light"/>
                <w:color w:val="000000"/>
                <w:sz w:val="16"/>
                <w:szCs w:val="16"/>
              </w:rPr>
              <w:t>)</w:t>
            </w:r>
          </w:p>
        </w:tc>
        <w:tc>
          <w:tcPr>
            <w:tcW w:w="0" w:type="auto"/>
          </w:tcPr>
          <w:p w14:paraId="36B722AB" w14:textId="1FADF85D"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Y</w:t>
            </w:r>
          </w:p>
        </w:tc>
        <w:tc>
          <w:tcPr>
            <w:tcW w:w="0" w:type="auto"/>
          </w:tcPr>
          <w:p w14:paraId="2AB9C188" w14:textId="701DBE2E"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Y</w:t>
            </w:r>
          </w:p>
        </w:tc>
        <w:tc>
          <w:tcPr>
            <w:tcW w:w="0" w:type="auto"/>
          </w:tcPr>
          <w:p w14:paraId="334235DB" w14:textId="4015E5F8"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B435D">
              <w:rPr>
                <w:rFonts w:ascii="Calibri Light" w:hAnsi="Calibri Light" w:cs="Calibri Light"/>
                <w:color w:val="000000"/>
                <w:sz w:val="16"/>
                <w:szCs w:val="16"/>
              </w:rPr>
              <w:t>SOURCESYSTEMID</w:t>
            </w:r>
          </w:p>
        </w:tc>
        <w:tc>
          <w:tcPr>
            <w:tcW w:w="0" w:type="auto"/>
          </w:tcPr>
          <w:p w14:paraId="0E18D5EC" w14:textId="23242D4B"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B435D">
              <w:rPr>
                <w:rFonts w:ascii="Calibri Light" w:hAnsi="Calibri Light" w:cs="Calibri Light"/>
                <w:color w:val="000000"/>
                <w:sz w:val="16"/>
                <w:szCs w:val="16"/>
              </w:rPr>
              <w:t>SOURCESYSTEMID</w:t>
            </w:r>
          </w:p>
        </w:tc>
        <w:tc>
          <w:tcPr>
            <w:tcW w:w="0" w:type="auto"/>
          </w:tcPr>
          <w:p w14:paraId="69D37D86" w14:textId="0D1B5407" w:rsidR="00370EA4" w:rsidRPr="00370EA4" w:rsidRDefault="00CB14DC"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370EA4" w:rsidRPr="00D3173D" w14:paraId="09C0BC6F" w14:textId="77777777" w:rsidTr="00BF3BF3">
        <w:tc>
          <w:tcPr>
            <w:tcW w:w="0" w:type="auto"/>
          </w:tcPr>
          <w:p w14:paraId="57FD8CC3" w14:textId="04A47670" w:rsidR="00370EA4" w:rsidRPr="00B97B48" w:rsidRDefault="00370EA4" w:rsidP="00370EA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6</w:t>
            </w:r>
          </w:p>
        </w:tc>
        <w:tc>
          <w:tcPr>
            <w:tcW w:w="0" w:type="auto"/>
          </w:tcPr>
          <w:p w14:paraId="350DF546" w14:textId="61995EAD"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B435D">
              <w:rPr>
                <w:rFonts w:ascii="Calibri Light" w:hAnsi="Calibri Light" w:cs="Calibri Light"/>
                <w:color w:val="000000"/>
                <w:sz w:val="16"/>
                <w:szCs w:val="16"/>
              </w:rPr>
              <w:t>SOURCESYSTEMOWNER</w:t>
            </w:r>
          </w:p>
        </w:tc>
        <w:tc>
          <w:tcPr>
            <w:tcW w:w="0" w:type="auto"/>
          </w:tcPr>
          <w:p w14:paraId="73874F80" w14:textId="53D20796"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0</w:t>
            </w:r>
            <w:r w:rsidRPr="00B97B48">
              <w:rPr>
                <w:rFonts w:ascii="Calibri Light" w:hAnsi="Calibri Light" w:cs="Calibri Light"/>
                <w:color w:val="000000"/>
                <w:sz w:val="16"/>
                <w:szCs w:val="16"/>
              </w:rPr>
              <w:t>0)</w:t>
            </w:r>
          </w:p>
        </w:tc>
        <w:tc>
          <w:tcPr>
            <w:tcW w:w="0" w:type="auto"/>
          </w:tcPr>
          <w:p w14:paraId="2901CFDF" w14:textId="3B79DF2F"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Y</w:t>
            </w:r>
          </w:p>
        </w:tc>
        <w:tc>
          <w:tcPr>
            <w:tcW w:w="0" w:type="auto"/>
          </w:tcPr>
          <w:p w14:paraId="459066EB" w14:textId="4D73D1CF"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Y</w:t>
            </w:r>
          </w:p>
        </w:tc>
        <w:tc>
          <w:tcPr>
            <w:tcW w:w="0" w:type="auto"/>
          </w:tcPr>
          <w:p w14:paraId="4FC91518" w14:textId="6F44D3D4"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B435D">
              <w:rPr>
                <w:rFonts w:ascii="Calibri Light" w:hAnsi="Calibri Light" w:cs="Calibri Light"/>
                <w:color w:val="000000"/>
                <w:sz w:val="16"/>
                <w:szCs w:val="16"/>
              </w:rPr>
              <w:t>SOURCESYSTEMOWNER</w:t>
            </w:r>
          </w:p>
        </w:tc>
        <w:tc>
          <w:tcPr>
            <w:tcW w:w="0" w:type="auto"/>
          </w:tcPr>
          <w:p w14:paraId="703B1DBF" w14:textId="3E7F5FDB"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B435D">
              <w:rPr>
                <w:rFonts w:ascii="Calibri Light" w:hAnsi="Calibri Light" w:cs="Calibri Light"/>
                <w:color w:val="000000"/>
                <w:sz w:val="16"/>
                <w:szCs w:val="16"/>
              </w:rPr>
              <w:t>SOURCESYSTEMOWNER</w:t>
            </w:r>
          </w:p>
        </w:tc>
        <w:tc>
          <w:tcPr>
            <w:tcW w:w="0" w:type="auto"/>
          </w:tcPr>
          <w:p w14:paraId="26F11509" w14:textId="378D2781" w:rsidR="00370EA4" w:rsidRPr="00370EA4" w:rsidRDefault="00370EA4" w:rsidP="00370EA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Hardcode- DataMigration</w:t>
            </w:r>
          </w:p>
        </w:tc>
      </w:tr>
      <w:tr w:rsidR="00622A81" w:rsidRPr="00D3173D" w14:paraId="1A1A201F"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4209B0B6" w14:textId="705B8453"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7</w:t>
            </w:r>
          </w:p>
        </w:tc>
        <w:tc>
          <w:tcPr>
            <w:tcW w:w="0" w:type="auto"/>
          </w:tcPr>
          <w:p w14:paraId="08CD0D6A" w14:textId="547C4127"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ATTRIBUTE_CATEGORY</w:t>
            </w:r>
          </w:p>
        </w:tc>
        <w:tc>
          <w:tcPr>
            <w:tcW w:w="0" w:type="auto"/>
          </w:tcPr>
          <w:p w14:paraId="3D884013" w14:textId="3DDC4B1C"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VARCHAR2(150)</w:t>
            </w:r>
          </w:p>
        </w:tc>
        <w:tc>
          <w:tcPr>
            <w:tcW w:w="0" w:type="auto"/>
          </w:tcPr>
          <w:p w14:paraId="2F0EE4F5" w14:textId="473A5820"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Y</w:t>
            </w:r>
          </w:p>
        </w:tc>
        <w:tc>
          <w:tcPr>
            <w:tcW w:w="0" w:type="auto"/>
          </w:tcPr>
          <w:p w14:paraId="69724C7D" w14:textId="24538D22"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Y</w:t>
            </w:r>
          </w:p>
        </w:tc>
        <w:tc>
          <w:tcPr>
            <w:tcW w:w="0" w:type="auto"/>
          </w:tcPr>
          <w:p w14:paraId="60ED4E2B" w14:textId="345A0C19"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ATTRIBUTE_CATEGORY</w:t>
            </w:r>
          </w:p>
        </w:tc>
        <w:tc>
          <w:tcPr>
            <w:tcW w:w="0" w:type="auto"/>
          </w:tcPr>
          <w:p w14:paraId="0ADCC401" w14:textId="7D8EDE24"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ATTRIBUTE_CATEGORY</w:t>
            </w:r>
          </w:p>
        </w:tc>
        <w:tc>
          <w:tcPr>
            <w:tcW w:w="0" w:type="auto"/>
          </w:tcPr>
          <w:p w14:paraId="525821EB" w14:textId="76A0F9DF"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453A5" w:rsidRPr="00D3173D" w14:paraId="2A4D3AAB" w14:textId="77777777" w:rsidTr="00BF3BF3">
        <w:tc>
          <w:tcPr>
            <w:tcW w:w="0" w:type="auto"/>
          </w:tcPr>
          <w:p w14:paraId="774F0061" w14:textId="798F7F1E"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8</w:t>
            </w:r>
          </w:p>
        </w:tc>
        <w:tc>
          <w:tcPr>
            <w:tcW w:w="0" w:type="auto"/>
          </w:tcPr>
          <w:p w14:paraId="2CCE6F24" w14:textId="3E8A9CBA"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ATTRIBUTE1</w:t>
            </w:r>
          </w:p>
        </w:tc>
        <w:tc>
          <w:tcPr>
            <w:tcW w:w="0" w:type="auto"/>
          </w:tcPr>
          <w:p w14:paraId="068A931F" w14:textId="66AB542C"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0D3AB3FA" w14:textId="55C91C8F"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20173BA3" w14:textId="1F598E77"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3657B06F" w14:textId="49BB3004"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ATTRIBUTE1</w:t>
            </w:r>
          </w:p>
        </w:tc>
        <w:tc>
          <w:tcPr>
            <w:tcW w:w="0" w:type="auto"/>
          </w:tcPr>
          <w:p w14:paraId="5D187275" w14:textId="2D2DD98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ATTRIBUTE1</w:t>
            </w:r>
          </w:p>
        </w:tc>
        <w:tc>
          <w:tcPr>
            <w:tcW w:w="0" w:type="auto"/>
          </w:tcPr>
          <w:p w14:paraId="0DEBCE12" w14:textId="6B395A10"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622A81" w:rsidRPr="00D3173D" w14:paraId="2F8510F7"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6FD07973" w14:textId="2E5A3530"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9</w:t>
            </w:r>
          </w:p>
        </w:tc>
        <w:tc>
          <w:tcPr>
            <w:tcW w:w="0" w:type="auto"/>
          </w:tcPr>
          <w:p w14:paraId="2BD02DFC" w14:textId="52FFD6BB"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6C80E41A" w14:textId="3BDD9BFA"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27BBA532" w14:textId="3FB589B5"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64BD2A6E" w14:textId="3270ADF6"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4811B1CD" w14:textId="27CE7B9A"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69DED844" w14:textId="3768967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251B9DE5" w14:textId="24267716"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453A5" w:rsidRPr="00D3173D" w14:paraId="7593AE29" w14:textId="77777777" w:rsidTr="00BF3BF3">
        <w:tc>
          <w:tcPr>
            <w:tcW w:w="0" w:type="auto"/>
          </w:tcPr>
          <w:p w14:paraId="1EE8A51B" w14:textId="6F082A3C"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0</w:t>
            </w:r>
          </w:p>
        </w:tc>
        <w:tc>
          <w:tcPr>
            <w:tcW w:w="0" w:type="auto"/>
          </w:tcPr>
          <w:p w14:paraId="5E12BA53" w14:textId="4262278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0F82E0DD" w14:textId="4A944CE0"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2AF9488A" w14:textId="3656027F"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3860B033" w14:textId="1CAA82CD"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705454BD" w14:textId="5468C2F2"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6E43CA0C" w14:textId="520B9AE6"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39AB2413" w14:textId="62F40615"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622A81" w:rsidRPr="00D3173D" w14:paraId="77D7B393"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3D8D631D" w14:textId="4100A81F"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1</w:t>
            </w:r>
          </w:p>
        </w:tc>
        <w:tc>
          <w:tcPr>
            <w:tcW w:w="0" w:type="auto"/>
          </w:tcPr>
          <w:p w14:paraId="74203210" w14:textId="2242535B"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122D8A8C" w14:textId="65848FD1"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7828E4B6" w14:textId="298E22E3"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53DB21BD" w14:textId="4CDD2FC3"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18AA20CF" w14:textId="5C7E28C0"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51B9742C" w14:textId="6EEE3094"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52AAA70E" w14:textId="02E3ADCB"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453A5" w:rsidRPr="00D3173D" w14:paraId="6C94F579" w14:textId="77777777" w:rsidTr="00BF3BF3">
        <w:tc>
          <w:tcPr>
            <w:tcW w:w="0" w:type="auto"/>
          </w:tcPr>
          <w:p w14:paraId="29111965" w14:textId="6883CE96"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2</w:t>
            </w:r>
          </w:p>
        </w:tc>
        <w:tc>
          <w:tcPr>
            <w:tcW w:w="0" w:type="auto"/>
          </w:tcPr>
          <w:p w14:paraId="10080F70" w14:textId="42CA8E02"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2044E3B4" w14:textId="6FB6C076"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0DE023B8" w14:textId="5102519F"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6AC70D94" w14:textId="61022A2F"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7160C865" w14:textId="2B193CB8"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28F4BE9B" w14:textId="023B2B0D"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50411A26" w14:textId="0B58134B"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622A81" w:rsidRPr="00D3173D" w14:paraId="0EC8C359"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299A22B6" w14:textId="4A637DBA"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3</w:t>
            </w:r>
          </w:p>
        </w:tc>
        <w:tc>
          <w:tcPr>
            <w:tcW w:w="0" w:type="auto"/>
          </w:tcPr>
          <w:p w14:paraId="19326E6C" w14:textId="32EF3AC9"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3EC2D198" w14:textId="1EAEF92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52EF7C13" w14:textId="399A211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4877C629" w14:textId="68F559B5"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35F9E3E5" w14:textId="277F5E7B"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4EA8893B" w14:textId="5C585379"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32A56963" w14:textId="1361B3AA"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453A5" w:rsidRPr="00D3173D" w14:paraId="1ED8525D" w14:textId="77777777" w:rsidTr="00BF3BF3">
        <w:tc>
          <w:tcPr>
            <w:tcW w:w="0" w:type="auto"/>
          </w:tcPr>
          <w:p w14:paraId="46FAF2A4" w14:textId="217396F3"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4</w:t>
            </w:r>
          </w:p>
        </w:tc>
        <w:tc>
          <w:tcPr>
            <w:tcW w:w="0" w:type="auto"/>
          </w:tcPr>
          <w:p w14:paraId="243B5818" w14:textId="43872B0A"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13AF5462" w14:textId="338AEF8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4844E7E7" w14:textId="7414FB04"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16815A85" w14:textId="63EEBFE3"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7B7A4C5F" w14:textId="594455FC"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1DD0D139" w14:textId="2DA37B51"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6EF74328" w14:textId="6712ED84"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622A81" w:rsidRPr="00D3173D" w14:paraId="538EE614"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6BDC84F0" w14:textId="4D0147ED"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5</w:t>
            </w:r>
          </w:p>
        </w:tc>
        <w:tc>
          <w:tcPr>
            <w:tcW w:w="0" w:type="auto"/>
          </w:tcPr>
          <w:p w14:paraId="05E4CC26" w14:textId="73BE92F0"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35788314" w14:textId="7117EA16" w:rsidR="00A453A5" w:rsidRPr="00370EA4" w:rsidRDefault="00A453A5" w:rsidP="00A453A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DC1580">
              <w:rPr>
                <w:rFonts w:ascii="Calibri Light" w:hAnsi="Calibri Light" w:cs="Calibri Light"/>
                <w:color w:val="000000"/>
                <w:sz w:val="16"/>
                <w:szCs w:val="16"/>
              </w:rPr>
              <w:t>VARCHAR2(150)</w:t>
            </w:r>
          </w:p>
        </w:tc>
        <w:tc>
          <w:tcPr>
            <w:tcW w:w="0" w:type="auto"/>
          </w:tcPr>
          <w:p w14:paraId="6B4975B9" w14:textId="3D7C3339"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7C3623C7" w14:textId="60C5D477"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D5DAE">
              <w:rPr>
                <w:rFonts w:ascii="Calibri Light" w:hAnsi="Calibri Light" w:cs="Calibri Light"/>
                <w:color w:val="000000"/>
                <w:sz w:val="16"/>
                <w:szCs w:val="16"/>
              </w:rPr>
              <w:t>N</w:t>
            </w:r>
          </w:p>
        </w:tc>
        <w:tc>
          <w:tcPr>
            <w:tcW w:w="0" w:type="auto"/>
          </w:tcPr>
          <w:p w14:paraId="440786F3" w14:textId="2074D35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6FD0E347" w14:textId="3CDD7379"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3BAC142D" w14:textId="12A3ED5E" w:rsidR="00A453A5" w:rsidRPr="00370EA4" w:rsidRDefault="00A453A5" w:rsidP="00A453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453A5" w:rsidRPr="00D3173D" w14:paraId="09860C20" w14:textId="77777777" w:rsidTr="00BF3BF3">
        <w:tc>
          <w:tcPr>
            <w:tcW w:w="0" w:type="auto"/>
          </w:tcPr>
          <w:p w14:paraId="2C1D5E0A" w14:textId="0C215829"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6</w:t>
            </w:r>
          </w:p>
        </w:tc>
        <w:tc>
          <w:tcPr>
            <w:tcW w:w="0" w:type="auto"/>
          </w:tcPr>
          <w:p w14:paraId="7DAD7820" w14:textId="16A3B6E3"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02E6634F" w14:textId="21ABD259"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B7C6E97" w14:textId="57B1566E"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FAB8D18" w14:textId="494D9958"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50B454" w14:textId="4100A793"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4A22AF7D" w14:textId="51298DBD"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2FB3385D" w14:textId="63E88931"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22A81" w:rsidRPr="00D3173D" w14:paraId="5431E6FA"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768BCDE9" w14:textId="0BDE5F05"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7</w:t>
            </w:r>
          </w:p>
        </w:tc>
        <w:tc>
          <w:tcPr>
            <w:tcW w:w="0" w:type="auto"/>
          </w:tcPr>
          <w:p w14:paraId="6C675CE0" w14:textId="422F759C"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5462F9AE" w14:textId="31BFB55E"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4116F3C" w14:textId="229DACDE"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E547A2" w14:textId="15FD92B3"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F9EEFE" w14:textId="3BF18C88"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60523148" w14:textId="3CA91D64"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4C397B09" w14:textId="6AE4149C"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453A5" w:rsidRPr="00D3173D" w14:paraId="267E52BC" w14:textId="77777777" w:rsidTr="00BF3BF3">
        <w:tc>
          <w:tcPr>
            <w:tcW w:w="0" w:type="auto"/>
          </w:tcPr>
          <w:p w14:paraId="581AC979" w14:textId="4D5DE631"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8</w:t>
            </w:r>
          </w:p>
        </w:tc>
        <w:tc>
          <w:tcPr>
            <w:tcW w:w="0" w:type="auto"/>
          </w:tcPr>
          <w:p w14:paraId="16B01B40" w14:textId="3ED952F4"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7D121620" w14:textId="32503B60"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39E7CC73" w14:textId="4B029875"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C9B3750" w14:textId="3D9F9E64"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9A5C23E" w14:textId="2F8C2CA9"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2719979F" w14:textId="2F9A0A11"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1BDA7319" w14:textId="79805BC2"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453A5" w:rsidRPr="00D3173D" w14:paraId="313ABCBC"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47709FB6" w14:textId="1E9EAD5A"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9</w:t>
            </w:r>
          </w:p>
        </w:tc>
        <w:tc>
          <w:tcPr>
            <w:tcW w:w="0" w:type="auto"/>
          </w:tcPr>
          <w:p w14:paraId="46ABE8A7" w14:textId="4380EA45"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4C0918D9" w14:textId="43A82678"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40B0FEE" w14:textId="24D8956C"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76EE1CD" w14:textId="23E9232F"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3D91BC3" w14:textId="41F77879"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7B0ADAB5" w14:textId="4DD58EDA"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6A754DE8" w14:textId="6139DBD0"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453A5" w:rsidRPr="00D3173D" w14:paraId="127BDD2C" w14:textId="77777777" w:rsidTr="00BF3BF3">
        <w:tc>
          <w:tcPr>
            <w:tcW w:w="0" w:type="auto"/>
          </w:tcPr>
          <w:p w14:paraId="0F0C7D79" w14:textId="1DBA43FB"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0</w:t>
            </w:r>
          </w:p>
        </w:tc>
        <w:tc>
          <w:tcPr>
            <w:tcW w:w="0" w:type="auto"/>
          </w:tcPr>
          <w:p w14:paraId="6D363CA2" w14:textId="14D61352"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54C0FD19" w14:textId="73AFE742"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ABA97CE" w14:textId="3E47D134"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35E66A5" w14:textId="6431860A"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794933F" w14:textId="5AF018C7"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29E1A06B" w14:textId="47F380C1" w:rsidR="00A453A5"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4FD3FC1E" w14:textId="262075FA"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22A81" w:rsidRPr="00D3173D" w14:paraId="0BC02720"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1976F571" w14:textId="4F1C2C5F"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1</w:t>
            </w:r>
          </w:p>
        </w:tc>
        <w:tc>
          <w:tcPr>
            <w:tcW w:w="0" w:type="auto"/>
          </w:tcPr>
          <w:p w14:paraId="03B2A3C1" w14:textId="639F4C9E"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7740E353" w14:textId="714B47CD"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F5DDA8C" w14:textId="700E6DB8"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74941B8F"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39A704" w14:textId="70F2368E"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3FC945B4" w14:textId="1723DE4C"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2783F0F8" w14:textId="4AF78F85"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453A5" w:rsidRPr="00D3173D" w14:paraId="7ECD5347" w14:textId="77777777" w:rsidTr="00BF3BF3">
        <w:tc>
          <w:tcPr>
            <w:tcW w:w="0" w:type="auto"/>
          </w:tcPr>
          <w:p w14:paraId="65A99F9C" w14:textId="38C401DD"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2</w:t>
            </w:r>
          </w:p>
        </w:tc>
        <w:tc>
          <w:tcPr>
            <w:tcW w:w="0" w:type="auto"/>
          </w:tcPr>
          <w:p w14:paraId="375D0B39" w14:textId="5613D510"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07846499" w14:textId="51E19D47" w:rsidR="00A453A5" w:rsidRPr="00B97B48"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D1401B8" w14:textId="575B9E29"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92DC45" w14:textId="70CF5DEA" w:rsidR="00A453A5" w:rsidRPr="00FD5DAE"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18F040" w14:textId="5E52BDBC"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BC58F08" w14:textId="2745CC82" w:rsidR="00A453A5" w:rsidRPr="00D3173D"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250D0032" w14:textId="1649BC0F" w:rsidR="00A453A5" w:rsidRPr="0010494A" w:rsidRDefault="00A453A5" w:rsidP="00A453A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22A81" w:rsidRPr="00D3173D" w14:paraId="72EA6E62" w14:textId="77777777" w:rsidTr="00BF3BF3">
        <w:trPr>
          <w:cnfStyle w:val="000000100000" w:firstRow="0" w:lastRow="0" w:firstColumn="0" w:lastColumn="0" w:oddVBand="0" w:evenVBand="0" w:oddHBand="1" w:evenHBand="0" w:firstRowFirstColumn="0" w:firstRowLastColumn="0" w:lastRowFirstColumn="0" w:lastRowLastColumn="0"/>
        </w:trPr>
        <w:tc>
          <w:tcPr>
            <w:tcW w:w="0" w:type="auto"/>
          </w:tcPr>
          <w:p w14:paraId="2600D82F" w14:textId="54EB6AA3" w:rsidR="00DE4889" w:rsidRPr="00B97B48"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3</w:t>
            </w:r>
          </w:p>
        </w:tc>
        <w:tc>
          <w:tcPr>
            <w:tcW w:w="0" w:type="auto"/>
          </w:tcPr>
          <w:p w14:paraId="097253A0" w14:textId="260985E1" w:rsidR="00DE4889" w:rsidRPr="00B97B48"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01FEDEB8" w14:textId="35B13F96" w:rsidR="00DE4889" w:rsidRPr="00B97B48"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29B2F829" w14:textId="5074C7FC" w:rsidR="00DE4889" w:rsidRPr="00FD5DAE"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E70307" w14:textId="35FB15E2" w:rsidR="00DE4889" w:rsidRPr="00FD5DAE"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6C14FC" w14:textId="631EAFF8" w:rsidR="00DE4889" w:rsidRPr="00D3173D"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1B6DE18A" w14:textId="57A9FB5E" w:rsidR="00DE4889" w:rsidRPr="00D3173D"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61722460" w14:textId="25C03DA7" w:rsidR="00DE4889" w:rsidRPr="0010494A"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E4889" w:rsidRPr="00D3173D" w14:paraId="5016326F" w14:textId="77777777" w:rsidTr="00BF3BF3">
        <w:tc>
          <w:tcPr>
            <w:tcW w:w="0" w:type="auto"/>
          </w:tcPr>
          <w:p w14:paraId="26999AF1" w14:textId="1407840C" w:rsidR="00DE4889" w:rsidRPr="00B97B48"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4</w:t>
            </w:r>
          </w:p>
        </w:tc>
        <w:tc>
          <w:tcPr>
            <w:tcW w:w="0" w:type="auto"/>
          </w:tcPr>
          <w:p w14:paraId="6DD9D468" w14:textId="48D1F868" w:rsidR="00DE4889" w:rsidRPr="00B97B48"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58B69736" w14:textId="77B5C88A" w:rsidR="00DE4889" w:rsidRPr="00B97B48"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6FD3CF27" w14:textId="2B28E0F9" w:rsidR="00DE4889" w:rsidRPr="00FD5DAE"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BBEF186" w14:textId="7C835EEE" w:rsidR="00DE4889" w:rsidRPr="00FD5DAE"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4459F3" w14:textId="2B51AA91" w:rsidR="00DE4889" w:rsidRPr="00D3173D"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743BA8EC" w14:textId="2F1D17A5" w:rsidR="00DE4889" w:rsidRPr="00D3173D"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2FCC6A49" w14:textId="5B09FDF7" w:rsidR="00DE4889" w:rsidRPr="0010494A" w:rsidRDefault="00DE4889" w:rsidP="00DE488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E4889" w:rsidRPr="00D3173D" w14:paraId="134EA143" w14:textId="77777777" w:rsidTr="00BF3BF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99A3D6" w14:textId="5C8DFD68"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lastRenderedPageBreak/>
              <w:t>45</w:t>
            </w:r>
          </w:p>
        </w:tc>
        <w:tc>
          <w:tcPr>
            <w:tcW w:w="0" w:type="auto"/>
          </w:tcPr>
          <w:p w14:paraId="672F4EF0" w14:textId="66230DB7"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1CF43351" w14:textId="13DB3AFE"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5F617401" w14:textId="5A4B7371"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AC3270" w14:textId="56DDDCE0"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17D7FE" w14:textId="77093E9C"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4AC5F4ED" w14:textId="0A20EE42"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27521725" w14:textId="2960E5D1" w:rsidR="00DE4889" w:rsidRPr="0010494A"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E4889" w:rsidRPr="00D3173D" w14:paraId="4FA6B4E7" w14:textId="77777777" w:rsidTr="00BF3B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A8D515E" w14:textId="72B87515"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6</w:t>
            </w:r>
          </w:p>
        </w:tc>
        <w:tc>
          <w:tcPr>
            <w:tcW w:w="0" w:type="auto"/>
          </w:tcPr>
          <w:p w14:paraId="2A776EAC" w14:textId="3C72ADF7"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42DD8910" w14:textId="5C72D932"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47DFF6B7" w14:textId="1B989EBA"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08A464" w14:textId="186F6681"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978F55" w14:textId="38B3E0E1"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0562853A" w14:textId="2C61213C"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2F9DB147" w14:textId="055D4AC9" w:rsidR="00DE4889" w:rsidRPr="0010494A"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DE4889" w:rsidRPr="00D3173D" w14:paraId="3B6AC39D" w14:textId="77777777" w:rsidTr="00BF3BF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76E007" w14:textId="5EB4EE0B"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7</w:t>
            </w:r>
          </w:p>
        </w:tc>
        <w:tc>
          <w:tcPr>
            <w:tcW w:w="0" w:type="auto"/>
          </w:tcPr>
          <w:p w14:paraId="707D4BC6" w14:textId="141EC43E"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1D0E5F7" w14:textId="3D033279"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1612F21A" w14:textId="490E15E5"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DE79DA" w14:textId="04BC1046"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5990E" w14:textId="67C6FB77"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CFD877A" w14:textId="2544CAAC"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4543218C" w14:textId="670ABBE9" w:rsidR="00DE4889" w:rsidRPr="0010494A"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E4889" w:rsidRPr="00D3173D" w14:paraId="6C4FD7B3" w14:textId="77777777" w:rsidTr="00BF3B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9DF2A04" w14:textId="190FB8E8"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8</w:t>
            </w:r>
          </w:p>
        </w:tc>
        <w:tc>
          <w:tcPr>
            <w:tcW w:w="0" w:type="auto"/>
          </w:tcPr>
          <w:p w14:paraId="515B95F9" w14:textId="2EC89EDE"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419545FA" w14:textId="7755D6B0"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6AA5D77" w14:textId="3C6AC13E"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D06950" w14:textId="3DC903C1"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4D5AF" w14:textId="3AA10F3B"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1566A08D" w14:textId="1A29C39A"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1D29EC02" w14:textId="21D7D102" w:rsidR="00DE4889" w:rsidRPr="0010494A"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DE4889" w:rsidRPr="00D3173D" w14:paraId="6D31E976" w14:textId="77777777" w:rsidTr="00BF3BF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12D919" w14:textId="19B71AD4"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9</w:t>
            </w:r>
          </w:p>
        </w:tc>
        <w:tc>
          <w:tcPr>
            <w:tcW w:w="0" w:type="auto"/>
          </w:tcPr>
          <w:p w14:paraId="441F83A6" w14:textId="719945D6"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080A62E8" w14:textId="03BD1ED3"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1810B77" w14:textId="66843333"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19C04" w14:textId="63A1D109"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EAF961" w14:textId="4FD2118A"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296DD35C" w14:textId="4F419B33"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75523115" w14:textId="6F79FAC3" w:rsidR="00DE4889" w:rsidRPr="0010494A"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E4889" w:rsidRPr="00D3173D" w14:paraId="1C20EF7A" w14:textId="77777777" w:rsidTr="00BF3B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ED6575E" w14:textId="5BB5F6CB"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0</w:t>
            </w:r>
          </w:p>
        </w:tc>
        <w:tc>
          <w:tcPr>
            <w:tcW w:w="0" w:type="auto"/>
          </w:tcPr>
          <w:p w14:paraId="6FE28298" w14:textId="7AE94313"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5FB8EC11" w14:textId="20AA8CF8"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544522EA" w14:textId="78AD16E5"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594392" w14:textId="51DD42E0"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822CB4" w14:textId="48F7C36F"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5EF9C82F" w14:textId="22EBCC78"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2F81A843" w14:textId="3595FE28" w:rsidR="00DE4889" w:rsidRPr="0010494A"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DE4889" w:rsidRPr="00D3173D" w14:paraId="2D4EF36D" w14:textId="77777777" w:rsidTr="00BF3BF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8FECB1" w14:textId="4BA0801E"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1</w:t>
            </w:r>
          </w:p>
        </w:tc>
        <w:tc>
          <w:tcPr>
            <w:tcW w:w="0" w:type="auto"/>
          </w:tcPr>
          <w:p w14:paraId="4A78262E" w14:textId="7EA26DC2"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7E5D916B" w14:textId="0F6EF2C6" w:rsidR="00DE4889" w:rsidRPr="00B97B48"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6A0A67C" w14:textId="23545A8F"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1FE38D" w14:textId="305B67D6" w:rsidR="00DE4889" w:rsidRPr="00FD5DAE"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E695F68" w14:textId="64114D2B"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1B7DE1B0" w14:textId="4B0FE25F" w:rsidR="00DE4889" w:rsidRPr="00D3173D"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4747ECA9" w14:textId="56440CFC" w:rsidR="00DE4889" w:rsidRPr="0010494A" w:rsidRDefault="00DE4889" w:rsidP="00DE488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E4889" w:rsidRPr="00D3173D" w14:paraId="71C0E184" w14:textId="77777777" w:rsidTr="00BF3B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8DD62E1" w14:textId="62586459" w:rsidR="00DE4889" w:rsidRPr="002A1492" w:rsidRDefault="00DE4889" w:rsidP="00DE4889">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2</w:t>
            </w:r>
          </w:p>
        </w:tc>
        <w:tc>
          <w:tcPr>
            <w:tcW w:w="0" w:type="auto"/>
          </w:tcPr>
          <w:p w14:paraId="70273A1C" w14:textId="5FFFC7DB"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2BED455A" w14:textId="7C2072BD" w:rsidR="00DE4889" w:rsidRPr="00B97B48"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488A46DE" w14:textId="7622F417"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CD7CD3" w14:textId="3DAB5C20" w:rsidR="00DE4889" w:rsidRPr="00FD5DAE"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3AA41D" w14:textId="06CA4E48"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05B6B0F3" w14:textId="3B6C3AFE" w:rsidR="00DE4889" w:rsidRPr="00D3173D"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4CAF0789" w14:textId="0BB31231" w:rsidR="00DE4889" w:rsidRPr="0010494A" w:rsidRDefault="00DE4889" w:rsidP="00DE488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783A8D99" w14:textId="7CC5BF75" w:rsidR="00A052D8" w:rsidRPr="00D3173D" w:rsidRDefault="00A052D8"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38FAD71A" w14:textId="77777777" w:rsidR="00A41AA3" w:rsidRDefault="00A41AA3" w:rsidP="00A41AA3">
      <w:pPr>
        <w:pStyle w:val="Heading3"/>
      </w:pPr>
      <w:bookmarkStart w:id="58" w:name="_Toc144739035"/>
      <w:r>
        <w:t>Mapping</w:t>
      </w:r>
      <w:bookmarkEnd w:id="58"/>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94EE9AF" w14:textId="7367B3EA" w:rsidR="00A5455B" w:rsidRDefault="00A5455B" w:rsidP="00A052D8"/>
    <w:p w14:paraId="5581EE65" w14:textId="77777777" w:rsidR="0049452F" w:rsidRDefault="0049452F" w:rsidP="00A052D8"/>
    <w:p w14:paraId="3F7E8548" w14:textId="77777777" w:rsidR="0049452F" w:rsidRDefault="0049452F" w:rsidP="00A052D8"/>
    <w:p w14:paraId="515753EB" w14:textId="77777777" w:rsidR="0049452F" w:rsidRDefault="0049452F" w:rsidP="00A052D8"/>
    <w:p w14:paraId="3B4DAF96" w14:textId="77777777" w:rsidR="0049452F" w:rsidRDefault="0049452F" w:rsidP="00A052D8"/>
    <w:p w14:paraId="079C90C3" w14:textId="77777777" w:rsidR="0049452F" w:rsidRDefault="0049452F" w:rsidP="00A052D8"/>
    <w:p w14:paraId="1AE7B46E" w14:textId="77777777" w:rsidR="0049452F" w:rsidRDefault="0049452F" w:rsidP="00A052D8"/>
    <w:p w14:paraId="49BEEDD2" w14:textId="77777777" w:rsidR="0049452F" w:rsidRDefault="0049452F" w:rsidP="00A052D8"/>
    <w:p w14:paraId="5DB59322" w14:textId="77777777" w:rsidR="0049452F" w:rsidRDefault="0049452F" w:rsidP="00A052D8"/>
    <w:p w14:paraId="3F032130" w14:textId="77777777" w:rsidR="0049452F" w:rsidRDefault="0049452F" w:rsidP="00A052D8"/>
    <w:p w14:paraId="0972BD2D" w14:textId="77777777" w:rsidR="0049452F" w:rsidRDefault="0049452F" w:rsidP="00A052D8"/>
    <w:p w14:paraId="1B8F6BC6" w14:textId="2D387A8A" w:rsidR="00A052D8" w:rsidRPr="00A052D8" w:rsidRDefault="008E0218" w:rsidP="00A052D8">
      <w:pPr>
        <w:pStyle w:val="Heading2"/>
      </w:pPr>
      <w:bookmarkStart w:id="59" w:name="_Toc144739036"/>
      <w:r>
        <w:lastRenderedPageBreak/>
        <w:t>Time Reposi</w:t>
      </w:r>
      <w:r w:rsidR="00926A94">
        <w:t>tory Attribute</w:t>
      </w:r>
      <w:bookmarkEnd w:id="59"/>
    </w:p>
    <w:p w14:paraId="79D69061" w14:textId="6E2D9A76"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C915AF" w:rsidRPr="00C915AF">
        <w:rPr>
          <w:rFonts w:ascii="Calibri Light" w:hAnsi="Calibri Light" w:cs="Arial"/>
          <w:color w:val="4F4F4F"/>
          <w:sz w:val="22"/>
          <w:szCs w:val="22"/>
          <w:lang w:val="en-GB" w:eastAsia="en-IE"/>
        </w:rPr>
        <w:t>XXMX_</w:t>
      </w:r>
      <w:r w:rsidR="00B535FA">
        <w:rPr>
          <w:rFonts w:ascii="Calibri Light" w:hAnsi="Calibri Light" w:cs="Arial"/>
          <w:color w:val="4F4F4F"/>
          <w:sz w:val="22"/>
          <w:szCs w:val="22"/>
          <w:lang w:val="en-GB" w:eastAsia="en-IE"/>
        </w:rPr>
        <w:t>HCM</w:t>
      </w:r>
      <w:r w:rsidR="00C915AF" w:rsidRPr="00C915AF">
        <w:rPr>
          <w:rFonts w:ascii="Calibri Light" w:hAnsi="Calibri Light" w:cs="Arial"/>
          <w:color w:val="4F4F4F"/>
          <w:sz w:val="22"/>
          <w:szCs w:val="22"/>
          <w:lang w:val="en-GB" w:eastAsia="en-IE"/>
        </w:rPr>
        <w:t>_</w:t>
      </w:r>
      <w:r w:rsidR="00B535FA">
        <w:rPr>
          <w:rFonts w:ascii="Calibri Light" w:hAnsi="Calibri Light" w:cs="Arial"/>
          <w:color w:val="4F4F4F"/>
          <w:sz w:val="22"/>
          <w:szCs w:val="22"/>
          <w:lang w:val="en-GB" w:eastAsia="en-IE"/>
        </w:rPr>
        <w:t>TIME</w:t>
      </w:r>
      <w:r w:rsidR="00C915AF" w:rsidRPr="00C915AF">
        <w:rPr>
          <w:rFonts w:ascii="Calibri Light" w:hAnsi="Calibri Light" w:cs="Arial"/>
          <w:color w:val="4F4F4F"/>
          <w:sz w:val="22"/>
          <w:szCs w:val="22"/>
          <w:lang w:val="en-GB" w:eastAsia="en-IE"/>
        </w:rPr>
        <w:t>_</w:t>
      </w:r>
      <w:r w:rsidR="00B535FA">
        <w:rPr>
          <w:rFonts w:ascii="Calibri Light" w:hAnsi="Calibri Light" w:cs="Arial"/>
          <w:color w:val="4F4F4F"/>
          <w:sz w:val="22"/>
          <w:szCs w:val="22"/>
          <w:lang w:val="en-GB" w:eastAsia="en-IE"/>
        </w:rPr>
        <w:t>REPO</w:t>
      </w:r>
      <w:r w:rsidR="00C915AF" w:rsidRPr="00C915AF">
        <w:rPr>
          <w:rFonts w:ascii="Calibri Light" w:hAnsi="Calibri Light" w:cs="Arial"/>
          <w:color w:val="4F4F4F"/>
          <w:sz w:val="22"/>
          <w:szCs w:val="22"/>
          <w:lang w:val="en-GB" w:eastAsia="en-IE"/>
        </w:rPr>
        <w:t>_</w:t>
      </w:r>
      <w:r w:rsidR="00B535FA">
        <w:rPr>
          <w:rFonts w:ascii="Calibri Light" w:hAnsi="Calibri Light" w:cs="Arial"/>
          <w:color w:val="4F4F4F"/>
          <w:sz w:val="22"/>
          <w:szCs w:val="22"/>
          <w:lang w:val="en-GB" w:eastAsia="en-IE"/>
        </w:rPr>
        <w:t>ATTRIBUTE</w:t>
      </w:r>
      <w:r w:rsidR="00C915AF" w:rsidRPr="00C915AF">
        <w:rPr>
          <w:rFonts w:ascii="Calibri Light" w:hAnsi="Calibri Light" w:cs="Arial"/>
          <w:color w:val="4F4F4F"/>
          <w:sz w:val="22"/>
          <w:szCs w:val="22"/>
          <w:lang w:val="en-GB" w:eastAsia="en-IE"/>
        </w:rPr>
        <w:t>_STG</w:t>
      </w:r>
      <w:r w:rsidRPr="00D75EE7">
        <w:rPr>
          <w:rFonts w:ascii="Calibri Light" w:hAnsi="Calibri Light" w:cs="Arial"/>
          <w:color w:val="4F4F4F"/>
          <w:sz w:val="22"/>
          <w:szCs w:val="22"/>
          <w:lang w:val="en-GB" w:eastAsia="en-IE"/>
        </w:rPr>
        <w:t>.dat</w:t>
      </w:r>
    </w:p>
    <w:p w14:paraId="376DD4F2" w14:textId="128C127E"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F74EE6" w:rsidRPr="00C915AF">
        <w:rPr>
          <w:rFonts w:ascii="Calibri Light" w:hAnsi="Calibri Light" w:cs="Arial"/>
          <w:color w:val="4F4F4F"/>
          <w:sz w:val="22"/>
          <w:szCs w:val="22"/>
          <w:lang w:val="en-GB" w:eastAsia="en-IE"/>
        </w:rPr>
        <w:t>XXMX_</w:t>
      </w:r>
      <w:r w:rsidR="00F74EE6">
        <w:rPr>
          <w:rFonts w:ascii="Calibri Light" w:hAnsi="Calibri Light" w:cs="Arial"/>
          <w:color w:val="4F4F4F"/>
          <w:sz w:val="22"/>
          <w:szCs w:val="22"/>
          <w:lang w:val="en-GB" w:eastAsia="en-IE"/>
        </w:rPr>
        <w:t>HCM</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TIME</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REPO</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ATTRIBUTE</w:t>
      </w:r>
      <w:r w:rsidR="00F74EE6" w:rsidRPr="00C915AF">
        <w:rPr>
          <w:rFonts w:ascii="Calibri Light" w:hAnsi="Calibri Light" w:cs="Arial"/>
          <w:color w:val="4F4F4F"/>
          <w:sz w:val="22"/>
          <w:szCs w:val="22"/>
          <w:lang w:val="en-GB" w:eastAsia="en-IE"/>
        </w:rPr>
        <w:t>_STG</w:t>
      </w:r>
    </w:p>
    <w:p w14:paraId="0B8F1D90" w14:textId="516A9B4E"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F74EE6" w:rsidRPr="00C915AF">
        <w:rPr>
          <w:rFonts w:ascii="Calibri Light" w:hAnsi="Calibri Light" w:cs="Arial"/>
          <w:color w:val="4F4F4F"/>
          <w:sz w:val="22"/>
          <w:szCs w:val="22"/>
          <w:lang w:val="en-GB" w:eastAsia="en-IE"/>
        </w:rPr>
        <w:t>XXMX_</w:t>
      </w:r>
      <w:r w:rsidR="00F74EE6">
        <w:rPr>
          <w:rFonts w:ascii="Calibri Light" w:hAnsi="Calibri Light" w:cs="Arial"/>
          <w:color w:val="4F4F4F"/>
          <w:sz w:val="22"/>
          <w:szCs w:val="22"/>
          <w:lang w:val="en-GB" w:eastAsia="en-IE"/>
        </w:rPr>
        <w:t>HCM</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TIME</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REPO</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ATTRIBUTE</w:t>
      </w:r>
      <w:r w:rsidR="00F74EE6" w:rsidRPr="00C915AF">
        <w:rPr>
          <w:rFonts w:ascii="Calibri Light" w:hAnsi="Calibri Light" w:cs="Arial"/>
          <w:color w:val="4F4F4F"/>
          <w:sz w:val="22"/>
          <w:szCs w:val="22"/>
          <w:lang w:val="en-GB" w:eastAsia="en-IE"/>
        </w:rPr>
        <w:t>_</w:t>
      </w:r>
      <w:r w:rsidR="00F74EE6">
        <w:rPr>
          <w:rFonts w:ascii="Calibri Light" w:hAnsi="Calibri Light" w:cs="Arial"/>
          <w:color w:val="4F4F4F"/>
          <w:sz w:val="22"/>
          <w:szCs w:val="22"/>
          <w:lang w:val="en-GB" w:eastAsia="en-IE"/>
        </w:rPr>
        <w:t>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5BFD9B8C"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F74EE6">
        <w:rPr>
          <w:rFonts w:ascii="Calibri Light" w:hAnsi="Calibri Light" w:cs="Arial"/>
          <w:color w:val="4F4F4F"/>
          <w:sz w:val="22"/>
          <w:szCs w:val="22"/>
          <w:lang w:val="en-GB" w:eastAsia="en-IE"/>
        </w:rPr>
        <w:t xml:space="preserve">Time Repository </w:t>
      </w:r>
      <w:r w:rsidR="00521B9A">
        <w:rPr>
          <w:rFonts w:ascii="Calibri Light" w:hAnsi="Calibri Light" w:cs="Arial"/>
          <w:color w:val="4F4F4F"/>
          <w:sz w:val="22"/>
          <w:szCs w:val="22"/>
          <w:lang w:val="en-GB" w:eastAsia="en-IE"/>
        </w:rPr>
        <w:t>Attribute</w:t>
      </w:r>
    </w:p>
    <w:tbl>
      <w:tblPr>
        <w:tblStyle w:val="GridTable4-Accent11"/>
        <w:tblW w:w="0" w:type="auto"/>
        <w:tblLook w:val="0420" w:firstRow="1" w:lastRow="0" w:firstColumn="0" w:lastColumn="0" w:noHBand="0" w:noVBand="1"/>
      </w:tblPr>
      <w:tblGrid>
        <w:gridCol w:w="688"/>
        <w:gridCol w:w="2388"/>
        <w:gridCol w:w="1558"/>
        <w:gridCol w:w="959"/>
        <w:gridCol w:w="680"/>
        <w:gridCol w:w="2388"/>
        <w:gridCol w:w="2388"/>
        <w:gridCol w:w="2899"/>
      </w:tblGrid>
      <w:tr w:rsidR="00767C90" w:rsidRPr="00EC4DEB" w14:paraId="3A694C29" w14:textId="77777777" w:rsidTr="005404B1">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BCED65A"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73CA2D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024D33" w14:textId="4C9A68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26F10A7" w14:textId="77777777" w:rsidTr="005404B1">
        <w:tc>
          <w:tcPr>
            <w:tcW w:w="0" w:type="auto"/>
          </w:tcPr>
          <w:p w14:paraId="6901FF07" w14:textId="09A1154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0CA1A290" w14:textId="5AB46C9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28B0FFC"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064CD5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78F0A46A" w14:textId="56B8074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C9A2766" w14:textId="77777777" w:rsidTr="005404B1">
        <w:tc>
          <w:tcPr>
            <w:tcW w:w="0" w:type="auto"/>
          </w:tcPr>
          <w:p w14:paraId="6BF1013F" w14:textId="66DC757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C9D1C3" w14:textId="6CFBD76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10A91B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0" w:type="auto"/>
          </w:tcPr>
          <w:p w14:paraId="52119C93" w14:textId="775D29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B093FD" w14:textId="5558038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2A098E" w14:textId="7B3058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1AB624BE"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353CF2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09A6D126" w14:textId="1483757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9556C4C" w14:textId="77777777" w:rsidTr="005404B1">
        <w:tc>
          <w:tcPr>
            <w:tcW w:w="0" w:type="auto"/>
          </w:tcPr>
          <w:p w14:paraId="58AC419F" w14:textId="60E486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35E5E3B" w14:textId="123F2BF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9C5D7FA"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63098B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68C47489" w14:textId="1C87016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18863E6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4775AAD4" w14:textId="3E858E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276295" w14:textId="396EDD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FDA041" w14:textId="32BD11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6AFDCEEE" w14:textId="77777777" w:rsidTr="005404B1">
        <w:tc>
          <w:tcPr>
            <w:tcW w:w="0" w:type="auto"/>
          </w:tcPr>
          <w:p w14:paraId="45FB7699" w14:textId="0D441C6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5B01B12F" w14:textId="024E396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618D78E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031B82" w14:textId="7CD5983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4306B1" w14:textId="3EF2D2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A64A48C" w14:textId="1A65C5D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024CB4B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48227E" w:rsidRPr="0048227E">
              <w:rPr>
                <w:rFonts w:ascii="Calibri Light" w:hAnsi="Calibri Light" w:cs="Calibri Light"/>
                <w:color w:val="000000"/>
                <w:sz w:val="16"/>
                <w:szCs w:val="16"/>
              </w:rPr>
              <w:t>TimeRepositoryAttribute</w:t>
            </w:r>
          </w:p>
        </w:tc>
      </w:tr>
      <w:tr w:rsidR="007C6895" w:rsidRPr="00EC4DEB" w14:paraId="33CA277E"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38490ADD"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44BE2182" w14:textId="20DF99C0"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USAGEID</w:t>
            </w:r>
          </w:p>
        </w:tc>
        <w:tc>
          <w:tcPr>
            <w:tcW w:w="0" w:type="auto"/>
          </w:tcPr>
          <w:p w14:paraId="4D1857AF" w14:textId="18EA5E79"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0" w:type="auto"/>
          </w:tcPr>
          <w:p w14:paraId="39E8BE26" w14:textId="6267BD3A"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30D38F06" w14:textId="1051944A"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F229D24" w14:textId="744D74EE"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USAGEID</w:t>
            </w:r>
          </w:p>
        </w:tc>
        <w:tc>
          <w:tcPr>
            <w:tcW w:w="0" w:type="auto"/>
          </w:tcPr>
          <w:p w14:paraId="2DF33E41" w14:textId="266218FA"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USAGEID</w:t>
            </w:r>
          </w:p>
        </w:tc>
        <w:tc>
          <w:tcPr>
            <w:tcW w:w="0" w:type="auto"/>
          </w:tcPr>
          <w:p w14:paraId="67A804B9" w14:textId="66945561"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surrogate ID for the time repository attribute. This attribute is mandatory if supplying surrogate ID values to identify the person and assignment. Provide any unique generated ID.</w:t>
            </w:r>
          </w:p>
        </w:tc>
      </w:tr>
      <w:tr w:rsidR="007C6895" w:rsidRPr="00EC4DEB" w14:paraId="4EB18FE6" w14:textId="77777777" w:rsidTr="005404B1">
        <w:tc>
          <w:tcPr>
            <w:tcW w:w="0" w:type="auto"/>
          </w:tcPr>
          <w:p w14:paraId="6D59D108" w14:textId="5E48862D"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9B50BF4" w14:textId="2F0A716E"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NAME</w:t>
            </w:r>
          </w:p>
        </w:tc>
        <w:tc>
          <w:tcPr>
            <w:tcW w:w="0" w:type="auto"/>
          </w:tcPr>
          <w:p w14:paraId="219866C9" w14:textId="0D2E1CA6"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0" w:type="auto"/>
          </w:tcPr>
          <w:p w14:paraId="6EABEA02" w14:textId="40D355ED"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543D4962" w14:textId="24B2A19E"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E351BC7" w14:textId="5A8BB5C9"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NAME</w:t>
            </w:r>
          </w:p>
        </w:tc>
        <w:tc>
          <w:tcPr>
            <w:tcW w:w="0" w:type="auto"/>
          </w:tcPr>
          <w:p w14:paraId="66777FB3" w14:textId="1C64F64E"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NAME</w:t>
            </w:r>
          </w:p>
        </w:tc>
        <w:tc>
          <w:tcPr>
            <w:tcW w:w="0" w:type="auto"/>
          </w:tcPr>
          <w:p w14:paraId="116AF123" w14:textId="1CCAD92B"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name of the time attribute.</w:t>
            </w:r>
          </w:p>
        </w:tc>
      </w:tr>
      <w:tr w:rsidR="007C6895" w:rsidRPr="00EC4DEB" w14:paraId="7FA0A59D"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657C12CA"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13FDD4F8" w14:textId="3F3A1060"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GROUPTYPE</w:t>
            </w:r>
          </w:p>
        </w:tc>
        <w:tc>
          <w:tcPr>
            <w:tcW w:w="0" w:type="auto"/>
          </w:tcPr>
          <w:p w14:paraId="0BDFDCC7" w14:textId="3181FF62"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0" w:type="auto"/>
          </w:tcPr>
          <w:p w14:paraId="262577FD" w14:textId="0694489B"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0678F982" w14:textId="4D6AD1F3"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0" w:type="auto"/>
          </w:tcPr>
          <w:p w14:paraId="6A08A679" w14:textId="3CC9CC71"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GROUPTYPE</w:t>
            </w:r>
          </w:p>
        </w:tc>
        <w:tc>
          <w:tcPr>
            <w:tcW w:w="0" w:type="auto"/>
          </w:tcPr>
          <w:p w14:paraId="68E75D46" w14:textId="6849CCC0"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GROUPTYPE</w:t>
            </w:r>
          </w:p>
        </w:tc>
        <w:tc>
          <w:tcPr>
            <w:tcW w:w="0" w:type="auto"/>
          </w:tcPr>
          <w:p w14:paraId="0EF24729" w14:textId="2CF9F7C7"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Supply RPTD_TIME.</w:t>
            </w:r>
          </w:p>
        </w:tc>
      </w:tr>
      <w:tr w:rsidR="007C6895" w:rsidRPr="00EC4DEB" w14:paraId="47A57853" w14:textId="77777777" w:rsidTr="005404B1">
        <w:tc>
          <w:tcPr>
            <w:tcW w:w="0" w:type="auto"/>
          </w:tcPr>
          <w:p w14:paraId="50FE814E" w14:textId="184407E8"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4EB35E2F" w14:textId="6FC92C41"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ORDERENTERED</w:t>
            </w:r>
          </w:p>
        </w:tc>
        <w:tc>
          <w:tcPr>
            <w:tcW w:w="0" w:type="auto"/>
          </w:tcPr>
          <w:p w14:paraId="52310A8A" w14:textId="5F898EB5"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3E6E2554" w14:textId="01B21E2E"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229ACF26" w14:textId="16053371"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0" w:type="auto"/>
          </w:tcPr>
          <w:p w14:paraId="2809B129" w14:textId="24B4DE86"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ORDERENTERED</w:t>
            </w:r>
          </w:p>
        </w:tc>
        <w:tc>
          <w:tcPr>
            <w:tcW w:w="0" w:type="auto"/>
          </w:tcPr>
          <w:p w14:paraId="16DE28E5" w14:textId="7240C75A"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ORDERENTERED</w:t>
            </w:r>
          </w:p>
        </w:tc>
        <w:tc>
          <w:tcPr>
            <w:tcW w:w="0" w:type="auto"/>
          </w:tcPr>
          <w:p w14:paraId="63D3991A" w14:textId="0CA346C4"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Supply the same value as defined for the parent time record this attribute is for.</w:t>
            </w:r>
          </w:p>
        </w:tc>
      </w:tr>
      <w:tr w:rsidR="007C6895" w:rsidRPr="00EC4DEB" w14:paraId="274ED8C7"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05A6C9AA"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7A1949A" w14:textId="711496DC"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PERSONNUMBER</w:t>
            </w:r>
          </w:p>
        </w:tc>
        <w:tc>
          <w:tcPr>
            <w:tcW w:w="0" w:type="auto"/>
          </w:tcPr>
          <w:p w14:paraId="7CCE9A8E" w14:textId="744438DC"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0" w:type="auto"/>
          </w:tcPr>
          <w:p w14:paraId="1D0C25C9" w14:textId="293C8335"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76124E95" w14:textId="6093398F"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0" w:type="auto"/>
          </w:tcPr>
          <w:p w14:paraId="375D9DAB" w14:textId="49C97B7E"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PERSONNUMBER</w:t>
            </w:r>
          </w:p>
        </w:tc>
        <w:tc>
          <w:tcPr>
            <w:tcW w:w="0" w:type="auto"/>
          </w:tcPr>
          <w:p w14:paraId="1D76868F" w14:textId="3A2CAD39"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PERSONNUMBER</w:t>
            </w:r>
          </w:p>
        </w:tc>
        <w:tc>
          <w:tcPr>
            <w:tcW w:w="0" w:type="auto"/>
          </w:tcPr>
          <w:p w14:paraId="6714E2D4" w14:textId="6EDE8CE4"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person number of the person this time record group is for.</w:t>
            </w:r>
          </w:p>
        </w:tc>
      </w:tr>
      <w:tr w:rsidR="007C6895" w:rsidRPr="00EC4DEB" w14:paraId="21BBE223" w14:textId="77777777" w:rsidTr="005404B1">
        <w:tc>
          <w:tcPr>
            <w:tcW w:w="0" w:type="auto"/>
          </w:tcPr>
          <w:p w14:paraId="16DF0424" w14:textId="2962F758"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04AE9540" w14:textId="3190F16A"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RESOURCETYPE</w:t>
            </w:r>
          </w:p>
        </w:tc>
        <w:tc>
          <w:tcPr>
            <w:tcW w:w="0" w:type="auto"/>
          </w:tcPr>
          <w:p w14:paraId="38A06642" w14:textId="632F1D01"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0" w:type="auto"/>
          </w:tcPr>
          <w:p w14:paraId="7C7FB9AE" w14:textId="11826073"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4B0341E5" w14:textId="0B14160B"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0" w:type="auto"/>
          </w:tcPr>
          <w:p w14:paraId="5703C76E" w14:textId="51936F2F"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RESOURCETYPE</w:t>
            </w:r>
          </w:p>
        </w:tc>
        <w:tc>
          <w:tcPr>
            <w:tcW w:w="0" w:type="auto"/>
          </w:tcPr>
          <w:p w14:paraId="4706AD9D" w14:textId="5EFE4257"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RESOURCETYPE</w:t>
            </w:r>
          </w:p>
        </w:tc>
        <w:tc>
          <w:tcPr>
            <w:tcW w:w="0" w:type="auto"/>
          </w:tcPr>
          <w:p w14:paraId="663F3407" w14:textId="6ACFEFCD"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Supply PERSON.</w:t>
            </w:r>
          </w:p>
        </w:tc>
      </w:tr>
      <w:tr w:rsidR="007C6895" w:rsidRPr="00EC4DEB" w14:paraId="2442CC24"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27E3B7EF"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6CFFED28" w14:textId="707AF78D"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TCSTARTTIME</w:t>
            </w:r>
          </w:p>
        </w:tc>
        <w:tc>
          <w:tcPr>
            <w:tcW w:w="0" w:type="auto"/>
          </w:tcPr>
          <w:p w14:paraId="313A0FCB" w14:textId="0A94F727" w:rsidR="007C6895" w:rsidRPr="002F036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F0365">
              <w:rPr>
                <w:rFonts w:asciiTheme="majorHAnsi" w:hAnsiTheme="majorHAnsi" w:cstheme="majorHAnsi"/>
                <w:color w:val="000000"/>
                <w:sz w:val="16"/>
                <w:szCs w:val="16"/>
              </w:rPr>
              <w:t>TIMESTAMP</w:t>
            </w:r>
          </w:p>
        </w:tc>
        <w:tc>
          <w:tcPr>
            <w:tcW w:w="0" w:type="auto"/>
          </w:tcPr>
          <w:p w14:paraId="1B7CA6C1" w14:textId="51BADE3D"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181602F2" w14:textId="1C9E5779"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0" w:type="auto"/>
          </w:tcPr>
          <w:p w14:paraId="1F7BC6AC" w14:textId="201D32D2"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TCSTARTTIME</w:t>
            </w:r>
          </w:p>
        </w:tc>
        <w:tc>
          <w:tcPr>
            <w:tcW w:w="0" w:type="auto"/>
          </w:tcPr>
          <w:p w14:paraId="6A817645" w14:textId="5B43ED41"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TCSTARTTIME</w:t>
            </w:r>
          </w:p>
        </w:tc>
        <w:tc>
          <w:tcPr>
            <w:tcW w:w="0" w:type="auto"/>
          </w:tcPr>
          <w:p w14:paraId="03A32157" w14:textId="462F77BE"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start time of the time card period. This must match the value supplied for this attribute on the parent record.</w:t>
            </w:r>
          </w:p>
        </w:tc>
      </w:tr>
      <w:tr w:rsidR="007C6895" w:rsidRPr="00EC4DEB" w14:paraId="7EC22780" w14:textId="77777777" w:rsidTr="005404B1">
        <w:tc>
          <w:tcPr>
            <w:tcW w:w="0" w:type="auto"/>
          </w:tcPr>
          <w:p w14:paraId="319E4A22" w14:textId="2D07272A"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208ED804" w14:textId="65761FA0"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TCSTOPTIME</w:t>
            </w:r>
          </w:p>
        </w:tc>
        <w:tc>
          <w:tcPr>
            <w:tcW w:w="0" w:type="auto"/>
          </w:tcPr>
          <w:p w14:paraId="2301C6E1" w14:textId="0FDA37F6" w:rsidR="007C6895" w:rsidRPr="002F036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F0365">
              <w:rPr>
                <w:rFonts w:asciiTheme="majorHAnsi" w:hAnsiTheme="majorHAnsi" w:cstheme="majorHAnsi"/>
                <w:color w:val="000000"/>
                <w:sz w:val="16"/>
                <w:szCs w:val="16"/>
              </w:rPr>
              <w:t>TIMESTAMP</w:t>
            </w:r>
          </w:p>
        </w:tc>
        <w:tc>
          <w:tcPr>
            <w:tcW w:w="0" w:type="auto"/>
          </w:tcPr>
          <w:p w14:paraId="16376CC6" w14:textId="08ECA86C"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6754A2E5" w14:textId="018E8EA2"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0" w:type="auto"/>
          </w:tcPr>
          <w:p w14:paraId="34FA2986" w14:textId="1B33667A"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TCSTOPTIME</w:t>
            </w:r>
          </w:p>
        </w:tc>
        <w:tc>
          <w:tcPr>
            <w:tcW w:w="0" w:type="auto"/>
          </w:tcPr>
          <w:p w14:paraId="7C17B698" w14:textId="57F1B4CC"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TCSTOPTIME</w:t>
            </w:r>
          </w:p>
        </w:tc>
        <w:tc>
          <w:tcPr>
            <w:tcW w:w="0" w:type="auto"/>
          </w:tcPr>
          <w:p w14:paraId="34C4D8E9" w14:textId="26119FFF"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stop time of the time card period. This must match the value supplied for this attribute on the parent record.</w:t>
            </w:r>
          </w:p>
        </w:tc>
      </w:tr>
      <w:tr w:rsidR="007C6895" w:rsidRPr="00EC4DEB" w14:paraId="51FFF21C"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797256ED" w14:textId="035EC718"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327DC500" w14:textId="73513C2D"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TIMERECORDID</w:t>
            </w:r>
          </w:p>
        </w:tc>
        <w:tc>
          <w:tcPr>
            <w:tcW w:w="0" w:type="auto"/>
          </w:tcPr>
          <w:p w14:paraId="1DFB5111" w14:textId="217FB40B"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0" w:type="auto"/>
          </w:tcPr>
          <w:p w14:paraId="4D61B844" w14:textId="7A05FE0A"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38E6E04C" w14:textId="29E34EC5"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C37840D" w14:textId="1DEF150A"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TIMERECORDID</w:t>
            </w:r>
          </w:p>
        </w:tc>
        <w:tc>
          <w:tcPr>
            <w:tcW w:w="0" w:type="auto"/>
          </w:tcPr>
          <w:p w14:paraId="48D1A24A" w14:textId="6EB1DC4F"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TIMERECORDID</w:t>
            </w:r>
          </w:p>
        </w:tc>
        <w:tc>
          <w:tcPr>
            <w:tcW w:w="0" w:type="auto"/>
          </w:tcPr>
          <w:p w14:paraId="2D4BDA3C" w14:textId="0D33C9AA"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 xml:space="preserve">The surrogate ID of the parent </w:t>
            </w:r>
            <w:r w:rsidRPr="007C6895">
              <w:rPr>
                <w:rFonts w:asciiTheme="majorHAnsi" w:hAnsiTheme="majorHAnsi" w:cstheme="majorHAnsi"/>
                <w:color w:val="000000"/>
                <w:sz w:val="16"/>
                <w:szCs w:val="16"/>
              </w:rPr>
              <w:lastRenderedPageBreak/>
              <w:t>TimeRecord. Only mandatory when supplying surrogate ID values to identify the person and assignment.</w:t>
            </w:r>
          </w:p>
        </w:tc>
      </w:tr>
      <w:tr w:rsidR="007C6895" w:rsidRPr="00EC4DEB" w14:paraId="2A1FF329" w14:textId="77777777" w:rsidTr="005404B1">
        <w:tc>
          <w:tcPr>
            <w:tcW w:w="0" w:type="auto"/>
          </w:tcPr>
          <w:p w14:paraId="62F7EC7E" w14:textId="740FFA26"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8</w:t>
            </w:r>
          </w:p>
        </w:tc>
        <w:tc>
          <w:tcPr>
            <w:tcW w:w="0" w:type="auto"/>
          </w:tcPr>
          <w:p w14:paraId="5C38932F" w14:textId="28484CF4"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DATATYPE</w:t>
            </w:r>
          </w:p>
        </w:tc>
        <w:tc>
          <w:tcPr>
            <w:tcW w:w="0" w:type="auto"/>
          </w:tcPr>
          <w:p w14:paraId="0173641F" w14:textId="6A90C6C8"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42D497E8" w14:textId="52EFB86C"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70D48448" w14:textId="7BE83D7F"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23E3C421" w14:textId="7806D561"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DATATYPE</w:t>
            </w:r>
          </w:p>
        </w:tc>
        <w:tc>
          <w:tcPr>
            <w:tcW w:w="0" w:type="auto"/>
          </w:tcPr>
          <w:p w14:paraId="73E7F722" w14:textId="385DB99C"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DATATYPE</w:t>
            </w:r>
          </w:p>
        </w:tc>
        <w:tc>
          <w:tcPr>
            <w:tcW w:w="0" w:type="auto"/>
          </w:tcPr>
          <w:p w14:paraId="2500C8B1" w14:textId="16CC31F0"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data type of the attribute. Supply STRING, LONG, BIG_DECIMAL, DATE, or TIMESTAMP.</w:t>
            </w:r>
          </w:p>
        </w:tc>
      </w:tr>
      <w:tr w:rsidR="007C6895" w:rsidRPr="00EC4DEB" w14:paraId="0B5CE083"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26C042F7" w14:textId="2A21A9E3"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38D5B3C1" w14:textId="03DCEED2"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DATEVALUE</w:t>
            </w:r>
          </w:p>
        </w:tc>
        <w:tc>
          <w:tcPr>
            <w:tcW w:w="0" w:type="auto"/>
          </w:tcPr>
          <w:p w14:paraId="795DCB87" w14:textId="670F17E2"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E55E0C6" w14:textId="5182EB90"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5F9CC09A" w14:textId="178C18EA"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1B95C863" w14:textId="3934E5A5"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DATEVALUE</w:t>
            </w:r>
          </w:p>
        </w:tc>
        <w:tc>
          <w:tcPr>
            <w:tcW w:w="0" w:type="auto"/>
          </w:tcPr>
          <w:p w14:paraId="5C353BC7" w14:textId="7EA679B3"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DATEVALUE</w:t>
            </w:r>
          </w:p>
        </w:tc>
        <w:tc>
          <w:tcPr>
            <w:tcW w:w="0" w:type="auto"/>
          </w:tcPr>
          <w:p w14:paraId="01433BE1" w14:textId="32A479FD"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value of the attribute if the attribute data type is DATE.</w:t>
            </w:r>
          </w:p>
        </w:tc>
      </w:tr>
      <w:tr w:rsidR="007C6895" w:rsidRPr="00EC4DEB" w14:paraId="0674AFB6" w14:textId="77777777" w:rsidTr="005404B1">
        <w:tc>
          <w:tcPr>
            <w:tcW w:w="0" w:type="auto"/>
          </w:tcPr>
          <w:p w14:paraId="051DB6CB" w14:textId="70693101"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5FFA475F" w14:textId="3E7FB0FB"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LONGVALUE</w:t>
            </w:r>
          </w:p>
        </w:tc>
        <w:tc>
          <w:tcPr>
            <w:tcW w:w="0" w:type="auto"/>
          </w:tcPr>
          <w:p w14:paraId="1F9103DC" w14:textId="3155D6B7"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194DBFC7" w14:textId="2693D578"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56C2F940" w14:textId="74A49282"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10E102CA" w14:textId="3D5ACB13"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LONGVALUE</w:t>
            </w:r>
          </w:p>
        </w:tc>
        <w:tc>
          <w:tcPr>
            <w:tcW w:w="0" w:type="auto"/>
          </w:tcPr>
          <w:p w14:paraId="2334C07F" w14:textId="5397B4AC"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LONGVALUE</w:t>
            </w:r>
          </w:p>
        </w:tc>
        <w:tc>
          <w:tcPr>
            <w:tcW w:w="0" w:type="auto"/>
          </w:tcPr>
          <w:p w14:paraId="39C99C0F" w14:textId="6AE8A26B"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value of the attribute if the attribute data type is LONG.</w:t>
            </w:r>
          </w:p>
        </w:tc>
      </w:tr>
      <w:tr w:rsidR="007C6895" w:rsidRPr="00EC4DEB" w14:paraId="3EAE90F7"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45859ECD" w14:textId="5A74D453"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3229F577" w14:textId="1EBFFF90"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STRINGVALUE</w:t>
            </w:r>
          </w:p>
        </w:tc>
        <w:tc>
          <w:tcPr>
            <w:tcW w:w="0" w:type="auto"/>
          </w:tcPr>
          <w:p w14:paraId="0EBAABA7" w14:textId="243D4A92"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2A57DBD8" w14:textId="1071347D"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0799AD76" w14:textId="68958CB2"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2DA03FFD" w14:textId="5F2D7377"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STRINGVALUE</w:t>
            </w:r>
          </w:p>
        </w:tc>
        <w:tc>
          <w:tcPr>
            <w:tcW w:w="0" w:type="auto"/>
          </w:tcPr>
          <w:p w14:paraId="77C3A89F" w14:textId="7DFB1302"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STRINGVALUE</w:t>
            </w:r>
          </w:p>
        </w:tc>
        <w:tc>
          <w:tcPr>
            <w:tcW w:w="0" w:type="auto"/>
          </w:tcPr>
          <w:p w14:paraId="2828C231" w14:textId="79ABD5F5"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value of the attribute if the attribute data type is STRING.</w:t>
            </w:r>
          </w:p>
        </w:tc>
      </w:tr>
      <w:tr w:rsidR="007C6895" w:rsidRPr="00EC4DEB" w14:paraId="514347F2" w14:textId="77777777" w:rsidTr="005404B1">
        <w:tc>
          <w:tcPr>
            <w:tcW w:w="0" w:type="auto"/>
          </w:tcPr>
          <w:p w14:paraId="12FDC73B" w14:textId="66279EC5"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0" w:type="auto"/>
          </w:tcPr>
          <w:p w14:paraId="2CD0CC9F" w14:textId="36F961B4"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TIMESTAMPVALUE</w:t>
            </w:r>
          </w:p>
        </w:tc>
        <w:tc>
          <w:tcPr>
            <w:tcW w:w="0" w:type="auto"/>
          </w:tcPr>
          <w:p w14:paraId="6146AD5A" w14:textId="2ABF5E64"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0365">
              <w:rPr>
                <w:rFonts w:asciiTheme="majorHAnsi" w:hAnsiTheme="majorHAnsi" w:cstheme="majorHAnsi"/>
                <w:color w:val="000000"/>
                <w:sz w:val="16"/>
                <w:szCs w:val="16"/>
              </w:rPr>
              <w:t>TIMESTAMP</w:t>
            </w:r>
          </w:p>
        </w:tc>
        <w:tc>
          <w:tcPr>
            <w:tcW w:w="0" w:type="auto"/>
          </w:tcPr>
          <w:p w14:paraId="6F753B5F" w14:textId="61F7555B"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7F739801" w14:textId="4C437216"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109B5F2B" w14:textId="6DB374B8"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TIMESTAMPVALUE</w:t>
            </w:r>
          </w:p>
        </w:tc>
        <w:tc>
          <w:tcPr>
            <w:tcW w:w="0" w:type="auto"/>
          </w:tcPr>
          <w:p w14:paraId="339EB164" w14:textId="24151C7A"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TIMESTAMPVALUE</w:t>
            </w:r>
          </w:p>
        </w:tc>
        <w:tc>
          <w:tcPr>
            <w:tcW w:w="0" w:type="auto"/>
          </w:tcPr>
          <w:p w14:paraId="6A0808B7" w14:textId="503C1835"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value of the attribute if the attribute data type is TIMESTAMP.</w:t>
            </w:r>
          </w:p>
        </w:tc>
      </w:tr>
      <w:tr w:rsidR="007C6895" w:rsidRPr="00EC4DEB" w14:paraId="14013E69"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522778E2" w14:textId="1902D12C"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0" w:type="auto"/>
          </w:tcPr>
          <w:p w14:paraId="4F55599B" w14:textId="075AB855"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ATTRIBUTEBIGDECIMALVALUE</w:t>
            </w:r>
          </w:p>
        </w:tc>
        <w:tc>
          <w:tcPr>
            <w:tcW w:w="0" w:type="auto"/>
          </w:tcPr>
          <w:p w14:paraId="185B718B" w14:textId="7A2061E2"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071F99FF" w14:textId="68927BDE"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62637D76" w14:textId="527CA5A2"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1DD1100E" w14:textId="1891A48B"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BIGDECIMALVALUE</w:t>
            </w:r>
          </w:p>
        </w:tc>
        <w:tc>
          <w:tcPr>
            <w:tcW w:w="0" w:type="auto"/>
          </w:tcPr>
          <w:p w14:paraId="7861AA0C" w14:textId="58F24BC3"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1265B">
              <w:rPr>
                <w:rFonts w:asciiTheme="majorHAnsi" w:hAnsiTheme="majorHAnsi" w:cstheme="majorHAnsi"/>
                <w:color w:val="000000"/>
                <w:sz w:val="16"/>
                <w:szCs w:val="16"/>
              </w:rPr>
              <w:t>ATTRIBUTEBIGDECIMALVALUE</w:t>
            </w:r>
          </w:p>
        </w:tc>
        <w:tc>
          <w:tcPr>
            <w:tcW w:w="0" w:type="auto"/>
          </w:tcPr>
          <w:p w14:paraId="55C57AB4" w14:textId="2C797B01"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value of the attribute if the attribute data type is BIG_DECIMAL.</w:t>
            </w:r>
          </w:p>
        </w:tc>
      </w:tr>
      <w:tr w:rsidR="007C6895" w:rsidRPr="00EC4DEB" w14:paraId="0423E9E7" w14:textId="77777777" w:rsidTr="005404B1">
        <w:tc>
          <w:tcPr>
            <w:tcW w:w="0" w:type="auto"/>
          </w:tcPr>
          <w:p w14:paraId="28312D48" w14:textId="1C1F4427" w:rsidR="007C6895" w:rsidRPr="002A1492"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0" w:type="auto"/>
          </w:tcPr>
          <w:p w14:paraId="01A2F309" w14:textId="440485F8" w:rsidR="007C6895" w:rsidRPr="00F1265B"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1265B">
              <w:rPr>
                <w:rFonts w:asciiTheme="majorHAnsi" w:hAnsiTheme="majorHAnsi" w:cstheme="majorHAnsi"/>
                <w:color w:val="000000"/>
                <w:sz w:val="16"/>
                <w:szCs w:val="16"/>
              </w:rPr>
              <w:t>RESOURCEID</w:t>
            </w:r>
          </w:p>
        </w:tc>
        <w:tc>
          <w:tcPr>
            <w:tcW w:w="0" w:type="auto"/>
          </w:tcPr>
          <w:p w14:paraId="63524582" w14:textId="5CA521A4" w:rsidR="007C6895" w:rsidRPr="00C22FE0"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0" w:type="auto"/>
          </w:tcPr>
          <w:p w14:paraId="664170A1" w14:textId="56A6DE7F"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0C70">
              <w:rPr>
                <w:rFonts w:ascii="Calibri Light" w:hAnsi="Calibri Light" w:cs="Calibri Light"/>
                <w:color w:val="000000"/>
                <w:sz w:val="16"/>
                <w:szCs w:val="16"/>
              </w:rPr>
              <w:t>Y</w:t>
            </w:r>
          </w:p>
        </w:tc>
        <w:tc>
          <w:tcPr>
            <w:tcW w:w="0" w:type="auto"/>
          </w:tcPr>
          <w:p w14:paraId="778AC513" w14:textId="12EB2A6C" w:rsidR="007C6895" w:rsidRPr="000028A4" w:rsidRDefault="007C6895" w:rsidP="007C68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0" w:type="auto"/>
          </w:tcPr>
          <w:p w14:paraId="21B75C05" w14:textId="04623007"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BD202F">
              <w:rPr>
                <w:rFonts w:asciiTheme="majorHAnsi" w:hAnsiTheme="majorHAnsi" w:cstheme="majorHAnsi"/>
                <w:color w:val="000000"/>
                <w:sz w:val="16"/>
                <w:szCs w:val="16"/>
              </w:rPr>
              <w:t>RESOURCEID</w:t>
            </w:r>
          </w:p>
        </w:tc>
        <w:tc>
          <w:tcPr>
            <w:tcW w:w="0" w:type="auto"/>
          </w:tcPr>
          <w:p w14:paraId="1251F7DF" w14:textId="45D93929" w:rsidR="007C6895" w:rsidRPr="00357BB2" w:rsidRDefault="007C6895" w:rsidP="007C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BD202F">
              <w:rPr>
                <w:rFonts w:asciiTheme="majorHAnsi" w:hAnsiTheme="majorHAnsi" w:cstheme="majorHAnsi"/>
                <w:color w:val="000000"/>
                <w:sz w:val="16"/>
                <w:szCs w:val="16"/>
              </w:rPr>
              <w:t>RESOURCEID</w:t>
            </w:r>
          </w:p>
        </w:tc>
        <w:tc>
          <w:tcPr>
            <w:tcW w:w="0" w:type="auto"/>
          </w:tcPr>
          <w:p w14:paraId="6D9EE77F" w14:textId="4B708F5B" w:rsidR="007C6895" w:rsidRPr="007C6895" w:rsidRDefault="007C6895" w:rsidP="007C689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C6895">
              <w:rPr>
                <w:rFonts w:asciiTheme="majorHAnsi" w:hAnsiTheme="majorHAnsi" w:cstheme="majorHAnsi"/>
                <w:color w:val="000000"/>
                <w:sz w:val="16"/>
                <w:szCs w:val="16"/>
              </w:rPr>
              <w:t>The surrogate ID of the person this time record group is for.</w:t>
            </w:r>
          </w:p>
        </w:tc>
      </w:tr>
      <w:tr w:rsidR="00D76AED" w:rsidRPr="00EC4DEB" w14:paraId="0B1A2E0E"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446A5E00" w14:textId="7686445C"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3FA507A2" w14:textId="4CA103F4"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0" w:type="auto"/>
          </w:tcPr>
          <w:p w14:paraId="39229F54" w14:textId="58218693"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00472C51" w14:textId="1934949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57BC7E3" w14:textId="44AB210C"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B02C9A" w14:textId="18A328CB"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ID</w:t>
            </w:r>
          </w:p>
        </w:tc>
        <w:tc>
          <w:tcPr>
            <w:tcW w:w="0" w:type="auto"/>
          </w:tcPr>
          <w:p w14:paraId="59ABEFB4" w14:textId="4660B635"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ID</w:t>
            </w:r>
          </w:p>
        </w:tc>
        <w:tc>
          <w:tcPr>
            <w:tcW w:w="0" w:type="auto"/>
          </w:tcPr>
          <w:p w14:paraId="3417AB7A" w14:textId="738EC0A6"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D76AED" w:rsidRPr="00EC4DEB" w14:paraId="39CE2501" w14:textId="77777777" w:rsidTr="005404B1">
        <w:tc>
          <w:tcPr>
            <w:tcW w:w="0" w:type="auto"/>
          </w:tcPr>
          <w:p w14:paraId="0665948C" w14:textId="17F98678"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20080F3" w14:textId="073AED84"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0" w:type="auto"/>
          </w:tcPr>
          <w:p w14:paraId="685FA5B1" w14:textId="7AB6A7C2"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38647914" w14:textId="4C4EB044"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185D5D4" w14:textId="429EBC1D"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668C62A" w14:textId="3146E610"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OWNER</w:t>
            </w:r>
          </w:p>
        </w:tc>
        <w:tc>
          <w:tcPr>
            <w:tcW w:w="0" w:type="auto"/>
          </w:tcPr>
          <w:p w14:paraId="7C86E9CF" w14:textId="07F4CBB6"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OWNER</w:t>
            </w:r>
          </w:p>
        </w:tc>
        <w:tc>
          <w:tcPr>
            <w:tcW w:w="0" w:type="auto"/>
          </w:tcPr>
          <w:p w14:paraId="5EC4AA82" w14:textId="5537ABB4"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D76AED" w:rsidRPr="00EC4DEB" w14:paraId="669F407A"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46E60CB" w14:textId="5AA8659C"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098425E3" w14:textId="7499082F"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CATEGORY</w:t>
            </w:r>
          </w:p>
        </w:tc>
        <w:tc>
          <w:tcPr>
            <w:tcW w:w="0" w:type="auto"/>
          </w:tcPr>
          <w:p w14:paraId="2DAE3CA6" w14:textId="4D3EC7A2"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0597537" w14:textId="61362DD1"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2F26857" w14:textId="76888CDB"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99B5A3" w14:textId="13D05913"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_CATEGORY</w:t>
            </w:r>
          </w:p>
        </w:tc>
        <w:tc>
          <w:tcPr>
            <w:tcW w:w="0" w:type="auto"/>
          </w:tcPr>
          <w:p w14:paraId="7BD9F47F" w14:textId="3AF5E5B9"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_CATEGORY</w:t>
            </w:r>
          </w:p>
        </w:tc>
        <w:tc>
          <w:tcPr>
            <w:tcW w:w="0" w:type="auto"/>
          </w:tcPr>
          <w:p w14:paraId="73859482" w14:textId="2665B0BF"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6AED" w:rsidRPr="00EC4DEB" w14:paraId="788BF4BE" w14:textId="77777777" w:rsidTr="005404B1">
        <w:tc>
          <w:tcPr>
            <w:tcW w:w="0" w:type="auto"/>
          </w:tcPr>
          <w:p w14:paraId="06796EE7" w14:textId="094EFE79"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7BA03A94" w14:textId="63559DEF"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0" w:type="auto"/>
          </w:tcPr>
          <w:p w14:paraId="4CF4357A" w14:textId="03699C16"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051CB875"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7CFD8B5" w14:textId="777C8402"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BB98E10" w14:textId="263A5B97"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6AED" w:rsidRPr="00EC4DEB" w14:paraId="180DF584"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2C3923AC" w14:textId="3685118B"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271A40B2" w14:textId="0BEF09E6"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0" w:type="auto"/>
          </w:tcPr>
          <w:p w14:paraId="3530C3E2" w14:textId="0595A447"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6F54ACDF"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6DA6D319" w14:textId="206404AE"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33FD50B5" w14:textId="27D87F48"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6AED" w:rsidRPr="00EC4DEB" w14:paraId="2C19347C" w14:textId="77777777" w:rsidTr="005404B1">
        <w:tc>
          <w:tcPr>
            <w:tcW w:w="0" w:type="auto"/>
          </w:tcPr>
          <w:p w14:paraId="6A90808C" w14:textId="29FED412"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44A07285" w14:textId="0A503B4F"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0" w:type="auto"/>
          </w:tcPr>
          <w:p w14:paraId="5A56353A" w14:textId="58CBF8AE"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1FEBF37D"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37A3D77C" w14:textId="7DA026A3"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238E7B34" w14:textId="69056808"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6AED" w:rsidRPr="00EC4DEB" w14:paraId="5F742CBD"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5DFF5488" w14:textId="301A7076"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275ADD4B" w14:textId="6E9A20F4"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0" w:type="auto"/>
          </w:tcPr>
          <w:p w14:paraId="63E851B2" w14:textId="24101097"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3079ACEC"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54D213D0" w14:textId="3E420E88"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1A4EE356" w14:textId="0F74FA83"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6AED" w:rsidRPr="00EC4DEB" w14:paraId="084AF458" w14:textId="77777777" w:rsidTr="005404B1">
        <w:tc>
          <w:tcPr>
            <w:tcW w:w="0" w:type="auto"/>
          </w:tcPr>
          <w:p w14:paraId="06E527FA" w14:textId="01592202"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0" w:type="auto"/>
          </w:tcPr>
          <w:p w14:paraId="203B6914" w14:textId="538B95C1"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0" w:type="auto"/>
          </w:tcPr>
          <w:p w14:paraId="223AF424" w14:textId="1759417B"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5877E10D"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360ABBAA" w14:textId="7E907EDF"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54CE4571" w14:textId="3797B550" w:rsidR="00D76AED" w:rsidRPr="003D6C6F"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6AED" w:rsidRPr="00EC4DEB" w14:paraId="29EB0CD3"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E8C83D9" w14:textId="537A509C"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0" w:type="auto"/>
          </w:tcPr>
          <w:p w14:paraId="2FAAF84B" w14:textId="00E6A5C5"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0" w:type="auto"/>
          </w:tcPr>
          <w:p w14:paraId="4D0434A1" w14:textId="6C1C1A7E"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563E718" w14:textId="7EEBF917"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7A37B1C3"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17EEDAF8" w14:textId="6E0D7423"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41530B73" w14:textId="521394D4"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36BCC4DD" w14:textId="77777777" w:rsidTr="005404B1">
        <w:tc>
          <w:tcPr>
            <w:tcW w:w="0" w:type="auto"/>
          </w:tcPr>
          <w:p w14:paraId="3957D085" w14:textId="16735F1F"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0" w:type="auto"/>
          </w:tcPr>
          <w:p w14:paraId="78E75E4C" w14:textId="53BB7114"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0" w:type="auto"/>
          </w:tcPr>
          <w:p w14:paraId="5F197D99" w14:textId="34563ED9"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FF43750" w14:textId="038848B4"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607E82F3"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743D201A" w14:textId="045BFB32"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68058499" w14:textId="462E4892"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1B02D897"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02D91F9D" w14:textId="6314DD29"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0" w:type="auto"/>
          </w:tcPr>
          <w:p w14:paraId="5E9E8EE5" w14:textId="38162D3A"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0" w:type="auto"/>
          </w:tcPr>
          <w:p w14:paraId="03DCBE44" w14:textId="398BA941"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67BDD5E" w14:textId="77CF343D"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77930612"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7D7D2BD2" w14:textId="0981EE2D"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46072427" w14:textId="2B219D9E"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368E49A1" w14:textId="77777777" w:rsidTr="005404B1">
        <w:tc>
          <w:tcPr>
            <w:tcW w:w="0" w:type="auto"/>
          </w:tcPr>
          <w:p w14:paraId="573BEC53" w14:textId="327550E0"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6</w:t>
            </w:r>
          </w:p>
        </w:tc>
        <w:tc>
          <w:tcPr>
            <w:tcW w:w="0" w:type="auto"/>
          </w:tcPr>
          <w:p w14:paraId="30E61354" w14:textId="1E38894E"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0" w:type="auto"/>
          </w:tcPr>
          <w:p w14:paraId="05805BEE" w14:textId="2F157536"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85367D8" w14:textId="12388D78"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2A777E2C"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6748E7F" w14:textId="4C09A0D0"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08B998A" w14:textId="3405B2B0"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313E4367"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0BAB8121" w14:textId="59AC7931"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7</w:t>
            </w:r>
          </w:p>
        </w:tc>
        <w:tc>
          <w:tcPr>
            <w:tcW w:w="0" w:type="auto"/>
          </w:tcPr>
          <w:p w14:paraId="4D858815" w14:textId="41B274AE"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0" w:type="auto"/>
          </w:tcPr>
          <w:p w14:paraId="16C27735" w14:textId="3BBAAE4D"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61BB7AC9"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479CBB28" w14:textId="3155D44A"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62C4C173" w14:textId="18E8E270"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476E3035" w14:textId="77777777" w:rsidTr="005404B1">
        <w:tc>
          <w:tcPr>
            <w:tcW w:w="0" w:type="auto"/>
          </w:tcPr>
          <w:p w14:paraId="3CAC8C1A" w14:textId="48B22225" w:rsidR="00D76AED" w:rsidRPr="002A1492" w:rsidRDefault="00D76AED" w:rsidP="00D76AE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8</w:t>
            </w:r>
          </w:p>
        </w:tc>
        <w:tc>
          <w:tcPr>
            <w:tcW w:w="0" w:type="auto"/>
          </w:tcPr>
          <w:p w14:paraId="42879870" w14:textId="2186615C" w:rsidR="00D76AED" w:rsidRPr="00DE141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0" w:type="auto"/>
          </w:tcPr>
          <w:p w14:paraId="66EFD61B" w14:textId="03BDA0A2"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083D304F"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0606537" w14:textId="45511B2A"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D17DC60" w14:textId="5E9809E9"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1CC5590A"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2047C464" w14:textId="74D4BB02" w:rsidR="00D76AED" w:rsidRPr="002A1492"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7C4604FE" w14:textId="4D3251BD" w:rsidR="00D76AED" w:rsidRPr="00F4216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53A8E38" w14:textId="1CC82678"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DD18C8E"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DA13A8C" w14:textId="3C3CC7F3"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1D4FE308"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35A5BB15" w14:textId="77777777" w:rsidTr="005404B1">
        <w:tc>
          <w:tcPr>
            <w:tcW w:w="0" w:type="auto"/>
          </w:tcPr>
          <w:p w14:paraId="28D8CA08" w14:textId="44C9674A" w:rsidR="00D76AED" w:rsidRPr="002A1492"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0</w:t>
            </w:r>
          </w:p>
        </w:tc>
        <w:tc>
          <w:tcPr>
            <w:tcW w:w="0" w:type="auto"/>
          </w:tcPr>
          <w:p w14:paraId="1FCB538C" w14:textId="471F52D8" w:rsidR="00D76AED" w:rsidRPr="00F4216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5650F601" w14:textId="4578853D"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04724824"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4DD9C0BC" w14:textId="71BA8C29"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35C3DA98"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7F8A66E9"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D2D8A3D" w14:textId="01840348" w:rsidR="00D76AED" w:rsidRPr="002A1492"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1</w:t>
            </w:r>
          </w:p>
        </w:tc>
        <w:tc>
          <w:tcPr>
            <w:tcW w:w="0" w:type="auto"/>
          </w:tcPr>
          <w:p w14:paraId="171D19EF" w14:textId="5647DEC0" w:rsidR="00D76AED" w:rsidRPr="00F4216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52789C25" w14:textId="3B9C3F1D"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376BFF23"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7E7A4973" w14:textId="3EB942F7"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3460C5A0"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60C4B9DE" w14:textId="77777777" w:rsidTr="005404B1">
        <w:tc>
          <w:tcPr>
            <w:tcW w:w="0" w:type="auto"/>
          </w:tcPr>
          <w:p w14:paraId="0A00190B" w14:textId="4FF120DD" w:rsidR="00D76AED" w:rsidRPr="002A1492"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2</w:t>
            </w:r>
          </w:p>
        </w:tc>
        <w:tc>
          <w:tcPr>
            <w:tcW w:w="0" w:type="auto"/>
          </w:tcPr>
          <w:p w14:paraId="40CD6A0D" w14:textId="1612C4D3" w:rsidR="00D76AED" w:rsidRPr="00F42167"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236A5143" w14:textId="742E2016"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1C3CB756"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858AB8B" w14:textId="2606302C" w:rsidR="00D76AED" w:rsidRPr="00176064" w:rsidRDefault="00D76AED" w:rsidP="00D76AE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CB9D8F3"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30C780CB"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7881F35D" w14:textId="7D2B726D"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3</w:t>
            </w:r>
          </w:p>
        </w:tc>
        <w:tc>
          <w:tcPr>
            <w:tcW w:w="0" w:type="auto"/>
          </w:tcPr>
          <w:p w14:paraId="2C6229CD" w14:textId="5DF20A88"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4CEA706B" w14:textId="298AE38A"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58E795A2" w14:textId="504800B2"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7643CBF" w14:textId="754F8527"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B7B3D81" w14:textId="06B416DE"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71F3810F" w14:textId="45DDF321"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25AB1EC0"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1BBE8A22" w14:textId="77777777" w:rsidTr="005404B1">
        <w:tc>
          <w:tcPr>
            <w:tcW w:w="0" w:type="auto"/>
          </w:tcPr>
          <w:p w14:paraId="7A9170B6" w14:textId="3825284E"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4</w:t>
            </w:r>
          </w:p>
        </w:tc>
        <w:tc>
          <w:tcPr>
            <w:tcW w:w="0" w:type="auto"/>
          </w:tcPr>
          <w:p w14:paraId="389DEEAD" w14:textId="6EC50078"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1DDA46BB" w14:textId="16AFE060"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59D82C47" w14:textId="743F823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5279069" w14:textId="437257EF"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9DBE635" w14:textId="14A44644"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341B65D5" w14:textId="7D285B64"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1A1E6968"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00AF5FFD"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05F8D26" w14:textId="73AF7432"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5</w:t>
            </w:r>
          </w:p>
        </w:tc>
        <w:tc>
          <w:tcPr>
            <w:tcW w:w="0" w:type="auto"/>
          </w:tcPr>
          <w:p w14:paraId="5CB6C624" w14:textId="1047107B"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ADC3D06" w14:textId="114FE99F"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1E1E093E" w14:textId="41C22F4F"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1553EF5" w14:textId="519DCC87"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E5CEFA8" w14:textId="2DBC4749"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0E62D1C8" w14:textId="2B07991B"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0016AB1E"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500C7BE3" w14:textId="77777777" w:rsidTr="005404B1">
        <w:tc>
          <w:tcPr>
            <w:tcW w:w="0" w:type="auto"/>
          </w:tcPr>
          <w:p w14:paraId="3F53D6F5" w14:textId="6689D7C0"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lastRenderedPageBreak/>
              <w:t>46</w:t>
            </w:r>
          </w:p>
        </w:tc>
        <w:tc>
          <w:tcPr>
            <w:tcW w:w="0" w:type="auto"/>
          </w:tcPr>
          <w:p w14:paraId="0E6A3C90" w14:textId="5D8975A0"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1CA225B3" w14:textId="7D726CA3"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138CFF26" w14:textId="29BEB089"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3251459" w14:textId="13875369"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08A4F01" w14:textId="49979C3D"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3505CDCE" w14:textId="5851B9BC"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3AB515A7"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2B589D53"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6B8E0812" w14:textId="5ACA6B3C"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7</w:t>
            </w:r>
          </w:p>
        </w:tc>
        <w:tc>
          <w:tcPr>
            <w:tcW w:w="0" w:type="auto"/>
          </w:tcPr>
          <w:p w14:paraId="42D890B3" w14:textId="524F3883"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9340E1B" w14:textId="4437E3EA"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2D0DC494" w14:textId="2F2F582F"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43B2009" w14:textId="4656C43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B48AA92" w14:textId="09B1395C"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5DC490CF" w14:textId="6EF242AE"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58F43315"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6DB9F836" w14:textId="77777777" w:rsidTr="005404B1">
        <w:tc>
          <w:tcPr>
            <w:tcW w:w="0" w:type="auto"/>
          </w:tcPr>
          <w:p w14:paraId="10ACF701" w14:textId="4138A260"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8</w:t>
            </w:r>
          </w:p>
        </w:tc>
        <w:tc>
          <w:tcPr>
            <w:tcW w:w="0" w:type="auto"/>
          </w:tcPr>
          <w:p w14:paraId="568CA76C" w14:textId="5EF4F942"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6CFFADB4" w14:textId="770B301D"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7B7B992" w14:textId="0341D242"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E56CE29" w14:textId="0F2BDC10"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2FD69B" w14:textId="20A5FA21"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0D48DEBD" w14:textId="1A7983D4"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3F95B7D3"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0ABA9A73"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0CE14828" w14:textId="61D55E59"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9</w:t>
            </w:r>
          </w:p>
        </w:tc>
        <w:tc>
          <w:tcPr>
            <w:tcW w:w="0" w:type="auto"/>
          </w:tcPr>
          <w:p w14:paraId="3999EF83" w14:textId="42C32C90"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61864B48" w14:textId="54917444"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802E910" w14:textId="6B263A61"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B3F7D6" w14:textId="349A87BC"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D378B4E" w14:textId="275611BD"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06E822E1" w14:textId="2BF33C5B"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128EC8D0"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04E1E29D" w14:textId="77777777" w:rsidTr="005404B1">
        <w:tc>
          <w:tcPr>
            <w:tcW w:w="0" w:type="auto"/>
          </w:tcPr>
          <w:p w14:paraId="6A46F529" w14:textId="545251BA"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0</w:t>
            </w:r>
          </w:p>
        </w:tc>
        <w:tc>
          <w:tcPr>
            <w:tcW w:w="0" w:type="auto"/>
          </w:tcPr>
          <w:p w14:paraId="3F3824F9" w14:textId="2D5F277B"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67EF40B1" w14:textId="367A6AE8"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091B724" w14:textId="11641C3A"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2BCF0C" w14:textId="489B9DA9"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8B2D993" w14:textId="14FC25E7"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2051AA8E" w14:textId="2846C9AA"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7808CE5E"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1204A302" w14:textId="77777777" w:rsidTr="005404B1">
        <w:trPr>
          <w:cnfStyle w:val="000000100000" w:firstRow="0" w:lastRow="0" w:firstColumn="0" w:lastColumn="0" w:oddVBand="0" w:evenVBand="0" w:oddHBand="1" w:evenHBand="0" w:firstRowFirstColumn="0" w:firstRowLastColumn="0" w:lastRowFirstColumn="0" w:lastRowLastColumn="0"/>
        </w:trPr>
        <w:tc>
          <w:tcPr>
            <w:tcW w:w="0" w:type="auto"/>
          </w:tcPr>
          <w:p w14:paraId="3F1DE5D9" w14:textId="6EE8EF03"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1</w:t>
            </w:r>
          </w:p>
        </w:tc>
        <w:tc>
          <w:tcPr>
            <w:tcW w:w="0" w:type="auto"/>
          </w:tcPr>
          <w:p w14:paraId="79078EFE" w14:textId="3EB341D2"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3205AC52" w14:textId="7DF0DE91"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EB09DFB" w14:textId="1C97533E"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8A97801" w14:textId="74614105"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86DA5B1" w14:textId="5208524E"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417A3D5C" w14:textId="244A4CFC"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0990C5E5"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6AED" w:rsidRPr="00EC4DEB" w14:paraId="395FFA7F" w14:textId="77777777" w:rsidTr="005404B1">
        <w:tc>
          <w:tcPr>
            <w:tcW w:w="0" w:type="auto"/>
          </w:tcPr>
          <w:p w14:paraId="2CC842D2" w14:textId="48AEE7AC" w:rsidR="00D76AED" w:rsidRDefault="00D76AED" w:rsidP="00D76AED">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2</w:t>
            </w:r>
          </w:p>
        </w:tc>
        <w:tc>
          <w:tcPr>
            <w:tcW w:w="0" w:type="auto"/>
          </w:tcPr>
          <w:p w14:paraId="19B843F7" w14:textId="5178206F"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4D140DC2" w14:textId="088127B5" w:rsidR="00D76AED" w:rsidRPr="00C22FE0"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56099B4" w14:textId="5DDCF503"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5F55A25" w14:textId="00B05F04" w:rsidR="00D76AED" w:rsidRPr="000028A4"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90096C" w14:textId="0939D7A6"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50C62EC1" w14:textId="0B12C1D1" w:rsidR="00D76AED" w:rsidRPr="00E078F2" w:rsidRDefault="00D76AED" w:rsidP="00D76A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5DFC76A2" w14:textId="77777777" w:rsidR="00D76AED" w:rsidRPr="00357BB2" w:rsidRDefault="00D76AED" w:rsidP="00D76AED">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60" w:name="_Toc144739037"/>
      <w:r>
        <w:t>Mapping</w:t>
      </w:r>
      <w:bookmarkEnd w:id="60"/>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90771C8" w14:textId="77777777" w:rsidR="00587DCE" w:rsidRPr="00FA573C" w:rsidRDefault="00587DCE" w:rsidP="00080425">
      <w:pPr>
        <w:rPr>
          <w:rFonts w:ascii="Calibri Light" w:hAnsi="Calibri Light" w:cs="Calibri Light"/>
        </w:rPr>
      </w:pPr>
    </w:p>
    <w:p w14:paraId="3D3F441E" w14:textId="644C7A2D" w:rsidR="0064367C" w:rsidRDefault="00B42422" w:rsidP="00522F47">
      <w:pPr>
        <w:pStyle w:val="Heading2"/>
      </w:pPr>
      <w:bookmarkStart w:id="61" w:name="_Toc144739038"/>
      <w:r w:rsidRPr="00B42422">
        <w:t>Time Record Group Attribute</w:t>
      </w:r>
      <w:bookmarkEnd w:id="61"/>
    </w:p>
    <w:p w14:paraId="3EBC266F" w14:textId="7D88F801"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6359FF" w:rsidRPr="006359FF">
        <w:rPr>
          <w:rFonts w:ascii="Calibri Light" w:hAnsi="Calibri Light" w:cs="Arial"/>
          <w:color w:val="4F4F4F"/>
          <w:sz w:val="22"/>
          <w:szCs w:val="22"/>
          <w:lang w:val="en-GB" w:eastAsia="en-IE"/>
        </w:rPr>
        <w:t>XXMX_</w:t>
      </w:r>
      <w:r w:rsidR="00B42422">
        <w:rPr>
          <w:rFonts w:ascii="Calibri Light" w:hAnsi="Calibri Light" w:cs="Arial"/>
          <w:color w:val="4F4F4F"/>
          <w:sz w:val="22"/>
          <w:szCs w:val="22"/>
          <w:lang w:val="en-GB" w:eastAsia="en-IE"/>
        </w:rPr>
        <w:t>HCM</w:t>
      </w:r>
      <w:r w:rsidR="006359FF" w:rsidRPr="006359FF">
        <w:rPr>
          <w:rFonts w:ascii="Calibri Light" w:hAnsi="Calibri Light" w:cs="Arial"/>
          <w:color w:val="4F4F4F"/>
          <w:sz w:val="22"/>
          <w:szCs w:val="22"/>
          <w:lang w:val="en-GB" w:eastAsia="en-IE"/>
        </w:rPr>
        <w:t>_</w:t>
      </w:r>
      <w:r w:rsidR="00B42422">
        <w:rPr>
          <w:rFonts w:ascii="Calibri Light" w:hAnsi="Calibri Light" w:cs="Arial"/>
          <w:color w:val="4F4F4F"/>
          <w:sz w:val="22"/>
          <w:szCs w:val="22"/>
          <w:lang w:val="en-GB" w:eastAsia="en-IE"/>
        </w:rPr>
        <w:t>TIME</w:t>
      </w:r>
      <w:r w:rsidR="006359FF" w:rsidRPr="006359FF">
        <w:rPr>
          <w:rFonts w:ascii="Calibri Light" w:hAnsi="Calibri Light" w:cs="Arial"/>
          <w:color w:val="4F4F4F"/>
          <w:sz w:val="22"/>
          <w:szCs w:val="22"/>
          <w:lang w:val="en-GB" w:eastAsia="en-IE"/>
        </w:rPr>
        <w:t>_</w:t>
      </w:r>
      <w:r w:rsidR="00B42422">
        <w:rPr>
          <w:rFonts w:ascii="Calibri Light" w:hAnsi="Calibri Light" w:cs="Arial"/>
          <w:color w:val="4F4F4F"/>
          <w:sz w:val="22"/>
          <w:szCs w:val="22"/>
          <w:lang w:val="en-GB" w:eastAsia="en-IE"/>
        </w:rPr>
        <w:t>RECORD</w:t>
      </w:r>
      <w:r w:rsidR="006359FF" w:rsidRPr="006359FF">
        <w:rPr>
          <w:rFonts w:ascii="Calibri Light" w:hAnsi="Calibri Light" w:cs="Arial"/>
          <w:color w:val="4F4F4F"/>
          <w:sz w:val="22"/>
          <w:szCs w:val="22"/>
          <w:lang w:val="en-GB" w:eastAsia="en-IE"/>
        </w:rPr>
        <w:t>_</w:t>
      </w:r>
      <w:r w:rsidR="00B42422">
        <w:rPr>
          <w:rFonts w:ascii="Calibri Light" w:hAnsi="Calibri Light" w:cs="Arial"/>
          <w:color w:val="4F4F4F"/>
          <w:sz w:val="22"/>
          <w:szCs w:val="22"/>
          <w:lang w:val="en-GB" w:eastAsia="en-IE"/>
        </w:rPr>
        <w:t>GR</w:t>
      </w:r>
      <w:r w:rsidR="006359FF" w:rsidRPr="006359FF">
        <w:rPr>
          <w:rFonts w:ascii="Calibri Light" w:hAnsi="Calibri Light" w:cs="Arial"/>
          <w:color w:val="4F4F4F"/>
          <w:sz w:val="22"/>
          <w:szCs w:val="22"/>
          <w:lang w:val="en-GB" w:eastAsia="en-IE"/>
        </w:rPr>
        <w:t>P_</w:t>
      </w:r>
      <w:r w:rsidR="00CE1698">
        <w:rPr>
          <w:rFonts w:ascii="Calibri Light" w:hAnsi="Calibri Light" w:cs="Arial"/>
          <w:color w:val="4F4F4F"/>
          <w:sz w:val="22"/>
          <w:szCs w:val="22"/>
          <w:lang w:val="en-GB" w:eastAsia="en-IE"/>
        </w:rPr>
        <w:t>ATTRIBUTE_</w:t>
      </w:r>
      <w:r w:rsidR="006359FF" w:rsidRPr="006359FF">
        <w:rPr>
          <w:rFonts w:ascii="Calibri Light" w:hAnsi="Calibri Light" w:cs="Arial"/>
          <w:color w:val="4F4F4F"/>
          <w:sz w:val="22"/>
          <w:szCs w:val="22"/>
          <w:lang w:val="en-GB" w:eastAsia="en-IE"/>
        </w:rPr>
        <w:t>STG</w:t>
      </w:r>
      <w:r w:rsidR="002A0D79">
        <w:rPr>
          <w:rFonts w:ascii="Calibri Light" w:hAnsi="Calibri Light" w:cs="Arial"/>
          <w:color w:val="4F4F4F"/>
          <w:sz w:val="22"/>
          <w:szCs w:val="22"/>
          <w:lang w:val="en-GB" w:eastAsia="en-IE"/>
        </w:rPr>
        <w:t>.</w:t>
      </w:r>
      <w:r w:rsidRPr="00D61C80">
        <w:rPr>
          <w:rFonts w:ascii="Calibri Light" w:hAnsi="Calibri Light" w:cs="Arial"/>
          <w:color w:val="4F4F4F"/>
          <w:sz w:val="22"/>
          <w:szCs w:val="22"/>
          <w:lang w:val="en-GB" w:eastAsia="en-IE"/>
        </w:rPr>
        <w:t>dat</w:t>
      </w:r>
    </w:p>
    <w:p w14:paraId="041515C3" w14:textId="77777777" w:rsidR="00CE1698"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CE1698" w:rsidRPr="006359FF">
        <w:rPr>
          <w:rFonts w:ascii="Calibri Light" w:hAnsi="Calibri Light" w:cs="Arial"/>
          <w:color w:val="4F4F4F"/>
          <w:sz w:val="22"/>
          <w:szCs w:val="22"/>
          <w:lang w:val="en-GB" w:eastAsia="en-IE"/>
        </w:rPr>
        <w:t>XXMX_</w:t>
      </w:r>
      <w:r w:rsidR="00CE1698">
        <w:rPr>
          <w:rFonts w:ascii="Calibri Light" w:hAnsi="Calibri Light" w:cs="Arial"/>
          <w:color w:val="4F4F4F"/>
          <w:sz w:val="22"/>
          <w:szCs w:val="22"/>
          <w:lang w:val="en-GB" w:eastAsia="en-IE"/>
        </w:rPr>
        <w:t>HCM</w:t>
      </w:r>
      <w:r w:rsidR="00CE1698" w:rsidRPr="006359FF">
        <w:rPr>
          <w:rFonts w:ascii="Calibri Light" w:hAnsi="Calibri Light" w:cs="Arial"/>
          <w:color w:val="4F4F4F"/>
          <w:sz w:val="22"/>
          <w:szCs w:val="22"/>
          <w:lang w:val="en-GB" w:eastAsia="en-IE"/>
        </w:rPr>
        <w:t>_</w:t>
      </w:r>
      <w:r w:rsidR="00CE1698">
        <w:rPr>
          <w:rFonts w:ascii="Calibri Light" w:hAnsi="Calibri Light" w:cs="Arial"/>
          <w:color w:val="4F4F4F"/>
          <w:sz w:val="22"/>
          <w:szCs w:val="22"/>
          <w:lang w:val="en-GB" w:eastAsia="en-IE"/>
        </w:rPr>
        <w:t>TIME</w:t>
      </w:r>
      <w:r w:rsidR="00CE1698" w:rsidRPr="006359FF">
        <w:rPr>
          <w:rFonts w:ascii="Calibri Light" w:hAnsi="Calibri Light" w:cs="Arial"/>
          <w:color w:val="4F4F4F"/>
          <w:sz w:val="22"/>
          <w:szCs w:val="22"/>
          <w:lang w:val="en-GB" w:eastAsia="en-IE"/>
        </w:rPr>
        <w:t>_</w:t>
      </w:r>
      <w:r w:rsidR="00CE1698">
        <w:rPr>
          <w:rFonts w:ascii="Calibri Light" w:hAnsi="Calibri Light" w:cs="Arial"/>
          <w:color w:val="4F4F4F"/>
          <w:sz w:val="22"/>
          <w:szCs w:val="22"/>
          <w:lang w:val="en-GB" w:eastAsia="en-IE"/>
        </w:rPr>
        <w:t>RECORD</w:t>
      </w:r>
      <w:r w:rsidR="00CE1698" w:rsidRPr="006359FF">
        <w:rPr>
          <w:rFonts w:ascii="Calibri Light" w:hAnsi="Calibri Light" w:cs="Arial"/>
          <w:color w:val="4F4F4F"/>
          <w:sz w:val="22"/>
          <w:szCs w:val="22"/>
          <w:lang w:val="en-GB" w:eastAsia="en-IE"/>
        </w:rPr>
        <w:t>_</w:t>
      </w:r>
      <w:r w:rsidR="00CE1698">
        <w:rPr>
          <w:rFonts w:ascii="Calibri Light" w:hAnsi="Calibri Light" w:cs="Arial"/>
          <w:color w:val="4F4F4F"/>
          <w:sz w:val="22"/>
          <w:szCs w:val="22"/>
          <w:lang w:val="en-GB" w:eastAsia="en-IE"/>
        </w:rPr>
        <w:t>GR</w:t>
      </w:r>
      <w:r w:rsidR="00CE1698" w:rsidRPr="006359FF">
        <w:rPr>
          <w:rFonts w:ascii="Calibri Light" w:hAnsi="Calibri Light" w:cs="Arial"/>
          <w:color w:val="4F4F4F"/>
          <w:sz w:val="22"/>
          <w:szCs w:val="22"/>
          <w:lang w:val="en-GB" w:eastAsia="en-IE"/>
        </w:rPr>
        <w:t>P_</w:t>
      </w:r>
      <w:r w:rsidR="00CE1698">
        <w:rPr>
          <w:rFonts w:ascii="Calibri Light" w:hAnsi="Calibri Light" w:cs="Arial"/>
          <w:color w:val="4F4F4F"/>
          <w:sz w:val="22"/>
          <w:szCs w:val="22"/>
          <w:lang w:val="en-GB" w:eastAsia="en-IE"/>
        </w:rPr>
        <w:t>ATTRIBUTE_</w:t>
      </w:r>
      <w:r w:rsidR="00CE1698" w:rsidRPr="006359FF">
        <w:rPr>
          <w:rFonts w:ascii="Calibri Light" w:hAnsi="Calibri Light" w:cs="Arial"/>
          <w:color w:val="4F4F4F"/>
          <w:sz w:val="22"/>
          <w:szCs w:val="22"/>
          <w:lang w:val="en-GB" w:eastAsia="en-IE"/>
        </w:rPr>
        <w:t>STG</w:t>
      </w:r>
      <w:r w:rsidR="00CE1698" w:rsidRPr="00D61C80">
        <w:rPr>
          <w:rFonts w:ascii="Calibri Light" w:hAnsi="Calibri Light" w:cs="Arial"/>
          <w:color w:val="4F4F4F"/>
          <w:sz w:val="22"/>
          <w:szCs w:val="22"/>
          <w:lang w:val="en-GB" w:eastAsia="en-IE"/>
        </w:rPr>
        <w:t xml:space="preserve"> </w:t>
      </w:r>
    </w:p>
    <w:p w14:paraId="014DFD4F" w14:textId="0D668968" w:rsidR="00CE1698"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CE1698" w:rsidRPr="006359FF">
        <w:rPr>
          <w:rFonts w:ascii="Calibri Light" w:hAnsi="Calibri Light" w:cs="Arial"/>
          <w:color w:val="4F4F4F"/>
          <w:sz w:val="22"/>
          <w:szCs w:val="22"/>
          <w:lang w:val="en-GB" w:eastAsia="en-IE"/>
        </w:rPr>
        <w:t>XXMX_</w:t>
      </w:r>
      <w:r w:rsidR="00CE1698">
        <w:rPr>
          <w:rFonts w:ascii="Calibri Light" w:hAnsi="Calibri Light" w:cs="Arial"/>
          <w:color w:val="4F4F4F"/>
          <w:sz w:val="22"/>
          <w:szCs w:val="22"/>
          <w:lang w:val="en-GB" w:eastAsia="en-IE"/>
        </w:rPr>
        <w:t>HCM</w:t>
      </w:r>
      <w:r w:rsidR="00CE1698" w:rsidRPr="006359FF">
        <w:rPr>
          <w:rFonts w:ascii="Calibri Light" w:hAnsi="Calibri Light" w:cs="Arial"/>
          <w:color w:val="4F4F4F"/>
          <w:sz w:val="22"/>
          <w:szCs w:val="22"/>
          <w:lang w:val="en-GB" w:eastAsia="en-IE"/>
        </w:rPr>
        <w:t>_</w:t>
      </w:r>
      <w:r w:rsidR="00CE1698">
        <w:rPr>
          <w:rFonts w:ascii="Calibri Light" w:hAnsi="Calibri Light" w:cs="Arial"/>
          <w:color w:val="4F4F4F"/>
          <w:sz w:val="22"/>
          <w:szCs w:val="22"/>
          <w:lang w:val="en-GB" w:eastAsia="en-IE"/>
        </w:rPr>
        <w:t>TIME</w:t>
      </w:r>
      <w:r w:rsidR="00CE1698" w:rsidRPr="006359FF">
        <w:rPr>
          <w:rFonts w:ascii="Calibri Light" w:hAnsi="Calibri Light" w:cs="Arial"/>
          <w:color w:val="4F4F4F"/>
          <w:sz w:val="22"/>
          <w:szCs w:val="22"/>
          <w:lang w:val="en-GB" w:eastAsia="en-IE"/>
        </w:rPr>
        <w:t>_</w:t>
      </w:r>
      <w:r w:rsidR="00CE1698">
        <w:rPr>
          <w:rFonts w:ascii="Calibri Light" w:hAnsi="Calibri Light" w:cs="Arial"/>
          <w:color w:val="4F4F4F"/>
          <w:sz w:val="22"/>
          <w:szCs w:val="22"/>
          <w:lang w:val="en-GB" w:eastAsia="en-IE"/>
        </w:rPr>
        <w:t>RECORD</w:t>
      </w:r>
      <w:r w:rsidR="00CE1698" w:rsidRPr="006359FF">
        <w:rPr>
          <w:rFonts w:ascii="Calibri Light" w:hAnsi="Calibri Light" w:cs="Arial"/>
          <w:color w:val="4F4F4F"/>
          <w:sz w:val="22"/>
          <w:szCs w:val="22"/>
          <w:lang w:val="en-GB" w:eastAsia="en-IE"/>
        </w:rPr>
        <w:t>_</w:t>
      </w:r>
      <w:r w:rsidR="00CE1698">
        <w:rPr>
          <w:rFonts w:ascii="Calibri Light" w:hAnsi="Calibri Light" w:cs="Arial"/>
          <w:color w:val="4F4F4F"/>
          <w:sz w:val="22"/>
          <w:szCs w:val="22"/>
          <w:lang w:val="en-GB" w:eastAsia="en-IE"/>
        </w:rPr>
        <w:t>GR</w:t>
      </w:r>
      <w:r w:rsidR="00CE1698" w:rsidRPr="006359FF">
        <w:rPr>
          <w:rFonts w:ascii="Calibri Light" w:hAnsi="Calibri Light" w:cs="Arial"/>
          <w:color w:val="4F4F4F"/>
          <w:sz w:val="22"/>
          <w:szCs w:val="22"/>
          <w:lang w:val="en-GB" w:eastAsia="en-IE"/>
        </w:rPr>
        <w:t>P_</w:t>
      </w:r>
      <w:r w:rsidR="00CE1698">
        <w:rPr>
          <w:rFonts w:ascii="Calibri Light" w:hAnsi="Calibri Light" w:cs="Arial"/>
          <w:color w:val="4F4F4F"/>
          <w:sz w:val="22"/>
          <w:szCs w:val="22"/>
          <w:lang w:val="en-GB" w:eastAsia="en-IE"/>
        </w:rPr>
        <w:t>ATTRIBUTE_XFM</w:t>
      </w:r>
    </w:p>
    <w:p w14:paraId="307042E9" w14:textId="75D4D721" w:rsidR="00416467" w:rsidRPr="00D61C80"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52258C65"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w:t>
      </w:r>
      <w:r w:rsidR="00587DCE" w:rsidRPr="00D61C80">
        <w:rPr>
          <w:rFonts w:ascii="Calibri Light" w:hAnsi="Calibri Light" w:cs="Arial"/>
          <w:color w:val="4F4F4F"/>
          <w:sz w:val="22"/>
          <w:szCs w:val="22"/>
          <w:lang w:val="en-GB" w:eastAsia="en-IE"/>
        </w:rPr>
        <w:t>Object:</w:t>
      </w:r>
      <w:r w:rsidR="00587DCE" w:rsidRPr="005A3693">
        <w:rPr>
          <w:rFonts w:ascii="Calibri Light" w:hAnsi="Calibri Light" w:cs="Arial"/>
          <w:color w:val="4F4F4F"/>
          <w:sz w:val="22"/>
          <w:szCs w:val="22"/>
          <w:lang w:val="en-GB" w:eastAsia="en-IE"/>
        </w:rPr>
        <w:t xml:space="preserve"> Time</w:t>
      </w:r>
      <w:r w:rsidR="005A3693" w:rsidRPr="005A3693">
        <w:rPr>
          <w:rFonts w:ascii="Calibri Light" w:hAnsi="Calibri Light" w:cs="Arial"/>
          <w:color w:val="4F4F4F"/>
          <w:sz w:val="22"/>
          <w:szCs w:val="22"/>
          <w:lang w:val="en-GB" w:eastAsia="en-IE"/>
        </w:rPr>
        <w:t xml:space="preserve"> Record Group Attribute</w:t>
      </w:r>
    </w:p>
    <w:tbl>
      <w:tblPr>
        <w:tblStyle w:val="GridTable4-Accent11"/>
        <w:tblW w:w="0" w:type="auto"/>
        <w:tblLook w:val="0420" w:firstRow="1" w:lastRow="0" w:firstColumn="0" w:lastColumn="0" w:noHBand="0" w:noVBand="1"/>
      </w:tblPr>
      <w:tblGrid>
        <w:gridCol w:w="784"/>
        <w:gridCol w:w="2388"/>
        <w:gridCol w:w="1558"/>
        <w:gridCol w:w="1212"/>
        <w:gridCol w:w="680"/>
        <w:gridCol w:w="2388"/>
        <w:gridCol w:w="2464"/>
        <w:gridCol w:w="2474"/>
      </w:tblGrid>
      <w:tr w:rsidR="00345A31" w:rsidRPr="00EC4DEB" w14:paraId="16794BE9" w14:textId="77777777" w:rsidTr="00A43FA3">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464" w:type="dxa"/>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4" w:type="dxa"/>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3FD2EADB"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4661DF5E" w14:textId="4858A2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33C2FC0E" w14:textId="79EEA92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64" w:type="dxa"/>
          </w:tcPr>
          <w:p w14:paraId="109454E9" w14:textId="422596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4" w:type="dxa"/>
          </w:tcPr>
          <w:p w14:paraId="258A25A5" w14:textId="37056E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E840DD6" w14:textId="77777777" w:rsidTr="00A43FA3">
        <w:tc>
          <w:tcPr>
            <w:tcW w:w="0" w:type="auto"/>
          </w:tcPr>
          <w:p w14:paraId="1988AB14" w14:textId="001B1A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2B17D7BD" w14:textId="63E9325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64" w:type="dxa"/>
          </w:tcPr>
          <w:p w14:paraId="2D89926B" w14:textId="061AE2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4" w:type="dxa"/>
          </w:tcPr>
          <w:p w14:paraId="11C2F029" w14:textId="506B6D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6EA1874"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2B13CCBF" w14:textId="09495B9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1A2748F" w14:textId="07EDF7A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64" w:type="dxa"/>
          </w:tcPr>
          <w:p w14:paraId="0FB8C092" w14:textId="21FC29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4" w:type="dxa"/>
          </w:tcPr>
          <w:p w14:paraId="3DC05783" w14:textId="61D3FA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B252938" w14:textId="77777777" w:rsidTr="00A43FA3">
        <w:tc>
          <w:tcPr>
            <w:tcW w:w="0" w:type="auto"/>
          </w:tcPr>
          <w:p w14:paraId="2DB8E824" w14:textId="7D64F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29AE8A4A" w14:textId="01CF58CE"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64" w:type="dxa"/>
          </w:tcPr>
          <w:p w14:paraId="37B7335B" w14:textId="4D214D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4" w:type="dxa"/>
          </w:tcPr>
          <w:p w14:paraId="0A39EC26" w14:textId="11B2A8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5022BEF7"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0BAB4B20" w14:textId="512F17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456DAED1" w14:textId="56A68DB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64" w:type="dxa"/>
          </w:tcPr>
          <w:p w14:paraId="59BEBA29" w14:textId="19A3C1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4" w:type="dxa"/>
          </w:tcPr>
          <w:p w14:paraId="04F8996E" w14:textId="3A4CBF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229C0DC" w14:textId="77777777" w:rsidTr="00A43FA3">
        <w:tc>
          <w:tcPr>
            <w:tcW w:w="0" w:type="auto"/>
          </w:tcPr>
          <w:p w14:paraId="6004F7CC" w14:textId="6B824A2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39A346CB" w14:textId="5F178D4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2593DC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6BE25432" w14:textId="3491F4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64" w:type="dxa"/>
          </w:tcPr>
          <w:p w14:paraId="67F36B13" w14:textId="535653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4" w:type="dxa"/>
          </w:tcPr>
          <w:p w14:paraId="005FB1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DA3488"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46D8A2B2" w14:textId="67CFAB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7FE668BE" w14:textId="6D496261"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454D384F" w14:textId="4165EFF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3E760F22" w14:textId="55B62E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22F5C6C" w14:textId="09C509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F9899A" w14:textId="03F13E6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64" w:type="dxa"/>
          </w:tcPr>
          <w:p w14:paraId="6920C823" w14:textId="3E04CC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74" w:type="dxa"/>
          </w:tcPr>
          <w:p w14:paraId="29AAD5D6" w14:textId="6D06DF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5BB9CCD2" w14:textId="77777777" w:rsidTr="00A43FA3">
        <w:tc>
          <w:tcPr>
            <w:tcW w:w="0" w:type="auto"/>
          </w:tcPr>
          <w:p w14:paraId="631E0B50" w14:textId="373717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12A4E7F6" w14:textId="1FFA2B03"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5B63916C" w14:textId="3078B07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15CEB9E6" w14:textId="0C68C7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BE61FB" w14:textId="5DC8CD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C1A137" w14:textId="1B1297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64" w:type="dxa"/>
          </w:tcPr>
          <w:p w14:paraId="5F529C50" w14:textId="6F21ED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74" w:type="dxa"/>
          </w:tcPr>
          <w:p w14:paraId="7F438106" w14:textId="126E879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587DCE" w:rsidRPr="00587DCE">
              <w:rPr>
                <w:rFonts w:ascii="Calibri Light" w:hAnsi="Calibri Light" w:cs="Calibri Light"/>
                <w:color w:val="000000"/>
                <w:sz w:val="16"/>
                <w:szCs w:val="16"/>
              </w:rPr>
              <w:t>TimeRecordGroupAttribute</w:t>
            </w:r>
          </w:p>
        </w:tc>
      </w:tr>
      <w:tr w:rsidR="00770244" w:rsidRPr="00EC4DEB" w14:paraId="1C5988E0"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01F3880F" w14:textId="35EC625D"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9</w:t>
            </w:r>
          </w:p>
        </w:tc>
        <w:tc>
          <w:tcPr>
            <w:tcW w:w="0" w:type="auto"/>
          </w:tcPr>
          <w:p w14:paraId="76B74CE9" w14:textId="43C7836A"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USAGEID</w:t>
            </w:r>
          </w:p>
        </w:tc>
        <w:tc>
          <w:tcPr>
            <w:tcW w:w="0" w:type="auto"/>
          </w:tcPr>
          <w:p w14:paraId="710E7FF4" w14:textId="157E287C"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0" w:type="auto"/>
          </w:tcPr>
          <w:p w14:paraId="544FA767" w14:textId="3DDB85E9"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0F4172">
              <w:rPr>
                <w:rFonts w:ascii="Calibri Light" w:hAnsi="Calibri Light" w:cs="Calibri Light"/>
                <w:color w:val="000000"/>
                <w:sz w:val="16"/>
                <w:szCs w:val="16"/>
              </w:rPr>
              <w:t>Y</w:t>
            </w:r>
          </w:p>
        </w:tc>
        <w:tc>
          <w:tcPr>
            <w:tcW w:w="0" w:type="auto"/>
          </w:tcPr>
          <w:p w14:paraId="0ED60CB0" w14:textId="0D005328"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B16F7D" w14:textId="47C4E860"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USAGEID</w:t>
            </w:r>
          </w:p>
        </w:tc>
        <w:tc>
          <w:tcPr>
            <w:tcW w:w="2464" w:type="dxa"/>
          </w:tcPr>
          <w:p w14:paraId="660EE70C" w14:textId="240C553E"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USAGEID</w:t>
            </w:r>
          </w:p>
        </w:tc>
        <w:tc>
          <w:tcPr>
            <w:tcW w:w="2474" w:type="dxa"/>
          </w:tcPr>
          <w:p w14:paraId="64C2B2FD" w14:textId="2889C709"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 xml:space="preserve">The surrogate ID for the time record group attribute. This attribute is mandatory if supplying surrogate ID values to identify the person and assignment. Provide any unique generated ID. </w:t>
            </w:r>
          </w:p>
        </w:tc>
      </w:tr>
      <w:tr w:rsidR="00770244" w:rsidRPr="00EC4DEB" w14:paraId="1E7487D3" w14:textId="77777777" w:rsidTr="00A43FA3">
        <w:tc>
          <w:tcPr>
            <w:tcW w:w="0" w:type="auto"/>
          </w:tcPr>
          <w:p w14:paraId="31E4C19B" w14:textId="64447E57"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FE4350C" w14:textId="79E62275"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NAME</w:t>
            </w:r>
          </w:p>
        </w:tc>
        <w:tc>
          <w:tcPr>
            <w:tcW w:w="0" w:type="auto"/>
          </w:tcPr>
          <w:p w14:paraId="60D3C9C0" w14:textId="33D64F9E"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C1A3C">
              <w:rPr>
                <w:rFonts w:ascii="Calibri Light" w:hAnsi="Calibri Light" w:cs="Calibri Light"/>
                <w:color w:val="000000"/>
                <w:sz w:val="16"/>
                <w:szCs w:val="16"/>
              </w:rPr>
              <w:t>VARCHAR2(255)</w:t>
            </w:r>
          </w:p>
        </w:tc>
        <w:tc>
          <w:tcPr>
            <w:tcW w:w="0" w:type="auto"/>
          </w:tcPr>
          <w:p w14:paraId="37EFB406" w14:textId="29AD1ABB"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0F4172">
              <w:rPr>
                <w:rFonts w:ascii="Calibri Light" w:hAnsi="Calibri Light" w:cs="Calibri Light"/>
                <w:color w:val="000000"/>
                <w:sz w:val="16"/>
                <w:szCs w:val="16"/>
              </w:rPr>
              <w:t>Y</w:t>
            </w:r>
          </w:p>
        </w:tc>
        <w:tc>
          <w:tcPr>
            <w:tcW w:w="0" w:type="auto"/>
          </w:tcPr>
          <w:p w14:paraId="01DA2BE4" w14:textId="16A974F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9D277E9" w14:textId="681391E6"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NAME</w:t>
            </w:r>
          </w:p>
        </w:tc>
        <w:tc>
          <w:tcPr>
            <w:tcW w:w="2464" w:type="dxa"/>
          </w:tcPr>
          <w:p w14:paraId="0A4EF453" w14:textId="082EE2C0"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NAME</w:t>
            </w:r>
          </w:p>
        </w:tc>
        <w:tc>
          <w:tcPr>
            <w:tcW w:w="2474" w:type="dxa"/>
          </w:tcPr>
          <w:p w14:paraId="11FFD3FF" w14:textId="71E3A16A"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The name of the time attribute.</w:t>
            </w:r>
          </w:p>
        </w:tc>
      </w:tr>
      <w:tr w:rsidR="00770244" w:rsidRPr="00EC4DEB" w14:paraId="66CF1D0A"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778B673E" w14:textId="1D03728A"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A049B34" w14:textId="75BEC827"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GROUPTYPE</w:t>
            </w:r>
          </w:p>
        </w:tc>
        <w:tc>
          <w:tcPr>
            <w:tcW w:w="0" w:type="auto"/>
          </w:tcPr>
          <w:p w14:paraId="5DC2E019" w14:textId="3FB933F2"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C1A3C">
              <w:rPr>
                <w:rFonts w:ascii="Calibri Light" w:hAnsi="Calibri Light" w:cs="Calibri Light"/>
                <w:color w:val="000000"/>
                <w:sz w:val="16"/>
                <w:szCs w:val="16"/>
              </w:rPr>
              <w:t>VARCHAR2(255)</w:t>
            </w:r>
          </w:p>
        </w:tc>
        <w:tc>
          <w:tcPr>
            <w:tcW w:w="0" w:type="auto"/>
          </w:tcPr>
          <w:p w14:paraId="181C007E" w14:textId="70E73EAA"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0F4172">
              <w:rPr>
                <w:rFonts w:ascii="Calibri Light" w:hAnsi="Calibri Light" w:cs="Calibri Light"/>
                <w:color w:val="000000"/>
                <w:sz w:val="16"/>
                <w:szCs w:val="16"/>
              </w:rPr>
              <w:t>Y</w:t>
            </w:r>
          </w:p>
        </w:tc>
        <w:tc>
          <w:tcPr>
            <w:tcW w:w="0" w:type="auto"/>
          </w:tcPr>
          <w:p w14:paraId="054B9A59" w14:textId="123E2F2F"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6C79FB">
              <w:rPr>
                <w:rFonts w:ascii="Calibri Light" w:hAnsi="Calibri Light" w:cs="Arial"/>
                <w:color w:val="4F4F4F"/>
                <w:sz w:val="16"/>
                <w:szCs w:val="16"/>
              </w:rPr>
              <w:t>N</w:t>
            </w:r>
          </w:p>
        </w:tc>
        <w:tc>
          <w:tcPr>
            <w:tcW w:w="0" w:type="auto"/>
          </w:tcPr>
          <w:p w14:paraId="406D0121" w14:textId="51D11B6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GROUPTYPE</w:t>
            </w:r>
          </w:p>
        </w:tc>
        <w:tc>
          <w:tcPr>
            <w:tcW w:w="2464" w:type="dxa"/>
          </w:tcPr>
          <w:p w14:paraId="30D11CB1" w14:textId="09BD8E36"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GROUPTYPE</w:t>
            </w:r>
          </w:p>
        </w:tc>
        <w:tc>
          <w:tcPr>
            <w:tcW w:w="2474" w:type="dxa"/>
          </w:tcPr>
          <w:p w14:paraId="614673A3" w14:textId="44B4646E"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Supply RPTD_TIME.</w:t>
            </w:r>
          </w:p>
        </w:tc>
      </w:tr>
      <w:tr w:rsidR="00770244" w:rsidRPr="00EC4DEB" w14:paraId="1F0317F7" w14:textId="77777777" w:rsidTr="00A43FA3">
        <w:tc>
          <w:tcPr>
            <w:tcW w:w="0" w:type="auto"/>
          </w:tcPr>
          <w:p w14:paraId="3299E6E5" w14:textId="4C9A050F"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553BA5FF" w14:textId="41FDA841"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PERSONNUMBER</w:t>
            </w:r>
          </w:p>
        </w:tc>
        <w:tc>
          <w:tcPr>
            <w:tcW w:w="0" w:type="auto"/>
          </w:tcPr>
          <w:p w14:paraId="6C5C1A6D" w14:textId="146FC84B"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0</w:t>
            </w:r>
            <w:r w:rsidRPr="00C22FE0">
              <w:rPr>
                <w:rFonts w:ascii="Calibri Light" w:hAnsi="Calibri Light" w:cs="Calibri Light"/>
                <w:color w:val="000000"/>
                <w:sz w:val="16"/>
                <w:szCs w:val="16"/>
              </w:rPr>
              <w:t>)</w:t>
            </w:r>
          </w:p>
        </w:tc>
        <w:tc>
          <w:tcPr>
            <w:tcW w:w="0" w:type="auto"/>
          </w:tcPr>
          <w:p w14:paraId="246EABEE" w14:textId="725BEB9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0F4172">
              <w:rPr>
                <w:rFonts w:ascii="Calibri Light" w:hAnsi="Calibri Light" w:cs="Calibri Light"/>
                <w:color w:val="000000"/>
                <w:sz w:val="16"/>
                <w:szCs w:val="16"/>
              </w:rPr>
              <w:t>Y</w:t>
            </w:r>
          </w:p>
        </w:tc>
        <w:tc>
          <w:tcPr>
            <w:tcW w:w="0" w:type="auto"/>
          </w:tcPr>
          <w:p w14:paraId="44C68554" w14:textId="76A4DFB5"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6C79FB">
              <w:rPr>
                <w:rFonts w:ascii="Calibri Light" w:hAnsi="Calibri Light" w:cs="Arial"/>
                <w:color w:val="4F4F4F"/>
                <w:sz w:val="16"/>
                <w:szCs w:val="16"/>
              </w:rPr>
              <w:t>N</w:t>
            </w:r>
          </w:p>
        </w:tc>
        <w:tc>
          <w:tcPr>
            <w:tcW w:w="0" w:type="auto"/>
          </w:tcPr>
          <w:p w14:paraId="0EF5C661" w14:textId="5E14A850"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PERSONNUMBER</w:t>
            </w:r>
          </w:p>
        </w:tc>
        <w:tc>
          <w:tcPr>
            <w:tcW w:w="2464" w:type="dxa"/>
          </w:tcPr>
          <w:p w14:paraId="05C82912" w14:textId="48055268"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PERSONNUMBER</w:t>
            </w:r>
          </w:p>
        </w:tc>
        <w:tc>
          <w:tcPr>
            <w:tcW w:w="2474" w:type="dxa"/>
          </w:tcPr>
          <w:p w14:paraId="6ADC42FF" w14:textId="577DB2CA"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The person number of the person this time record group is for.</w:t>
            </w:r>
          </w:p>
        </w:tc>
      </w:tr>
      <w:tr w:rsidR="00770244" w:rsidRPr="00EC4DEB" w14:paraId="68798D9E"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54BB24CA" w14:textId="41A9D8E9"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A7F2CDB" w14:textId="3BAB82C4"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RESOURCETYPE</w:t>
            </w:r>
          </w:p>
        </w:tc>
        <w:tc>
          <w:tcPr>
            <w:tcW w:w="0" w:type="auto"/>
          </w:tcPr>
          <w:p w14:paraId="6BE88E5F" w14:textId="72769395"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53AAB0EC" w14:textId="783420F1"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5652227A" w14:textId="2E27277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6C79FB">
              <w:rPr>
                <w:rFonts w:ascii="Calibri Light" w:hAnsi="Calibri Light" w:cs="Arial"/>
                <w:color w:val="4F4F4F"/>
                <w:sz w:val="16"/>
                <w:szCs w:val="16"/>
              </w:rPr>
              <w:t>N</w:t>
            </w:r>
          </w:p>
        </w:tc>
        <w:tc>
          <w:tcPr>
            <w:tcW w:w="0" w:type="auto"/>
          </w:tcPr>
          <w:p w14:paraId="28018CDF" w14:textId="5989EEDC"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RESOURCETYPE</w:t>
            </w:r>
          </w:p>
        </w:tc>
        <w:tc>
          <w:tcPr>
            <w:tcW w:w="2464" w:type="dxa"/>
          </w:tcPr>
          <w:p w14:paraId="5E8605BA" w14:textId="0F3740BE"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RESOURCETYPE</w:t>
            </w:r>
          </w:p>
        </w:tc>
        <w:tc>
          <w:tcPr>
            <w:tcW w:w="2474" w:type="dxa"/>
          </w:tcPr>
          <w:p w14:paraId="56968BAF" w14:textId="0C40DFA1"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Supply PERSON.</w:t>
            </w:r>
          </w:p>
        </w:tc>
      </w:tr>
      <w:tr w:rsidR="00770244" w:rsidRPr="00EC4DEB" w14:paraId="1D84A403" w14:textId="77777777" w:rsidTr="00A43FA3">
        <w:tc>
          <w:tcPr>
            <w:tcW w:w="0" w:type="auto"/>
          </w:tcPr>
          <w:p w14:paraId="1A3AC676" w14:textId="2CE2D88A"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5BDC4B19" w14:textId="366F884C"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TCSTARTTIME</w:t>
            </w:r>
          </w:p>
        </w:tc>
        <w:tc>
          <w:tcPr>
            <w:tcW w:w="0" w:type="auto"/>
          </w:tcPr>
          <w:p w14:paraId="2D39DAB2" w14:textId="7B6FE3B8"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29B4">
              <w:rPr>
                <w:rFonts w:asciiTheme="majorHAnsi" w:hAnsiTheme="majorHAnsi" w:cstheme="majorHAnsi"/>
                <w:color w:val="000000"/>
                <w:sz w:val="16"/>
                <w:szCs w:val="16"/>
              </w:rPr>
              <w:t>TIMESTAMP</w:t>
            </w:r>
          </w:p>
        </w:tc>
        <w:tc>
          <w:tcPr>
            <w:tcW w:w="0" w:type="auto"/>
          </w:tcPr>
          <w:p w14:paraId="1F87A5A0" w14:textId="02E0A3C2"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31E99F20" w14:textId="2F215AFE"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6C79FB">
              <w:rPr>
                <w:rFonts w:ascii="Calibri Light" w:hAnsi="Calibri Light" w:cs="Arial"/>
                <w:color w:val="4F4F4F"/>
                <w:sz w:val="16"/>
                <w:szCs w:val="16"/>
              </w:rPr>
              <w:t>N</w:t>
            </w:r>
          </w:p>
        </w:tc>
        <w:tc>
          <w:tcPr>
            <w:tcW w:w="0" w:type="auto"/>
          </w:tcPr>
          <w:p w14:paraId="6A8A6AB6" w14:textId="1B9D5A0C"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TCSTARTTIME</w:t>
            </w:r>
          </w:p>
        </w:tc>
        <w:tc>
          <w:tcPr>
            <w:tcW w:w="2464" w:type="dxa"/>
          </w:tcPr>
          <w:p w14:paraId="5B2CAB05" w14:textId="55BB6E26"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TCSTARTTIME</w:t>
            </w:r>
          </w:p>
        </w:tc>
        <w:tc>
          <w:tcPr>
            <w:tcW w:w="2474" w:type="dxa"/>
          </w:tcPr>
          <w:p w14:paraId="5BA9D607" w14:textId="2FCFDAB6"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The start time of the time card period. This must match the value supplied for this attribute on the parent record.</w:t>
            </w:r>
          </w:p>
        </w:tc>
      </w:tr>
      <w:tr w:rsidR="00770244" w:rsidRPr="00EC4DEB" w14:paraId="51EAAA05"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0494B5ED" w14:textId="4EF830E6"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13E65D" w14:textId="158745E6"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TCSTOPTIME</w:t>
            </w:r>
          </w:p>
        </w:tc>
        <w:tc>
          <w:tcPr>
            <w:tcW w:w="0" w:type="auto"/>
          </w:tcPr>
          <w:p w14:paraId="0E797081" w14:textId="0E800EC5"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29B4">
              <w:rPr>
                <w:rFonts w:asciiTheme="majorHAnsi" w:hAnsiTheme="majorHAnsi" w:cstheme="majorHAnsi"/>
                <w:color w:val="000000"/>
                <w:sz w:val="16"/>
                <w:szCs w:val="16"/>
              </w:rPr>
              <w:t>TIMESTAMP</w:t>
            </w:r>
          </w:p>
        </w:tc>
        <w:tc>
          <w:tcPr>
            <w:tcW w:w="0" w:type="auto"/>
          </w:tcPr>
          <w:p w14:paraId="63DDBBDC" w14:textId="7EF6F3A8"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4C7CCD33" w14:textId="2DAC918D"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6C79FB">
              <w:rPr>
                <w:rFonts w:ascii="Calibri Light" w:hAnsi="Calibri Light" w:cs="Arial"/>
                <w:color w:val="4F4F4F"/>
                <w:sz w:val="16"/>
                <w:szCs w:val="16"/>
              </w:rPr>
              <w:t>N</w:t>
            </w:r>
          </w:p>
        </w:tc>
        <w:tc>
          <w:tcPr>
            <w:tcW w:w="0" w:type="auto"/>
          </w:tcPr>
          <w:p w14:paraId="6AD8F50B" w14:textId="7E9435F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TCSTOPTIME</w:t>
            </w:r>
          </w:p>
        </w:tc>
        <w:tc>
          <w:tcPr>
            <w:tcW w:w="2464" w:type="dxa"/>
          </w:tcPr>
          <w:p w14:paraId="203D86D5" w14:textId="127D795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TCSTOPTIME</w:t>
            </w:r>
          </w:p>
        </w:tc>
        <w:tc>
          <w:tcPr>
            <w:tcW w:w="2474" w:type="dxa"/>
          </w:tcPr>
          <w:p w14:paraId="736A5924" w14:textId="54064CEF"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The stop time of the time card period. This must match the value supplied for this attribute on the parent record.</w:t>
            </w:r>
          </w:p>
        </w:tc>
      </w:tr>
      <w:tr w:rsidR="00770244" w:rsidRPr="00EC4DEB" w14:paraId="16D78244" w14:textId="77777777" w:rsidTr="00A43FA3">
        <w:tc>
          <w:tcPr>
            <w:tcW w:w="0" w:type="auto"/>
          </w:tcPr>
          <w:p w14:paraId="32896A0B" w14:textId="0C444104"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5CB5F4DF" w14:textId="3A4EA0E0"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TIMERECORDGROUPID</w:t>
            </w:r>
          </w:p>
        </w:tc>
        <w:tc>
          <w:tcPr>
            <w:tcW w:w="0" w:type="auto"/>
          </w:tcPr>
          <w:p w14:paraId="4B7FF6C9" w14:textId="23E3DEC3"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0" w:type="auto"/>
          </w:tcPr>
          <w:p w14:paraId="072B6CD1" w14:textId="62EE7E59"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27FA41B4" w14:textId="6082D81B"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6B75D93" w14:textId="16E6C94E"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TIMERECORDGROUPID</w:t>
            </w:r>
          </w:p>
        </w:tc>
        <w:tc>
          <w:tcPr>
            <w:tcW w:w="2464" w:type="dxa"/>
          </w:tcPr>
          <w:p w14:paraId="038D9950" w14:textId="72A456F7"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TIMERECORDGROUPID</w:t>
            </w:r>
          </w:p>
        </w:tc>
        <w:tc>
          <w:tcPr>
            <w:tcW w:w="2474" w:type="dxa"/>
          </w:tcPr>
          <w:p w14:paraId="6A3F3B6C" w14:textId="10C25E58"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43FA3">
              <w:rPr>
                <w:rFonts w:asciiTheme="majorHAnsi" w:hAnsiTheme="majorHAnsi" w:cstheme="majorHAnsi"/>
                <w:color w:val="000000"/>
                <w:sz w:val="16"/>
                <w:szCs w:val="16"/>
              </w:rPr>
              <w:t>The surrogate ID of the parent TimeRecordGroup. Only mandatory when supplying surrogate ID values to identify the person and assignment.</w:t>
            </w:r>
          </w:p>
        </w:tc>
      </w:tr>
      <w:tr w:rsidR="00770244" w:rsidRPr="00EC4DEB" w14:paraId="4374DE9C"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64AD30FC" w14:textId="6CCD0209"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633D1BEC" w14:textId="0FF239AD"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DATATYPE</w:t>
            </w:r>
          </w:p>
        </w:tc>
        <w:tc>
          <w:tcPr>
            <w:tcW w:w="0" w:type="auto"/>
          </w:tcPr>
          <w:p w14:paraId="3A65078C" w14:textId="65504541"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50DF6564" w14:textId="72721916"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25419DDF" w14:textId="21A01A91"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6152471B" w14:textId="2EC56BF6"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DATATYPE</w:t>
            </w:r>
          </w:p>
        </w:tc>
        <w:tc>
          <w:tcPr>
            <w:tcW w:w="2464" w:type="dxa"/>
          </w:tcPr>
          <w:p w14:paraId="2C7EC182" w14:textId="25A93E90"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DATATYPE</w:t>
            </w:r>
          </w:p>
        </w:tc>
        <w:tc>
          <w:tcPr>
            <w:tcW w:w="2474" w:type="dxa"/>
          </w:tcPr>
          <w:p w14:paraId="15D264E2" w14:textId="0BAA1091"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data type of the attribute. Supply STRING, LONG, BIG_DECIMAL, DATE, or TIMESTAMP.</w:t>
            </w:r>
          </w:p>
        </w:tc>
      </w:tr>
      <w:tr w:rsidR="00770244" w:rsidRPr="00EC4DEB" w14:paraId="69D3883F" w14:textId="77777777" w:rsidTr="00A43FA3">
        <w:tc>
          <w:tcPr>
            <w:tcW w:w="0" w:type="auto"/>
          </w:tcPr>
          <w:p w14:paraId="758CDC76" w14:textId="547D8BFA"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37F29A3F" w14:textId="1419A358"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DATEVALUE</w:t>
            </w:r>
          </w:p>
        </w:tc>
        <w:tc>
          <w:tcPr>
            <w:tcW w:w="0" w:type="auto"/>
          </w:tcPr>
          <w:p w14:paraId="711434A1" w14:textId="78BD9188"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F340B36" w14:textId="1E394B65"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7A9EE0DE" w14:textId="1627EBD8"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3C25A513" w14:textId="66CB7FCD"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DATEVALUE</w:t>
            </w:r>
          </w:p>
        </w:tc>
        <w:tc>
          <w:tcPr>
            <w:tcW w:w="2464" w:type="dxa"/>
          </w:tcPr>
          <w:p w14:paraId="0B3AB0A2" w14:textId="68D1E577"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DATEVALUE</w:t>
            </w:r>
          </w:p>
        </w:tc>
        <w:tc>
          <w:tcPr>
            <w:tcW w:w="2474" w:type="dxa"/>
          </w:tcPr>
          <w:p w14:paraId="6596EB73" w14:textId="164A3FCE"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value of the attribute if the attribute data type is DATE.</w:t>
            </w:r>
          </w:p>
        </w:tc>
      </w:tr>
      <w:tr w:rsidR="00770244" w:rsidRPr="00EC4DEB" w14:paraId="3F9504A2"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731EC12F" w14:textId="332A4DC7"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7DE62247" w14:textId="20167D6A"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LONGVALUE</w:t>
            </w:r>
          </w:p>
        </w:tc>
        <w:tc>
          <w:tcPr>
            <w:tcW w:w="0" w:type="auto"/>
          </w:tcPr>
          <w:p w14:paraId="00BE07E4" w14:textId="1CF923DA"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15416051" w14:textId="170E1279"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0818B688" w14:textId="148F75AB"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371F39BD" w14:textId="27F2C799"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LONGVALUE</w:t>
            </w:r>
          </w:p>
        </w:tc>
        <w:tc>
          <w:tcPr>
            <w:tcW w:w="2464" w:type="dxa"/>
          </w:tcPr>
          <w:p w14:paraId="43F6DDF1" w14:textId="575CE730"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LONGVALUE</w:t>
            </w:r>
          </w:p>
        </w:tc>
        <w:tc>
          <w:tcPr>
            <w:tcW w:w="2474" w:type="dxa"/>
          </w:tcPr>
          <w:p w14:paraId="70AD3346" w14:textId="397E6CFF"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value of the attribute if the attribute data type is LONG.</w:t>
            </w:r>
          </w:p>
        </w:tc>
      </w:tr>
      <w:tr w:rsidR="00770244" w:rsidRPr="00EC4DEB" w14:paraId="6801815B" w14:textId="77777777" w:rsidTr="00A43FA3">
        <w:tc>
          <w:tcPr>
            <w:tcW w:w="0" w:type="auto"/>
          </w:tcPr>
          <w:p w14:paraId="52DF8C99" w14:textId="2860A414"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6521A9F0" w14:textId="41A3DB38"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STRINGVALUE</w:t>
            </w:r>
          </w:p>
        </w:tc>
        <w:tc>
          <w:tcPr>
            <w:tcW w:w="0" w:type="auto"/>
          </w:tcPr>
          <w:p w14:paraId="57814CA7" w14:textId="313E1D34"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16669529" w14:textId="11E768F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78750E59" w14:textId="5EA1DD70"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3DB45EF9" w14:textId="27DFF02E"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STRINGVALUE</w:t>
            </w:r>
          </w:p>
        </w:tc>
        <w:tc>
          <w:tcPr>
            <w:tcW w:w="2464" w:type="dxa"/>
          </w:tcPr>
          <w:p w14:paraId="4BAC4D00" w14:textId="221DF7ED"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STRINGVALUE</w:t>
            </w:r>
          </w:p>
        </w:tc>
        <w:tc>
          <w:tcPr>
            <w:tcW w:w="2474" w:type="dxa"/>
          </w:tcPr>
          <w:p w14:paraId="2C12CAF9" w14:textId="42283E17"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value of the attribute if the attribute data type is STRING.</w:t>
            </w:r>
          </w:p>
        </w:tc>
      </w:tr>
      <w:tr w:rsidR="00770244" w:rsidRPr="00EC4DEB" w14:paraId="1B165861"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1CCC642A" w14:textId="30291712"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682B6C82" w14:textId="00441687"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TIMESTAMPVALUE</w:t>
            </w:r>
          </w:p>
        </w:tc>
        <w:tc>
          <w:tcPr>
            <w:tcW w:w="0" w:type="auto"/>
          </w:tcPr>
          <w:p w14:paraId="64EE9B7B" w14:textId="1E151B27"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0365">
              <w:rPr>
                <w:rFonts w:asciiTheme="majorHAnsi" w:hAnsiTheme="majorHAnsi" w:cstheme="majorHAnsi"/>
                <w:color w:val="000000"/>
                <w:sz w:val="16"/>
                <w:szCs w:val="16"/>
              </w:rPr>
              <w:t>TIMESTAMP</w:t>
            </w:r>
          </w:p>
        </w:tc>
        <w:tc>
          <w:tcPr>
            <w:tcW w:w="0" w:type="auto"/>
          </w:tcPr>
          <w:p w14:paraId="30CF98DF" w14:textId="75B20692"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27287F07" w14:textId="02B8F3FF"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579DE51E" w14:textId="550DE602"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TIMESTAMPVALUE</w:t>
            </w:r>
          </w:p>
        </w:tc>
        <w:tc>
          <w:tcPr>
            <w:tcW w:w="2464" w:type="dxa"/>
          </w:tcPr>
          <w:p w14:paraId="5F6B84DE" w14:textId="72BD109E"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TIMESTAMPVALUE</w:t>
            </w:r>
          </w:p>
        </w:tc>
        <w:tc>
          <w:tcPr>
            <w:tcW w:w="2474" w:type="dxa"/>
          </w:tcPr>
          <w:p w14:paraId="3AD511BD" w14:textId="1CE2CED3"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value of the attribute if the attribute data type is TIMESTAMP.</w:t>
            </w:r>
          </w:p>
        </w:tc>
      </w:tr>
      <w:tr w:rsidR="00770244" w:rsidRPr="00EC4DEB" w14:paraId="4277B9D8" w14:textId="77777777" w:rsidTr="00A43FA3">
        <w:tc>
          <w:tcPr>
            <w:tcW w:w="0" w:type="auto"/>
          </w:tcPr>
          <w:p w14:paraId="4349371D" w14:textId="0E1D8209"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6AD41E03" w14:textId="3B02144E"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ATTRIBUTEBIGDECIMALVALUE</w:t>
            </w:r>
          </w:p>
        </w:tc>
        <w:tc>
          <w:tcPr>
            <w:tcW w:w="0" w:type="auto"/>
          </w:tcPr>
          <w:p w14:paraId="6690480E" w14:textId="1F16F34D"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482941BD" w14:textId="49B2F62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71CBC4C7" w14:textId="0C753D1B"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3148ED52" w14:textId="113DB7A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BIGDECIMALVALUE</w:t>
            </w:r>
          </w:p>
        </w:tc>
        <w:tc>
          <w:tcPr>
            <w:tcW w:w="2464" w:type="dxa"/>
          </w:tcPr>
          <w:p w14:paraId="55C53356" w14:textId="5A336F37"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B06">
              <w:rPr>
                <w:rFonts w:asciiTheme="majorHAnsi" w:hAnsiTheme="majorHAnsi" w:cstheme="majorHAnsi"/>
                <w:color w:val="000000"/>
                <w:sz w:val="16"/>
                <w:szCs w:val="16"/>
              </w:rPr>
              <w:t>ATTRIBUTEBIGDECIMALVALUE</w:t>
            </w:r>
          </w:p>
        </w:tc>
        <w:tc>
          <w:tcPr>
            <w:tcW w:w="2474" w:type="dxa"/>
          </w:tcPr>
          <w:p w14:paraId="094F4E33" w14:textId="44253FA8"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value of the attribute if the attribute data type is BIG_DECIMAL.</w:t>
            </w:r>
          </w:p>
        </w:tc>
      </w:tr>
      <w:tr w:rsidR="00770244" w:rsidRPr="00EC4DEB" w14:paraId="7AB81C98"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7679DB6B" w14:textId="5FD7EE93" w:rsidR="00770244" w:rsidRPr="002A1492"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3BE383FE" w14:textId="5E55C33F" w:rsidR="00770244" w:rsidRPr="00473B06" w:rsidRDefault="00770244" w:rsidP="007702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B06">
              <w:rPr>
                <w:rFonts w:asciiTheme="majorHAnsi" w:hAnsiTheme="majorHAnsi" w:cstheme="majorHAnsi"/>
                <w:color w:val="000000"/>
                <w:sz w:val="16"/>
                <w:szCs w:val="16"/>
              </w:rPr>
              <w:t>RESOURCEID</w:t>
            </w:r>
          </w:p>
        </w:tc>
        <w:tc>
          <w:tcPr>
            <w:tcW w:w="0" w:type="auto"/>
          </w:tcPr>
          <w:p w14:paraId="224B8550" w14:textId="77E59DC7" w:rsidR="00770244" w:rsidRPr="0095387E"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0" w:type="auto"/>
          </w:tcPr>
          <w:p w14:paraId="4645FFF7" w14:textId="71999A84"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857ADC">
              <w:rPr>
                <w:rFonts w:ascii="Calibri Light" w:hAnsi="Calibri Light" w:cs="Calibri Light"/>
                <w:color w:val="000000"/>
                <w:sz w:val="16"/>
                <w:szCs w:val="16"/>
              </w:rPr>
              <w:t>Y</w:t>
            </w:r>
          </w:p>
        </w:tc>
        <w:tc>
          <w:tcPr>
            <w:tcW w:w="0" w:type="auto"/>
          </w:tcPr>
          <w:p w14:paraId="06797F86" w14:textId="08B5E285" w:rsidR="00770244" w:rsidRPr="00357BB2" w:rsidRDefault="00770244" w:rsidP="007702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17F6">
              <w:rPr>
                <w:rFonts w:ascii="Calibri Light" w:hAnsi="Calibri Light" w:cs="Arial"/>
                <w:color w:val="4F4F4F"/>
                <w:sz w:val="16"/>
                <w:szCs w:val="16"/>
              </w:rPr>
              <w:t>N</w:t>
            </w:r>
          </w:p>
        </w:tc>
        <w:tc>
          <w:tcPr>
            <w:tcW w:w="0" w:type="auto"/>
          </w:tcPr>
          <w:p w14:paraId="7E1DF485" w14:textId="07BACB0D" w:rsidR="00770244" w:rsidRPr="00F33490"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73B06">
              <w:rPr>
                <w:rFonts w:asciiTheme="majorHAnsi" w:hAnsiTheme="majorHAnsi" w:cstheme="majorHAnsi"/>
                <w:color w:val="000000"/>
                <w:sz w:val="16"/>
                <w:szCs w:val="16"/>
              </w:rPr>
              <w:t>RESOURCEID</w:t>
            </w:r>
          </w:p>
        </w:tc>
        <w:tc>
          <w:tcPr>
            <w:tcW w:w="2464" w:type="dxa"/>
          </w:tcPr>
          <w:p w14:paraId="5E3A7F09" w14:textId="023E6787" w:rsidR="00770244" w:rsidRPr="00F33490" w:rsidRDefault="00770244" w:rsidP="007702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73B06">
              <w:rPr>
                <w:rFonts w:asciiTheme="majorHAnsi" w:hAnsiTheme="majorHAnsi" w:cstheme="majorHAnsi"/>
                <w:color w:val="000000"/>
                <w:sz w:val="16"/>
                <w:szCs w:val="16"/>
              </w:rPr>
              <w:t>RESOURCEID</w:t>
            </w:r>
          </w:p>
        </w:tc>
        <w:tc>
          <w:tcPr>
            <w:tcW w:w="2474" w:type="dxa"/>
          </w:tcPr>
          <w:p w14:paraId="05286BB1" w14:textId="6407E30D" w:rsidR="00770244" w:rsidRPr="00A43FA3" w:rsidRDefault="00770244" w:rsidP="0077024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FA3">
              <w:rPr>
                <w:rFonts w:asciiTheme="majorHAnsi" w:hAnsiTheme="majorHAnsi" w:cstheme="majorHAnsi"/>
                <w:color w:val="000000"/>
                <w:sz w:val="16"/>
                <w:szCs w:val="16"/>
              </w:rPr>
              <w:t>The surrogate ID of the person this time record group is for.</w:t>
            </w:r>
          </w:p>
        </w:tc>
      </w:tr>
      <w:tr w:rsidR="00053D32" w:rsidRPr="00EC4DEB" w14:paraId="308CAA2A" w14:textId="77777777" w:rsidTr="00A43FA3">
        <w:tc>
          <w:tcPr>
            <w:tcW w:w="0" w:type="auto"/>
          </w:tcPr>
          <w:p w14:paraId="042DF560" w14:textId="66753CFF"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4</w:t>
            </w:r>
          </w:p>
        </w:tc>
        <w:tc>
          <w:tcPr>
            <w:tcW w:w="0" w:type="auto"/>
          </w:tcPr>
          <w:p w14:paraId="722B049E" w14:textId="23508486" w:rsidR="00053D32" w:rsidRPr="00473B06"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078F2">
              <w:rPr>
                <w:rFonts w:ascii="Calibri Light" w:hAnsi="Calibri Light" w:cs="Calibri Light"/>
                <w:color w:val="000000"/>
                <w:sz w:val="16"/>
                <w:szCs w:val="16"/>
              </w:rPr>
              <w:t>SOURCESYSTEMID</w:t>
            </w:r>
          </w:p>
        </w:tc>
        <w:tc>
          <w:tcPr>
            <w:tcW w:w="0" w:type="auto"/>
          </w:tcPr>
          <w:p w14:paraId="775D09B2" w14:textId="62F8BC74"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4749EBDF" w14:textId="7B629BAF"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0028A4">
              <w:rPr>
                <w:rFonts w:ascii="Calibri Light" w:hAnsi="Calibri Light" w:cs="Calibri Light"/>
                <w:color w:val="000000"/>
                <w:sz w:val="16"/>
                <w:szCs w:val="16"/>
              </w:rPr>
              <w:t>Y</w:t>
            </w:r>
          </w:p>
        </w:tc>
        <w:tc>
          <w:tcPr>
            <w:tcW w:w="0" w:type="auto"/>
          </w:tcPr>
          <w:p w14:paraId="79EAADBD" w14:textId="10FB77D9"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0" w:type="auto"/>
          </w:tcPr>
          <w:p w14:paraId="3B1822CC" w14:textId="1A316945"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2464" w:type="dxa"/>
          </w:tcPr>
          <w:p w14:paraId="27FBBEC2" w14:textId="74A040B3"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2474" w:type="dxa"/>
          </w:tcPr>
          <w:p w14:paraId="7FD1D95C" w14:textId="42DEFB8D"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053D32" w:rsidRPr="00EC4DEB" w14:paraId="77B90003"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1F68DDF5" w14:textId="581E5B0E"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1517CB89" w14:textId="5D46EA69" w:rsidR="00053D32" w:rsidRPr="00473B06"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078F2">
              <w:rPr>
                <w:rFonts w:ascii="Calibri Light" w:hAnsi="Calibri Light" w:cs="Calibri Light"/>
                <w:color w:val="000000"/>
                <w:sz w:val="16"/>
                <w:szCs w:val="16"/>
              </w:rPr>
              <w:t>SOURCESYSTEMOWNER</w:t>
            </w:r>
          </w:p>
        </w:tc>
        <w:tc>
          <w:tcPr>
            <w:tcW w:w="0" w:type="auto"/>
          </w:tcPr>
          <w:p w14:paraId="4CE7FDD7" w14:textId="049BB728"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7B020E59" w14:textId="64CE3A6B"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0028A4">
              <w:rPr>
                <w:rFonts w:ascii="Calibri Light" w:hAnsi="Calibri Light" w:cs="Calibri Light"/>
                <w:color w:val="000000"/>
                <w:sz w:val="16"/>
                <w:szCs w:val="16"/>
              </w:rPr>
              <w:t>Y</w:t>
            </w:r>
          </w:p>
        </w:tc>
        <w:tc>
          <w:tcPr>
            <w:tcW w:w="0" w:type="auto"/>
          </w:tcPr>
          <w:p w14:paraId="18ED6618" w14:textId="56A4003F"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0" w:type="auto"/>
          </w:tcPr>
          <w:p w14:paraId="667260A3" w14:textId="6CAA67DF"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2464" w:type="dxa"/>
          </w:tcPr>
          <w:p w14:paraId="4CF236B7" w14:textId="605FC0EF"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2474" w:type="dxa"/>
          </w:tcPr>
          <w:p w14:paraId="0329DABC" w14:textId="54797274"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Hardcode- DataMigration</w:t>
            </w:r>
          </w:p>
        </w:tc>
      </w:tr>
      <w:tr w:rsidR="00053D32" w:rsidRPr="00EC4DEB" w14:paraId="783DEB5B" w14:textId="77777777" w:rsidTr="00A43FA3">
        <w:tc>
          <w:tcPr>
            <w:tcW w:w="0" w:type="auto"/>
          </w:tcPr>
          <w:p w14:paraId="0F426942" w14:textId="276BDD4E"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1CCBE41" w14:textId="5228BFFB"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26AB7CB6" w14:textId="0059D2FC"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BDC1555" w14:textId="57A588D8" w:rsidR="00053D32" w:rsidRPr="00357BB2" w:rsidRDefault="00770244"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2B25BC" w14:textId="2F32E880" w:rsidR="00053D32" w:rsidRPr="00357BB2" w:rsidRDefault="00770244"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3537E8E" w14:textId="4F2FC906"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464" w:type="dxa"/>
          </w:tcPr>
          <w:p w14:paraId="752ADE95" w14:textId="773FD221"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474" w:type="dxa"/>
          </w:tcPr>
          <w:p w14:paraId="08A9E189"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17835A69"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7A7AF0CD" w14:textId="0B796EE4"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5974D44B" w14:textId="666D2BDB"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720129C5" w14:textId="053851BF"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31AC5351" w14:textId="5CA4B00D"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B0521DE" w14:textId="3502CE3F"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EF11A83" w14:textId="47AF1377"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64" w:type="dxa"/>
          </w:tcPr>
          <w:p w14:paraId="1292FDC4" w14:textId="228A8823"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74" w:type="dxa"/>
          </w:tcPr>
          <w:p w14:paraId="2C1E0A71" w14:textId="7B984A12"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49D6D890" w14:textId="77777777" w:rsidTr="00A43FA3">
        <w:tc>
          <w:tcPr>
            <w:tcW w:w="0" w:type="auto"/>
          </w:tcPr>
          <w:p w14:paraId="25301AF4" w14:textId="2CEAEBA0"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4186CDF2" w14:textId="37955A44"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6B978571" w14:textId="77B4BB57"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EE739A9" w14:textId="6B83F43C"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79BDABD" w14:textId="403D96E9"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1237667" w14:textId="15D33EE4"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64" w:type="dxa"/>
          </w:tcPr>
          <w:p w14:paraId="38821D11" w14:textId="642066ED"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74" w:type="dxa"/>
          </w:tcPr>
          <w:p w14:paraId="72A1F23C" w14:textId="619A9914"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0D572101"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523EF463" w14:textId="78433A7C"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54325F44" w14:textId="4A19717B"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B7DA3B9" w14:textId="4D235E4A"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DFEB8E4" w14:textId="60E51838"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07BDA7" w14:textId="4FDF064B"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4035355" w14:textId="3A013EF1"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64" w:type="dxa"/>
          </w:tcPr>
          <w:p w14:paraId="4EA0CF67" w14:textId="5CD87944"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74" w:type="dxa"/>
          </w:tcPr>
          <w:p w14:paraId="0A417CA3" w14:textId="6E8C59CF"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61E90ED4" w14:textId="77777777" w:rsidTr="00A43FA3">
        <w:tc>
          <w:tcPr>
            <w:tcW w:w="0" w:type="auto"/>
          </w:tcPr>
          <w:p w14:paraId="6299E825" w14:textId="79BE1A34"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456BC9E7" w14:textId="77B11E1C"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532D836D" w14:textId="60DD1467"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417C4A4" w14:textId="1C64938E"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597D63C9"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0F61D70" w14:textId="3A69EE83"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64" w:type="dxa"/>
          </w:tcPr>
          <w:p w14:paraId="4CD416FF" w14:textId="0CEFDEED"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74" w:type="dxa"/>
          </w:tcPr>
          <w:p w14:paraId="7F830F26"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202352A3"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44EAB5C1" w14:textId="5954E028"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0" w:type="auto"/>
          </w:tcPr>
          <w:p w14:paraId="7B4B85AD" w14:textId="6947DA93"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1B543283" w14:textId="04992740"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229E64" w14:textId="028380AB"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09EBDF5D"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261C484" w14:textId="38E4B1F4"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64" w:type="dxa"/>
          </w:tcPr>
          <w:p w14:paraId="5BBCF3B0" w14:textId="388BACD5"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74" w:type="dxa"/>
          </w:tcPr>
          <w:p w14:paraId="7ADD8AD0"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0728DB31" w14:textId="77777777" w:rsidTr="00A43FA3">
        <w:tc>
          <w:tcPr>
            <w:tcW w:w="0" w:type="auto"/>
          </w:tcPr>
          <w:p w14:paraId="06260179" w14:textId="2C65EAE6"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0" w:type="auto"/>
          </w:tcPr>
          <w:p w14:paraId="7B1332A7" w14:textId="617231B5"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2A8B3D9C" w14:textId="74E9CDC8"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AC756C6" w14:textId="48887A7A"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36CF67DF"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3D41451" w14:textId="4DD0AFC6"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64" w:type="dxa"/>
          </w:tcPr>
          <w:p w14:paraId="3A1C42B0" w14:textId="59F42FFF"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74" w:type="dxa"/>
          </w:tcPr>
          <w:p w14:paraId="69373CEA"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749AAAFC"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456D95C8" w14:textId="2D33A83E"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1817EF3A" w14:textId="07E22727"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6941482E" w14:textId="0A04AAA9"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7AEAD3" w14:textId="7013BE4E"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407896EB"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6A3E5A" w14:textId="6D429474"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64" w:type="dxa"/>
          </w:tcPr>
          <w:p w14:paraId="62E6C00F" w14:textId="2E46133D"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74" w:type="dxa"/>
          </w:tcPr>
          <w:p w14:paraId="4962F696"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007413D7" w14:textId="77777777" w:rsidTr="00A43FA3">
        <w:tc>
          <w:tcPr>
            <w:tcW w:w="0" w:type="auto"/>
          </w:tcPr>
          <w:p w14:paraId="6C9E8539" w14:textId="2FD90E37"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1869C954" w14:textId="515CD09E"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2D5D6B77" w14:textId="70BC25D9"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3F086CC" w14:textId="7D04D79C"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3DD07D86"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75743B1" w14:textId="026C4F48"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64" w:type="dxa"/>
          </w:tcPr>
          <w:p w14:paraId="39CC8E3B" w14:textId="102A2938"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74" w:type="dxa"/>
          </w:tcPr>
          <w:p w14:paraId="7779385C"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5B5A19AC"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0029E0AC" w14:textId="530DA4F9"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619CD77D" w14:textId="3C7BF554"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5903B3CE" w14:textId="7A7F79E5" w:rsidR="00053D32" w:rsidRPr="0095387E"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15CEA8" w14:textId="077432FE"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0FD4E3DD"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807EFC" w14:textId="7536417D"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64" w:type="dxa"/>
          </w:tcPr>
          <w:p w14:paraId="75948A45" w14:textId="3D7B5F0F" w:rsidR="00053D32" w:rsidRPr="00F33490"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74" w:type="dxa"/>
          </w:tcPr>
          <w:p w14:paraId="5E897BAA"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420D8E8D" w14:textId="77777777" w:rsidTr="00A43FA3">
        <w:tc>
          <w:tcPr>
            <w:tcW w:w="0" w:type="auto"/>
          </w:tcPr>
          <w:p w14:paraId="5CFCD3DD" w14:textId="13B8CB61"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6A58BE98" w14:textId="40FA85A9"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6994A9FA" w14:textId="65E67B9C"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749D715" w14:textId="5620F9FE"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4A237BCF"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E956ECC" w14:textId="4E519BAD"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64" w:type="dxa"/>
          </w:tcPr>
          <w:p w14:paraId="75C88A55" w14:textId="2BCE0FC5"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74" w:type="dxa"/>
          </w:tcPr>
          <w:p w14:paraId="296FD365" w14:textId="7777777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3BCD0042"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2CDDF859" w14:textId="5CA0DC06"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5A8D3177" w14:textId="5D3F7F3E"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75AF98D7" w14:textId="68015273"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C875E8C" w14:textId="15C4F952"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409D75B6"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8DCC5A1" w14:textId="73B9A66C"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64" w:type="dxa"/>
          </w:tcPr>
          <w:p w14:paraId="589698BD" w14:textId="34327F3C"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74" w:type="dxa"/>
          </w:tcPr>
          <w:p w14:paraId="246E700A" w14:textId="359181D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7B9043AB" w14:textId="77777777" w:rsidTr="00A43FA3">
        <w:tc>
          <w:tcPr>
            <w:tcW w:w="0" w:type="auto"/>
          </w:tcPr>
          <w:p w14:paraId="5380383C" w14:textId="1C3C16DC"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78FA3853" w14:textId="3541870F"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324FC2E3" w14:textId="2DE71D8C"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8F44652" w14:textId="43316570"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0E3A990D" w14:textId="1DA5BC4D"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790E325B" w14:textId="16654832"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64" w:type="dxa"/>
          </w:tcPr>
          <w:p w14:paraId="30AEB476" w14:textId="468F72D1"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74" w:type="dxa"/>
          </w:tcPr>
          <w:p w14:paraId="394DDFD2" w14:textId="2A2EDFF6"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1C72D36B"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05627811" w14:textId="3497532F"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2DA4DB40" w14:textId="6356FDE7"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287BED22" w14:textId="1B575FEF"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54504BF" w14:textId="590D5BFE"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33D3F399" w14:textId="7A35A159"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6534F0BF" w14:textId="02082593"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64" w:type="dxa"/>
          </w:tcPr>
          <w:p w14:paraId="3B04CA1F" w14:textId="0D963266"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74" w:type="dxa"/>
          </w:tcPr>
          <w:p w14:paraId="41CACEF8" w14:textId="6352A573"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4309EA26" w14:textId="77777777" w:rsidTr="00A43FA3">
        <w:tc>
          <w:tcPr>
            <w:tcW w:w="0" w:type="auto"/>
          </w:tcPr>
          <w:p w14:paraId="334D83D3" w14:textId="52DD9E43"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3FC70D05" w14:textId="7AEF3105"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524B4AB6" w14:textId="453898EF"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D7E166A" w14:textId="708F0519"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592EA25E" w14:textId="767BC931"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6D17E363" w14:textId="274FD614"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64" w:type="dxa"/>
          </w:tcPr>
          <w:p w14:paraId="487B34BE" w14:textId="3CD47B28"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74" w:type="dxa"/>
          </w:tcPr>
          <w:p w14:paraId="39A32687" w14:textId="74A218BF"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273CFDE0"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32B11344" w14:textId="66540A5B"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4E3CD345" w14:textId="23DAD6DC"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0E81E76B" w14:textId="1D716B7F"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897B62F" w14:textId="39C38A84"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5F34F965" w14:textId="05E2525E"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C54">
              <w:rPr>
                <w:rFonts w:ascii="Calibri Light" w:hAnsi="Calibri Light" w:cs="Calibri Light"/>
                <w:color w:val="000000"/>
                <w:sz w:val="16"/>
                <w:szCs w:val="16"/>
              </w:rPr>
              <w:t>N</w:t>
            </w:r>
          </w:p>
        </w:tc>
        <w:tc>
          <w:tcPr>
            <w:tcW w:w="0" w:type="auto"/>
          </w:tcPr>
          <w:p w14:paraId="0E508D1B" w14:textId="2335BC1C"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64" w:type="dxa"/>
          </w:tcPr>
          <w:p w14:paraId="4342107C" w14:textId="5F7E30E6"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74" w:type="dxa"/>
          </w:tcPr>
          <w:p w14:paraId="587F506B" w14:textId="099C4DC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5F438ADF" w14:textId="77777777" w:rsidTr="00A43FA3">
        <w:tc>
          <w:tcPr>
            <w:tcW w:w="0" w:type="auto"/>
          </w:tcPr>
          <w:p w14:paraId="2AA32D4A" w14:textId="40DE1250"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510D278E" w14:textId="19CD906B"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0" w:type="auto"/>
          </w:tcPr>
          <w:p w14:paraId="00B34ADB" w14:textId="7E2A2811"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794B65FB" w14:textId="32501428"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C9457C0" w14:textId="4521FF4C"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F75903" w14:textId="444BEC5D"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2464" w:type="dxa"/>
          </w:tcPr>
          <w:p w14:paraId="491E9005" w14:textId="2FB778E3"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2474" w:type="dxa"/>
          </w:tcPr>
          <w:p w14:paraId="3487F80B" w14:textId="5D786DA3"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564F9772"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74767432" w14:textId="74E11598"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0" w:type="auto"/>
          </w:tcPr>
          <w:p w14:paraId="7F54909B" w14:textId="62314616"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A3C809E" w14:textId="175A9542"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2E1F2669" w14:textId="091CC199"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C114B07" w14:textId="2F3BBC09"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E785749" w14:textId="21A97A9D"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464" w:type="dxa"/>
          </w:tcPr>
          <w:p w14:paraId="29B95C38" w14:textId="7DD1AE9A"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474" w:type="dxa"/>
          </w:tcPr>
          <w:p w14:paraId="47139BDF" w14:textId="7012DCAE"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20F9982E" w14:textId="77777777" w:rsidTr="00A43FA3">
        <w:tc>
          <w:tcPr>
            <w:tcW w:w="0" w:type="auto"/>
          </w:tcPr>
          <w:p w14:paraId="13D74CF2" w14:textId="5F689104"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0" w:type="auto"/>
          </w:tcPr>
          <w:p w14:paraId="45AF8D8C" w14:textId="37FBCB0F"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7AD5FF16" w14:textId="51A9BE5D"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7EA7D6EA" w14:textId="77F8CD4C"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7ECCCD1" w14:textId="1EE8E2CF"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7A2081" w14:textId="6751DEF6"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464" w:type="dxa"/>
          </w:tcPr>
          <w:p w14:paraId="423DBFA4" w14:textId="4AE3734F"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474" w:type="dxa"/>
          </w:tcPr>
          <w:p w14:paraId="55EDDB0E" w14:textId="1EA8F094"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56816862"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220DD106" w14:textId="49903546"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0" w:type="auto"/>
          </w:tcPr>
          <w:p w14:paraId="071891AC" w14:textId="24D7E23C"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49939B1" w14:textId="090EE174"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15471CB6" w14:textId="1AEBE7D3"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4252AB0" w14:textId="67294478"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0E3811A" w14:textId="35349FFD"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464" w:type="dxa"/>
          </w:tcPr>
          <w:p w14:paraId="32DC69C9" w14:textId="3EEA7212"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474" w:type="dxa"/>
          </w:tcPr>
          <w:p w14:paraId="4CD3055C" w14:textId="522230DC"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06A4B492" w14:textId="77777777" w:rsidTr="00A43FA3">
        <w:tc>
          <w:tcPr>
            <w:tcW w:w="0" w:type="auto"/>
          </w:tcPr>
          <w:p w14:paraId="61E5E33D" w14:textId="1781E48D"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0" w:type="auto"/>
          </w:tcPr>
          <w:p w14:paraId="4B4B8568" w14:textId="46C9EFCD"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2B49D65A" w14:textId="4C016563"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A1C23">
              <w:rPr>
                <w:rFonts w:ascii="Calibri Light" w:hAnsi="Calibri Light" w:cs="Calibri Light"/>
                <w:color w:val="000000"/>
                <w:sz w:val="16"/>
                <w:szCs w:val="16"/>
              </w:rPr>
              <w:t>NUMBER</w:t>
            </w:r>
          </w:p>
        </w:tc>
        <w:tc>
          <w:tcPr>
            <w:tcW w:w="0" w:type="auto"/>
          </w:tcPr>
          <w:p w14:paraId="4AB0FFEE" w14:textId="6C9B5F9A"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572103" w14:textId="1FAF9294"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09A1182" w14:textId="2D970684"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464" w:type="dxa"/>
          </w:tcPr>
          <w:p w14:paraId="719E8283" w14:textId="15E1CC20"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07B57">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474" w:type="dxa"/>
          </w:tcPr>
          <w:p w14:paraId="6901D712" w14:textId="04B952A0"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39121DB4"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6F78487B" w14:textId="7527EAF1"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0" w:type="auto"/>
          </w:tcPr>
          <w:p w14:paraId="74819A68" w14:textId="1E844D9F"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0" w:type="auto"/>
          </w:tcPr>
          <w:p w14:paraId="2B0D6E36" w14:textId="54A288A1"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D49CCC8" w14:textId="7A606758"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341F337" w14:textId="5F699985"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1C67AA" w14:textId="71337B93"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2464" w:type="dxa"/>
          </w:tcPr>
          <w:p w14:paraId="70C1A0B3" w14:textId="5F18A4B2"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2474" w:type="dxa"/>
          </w:tcPr>
          <w:p w14:paraId="4F3ED8DB" w14:textId="54A36A6A"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71D4EF7E" w14:textId="77777777" w:rsidTr="00A43FA3">
        <w:tc>
          <w:tcPr>
            <w:tcW w:w="0" w:type="auto"/>
          </w:tcPr>
          <w:p w14:paraId="55605BA7" w14:textId="502303F7"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0" w:type="auto"/>
          </w:tcPr>
          <w:p w14:paraId="6CA8EB02" w14:textId="0FF47FB5"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0" w:type="auto"/>
          </w:tcPr>
          <w:p w14:paraId="274CA7A9" w14:textId="31D4042B"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42C8C2A8" w14:textId="2DB0AF0D"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E06CB7" w14:textId="6E385FDC"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EB77F78" w14:textId="03C26879"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2464" w:type="dxa"/>
          </w:tcPr>
          <w:p w14:paraId="60A21A60" w14:textId="542E8CA6"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2474" w:type="dxa"/>
          </w:tcPr>
          <w:p w14:paraId="45DAB169" w14:textId="1C363762"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7F19D4A9"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72B19F72" w14:textId="634F8764"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0" w:type="auto"/>
          </w:tcPr>
          <w:p w14:paraId="233EC523" w14:textId="7BDD7484"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0" w:type="auto"/>
          </w:tcPr>
          <w:p w14:paraId="3A1D98C5" w14:textId="79CBD958"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C7A9B3B" w14:textId="1C5E0CAB"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A1DBDC" w14:textId="5F18ADCC"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7C4DF5" w14:textId="50D0555B"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2464" w:type="dxa"/>
          </w:tcPr>
          <w:p w14:paraId="7DC76AF8" w14:textId="636773A0"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2474" w:type="dxa"/>
          </w:tcPr>
          <w:p w14:paraId="665FAA6C" w14:textId="66F75A07"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36A95B22" w14:textId="77777777" w:rsidTr="00A43FA3">
        <w:tc>
          <w:tcPr>
            <w:tcW w:w="0" w:type="auto"/>
          </w:tcPr>
          <w:p w14:paraId="29915195" w14:textId="03ECA84D"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0</w:t>
            </w:r>
          </w:p>
        </w:tc>
        <w:tc>
          <w:tcPr>
            <w:tcW w:w="0" w:type="auto"/>
          </w:tcPr>
          <w:p w14:paraId="46F394C0" w14:textId="2AAE08C1"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0" w:type="auto"/>
          </w:tcPr>
          <w:p w14:paraId="099E5881" w14:textId="71929BE4"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AB5FCAC" w14:textId="20737A7B"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2AB019D" w14:textId="092E95E1"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69C78B" w14:textId="5B38A05E"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2464" w:type="dxa"/>
          </w:tcPr>
          <w:p w14:paraId="4618DB5D" w14:textId="266D28DE"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2474" w:type="dxa"/>
          </w:tcPr>
          <w:p w14:paraId="42A45DA5" w14:textId="3A45BDEC"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53D32" w:rsidRPr="00EC4DEB" w14:paraId="1DF16D2E" w14:textId="77777777" w:rsidTr="00A43FA3">
        <w:trPr>
          <w:cnfStyle w:val="000000100000" w:firstRow="0" w:lastRow="0" w:firstColumn="0" w:lastColumn="0" w:oddVBand="0" w:evenVBand="0" w:oddHBand="1" w:evenHBand="0" w:firstRowFirstColumn="0" w:firstRowLastColumn="0" w:lastRowFirstColumn="0" w:lastRowLastColumn="0"/>
        </w:trPr>
        <w:tc>
          <w:tcPr>
            <w:tcW w:w="0" w:type="auto"/>
          </w:tcPr>
          <w:p w14:paraId="465F80C7" w14:textId="2DCFC11C" w:rsidR="00053D32" w:rsidRPr="002A1492" w:rsidRDefault="00053D32" w:rsidP="00053D3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1</w:t>
            </w:r>
          </w:p>
        </w:tc>
        <w:tc>
          <w:tcPr>
            <w:tcW w:w="0" w:type="auto"/>
          </w:tcPr>
          <w:p w14:paraId="58DC3054" w14:textId="68583737" w:rsidR="00053D32" w:rsidRPr="006F1EF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0" w:type="auto"/>
          </w:tcPr>
          <w:p w14:paraId="1236F5CA" w14:textId="1B4B36DD"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17FEFBE" w14:textId="2F8475C2"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41D300F" w14:textId="07A6532B" w:rsidR="00053D32" w:rsidRPr="00537C41"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EC94F5E" w14:textId="12D15B3C"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2464" w:type="dxa"/>
          </w:tcPr>
          <w:p w14:paraId="3BF6B186" w14:textId="04A5D2A2" w:rsidR="00053D32" w:rsidRPr="009B58BB" w:rsidRDefault="00053D32" w:rsidP="00053D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2474" w:type="dxa"/>
          </w:tcPr>
          <w:p w14:paraId="02053C92" w14:textId="2093D87C" w:rsidR="00053D32" w:rsidRPr="00357BB2" w:rsidRDefault="00053D32" w:rsidP="00053D3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2" w:name="_Toc144739039"/>
      <w:r>
        <w:t>Mapping</w:t>
      </w:r>
      <w:bookmarkEnd w:id="62"/>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359CE3C2" w14:textId="2DE3364E" w:rsidR="00034476" w:rsidRDefault="00034476" w:rsidP="00FA71BB"/>
    <w:p w14:paraId="00A70E1B" w14:textId="77777777" w:rsidR="00034476" w:rsidRDefault="00034476" w:rsidP="00FA71BB"/>
    <w:p w14:paraId="1BFFB0EC" w14:textId="77777777" w:rsidR="006D29BA" w:rsidRDefault="006D29BA" w:rsidP="00FA71BB"/>
    <w:p w14:paraId="32B05907" w14:textId="77777777" w:rsidR="006D29BA" w:rsidRDefault="006D29BA" w:rsidP="00FA71BB"/>
    <w:p w14:paraId="5F7BB01A" w14:textId="77777777" w:rsidR="00C2050B" w:rsidRDefault="00C2050B" w:rsidP="00FA71BB"/>
    <w:p w14:paraId="057D563B" w14:textId="77777777" w:rsidR="00C2050B" w:rsidRDefault="00C2050B" w:rsidP="00FA71BB"/>
    <w:p w14:paraId="7A54B9A1" w14:textId="77777777" w:rsidR="00A04E7A" w:rsidRDefault="00A04E7A" w:rsidP="00FA71BB"/>
    <w:p w14:paraId="1ADA34E9" w14:textId="77777777" w:rsidR="00A04E7A" w:rsidRDefault="00A04E7A" w:rsidP="00FA71BB"/>
    <w:p w14:paraId="61118A6F" w14:textId="77777777" w:rsidR="006D29BA" w:rsidRPr="00FA71BB" w:rsidRDefault="006D29BA" w:rsidP="00FA71BB"/>
    <w:p w14:paraId="516B23B8" w14:textId="37A15AD7" w:rsidR="0059756C" w:rsidRDefault="0059756C" w:rsidP="004642CE">
      <w:pPr>
        <w:pStyle w:val="Heading1"/>
      </w:pPr>
      <w:bookmarkStart w:id="63" w:name="_Toc144739040"/>
      <w:r>
        <w:t>Conversion Mappi</w:t>
      </w:r>
      <w:r w:rsidR="0095235C">
        <w:t>ng</w:t>
      </w:r>
      <w:bookmarkEnd w:id="63"/>
    </w:p>
    <w:p w14:paraId="4E79177F" w14:textId="2BCF7ED6"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16873FC0" w14:textId="41B465E3"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F33A4A">
        <w:rPr>
          <w:rFonts w:ascii="Calibri Light" w:hAnsi="Calibri Light" w:cs="Arial"/>
          <w:color w:val="4F4F4F"/>
          <w:sz w:val="22"/>
          <w:szCs w:val="22"/>
          <w:lang w:val="en-GB" w:eastAsia="en-IE"/>
        </w:rPr>
        <w:t>Time and Expenses</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7F2CCBB7" w14:textId="77777777" w:rsidR="007D2AE1" w:rsidRDefault="007D2AE1" w:rsidP="005A7012">
      <w:pPr>
        <w:pStyle w:val="Bullet"/>
        <w:ind w:left="513" w:hanging="513"/>
        <w:rPr>
          <w:rFonts w:ascii="Calibri Light" w:hAnsi="Calibri Light" w:cs="Arial"/>
          <w:color w:val="4F4F4F"/>
          <w:sz w:val="22"/>
          <w:szCs w:val="22"/>
          <w:lang w:val="en-GB" w:eastAsia="en-IE"/>
        </w:rPr>
      </w:pPr>
    </w:p>
    <w:p w14:paraId="5A1F47F0" w14:textId="77777777" w:rsidR="007D2AE1" w:rsidRDefault="007D2AE1" w:rsidP="005A7012">
      <w:pPr>
        <w:pStyle w:val="Bullet"/>
        <w:ind w:left="513" w:hanging="513"/>
        <w:rPr>
          <w:rFonts w:ascii="Calibri Light" w:hAnsi="Calibri Light" w:cs="Arial"/>
          <w:color w:val="4F4F4F"/>
          <w:sz w:val="22"/>
          <w:szCs w:val="22"/>
          <w:lang w:val="en-GB" w:eastAsia="en-IE"/>
        </w:rPr>
      </w:pPr>
    </w:p>
    <w:p w14:paraId="37059FEC" w14:textId="77777777" w:rsidR="007D2AE1" w:rsidRDefault="007D2AE1" w:rsidP="005A7012">
      <w:pPr>
        <w:pStyle w:val="Bullet"/>
        <w:ind w:left="513" w:hanging="513"/>
        <w:rPr>
          <w:rFonts w:ascii="Calibri Light" w:hAnsi="Calibri Light" w:cs="Arial"/>
          <w:color w:val="4F4F4F"/>
          <w:sz w:val="22"/>
          <w:szCs w:val="22"/>
          <w:lang w:val="en-GB" w:eastAsia="en-IE"/>
        </w:rPr>
      </w:pPr>
    </w:p>
    <w:p w14:paraId="09BD1CA4" w14:textId="77777777" w:rsidR="007D2AE1" w:rsidRDefault="007D2AE1" w:rsidP="005A7012">
      <w:pPr>
        <w:pStyle w:val="Bullet"/>
        <w:ind w:left="513" w:hanging="513"/>
        <w:rPr>
          <w:rFonts w:ascii="Calibri Light" w:hAnsi="Calibri Light" w:cs="Arial"/>
          <w:color w:val="4F4F4F"/>
          <w:sz w:val="22"/>
          <w:szCs w:val="22"/>
          <w:lang w:val="en-GB" w:eastAsia="en-IE"/>
        </w:rPr>
      </w:pPr>
    </w:p>
    <w:p w14:paraId="1AB4C0BD" w14:textId="77777777" w:rsidR="007D2AE1" w:rsidRDefault="007D2AE1" w:rsidP="005A7012">
      <w:pPr>
        <w:pStyle w:val="Bullet"/>
        <w:ind w:left="513" w:hanging="513"/>
        <w:rPr>
          <w:rFonts w:ascii="Calibri Light" w:hAnsi="Calibri Light" w:cs="Arial"/>
          <w:color w:val="4F4F4F"/>
          <w:sz w:val="22"/>
          <w:szCs w:val="22"/>
          <w:lang w:val="en-GB" w:eastAsia="en-IE"/>
        </w:rPr>
      </w:pPr>
    </w:p>
    <w:p w14:paraId="0ABEA071" w14:textId="77777777" w:rsidR="00A04E7A" w:rsidRDefault="00A04E7A" w:rsidP="005A7012">
      <w:pPr>
        <w:pStyle w:val="Bullet"/>
        <w:ind w:left="513" w:hanging="513"/>
        <w:rPr>
          <w:rFonts w:ascii="Calibri Light" w:hAnsi="Calibri Light" w:cs="Arial"/>
          <w:color w:val="4F4F4F"/>
          <w:sz w:val="22"/>
          <w:szCs w:val="22"/>
          <w:lang w:val="en-GB" w:eastAsia="en-IE"/>
        </w:rPr>
      </w:pPr>
    </w:p>
    <w:p w14:paraId="650A7A3E" w14:textId="77777777" w:rsidR="00A04E7A" w:rsidRDefault="00A04E7A" w:rsidP="005A7012">
      <w:pPr>
        <w:pStyle w:val="Bullet"/>
        <w:ind w:left="513" w:hanging="513"/>
        <w:rPr>
          <w:rFonts w:ascii="Calibri Light" w:hAnsi="Calibri Light" w:cs="Arial"/>
          <w:color w:val="4F4F4F"/>
          <w:sz w:val="22"/>
          <w:szCs w:val="22"/>
          <w:lang w:val="en-GB" w:eastAsia="en-IE"/>
        </w:rPr>
      </w:pPr>
    </w:p>
    <w:p w14:paraId="53FD319E" w14:textId="77777777" w:rsidR="00A04E7A" w:rsidRDefault="00A04E7A" w:rsidP="005A7012">
      <w:pPr>
        <w:pStyle w:val="Bullet"/>
        <w:ind w:left="513" w:hanging="513"/>
        <w:rPr>
          <w:rFonts w:ascii="Calibri Light" w:hAnsi="Calibri Light" w:cs="Arial"/>
          <w:color w:val="4F4F4F"/>
          <w:sz w:val="22"/>
          <w:szCs w:val="22"/>
          <w:lang w:val="en-GB" w:eastAsia="en-IE"/>
        </w:rPr>
      </w:pPr>
    </w:p>
    <w:p w14:paraId="2303C9CF" w14:textId="77777777" w:rsidR="007D2AE1" w:rsidRDefault="007D2AE1" w:rsidP="005A7012">
      <w:pPr>
        <w:pStyle w:val="Bullet"/>
        <w:ind w:left="513" w:hanging="513"/>
        <w:rPr>
          <w:rFonts w:ascii="Calibri Light" w:hAnsi="Calibri Light" w:cs="Arial"/>
          <w:color w:val="4F4F4F"/>
          <w:sz w:val="22"/>
          <w:szCs w:val="22"/>
          <w:lang w:val="en-GB" w:eastAsia="en-IE"/>
        </w:rPr>
      </w:pPr>
    </w:p>
    <w:p w14:paraId="4BC6221A" w14:textId="77777777" w:rsidR="007D2AE1" w:rsidRDefault="007D2AE1" w:rsidP="005A7012">
      <w:pPr>
        <w:pStyle w:val="Bullet"/>
        <w:ind w:left="513" w:hanging="513"/>
        <w:rPr>
          <w:rFonts w:ascii="Calibri Light" w:hAnsi="Calibri Light" w:cs="Arial"/>
          <w:color w:val="4F4F4F"/>
          <w:sz w:val="22"/>
          <w:szCs w:val="22"/>
          <w:lang w:val="en-GB" w:eastAsia="en-IE"/>
        </w:rPr>
      </w:pPr>
    </w:p>
    <w:p w14:paraId="10F3AA0B" w14:textId="7ADB54D1" w:rsidR="007C7BE3" w:rsidRDefault="007C7BE3" w:rsidP="00522F47">
      <w:pPr>
        <w:pStyle w:val="Heading2"/>
      </w:pPr>
      <w:bookmarkStart w:id="64" w:name="_Toc144739041"/>
      <w:r>
        <w:t xml:space="preserve">Business Object: </w:t>
      </w:r>
      <w:r w:rsidR="009D7D74" w:rsidRPr="009D7D74">
        <w:t>Time Record Group</w:t>
      </w:r>
      <w:bookmarkEnd w:id="64"/>
    </w:p>
    <w:tbl>
      <w:tblPr>
        <w:tblStyle w:val="GridTable4-Accent11"/>
        <w:tblW w:w="3694" w:type="pct"/>
        <w:tblLook w:val="0420" w:firstRow="1" w:lastRow="0" w:firstColumn="0" w:lastColumn="0" w:noHBand="0" w:noVBand="1"/>
      </w:tblPr>
      <w:tblGrid>
        <w:gridCol w:w="548"/>
        <w:gridCol w:w="1693"/>
        <w:gridCol w:w="547"/>
        <w:gridCol w:w="1644"/>
        <w:gridCol w:w="1773"/>
        <w:gridCol w:w="1342"/>
        <w:gridCol w:w="1394"/>
        <w:gridCol w:w="865"/>
        <w:gridCol w:w="499"/>
      </w:tblGrid>
      <w:tr w:rsidR="008F47E3" w:rsidRPr="0034692A" w14:paraId="00958C5C" w14:textId="77777777" w:rsidTr="00A04E7A">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14:paraId="2E7301D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26" w:type="pct"/>
          </w:tcPr>
          <w:p w14:paraId="0D1A179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5" w:type="pct"/>
          </w:tcPr>
          <w:p w14:paraId="023F29E8"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89" w:type="pct"/>
          </w:tcPr>
          <w:p w14:paraId="4C37500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64" w:type="pct"/>
          </w:tcPr>
          <w:p w14:paraId="0105A624"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51" w:type="pct"/>
          </w:tcPr>
          <w:p w14:paraId="50C360C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76" w:type="pct"/>
          </w:tcPr>
          <w:p w14:paraId="7264D13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20BB1A4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44EAD90C"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F47E3" w:rsidRPr="0034692A" w14:paraId="24AEC6F1" w14:textId="77777777" w:rsidTr="00A04E7A">
        <w:trPr>
          <w:cnfStyle w:val="000000100000" w:firstRow="0" w:lastRow="0" w:firstColumn="0" w:lastColumn="0" w:oddVBand="0" w:evenVBand="0" w:oddHBand="1" w:evenHBand="0" w:firstRowFirstColumn="0" w:firstRowLastColumn="0" w:lastRowFirstColumn="0" w:lastRowLastColumn="0"/>
          <w:trHeight w:hRule="exact" w:val="60"/>
        </w:trPr>
        <w:tc>
          <w:tcPr>
            <w:tcW w:w="266" w:type="pct"/>
          </w:tcPr>
          <w:p w14:paraId="0436679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26" w:type="pct"/>
          </w:tcPr>
          <w:p w14:paraId="3630A7E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65" w:type="pct"/>
          </w:tcPr>
          <w:p w14:paraId="39B14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89" w:type="pct"/>
          </w:tcPr>
          <w:p w14:paraId="6217B6DF"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64" w:type="pct"/>
          </w:tcPr>
          <w:p w14:paraId="42CF839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51" w:type="pct"/>
          </w:tcPr>
          <w:p w14:paraId="2DF83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76" w:type="pct"/>
          </w:tcPr>
          <w:p w14:paraId="277CDE42"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20" w:type="pct"/>
          </w:tcPr>
          <w:p w14:paraId="7C676277"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2" w:type="pct"/>
          </w:tcPr>
          <w:p w14:paraId="25395CE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947B1E" w:rsidRPr="0034692A" w14:paraId="03F4CE2C" w14:textId="77777777" w:rsidTr="00A04E7A">
        <w:trPr>
          <w:trHeight w:val="247"/>
        </w:trPr>
        <w:tc>
          <w:tcPr>
            <w:tcW w:w="266" w:type="pct"/>
          </w:tcPr>
          <w:p w14:paraId="6012D308" w14:textId="279881A1"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926" w:type="pct"/>
          </w:tcPr>
          <w:p w14:paraId="4D36BEAF" w14:textId="71B240EA"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947B1E">
              <w:rPr>
                <w:rFonts w:ascii="Calibri Light" w:hAnsi="Calibri Light" w:cs="Calibri Light"/>
                <w:sz w:val="16"/>
                <w:szCs w:val="16"/>
                <w:lang w:val="en-US" w:eastAsia="en-US"/>
              </w:rPr>
              <w:t>HWM_TM_REC_GRP</w:t>
            </w:r>
          </w:p>
        </w:tc>
        <w:tc>
          <w:tcPr>
            <w:tcW w:w="265" w:type="pct"/>
          </w:tcPr>
          <w:p w14:paraId="109EB3F0" w14:textId="685D1166"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FD5DAE">
              <w:rPr>
                <w:rFonts w:ascii="Calibri Light" w:hAnsi="Calibri Light" w:cs="Calibri Light"/>
                <w:color w:val="000000"/>
                <w:sz w:val="16"/>
                <w:szCs w:val="16"/>
              </w:rPr>
              <w:t>N</w:t>
            </w:r>
          </w:p>
        </w:tc>
        <w:tc>
          <w:tcPr>
            <w:tcW w:w="589" w:type="pct"/>
          </w:tcPr>
          <w:p w14:paraId="3369BA82" w14:textId="3230FCA5" w:rsidR="00947B1E" w:rsidRPr="00EE199F" w:rsidRDefault="007D2AE1" w:rsidP="00947B1E">
            <w:pPr>
              <w:keepLines/>
              <w:spacing w:after="0" w:line="240" w:lineRule="auto"/>
              <w:jc w:val="both"/>
              <w:rPr>
                <w:rFonts w:ascii="Calibri Light" w:hAnsi="Calibri Light" w:cs="Calibri Light"/>
                <w:sz w:val="16"/>
                <w:szCs w:val="16"/>
                <w:lang w:val="en-US" w:eastAsia="en-US"/>
              </w:rPr>
            </w:pPr>
            <w:r w:rsidRPr="007D2AE1">
              <w:rPr>
                <w:rFonts w:ascii="Calibri Light" w:hAnsi="Calibri Light" w:cs="Calibri Light"/>
                <w:sz w:val="16"/>
                <w:szCs w:val="16"/>
                <w:lang w:val="en-US" w:eastAsia="en-US"/>
              </w:rPr>
              <w:t>TimeRecordGroup</w:t>
            </w:r>
            <w:r>
              <w:rPr>
                <w:rFonts w:ascii="Calibri Light" w:hAnsi="Calibri Light" w:cs="Calibri Light"/>
                <w:sz w:val="16"/>
                <w:szCs w:val="16"/>
                <w:lang w:val="en-US" w:eastAsia="en-US"/>
              </w:rPr>
              <w:t>.dat</w:t>
            </w:r>
          </w:p>
        </w:tc>
        <w:tc>
          <w:tcPr>
            <w:tcW w:w="964" w:type="pct"/>
          </w:tcPr>
          <w:p w14:paraId="7A24C92A" w14:textId="6BD08D92"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METADATA</w:t>
            </w:r>
          </w:p>
        </w:tc>
        <w:tc>
          <w:tcPr>
            <w:tcW w:w="651" w:type="pct"/>
          </w:tcPr>
          <w:p w14:paraId="70465C72" w14:textId="2F7104FD" w:rsidR="00947B1E" w:rsidRPr="001F7C7D" w:rsidRDefault="00947B1E" w:rsidP="00947B1E">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676" w:type="pct"/>
          </w:tcPr>
          <w:p w14:paraId="56557BEC"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287FE5FA" w14:textId="4B1B7D5E"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4DA6681C"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67D85AB0" w14:textId="77777777" w:rsidTr="00A04E7A">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19612D9" w14:textId="2538F783"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926" w:type="pct"/>
          </w:tcPr>
          <w:p w14:paraId="555DF6C2" w14:textId="5200AB02"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20980D15" w14:textId="55715510"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89" w:type="pct"/>
          </w:tcPr>
          <w:p w14:paraId="043AA07F"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582BCEA6" w14:textId="5434B91D" w:rsidR="00947B1E" w:rsidRPr="00624DA9" w:rsidRDefault="00A04E7A" w:rsidP="00947B1E">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OBJECTNAME</w:t>
            </w:r>
          </w:p>
        </w:tc>
        <w:tc>
          <w:tcPr>
            <w:tcW w:w="651" w:type="pct"/>
          </w:tcPr>
          <w:p w14:paraId="23A39E15" w14:textId="1DD93953" w:rsidR="00947B1E" w:rsidRPr="001F7C7D" w:rsidRDefault="00947B1E" w:rsidP="00947B1E">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676" w:type="pct"/>
          </w:tcPr>
          <w:p w14:paraId="56F4550F" w14:textId="036C3E0C" w:rsidR="00947B1E" w:rsidRPr="00EE199F" w:rsidRDefault="00BE292D" w:rsidP="00947B1E">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 xml:space="preserve">Hardcode- </w:t>
            </w:r>
            <w:r w:rsidR="00947B1E" w:rsidRPr="009D7D74">
              <w:rPr>
                <w:rFonts w:ascii="Calibri Light" w:hAnsi="Calibri Light" w:cs="Calibri Light"/>
                <w:sz w:val="16"/>
                <w:szCs w:val="16"/>
                <w:lang w:val="en-US" w:eastAsia="en-US"/>
              </w:rPr>
              <w:t>TimeRecordGroup</w:t>
            </w:r>
          </w:p>
        </w:tc>
        <w:tc>
          <w:tcPr>
            <w:tcW w:w="420" w:type="pct"/>
          </w:tcPr>
          <w:p w14:paraId="766FFA96" w14:textId="0C19255B"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40ED3A0A"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2FA4FBC5" w14:textId="77777777" w:rsidTr="00A04E7A">
        <w:trPr>
          <w:trHeight w:val="247"/>
        </w:trPr>
        <w:tc>
          <w:tcPr>
            <w:tcW w:w="266" w:type="pct"/>
          </w:tcPr>
          <w:p w14:paraId="721BEF98" w14:textId="4989BDFF"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926" w:type="pct"/>
          </w:tcPr>
          <w:p w14:paraId="34C39C5F" w14:textId="7EAD4D94"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49AE2EDF" w14:textId="77D92CF0"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89" w:type="pct"/>
          </w:tcPr>
          <w:p w14:paraId="3A4904AB"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1E44DDEE" w14:textId="4C41C935"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TIMERECORDGROUPID</w:t>
            </w:r>
          </w:p>
        </w:tc>
        <w:tc>
          <w:tcPr>
            <w:tcW w:w="651" w:type="pct"/>
          </w:tcPr>
          <w:p w14:paraId="5302A3B7" w14:textId="12D0CA1A"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676" w:type="pct"/>
          </w:tcPr>
          <w:p w14:paraId="274F7C6C" w14:textId="27EA8B39"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2F650604"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51A48591"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594B6CC8" w14:textId="77777777" w:rsidTr="00A04E7A">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EF76759" w14:textId="692C1A18"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926" w:type="pct"/>
          </w:tcPr>
          <w:p w14:paraId="44447EEC" w14:textId="59862F82"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5EA08704" w14:textId="619DE321"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89" w:type="pct"/>
          </w:tcPr>
          <w:p w14:paraId="4F688782"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78236502" w14:textId="09509078"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GROUPTYPE</w:t>
            </w:r>
          </w:p>
        </w:tc>
        <w:tc>
          <w:tcPr>
            <w:tcW w:w="651" w:type="pct"/>
          </w:tcPr>
          <w:p w14:paraId="00E6F551" w14:textId="72C2FBEB"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55</w:t>
            </w:r>
            <w:r w:rsidRPr="00B97B48">
              <w:rPr>
                <w:rFonts w:ascii="Calibri Light" w:hAnsi="Calibri Light" w:cs="Calibri Light"/>
                <w:color w:val="000000"/>
                <w:sz w:val="16"/>
                <w:szCs w:val="16"/>
              </w:rPr>
              <w:t>)</w:t>
            </w:r>
          </w:p>
        </w:tc>
        <w:tc>
          <w:tcPr>
            <w:tcW w:w="676" w:type="pct"/>
          </w:tcPr>
          <w:p w14:paraId="375DD402"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259B1151"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48F42565"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6F17E4F2" w14:textId="77777777" w:rsidTr="00A04E7A">
        <w:trPr>
          <w:trHeight w:val="247"/>
        </w:trPr>
        <w:tc>
          <w:tcPr>
            <w:tcW w:w="266" w:type="pct"/>
          </w:tcPr>
          <w:p w14:paraId="3D990D5F" w14:textId="32E94484"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926" w:type="pct"/>
          </w:tcPr>
          <w:p w14:paraId="33A2D1C0" w14:textId="0BD97B1A"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13119ED9" w14:textId="011F5138"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589" w:type="pct"/>
          </w:tcPr>
          <w:p w14:paraId="2607B8FC"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11506056" w14:textId="781FBC98"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PERSONNUMBER</w:t>
            </w:r>
          </w:p>
        </w:tc>
        <w:tc>
          <w:tcPr>
            <w:tcW w:w="651" w:type="pct"/>
          </w:tcPr>
          <w:p w14:paraId="538C6CFA" w14:textId="74931E6F"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676" w:type="pct"/>
          </w:tcPr>
          <w:p w14:paraId="4D3D9354" w14:textId="073D9F51"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4E49D58E"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019292D7"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224C3ACD" w14:textId="77777777" w:rsidTr="00A04E7A">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2B70384" w14:textId="7191B2EA"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926" w:type="pct"/>
          </w:tcPr>
          <w:p w14:paraId="420E97AD" w14:textId="7310D448"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45D66E3D" w14:textId="297B77DC"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589" w:type="pct"/>
          </w:tcPr>
          <w:p w14:paraId="4E4FFCC5"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6DA0DD8B" w14:textId="5EAE166A"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RESOURCETYPE</w:t>
            </w:r>
          </w:p>
        </w:tc>
        <w:tc>
          <w:tcPr>
            <w:tcW w:w="651" w:type="pct"/>
          </w:tcPr>
          <w:p w14:paraId="4F5FFE61" w14:textId="579EBE2B"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676" w:type="pct"/>
          </w:tcPr>
          <w:p w14:paraId="30AEA3D5"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36CFFEFE"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64761D3B"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2684A50C" w14:textId="77777777" w:rsidTr="00A04E7A">
        <w:trPr>
          <w:trHeight w:val="247"/>
        </w:trPr>
        <w:tc>
          <w:tcPr>
            <w:tcW w:w="266" w:type="pct"/>
          </w:tcPr>
          <w:p w14:paraId="61788032" w14:textId="68C0539C"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926" w:type="pct"/>
          </w:tcPr>
          <w:p w14:paraId="66DAE111" w14:textId="69F4427F"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7519244D" w14:textId="00B1F457"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89" w:type="pct"/>
          </w:tcPr>
          <w:p w14:paraId="609299FA"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7329FD55" w14:textId="0E76AA2E"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TCSTARTTIME</w:t>
            </w:r>
          </w:p>
        </w:tc>
        <w:tc>
          <w:tcPr>
            <w:tcW w:w="651" w:type="pct"/>
          </w:tcPr>
          <w:p w14:paraId="2CE8AD33" w14:textId="796B61AD" w:rsidR="00947B1E" w:rsidRPr="001F7C7D" w:rsidRDefault="00947B1E" w:rsidP="00947B1E">
            <w:pPr>
              <w:keepLines/>
              <w:spacing w:after="0" w:line="240" w:lineRule="auto"/>
              <w:jc w:val="both"/>
              <w:rPr>
                <w:rFonts w:ascii="Calibri Light" w:hAnsi="Calibri Light" w:cs="Calibri Light"/>
                <w:color w:val="000000"/>
                <w:sz w:val="16"/>
                <w:szCs w:val="16"/>
              </w:rPr>
            </w:pPr>
            <w:r w:rsidRPr="00034EF4">
              <w:rPr>
                <w:rFonts w:ascii="Calibri Light" w:hAnsi="Calibri Light" w:cs="Calibri Light"/>
                <w:color w:val="000000"/>
                <w:sz w:val="16"/>
                <w:szCs w:val="16"/>
              </w:rPr>
              <w:t>Time stamp</w:t>
            </w:r>
          </w:p>
        </w:tc>
        <w:tc>
          <w:tcPr>
            <w:tcW w:w="676" w:type="pct"/>
          </w:tcPr>
          <w:p w14:paraId="75495929" w14:textId="42B5D89D"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19EE7FB8"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6DA67934"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3526482C" w14:textId="77777777" w:rsidTr="00A04E7A">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49BC793A" w14:textId="4176D66E"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926" w:type="pct"/>
          </w:tcPr>
          <w:p w14:paraId="5E8384EE" w14:textId="77ED921D"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20B0C0BD" w14:textId="45F75C2C"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589" w:type="pct"/>
          </w:tcPr>
          <w:p w14:paraId="37DED8B8"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7B2CDE50" w14:textId="3A0529C7"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TCSTOPTIME</w:t>
            </w:r>
          </w:p>
        </w:tc>
        <w:tc>
          <w:tcPr>
            <w:tcW w:w="651" w:type="pct"/>
          </w:tcPr>
          <w:p w14:paraId="03598A3E" w14:textId="7320928E" w:rsidR="00947B1E" w:rsidRPr="001F7C7D" w:rsidRDefault="00947B1E" w:rsidP="00947B1E">
            <w:pPr>
              <w:keepLines/>
              <w:spacing w:after="0" w:line="240" w:lineRule="auto"/>
              <w:jc w:val="both"/>
              <w:rPr>
                <w:rFonts w:ascii="Calibri Light" w:hAnsi="Calibri Light" w:cs="Calibri Light"/>
                <w:color w:val="000000"/>
                <w:sz w:val="16"/>
                <w:szCs w:val="16"/>
              </w:rPr>
            </w:pPr>
            <w:r w:rsidRPr="00034EF4">
              <w:rPr>
                <w:rFonts w:ascii="Calibri Light" w:hAnsi="Calibri Light" w:cs="Calibri Light"/>
                <w:color w:val="000000"/>
                <w:sz w:val="16"/>
                <w:szCs w:val="16"/>
              </w:rPr>
              <w:t>Time stamp</w:t>
            </w:r>
          </w:p>
        </w:tc>
        <w:tc>
          <w:tcPr>
            <w:tcW w:w="676" w:type="pct"/>
          </w:tcPr>
          <w:p w14:paraId="1D1924A6"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689FA9A7"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503C5218"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37D48054" w14:textId="77777777" w:rsidTr="00A04E7A">
        <w:trPr>
          <w:trHeight w:val="247"/>
        </w:trPr>
        <w:tc>
          <w:tcPr>
            <w:tcW w:w="266" w:type="pct"/>
          </w:tcPr>
          <w:p w14:paraId="18AB9794" w14:textId="656CD5D2"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926" w:type="pct"/>
          </w:tcPr>
          <w:p w14:paraId="09E2C935" w14:textId="7F84623B"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74578BE3" w14:textId="3D97ECC6"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589" w:type="pct"/>
          </w:tcPr>
          <w:p w14:paraId="5D9E7A26"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23C0F938" w14:textId="67247691"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SUBRESOURCEID</w:t>
            </w:r>
          </w:p>
        </w:tc>
        <w:tc>
          <w:tcPr>
            <w:tcW w:w="651" w:type="pct"/>
          </w:tcPr>
          <w:p w14:paraId="3D25A506" w14:textId="7CE574FC"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676" w:type="pct"/>
          </w:tcPr>
          <w:p w14:paraId="68389C30"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5ECCC270"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704C3D31"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1ADD89A3" w14:textId="77777777" w:rsidTr="00A04E7A">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E4BF659" w14:textId="3B5569D1" w:rsidR="00947B1E" w:rsidRPr="00EE199F" w:rsidRDefault="00947B1E" w:rsidP="00947B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926" w:type="pct"/>
          </w:tcPr>
          <w:p w14:paraId="73369A62" w14:textId="263B6F24"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65" w:type="pct"/>
          </w:tcPr>
          <w:p w14:paraId="69BB2729" w14:textId="08633B07"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589" w:type="pct"/>
          </w:tcPr>
          <w:p w14:paraId="4BDA4010"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0ED87C6F" w14:textId="071690FC"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ASSIGNMENTNUMBER</w:t>
            </w:r>
          </w:p>
        </w:tc>
        <w:tc>
          <w:tcPr>
            <w:tcW w:w="651" w:type="pct"/>
          </w:tcPr>
          <w:p w14:paraId="222A60E7" w14:textId="07C4CEBE"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676" w:type="pct"/>
          </w:tcPr>
          <w:p w14:paraId="4ED448B2"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40F5B925"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2DCC8A2C"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1172DE12" w14:textId="77777777" w:rsidTr="00A04E7A">
        <w:trPr>
          <w:trHeight w:val="247"/>
        </w:trPr>
        <w:tc>
          <w:tcPr>
            <w:tcW w:w="266" w:type="pct"/>
          </w:tcPr>
          <w:p w14:paraId="18402930" w14:textId="39D3B301" w:rsidR="00947B1E" w:rsidRPr="00EE199F" w:rsidRDefault="00947B1E" w:rsidP="00947B1E">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926" w:type="pct"/>
          </w:tcPr>
          <w:p w14:paraId="7078DE5E" w14:textId="5D465DC7" w:rsidR="00947B1E" w:rsidRPr="00EE199F" w:rsidRDefault="00947B1E" w:rsidP="00947B1E">
            <w:pPr>
              <w:keepLines/>
              <w:spacing w:after="0" w:line="240" w:lineRule="auto"/>
              <w:jc w:val="both"/>
              <w:rPr>
                <w:rFonts w:ascii="Calibri Light" w:hAnsi="Calibri Light" w:cs="Calibri Light"/>
                <w:sz w:val="16"/>
                <w:szCs w:val="16"/>
              </w:rPr>
            </w:pPr>
          </w:p>
        </w:tc>
        <w:tc>
          <w:tcPr>
            <w:tcW w:w="265" w:type="pct"/>
          </w:tcPr>
          <w:p w14:paraId="4E8A6465" w14:textId="61DC3FE0" w:rsidR="00947B1E" w:rsidRPr="00EE199F" w:rsidRDefault="00947B1E" w:rsidP="00947B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589" w:type="pct"/>
          </w:tcPr>
          <w:p w14:paraId="2E3A625D"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10DC644D" w14:textId="3012D953"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A55517">
              <w:rPr>
                <w:rFonts w:asciiTheme="majorHAnsi" w:hAnsiTheme="majorHAnsi" w:cstheme="majorHAnsi"/>
                <w:color w:val="000000"/>
                <w:sz w:val="16"/>
                <w:szCs w:val="16"/>
              </w:rPr>
              <w:t>RESOURCEID</w:t>
            </w:r>
          </w:p>
        </w:tc>
        <w:tc>
          <w:tcPr>
            <w:tcW w:w="651" w:type="pct"/>
          </w:tcPr>
          <w:p w14:paraId="7200A1A1" w14:textId="5E28139A" w:rsidR="00947B1E" w:rsidRPr="001F7C7D" w:rsidRDefault="00947B1E" w:rsidP="00947B1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676" w:type="pct"/>
          </w:tcPr>
          <w:p w14:paraId="1D459E84" w14:textId="4DC40D86"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12DEFFB4"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10045663"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0764F5CC" w14:textId="77777777" w:rsidTr="00A04E7A">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C81C2DC" w14:textId="7009412E" w:rsidR="00947B1E" w:rsidRPr="00EE199F" w:rsidRDefault="00947B1E" w:rsidP="00947B1E">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926" w:type="pct"/>
          </w:tcPr>
          <w:p w14:paraId="691D3BBA" w14:textId="6F888264" w:rsidR="00947B1E" w:rsidRPr="00EE199F" w:rsidRDefault="00947B1E" w:rsidP="00947B1E">
            <w:pPr>
              <w:keepLines/>
              <w:spacing w:after="0" w:line="240" w:lineRule="auto"/>
              <w:jc w:val="both"/>
              <w:rPr>
                <w:rFonts w:ascii="Calibri Light" w:hAnsi="Calibri Light" w:cs="Calibri Light"/>
                <w:sz w:val="16"/>
                <w:szCs w:val="16"/>
              </w:rPr>
            </w:pPr>
          </w:p>
        </w:tc>
        <w:tc>
          <w:tcPr>
            <w:tcW w:w="265" w:type="pct"/>
          </w:tcPr>
          <w:p w14:paraId="4B851E43" w14:textId="598B6764" w:rsidR="00947B1E" w:rsidRPr="00EE199F" w:rsidRDefault="00947B1E" w:rsidP="00947B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589" w:type="pct"/>
          </w:tcPr>
          <w:p w14:paraId="4CE6D172"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4DFDEBD6" w14:textId="4CE4CC26"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9E249A">
              <w:rPr>
                <w:rFonts w:ascii="Calibri Light" w:hAnsi="Calibri Light" w:cs="Calibri Light"/>
                <w:color w:val="000000"/>
                <w:sz w:val="16"/>
                <w:szCs w:val="16"/>
              </w:rPr>
              <w:t>SOURCESYSTEMID</w:t>
            </w:r>
          </w:p>
        </w:tc>
        <w:tc>
          <w:tcPr>
            <w:tcW w:w="651" w:type="pct"/>
          </w:tcPr>
          <w:p w14:paraId="214D6063" w14:textId="07D88038" w:rsidR="00947B1E" w:rsidRPr="001F7C7D" w:rsidRDefault="00947B1E" w:rsidP="00947B1E">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676" w:type="pct"/>
          </w:tcPr>
          <w:p w14:paraId="3077822B"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420" w:type="pct"/>
          </w:tcPr>
          <w:p w14:paraId="73C97B0B"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13824385"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r w:rsidR="00947B1E" w:rsidRPr="0034692A" w14:paraId="00778703" w14:textId="77777777" w:rsidTr="00A04E7A">
        <w:trPr>
          <w:trHeight w:val="247"/>
        </w:trPr>
        <w:tc>
          <w:tcPr>
            <w:tcW w:w="266" w:type="pct"/>
          </w:tcPr>
          <w:p w14:paraId="6B9905A9" w14:textId="6456D8B1" w:rsidR="00947B1E" w:rsidRPr="00EE199F" w:rsidRDefault="00947B1E" w:rsidP="00947B1E">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926" w:type="pct"/>
          </w:tcPr>
          <w:p w14:paraId="687B2532" w14:textId="62FF3422" w:rsidR="00947B1E" w:rsidRPr="00EE199F" w:rsidRDefault="00947B1E" w:rsidP="00947B1E">
            <w:pPr>
              <w:keepLines/>
              <w:spacing w:after="0" w:line="240" w:lineRule="auto"/>
              <w:jc w:val="both"/>
              <w:rPr>
                <w:rFonts w:ascii="Calibri Light" w:hAnsi="Calibri Light" w:cs="Calibri Light"/>
                <w:sz w:val="16"/>
                <w:szCs w:val="16"/>
              </w:rPr>
            </w:pPr>
          </w:p>
        </w:tc>
        <w:tc>
          <w:tcPr>
            <w:tcW w:w="265" w:type="pct"/>
          </w:tcPr>
          <w:p w14:paraId="73F06619" w14:textId="540A3A33" w:rsidR="00947B1E" w:rsidRPr="00EE199F" w:rsidRDefault="00947B1E" w:rsidP="00947B1E">
            <w:pPr>
              <w:keepLines/>
              <w:spacing w:after="0" w:line="240" w:lineRule="auto"/>
              <w:jc w:val="both"/>
              <w:rPr>
                <w:rFonts w:ascii="Calibri Light" w:hAnsi="Calibri Light" w:cs="Calibri Light"/>
                <w:sz w:val="16"/>
                <w:szCs w:val="16"/>
              </w:rPr>
            </w:pPr>
            <w:r w:rsidRPr="007B2D90">
              <w:rPr>
                <w:rFonts w:ascii="Calibri Light" w:hAnsi="Calibri Light" w:cs="Calibri Light"/>
                <w:color w:val="000000"/>
                <w:sz w:val="16"/>
                <w:szCs w:val="16"/>
              </w:rPr>
              <w:t>N</w:t>
            </w:r>
          </w:p>
        </w:tc>
        <w:tc>
          <w:tcPr>
            <w:tcW w:w="589" w:type="pct"/>
          </w:tcPr>
          <w:p w14:paraId="6889C9C3"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964" w:type="pct"/>
          </w:tcPr>
          <w:p w14:paraId="090E2146" w14:textId="00789F08" w:rsidR="00947B1E" w:rsidRPr="00624DA9" w:rsidRDefault="00947B1E" w:rsidP="00947B1E">
            <w:pPr>
              <w:keepLines/>
              <w:spacing w:after="0" w:line="240" w:lineRule="auto"/>
              <w:jc w:val="both"/>
              <w:rPr>
                <w:rFonts w:ascii="Calibri Light" w:hAnsi="Calibri Light" w:cs="Calibri Light"/>
                <w:sz w:val="16"/>
                <w:szCs w:val="16"/>
                <w:lang w:val="en-US" w:eastAsia="en-US"/>
              </w:rPr>
            </w:pPr>
            <w:r w:rsidRPr="009E249A">
              <w:rPr>
                <w:rFonts w:ascii="Calibri Light" w:hAnsi="Calibri Light" w:cs="Calibri Light"/>
                <w:color w:val="000000"/>
                <w:sz w:val="16"/>
                <w:szCs w:val="16"/>
              </w:rPr>
              <w:t>SOURCESYSTEMOWNER</w:t>
            </w:r>
          </w:p>
        </w:tc>
        <w:tc>
          <w:tcPr>
            <w:tcW w:w="651" w:type="pct"/>
          </w:tcPr>
          <w:p w14:paraId="7E1F2F53" w14:textId="17BB94E6" w:rsidR="00947B1E" w:rsidRPr="001F7C7D" w:rsidRDefault="00947B1E" w:rsidP="00947B1E">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676" w:type="pct"/>
          </w:tcPr>
          <w:p w14:paraId="0D678C80" w14:textId="75E7B740" w:rsidR="00947B1E" w:rsidRPr="00EE199F" w:rsidRDefault="00947B1E" w:rsidP="00947B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Hardcode- DataMigration</w:t>
            </w:r>
          </w:p>
        </w:tc>
        <w:tc>
          <w:tcPr>
            <w:tcW w:w="420" w:type="pct"/>
          </w:tcPr>
          <w:p w14:paraId="5885BC07"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c>
          <w:tcPr>
            <w:tcW w:w="242" w:type="pct"/>
          </w:tcPr>
          <w:p w14:paraId="1D8B34DB" w14:textId="77777777" w:rsidR="00947B1E" w:rsidRPr="00EE199F" w:rsidRDefault="00947B1E" w:rsidP="00947B1E">
            <w:pPr>
              <w:keepLines/>
              <w:spacing w:after="0" w:line="240" w:lineRule="auto"/>
              <w:jc w:val="both"/>
              <w:rPr>
                <w:rFonts w:ascii="Calibri Light" w:hAnsi="Calibri Light" w:cs="Calibri Light"/>
                <w:sz w:val="16"/>
                <w:szCs w:val="16"/>
                <w:lang w:val="en-US" w:eastAsia="en-US"/>
              </w:rPr>
            </w:pPr>
          </w:p>
        </w:tc>
      </w:tr>
    </w:tbl>
    <w:p w14:paraId="7D8FCB2B" w14:textId="58154758" w:rsidR="007C7BE3" w:rsidRDefault="007C7BE3" w:rsidP="007C7BE3"/>
    <w:p w14:paraId="435ED7CE" w14:textId="0BF88B58" w:rsidR="00BA77AE" w:rsidRDefault="00BA77AE" w:rsidP="00522F47">
      <w:pPr>
        <w:pStyle w:val="Heading2"/>
      </w:pPr>
      <w:bookmarkStart w:id="65" w:name="_Toc144739042"/>
      <w:r>
        <w:t>Business Object:</w:t>
      </w:r>
      <w:r w:rsidR="00D4743F">
        <w:t xml:space="preserve"> </w:t>
      </w:r>
      <w:r w:rsidR="00D4743F" w:rsidRPr="00D4743F">
        <w:t>Time Record</w:t>
      </w:r>
      <w:bookmarkEnd w:id="65"/>
    </w:p>
    <w:tbl>
      <w:tblPr>
        <w:tblStyle w:val="GridTable4-Accent11"/>
        <w:tblW w:w="3931" w:type="pct"/>
        <w:tblLook w:val="0420" w:firstRow="1" w:lastRow="0" w:firstColumn="0" w:lastColumn="0" w:noHBand="0" w:noVBand="1"/>
      </w:tblPr>
      <w:tblGrid>
        <w:gridCol w:w="548"/>
        <w:gridCol w:w="2004"/>
        <w:gridCol w:w="547"/>
        <w:gridCol w:w="1644"/>
        <w:gridCol w:w="2002"/>
        <w:gridCol w:w="1342"/>
        <w:gridCol w:w="1147"/>
        <w:gridCol w:w="1233"/>
        <w:gridCol w:w="499"/>
      </w:tblGrid>
      <w:tr w:rsidR="00624DA9" w:rsidRPr="0034692A" w14:paraId="78F50724" w14:textId="77777777" w:rsidTr="00BE292D">
        <w:trPr>
          <w:cnfStyle w:val="100000000000" w:firstRow="1" w:lastRow="0" w:firstColumn="0" w:lastColumn="0" w:oddVBand="0" w:evenVBand="0" w:oddHBand="0" w:evenHBand="0" w:firstRowFirstColumn="0" w:firstRowLastColumn="0" w:lastRowFirstColumn="0" w:lastRowLastColumn="0"/>
          <w:trHeight w:val="247"/>
          <w:tblHeader/>
        </w:trPr>
        <w:tc>
          <w:tcPr>
            <w:tcW w:w="250" w:type="pct"/>
          </w:tcPr>
          <w:p w14:paraId="56EA89B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14" w:type="pct"/>
          </w:tcPr>
          <w:p w14:paraId="7EB28A3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9" w:type="pct"/>
          </w:tcPr>
          <w:p w14:paraId="68103BB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50" w:type="pct"/>
          </w:tcPr>
          <w:p w14:paraId="51CEADB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13" w:type="pct"/>
          </w:tcPr>
          <w:p w14:paraId="00EB636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2" w:type="pct"/>
          </w:tcPr>
          <w:p w14:paraId="615248E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23" w:type="pct"/>
          </w:tcPr>
          <w:p w14:paraId="2CC3ACD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62" w:type="pct"/>
          </w:tcPr>
          <w:p w14:paraId="69CBBBF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8" w:type="pct"/>
          </w:tcPr>
          <w:p w14:paraId="47F76546"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19DA0F51" w14:textId="77777777" w:rsidTr="00BE292D">
        <w:trPr>
          <w:cnfStyle w:val="000000100000" w:firstRow="0" w:lastRow="0" w:firstColumn="0" w:lastColumn="0" w:oddVBand="0" w:evenVBand="0" w:oddHBand="1" w:evenHBand="0" w:firstRowFirstColumn="0" w:firstRowLastColumn="0" w:lastRowFirstColumn="0" w:lastRowLastColumn="0"/>
          <w:trHeight w:hRule="exact" w:val="60"/>
        </w:trPr>
        <w:tc>
          <w:tcPr>
            <w:tcW w:w="250" w:type="pct"/>
          </w:tcPr>
          <w:p w14:paraId="6B1FF2A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14" w:type="pct"/>
          </w:tcPr>
          <w:p w14:paraId="43ADC7C4"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9" w:type="pct"/>
          </w:tcPr>
          <w:p w14:paraId="21C2178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750" w:type="pct"/>
          </w:tcPr>
          <w:p w14:paraId="2E0D8BFB"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13" w:type="pct"/>
          </w:tcPr>
          <w:p w14:paraId="58BFF24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12" w:type="pct"/>
          </w:tcPr>
          <w:p w14:paraId="56BE5C5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23" w:type="pct"/>
          </w:tcPr>
          <w:p w14:paraId="5FE8770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62" w:type="pct"/>
          </w:tcPr>
          <w:p w14:paraId="742C0F93"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28" w:type="pct"/>
          </w:tcPr>
          <w:p w14:paraId="595E8325"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BE292D" w:rsidRPr="0034692A" w14:paraId="32985646" w14:textId="77777777" w:rsidTr="00BE292D">
        <w:trPr>
          <w:trHeight w:val="247"/>
        </w:trPr>
        <w:tc>
          <w:tcPr>
            <w:tcW w:w="250" w:type="pct"/>
          </w:tcPr>
          <w:p w14:paraId="5D8A46FA" w14:textId="0A794687"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14" w:type="pct"/>
          </w:tcPr>
          <w:p w14:paraId="1CD1D9A3" w14:textId="11BE7EA8"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8943C9">
              <w:rPr>
                <w:rFonts w:ascii="Calibri Light" w:hAnsi="Calibri Light" w:cs="Calibri Light"/>
                <w:sz w:val="16"/>
                <w:szCs w:val="16"/>
                <w:lang w:val="en-US" w:eastAsia="en-US"/>
              </w:rPr>
              <w:t>HWM_TM_REC</w:t>
            </w:r>
          </w:p>
        </w:tc>
        <w:tc>
          <w:tcPr>
            <w:tcW w:w="249" w:type="pct"/>
          </w:tcPr>
          <w:p w14:paraId="77D5C5E5" w14:textId="2C657726"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FD5DAE">
              <w:rPr>
                <w:rFonts w:ascii="Calibri Light" w:hAnsi="Calibri Light" w:cs="Calibri Light"/>
                <w:color w:val="000000"/>
                <w:sz w:val="16"/>
                <w:szCs w:val="16"/>
              </w:rPr>
              <w:t>Y</w:t>
            </w:r>
          </w:p>
        </w:tc>
        <w:tc>
          <w:tcPr>
            <w:tcW w:w="750" w:type="pct"/>
          </w:tcPr>
          <w:p w14:paraId="5F15D282" w14:textId="76B67933"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7D2AE1">
              <w:rPr>
                <w:rFonts w:ascii="Calibri Light" w:hAnsi="Calibri Light" w:cs="Calibri Light"/>
                <w:sz w:val="16"/>
                <w:szCs w:val="16"/>
                <w:lang w:val="en-US" w:eastAsia="en-US"/>
              </w:rPr>
              <w:t>TimeRecordGroup</w:t>
            </w:r>
            <w:r>
              <w:rPr>
                <w:rFonts w:ascii="Calibri Light" w:hAnsi="Calibri Light" w:cs="Calibri Light"/>
                <w:sz w:val="16"/>
                <w:szCs w:val="16"/>
                <w:lang w:val="en-US" w:eastAsia="en-US"/>
              </w:rPr>
              <w:t>.dat</w:t>
            </w:r>
          </w:p>
        </w:tc>
        <w:tc>
          <w:tcPr>
            <w:tcW w:w="913" w:type="pct"/>
          </w:tcPr>
          <w:p w14:paraId="6339A9DA" w14:textId="6E5C884F"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METADATA</w:t>
            </w:r>
          </w:p>
        </w:tc>
        <w:tc>
          <w:tcPr>
            <w:tcW w:w="612" w:type="pct"/>
          </w:tcPr>
          <w:p w14:paraId="36360E3A" w14:textId="423D930D"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523" w:type="pct"/>
          </w:tcPr>
          <w:p w14:paraId="52CC8E7A"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0C82BC22" w14:textId="6940B7D2"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0E7827B7"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2DFCD3F5" w14:textId="77777777" w:rsidTr="00BE292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9327726" w14:textId="37AA138B"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2</w:t>
            </w:r>
          </w:p>
        </w:tc>
        <w:tc>
          <w:tcPr>
            <w:tcW w:w="914" w:type="pct"/>
          </w:tcPr>
          <w:p w14:paraId="4011BDBA" w14:textId="77F5B6B6"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673CBCB1" w14:textId="4B98B3E9"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FD5DAE">
              <w:rPr>
                <w:rFonts w:ascii="Calibri Light" w:hAnsi="Calibri Light" w:cs="Calibri Light"/>
                <w:color w:val="000000"/>
                <w:sz w:val="16"/>
                <w:szCs w:val="16"/>
              </w:rPr>
              <w:t>Y</w:t>
            </w:r>
          </w:p>
        </w:tc>
        <w:tc>
          <w:tcPr>
            <w:tcW w:w="750" w:type="pct"/>
          </w:tcPr>
          <w:p w14:paraId="201FC192"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7D51CDC2" w14:textId="5A3F3B4F"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OBJECTNAME</w:t>
            </w:r>
          </w:p>
        </w:tc>
        <w:tc>
          <w:tcPr>
            <w:tcW w:w="612" w:type="pct"/>
          </w:tcPr>
          <w:p w14:paraId="464F95DE" w14:textId="06122B08"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523" w:type="pct"/>
          </w:tcPr>
          <w:p w14:paraId="7635525E" w14:textId="1E019CA9"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 xml:space="preserve">Hardcode- </w:t>
            </w:r>
            <w:r w:rsidRPr="00CB14DC">
              <w:rPr>
                <w:rFonts w:ascii="Calibri Light" w:hAnsi="Calibri Light" w:cs="Calibri Light"/>
                <w:color w:val="000000"/>
                <w:sz w:val="16"/>
                <w:szCs w:val="16"/>
              </w:rPr>
              <w:t>TimeRecord</w:t>
            </w:r>
          </w:p>
        </w:tc>
        <w:tc>
          <w:tcPr>
            <w:tcW w:w="562" w:type="pct"/>
          </w:tcPr>
          <w:p w14:paraId="76A5CF7D"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5215EB9D"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3D15DC48" w14:textId="77777777" w:rsidTr="00BE292D">
        <w:trPr>
          <w:trHeight w:val="247"/>
        </w:trPr>
        <w:tc>
          <w:tcPr>
            <w:tcW w:w="250" w:type="pct"/>
          </w:tcPr>
          <w:p w14:paraId="575C2363" w14:textId="241637E6"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14" w:type="pct"/>
          </w:tcPr>
          <w:p w14:paraId="04C66E73" w14:textId="286F612D"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2290224F" w14:textId="3C3AD9F2"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750" w:type="pct"/>
          </w:tcPr>
          <w:p w14:paraId="0E80EE85"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034B122D" w14:textId="0915EA94"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TIMERECORDID</w:t>
            </w:r>
          </w:p>
        </w:tc>
        <w:tc>
          <w:tcPr>
            <w:tcW w:w="612" w:type="pct"/>
          </w:tcPr>
          <w:p w14:paraId="7205021D" w14:textId="28D4DE73"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523" w:type="pct"/>
          </w:tcPr>
          <w:p w14:paraId="452F1477" w14:textId="7C15891D"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3A30E270"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006BA7ED"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522CD056" w14:textId="77777777" w:rsidTr="00BE292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0AB07DF1" w14:textId="51FD8CD3"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14" w:type="pct"/>
          </w:tcPr>
          <w:p w14:paraId="2FDC45F1" w14:textId="53EFB4F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06FAA5FB" w14:textId="38C7ECC2"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50" w:type="pct"/>
          </w:tcPr>
          <w:p w14:paraId="58BE4328"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16233F7C" w14:textId="09669B7A"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GROUPTYPE</w:t>
            </w:r>
          </w:p>
        </w:tc>
        <w:tc>
          <w:tcPr>
            <w:tcW w:w="612" w:type="pct"/>
          </w:tcPr>
          <w:p w14:paraId="61472560" w14:textId="4067458D"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5)</w:t>
            </w:r>
          </w:p>
        </w:tc>
        <w:tc>
          <w:tcPr>
            <w:tcW w:w="523" w:type="pct"/>
          </w:tcPr>
          <w:p w14:paraId="0171CFF6"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0643BC0E" w14:textId="1515C059"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6F921497"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2B327455" w14:textId="77777777" w:rsidTr="00BE292D">
        <w:trPr>
          <w:trHeight w:val="247"/>
        </w:trPr>
        <w:tc>
          <w:tcPr>
            <w:tcW w:w="250" w:type="pct"/>
          </w:tcPr>
          <w:p w14:paraId="1C4147FD" w14:textId="60A7C8E1"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14" w:type="pct"/>
          </w:tcPr>
          <w:p w14:paraId="0F737919" w14:textId="2DFE5BB9"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5A0E7AC0" w14:textId="68D2B221"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6763FF">
              <w:rPr>
                <w:rFonts w:ascii="Calibri Light" w:hAnsi="Calibri Light" w:cs="Calibri Light"/>
                <w:color w:val="000000"/>
                <w:sz w:val="16"/>
                <w:szCs w:val="16"/>
              </w:rPr>
              <w:t>N</w:t>
            </w:r>
          </w:p>
        </w:tc>
        <w:tc>
          <w:tcPr>
            <w:tcW w:w="750" w:type="pct"/>
          </w:tcPr>
          <w:p w14:paraId="7887F7CE"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133A94CC" w14:textId="54E40ED5"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ORDERENTERED</w:t>
            </w:r>
          </w:p>
        </w:tc>
        <w:tc>
          <w:tcPr>
            <w:tcW w:w="612" w:type="pct"/>
          </w:tcPr>
          <w:p w14:paraId="496B0C6F" w14:textId="4C19EEB3"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523" w:type="pct"/>
          </w:tcPr>
          <w:p w14:paraId="2AC8CC40"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7450897D"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50B7833C"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3111978B" w14:textId="77777777" w:rsidTr="00BE292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49A5AB0F" w14:textId="706FA079"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14" w:type="pct"/>
          </w:tcPr>
          <w:p w14:paraId="73A0318B" w14:textId="7751B1CE"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7871F2CB" w14:textId="76088C27"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6763FF">
              <w:rPr>
                <w:rFonts w:ascii="Calibri Light" w:hAnsi="Calibri Light" w:cs="Calibri Light"/>
                <w:color w:val="000000"/>
                <w:sz w:val="16"/>
                <w:szCs w:val="16"/>
              </w:rPr>
              <w:t>N</w:t>
            </w:r>
          </w:p>
        </w:tc>
        <w:tc>
          <w:tcPr>
            <w:tcW w:w="750" w:type="pct"/>
          </w:tcPr>
          <w:p w14:paraId="467C51E7"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2A5EE402" w14:textId="19E72365"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PERSONNUMBER</w:t>
            </w:r>
          </w:p>
        </w:tc>
        <w:tc>
          <w:tcPr>
            <w:tcW w:w="612" w:type="pct"/>
          </w:tcPr>
          <w:p w14:paraId="155DF972" w14:textId="53458F6A"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23" w:type="pct"/>
          </w:tcPr>
          <w:p w14:paraId="51374049" w14:textId="647089C0"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4FAA215C"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4CCEB564"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141DF8A9" w14:textId="77777777" w:rsidTr="00BE292D">
        <w:trPr>
          <w:trHeight w:val="247"/>
        </w:trPr>
        <w:tc>
          <w:tcPr>
            <w:tcW w:w="250" w:type="pct"/>
          </w:tcPr>
          <w:p w14:paraId="0AEF7DA6" w14:textId="0C53F35A"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14" w:type="pct"/>
          </w:tcPr>
          <w:p w14:paraId="20B40E17" w14:textId="3CB0F988"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49E1CA58" w14:textId="40F5B126"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6763FF">
              <w:rPr>
                <w:rFonts w:ascii="Calibri Light" w:hAnsi="Calibri Light" w:cs="Calibri Light"/>
                <w:color w:val="000000"/>
                <w:sz w:val="16"/>
                <w:szCs w:val="16"/>
              </w:rPr>
              <w:t>N</w:t>
            </w:r>
          </w:p>
        </w:tc>
        <w:tc>
          <w:tcPr>
            <w:tcW w:w="750" w:type="pct"/>
          </w:tcPr>
          <w:p w14:paraId="761C7C37"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3DD6398D" w14:textId="2E9BB86A"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RESOURCETYPE</w:t>
            </w:r>
          </w:p>
        </w:tc>
        <w:tc>
          <w:tcPr>
            <w:tcW w:w="612" w:type="pct"/>
          </w:tcPr>
          <w:p w14:paraId="5E6A9B88" w14:textId="26FE8B5B"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Theme="majorHAnsi" w:hAnsiTheme="majorHAnsi" w:cstheme="majorHAnsi"/>
                <w:color w:val="000000"/>
                <w:sz w:val="16"/>
                <w:szCs w:val="16"/>
              </w:rPr>
              <w:t>VARCHAR2</w:t>
            </w:r>
          </w:p>
        </w:tc>
        <w:tc>
          <w:tcPr>
            <w:tcW w:w="523" w:type="pct"/>
          </w:tcPr>
          <w:p w14:paraId="3ADD8AEC"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60274365"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5D51545A"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25FDF714" w14:textId="77777777" w:rsidTr="00BE292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5CD91773" w14:textId="6E293133"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14" w:type="pct"/>
          </w:tcPr>
          <w:p w14:paraId="0F658F7D" w14:textId="6C61AAC6"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6C2EF239" w14:textId="2C99D7BF"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6763FF">
              <w:rPr>
                <w:rFonts w:ascii="Calibri Light" w:hAnsi="Calibri Light" w:cs="Calibri Light"/>
                <w:color w:val="000000"/>
                <w:sz w:val="16"/>
                <w:szCs w:val="16"/>
              </w:rPr>
              <w:t>N</w:t>
            </w:r>
          </w:p>
        </w:tc>
        <w:tc>
          <w:tcPr>
            <w:tcW w:w="750" w:type="pct"/>
          </w:tcPr>
          <w:p w14:paraId="600F6DB7"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4AF0ECCE" w14:textId="0E34FB87"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TCSTARTTIME</w:t>
            </w:r>
          </w:p>
        </w:tc>
        <w:tc>
          <w:tcPr>
            <w:tcW w:w="612" w:type="pct"/>
          </w:tcPr>
          <w:p w14:paraId="17B9872F" w14:textId="21A218E0"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E617FE">
              <w:rPr>
                <w:rFonts w:asciiTheme="majorHAnsi" w:hAnsiTheme="majorHAnsi" w:cstheme="majorHAnsi"/>
                <w:color w:val="000000"/>
                <w:sz w:val="16"/>
                <w:szCs w:val="16"/>
              </w:rPr>
              <w:t>Time stamp</w:t>
            </w:r>
          </w:p>
        </w:tc>
        <w:tc>
          <w:tcPr>
            <w:tcW w:w="523" w:type="pct"/>
          </w:tcPr>
          <w:p w14:paraId="4383E293"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35980CB3" w14:textId="1EE91B33"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252C0D10"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1A85B367" w14:textId="77777777" w:rsidTr="00BE292D">
        <w:trPr>
          <w:trHeight w:val="247"/>
        </w:trPr>
        <w:tc>
          <w:tcPr>
            <w:tcW w:w="250" w:type="pct"/>
          </w:tcPr>
          <w:p w14:paraId="1AFC930F" w14:textId="68382258"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14" w:type="pct"/>
          </w:tcPr>
          <w:p w14:paraId="66A2634A" w14:textId="79E15BFF"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04344EBB" w14:textId="24F6852B"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6763FF">
              <w:rPr>
                <w:rFonts w:ascii="Calibri Light" w:hAnsi="Calibri Light" w:cs="Calibri Light"/>
                <w:color w:val="000000"/>
                <w:sz w:val="16"/>
                <w:szCs w:val="16"/>
              </w:rPr>
              <w:t>N</w:t>
            </w:r>
          </w:p>
        </w:tc>
        <w:tc>
          <w:tcPr>
            <w:tcW w:w="750" w:type="pct"/>
          </w:tcPr>
          <w:p w14:paraId="65BCFD0D"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1E44C081" w14:textId="62A11101"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TCSTOPTIME</w:t>
            </w:r>
          </w:p>
        </w:tc>
        <w:tc>
          <w:tcPr>
            <w:tcW w:w="612" w:type="pct"/>
          </w:tcPr>
          <w:p w14:paraId="4E99D41A" w14:textId="58164614"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E617FE">
              <w:rPr>
                <w:rFonts w:asciiTheme="majorHAnsi" w:hAnsiTheme="majorHAnsi" w:cstheme="majorHAnsi"/>
                <w:color w:val="000000"/>
                <w:sz w:val="16"/>
                <w:szCs w:val="16"/>
              </w:rPr>
              <w:t>Time stamp</w:t>
            </w:r>
          </w:p>
        </w:tc>
        <w:tc>
          <w:tcPr>
            <w:tcW w:w="523" w:type="pct"/>
          </w:tcPr>
          <w:p w14:paraId="7E6ACEF8" w14:textId="12DB727E"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62930504"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3D344D49"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0FDE4C3C" w14:textId="77777777" w:rsidTr="00BE292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6402DA5" w14:textId="68B5CCE9"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14" w:type="pct"/>
          </w:tcPr>
          <w:p w14:paraId="3723C166" w14:textId="55933F65"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0E1BB642" w14:textId="205F80BD"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Theme="majorHAnsi" w:hAnsiTheme="majorHAnsi" w:cstheme="majorHAnsi"/>
                <w:color w:val="000000"/>
                <w:sz w:val="16"/>
                <w:szCs w:val="16"/>
              </w:rPr>
              <w:t>Y</w:t>
            </w:r>
          </w:p>
        </w:tc>
        <w:tc>
          <w:tcPr>
            <w:tcW w:w="750" w:type="pct"/>
          </w:tcPr>
          <w:p w14:paraId="582BBB12"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20B48B1E" w14:textId="698B4AA0"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TIMERECORDGROUPID</w:t>
            </w:r>
          </w:p>
        </w:tc>
        <w:tc>
          <w:tcPr>
            <w:tcW w:w="612" w:type="pct"/>
          </w:tcPr>
          <w:p w14:paraId="4949AEC0" w14:textId="1FBAC268"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523" w:type="pct"/>
          </w:tcPr>
          <w:p w14:paraId="2AC1E613"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6BA43713"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15E1BB62"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34692A" w14:paraId="3E4FAE8C" w14:textId="77777777" w:rsidTr="00BE292D">
        <w:trPr>
          <w:trHeight w:val="247"/>
        </w:trPr>
        <w:tc>
          <w:tcPr>
            <w:tcW w:w="250" w:type="pct"/>
          </w:tcPr>
          <w:p w14:paraId="6FD38710" w14:textId="6A5877A8" w:rsidR="00BE292D" w:rsidRPr="00920174" w:rsidRDefault="00BE292D" w:rsidP="00BE292D">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14" w:type="pct"/>
          </w:tcPr>
          <w:p w14:paraId="20F15DFC" w14:textId="0CF3E5FA"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49" w:type="pct"/>
          </w:tcPr>
          <w:p w14:paraId="1A0A6712" w14:textId="0ADA9C65" w:rsidR="00BE292D" w:rsidRPr="00920174" w:rsidRDefault="00BE292D" w:rsidP="00BE292D">
            <w:pPr>
              <w:keepLines/>
              <w:spacing w:after="0" w:line="240" w:lineRule="auto"/>
              <w:jc w:val="both"/>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1C20CF85"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913" w:type="pct"/>
          </w:tcPr>
          <w:p w14:paraId="31C5DAB6" w14:textId="5AC0C0EF" w:rsidR="00BE292D" w:rsidRPr="00911130" w:rsidRDefault="00BE292D" w:rsidP="00BE292D">
            <w:pPr>
              <w:keepLines/>
              <w:spacing w:after="0" w:line="240" w:lineRule="auto"/>
              <w:jc w:val="both"/>
              <w:rPr>
                <w:rFonts w:ascii="Calibri Light" w:hAnsi="Calibri Light" w:cs="Calibri Light"/>
                <w:sz w:val="16"/>
                <w:szCs w:val="16"/>
                <w:lang w:val="en-US" w:eastAsia="en-US"/>
              </w:rPr>
            </w:pPr>
            <w:r w:rsidRPr="00370EA4">
              <w:rPr>
                <w:rFonts w:asciiTheme="majorHAnsi" w:hAnsiTheme="majorHAnsi" w:cstheme="majorHAnsi"/>
                <w:color w:val="000000"/>
                <w:sz w:val="16"/>
                <w:szCs w:val="16"/>
              </w:rPr>
              <w:t>SUBRESOURCEID</w:t>
            </w:r>
          </w:p>
        </w:tc>
        <w:tc>
          <w:tcPr>
            <w:tcW w:w="612" w:type="pct"/>
          </w:tcPr>
          <w:p w14:paraId="0E645734" w14:textId="2FB670A9" w:rsidR="00BE292D" w:rsidRPr="00920174" w:rsidRDefault="00BE292D" w:rsidP="00BE292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523" w:type="pct"/>
          </w:tcPr>
          <w:p w14:paraId="3A722CA0"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562" w:type="pct"/>
          </w:tcPr>
          <w:p w14:paraId="4926BB95"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c>
          <w:tcPr>
            <w:tcW w:w="228" w:type="pct"/>
          </w:tcPr>
          <w:p w14:paraId="6DF72B94" w14:textId="77777777" w:rsidR="00BE292D" w:rsidRPr="00920174" w:rsidRDefault="00BE292D" w:rsidP="00BE292D">
            <w:pPr>
              <w:keepLines/>
              <w:spacing w:after="0" w:line="240" w:lineRule="auto"/>
              <w:jc w:val="both"/>
              <w:rPr>
                <w:rFonts w:ascii="Calibri Light" w:hAnsi="Calibri Light" w:cs="Calibri Light"/>
                <w:sz w:val="16"/>
                <w:szCs w:val="16"/>
                <w:lang w:val="en-US" w:eastAsia="en-US"/>
              </w:rPr>
            </w:pPr>
          </w:p>
        </w:tc>
      </w:tr>
      <w:tr w:rsidR="00BE292D" w:rsidRPr="00920174" w14:paraId="339CC7F0" w14:textId="77777777" w:rsidTr="00BE292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56F97B0A" w14:textId="5816D9E3" w:rsidR="00BE292D" w:rsidRPr="007D5256" w:rsidRDefault="00BE292D" w:rsidP="00BE292D">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t>1</w:t>
            </w:r>
            <w:r>
              <w:rPr>
                <w:rFonts w:ascii="Calibri Light" w:hAnsi="Calibri Light" w:cs="Calibri Light"/>
                <w:b w:val="0"/>
                <w:bCs w:val="0"/>
                <w:sz w:val="16"/>
                <w:szCs w:val="16"/>
              </w:rPr>
              <w:t>2</w:t>
            </w:r>
          </w:p>
        </w:tc>
        <w:tc>
          <w:tcPr>
            <w:tcW w:w="914" w:type="pct"/>
          </w:tcPr>
          <w:p w14:paraId="3BF20028" w14:textId="03CA6AF6"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22A2775" w14:textId="7FAE77F9"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3638869A"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31908648" w14:textId="050CC316" w:rsidR="00BE292D" w:rsidRPr="00911130"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ASSIGNMENTNUMBER</w:t>
            </w:r>
          </w:p>
        </w:tc>
        <w:tc>
          <w:tcPr>
            <w:tcW w:w="612" w:type="pct"/>
          </w:tcPr>
          <w:p w14:paraId="107C44D0" w14:textId="55A4E59A"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23" w:type="pct"/>
          </w:tcPr>
          <w:p w14:paraId="0A688C13"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67D26454"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0D5FE9E6"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62CAD252" w14:textId="77777777" w:rsidTr="00BE292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BC20911" w14:textId="4D32CE3A" w:rsidR="00BE292D" w:rsidRPr="007D5256" w:rsidRDefault="00BE292D" w:rsidP="00BE292D">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914" w:type="pct"/>
          </w:tcPr>
          <w:p w14:paraId="0DE2CE02" w14:textId="07760942"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4D527" w14:textId="633D8EE1"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09B20AC5"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0E53D3A1" w14:textId="32093125" w:rsidR="00BE292D" w:rsidRPr="00911130"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MEASURE</w:t>
            </w:r>
          </w:p>
        </w:tc>
        <w:tc>
          <w:tcPr>
            <w:tcW w:w="612" w:type="pct"/>
          </w:tcPr>
          <w:p w14:paraId="40EA7379" w14:textId="25AF1702"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523" w:type="pct"/>
          </w:tcPr>
          <w:p w14:paraId="7D5CB455"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687F16BD"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E984638"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227F0EAD" w14:textId="77777777" w:rsidTr="00BE292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9E6284F" w14:textId="3AE706BD" w:rsidR="00BE292D" w:rsidRDefault="00BE292D" w:rsidP="00BE292D">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4</w:t>
            </w:r>
          </w:p>
        </w:tc>
        <w:tc>
          <w:tcPr>
            <w:tcW w:w="914" w:type="pct"/>
          </w:tcPr>
          <w:p w14:paraId="4DA51F49" w14:textId="564DCAB1" w:rsidR="00BE292D" w:rsidRPr="00E07470"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8DB91F7" w14:textId="4B9F3EA8"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0A7B7A17"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3E07712A" w14:textId="491274E7" w:rsidR="00BE292D" w:rsidRPr="00911130"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RESOURCEID</w:t>
            </w:r>
          </w:p>
        </w:tc>
        <w:tc>
          <w:tcPr>
            <w:tcW w:w="612" w:type="pct"/>
          </w:tcPr>
          <w:p w14:paraId="3E8D2390" w14:textId="641B9F34" w:rsidR="00BE292D" w:rsidRPr="001F7C7D"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523" w:type="pct"/>
          </w:tcPr>
          <w:p w14:paraId="479A13D8"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7CF818B6"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4D8F6C0"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24833C97" w14:textId="77777777" w:rsidTr="00BE292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4F279957" w14:textId="4BFA594D" w:rsidR="00BE292D" w:rsidRDefault="00BE292D" w:rsidP="00BE292D">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914" w:type="pct"/>
          </w:tcPr>
          <w:p w14:paraId="3D32736D" w14:textId="0165DE78" w:rsidR="00BE292D"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73FA83E" w14:textId="3733829B" w:rsidR="00BE292D"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2026240C"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7241ABCF" w14:textId="12B76D34" w:rsidR="00BE292D" w:rsidRPr="00911130"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STARTTIME</w:t>
            </w:r>
          </w:p>
        </w:tc>
        <w:tc>
          <w:tcPr>
            <w:tcW w:w="612" w:type="pct"/>
          </w:tcPr>
          <w:p w14:paraId="5C692107" w14:textId="21E5192B" w:rsidR="00BE292D"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35FBC">
              <w:rPr>
                <w:rFonts w:asciiTheme="majorHAnsi" w:hAnsiTheme="majorHAnsi" w:cstheme="majorHAnsi"/>
                <w:color w:val="000000"/>
                <w:sz w:val="16"/>
                <w:szCs w:val="16"/>
              </w:rPr>
              <w:t>Time stamp</w:t>
            </w:r>
          </w:p>
        </w:tc>
        <w:tc>
          <w:tcPr>
            <w:tcW w:w="523" w:type="pct"/>
          </w:tcPr>
          <w:p w14:paraId="4824FB0F"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4DC04F68"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5B32444"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7536F1F5" w14:textId="77777777" w:rsidTr="00BE292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9F376EC" w14:textId="734F7D1F" w:rsidR="00BE292D" w:rsidRPr="00DB13B2" w:rsidRDefault="00BE292D" w:rsidP="00BE292D">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t>16</w:t>
            </w:r>
          </w:p>
        </w:tc>
        <w:tc>
          <w:tcPr>
            <w:tcW w:w="914" w:type="pct"/>
          </w:tcPr>
          <w:p w14:paraId="2C25FB20" w14:textId="3C143FDE"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3B4E7E6" w14:textId="4E264A6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1E311775"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5C5DA01F" w14:textId="6D033FB7" w:rsidR="00BE292D" w:rsidRPr="00911130"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STOPTIME</w:t>
            </w:r>
          </w:p>
        </w:tc>
        <w:tc>
          <w:tcPr>
            <w:tcW w:w="612" w:type="pct"/>
          </w:tcPr>
          <w:p w14:paraId="0ED49D15" w14:textId="30B0390E"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35FBC">
              <w:rPr>
                <w:rFonts w:asciiTheme="majorHAnsi" w:hAnsiTheme="majorHAnsi" w:cstheme="majorHAnsi"/>
                <w:color w:val="000000"/>
                <w:sz w:val="16"/>
                <w:szCs w:val="16"/>
              </w:rPr>
              <w:t>Time stamp</w:t>
            </w:r>
          </w:p>
        </w:tc>
        <w:tc>
          <w:tcPr>
            <w:tcW w:w="523" w:type="pct"/>
          </w:tcPr>
          <w:p w14:paraId="0D9ADD9D"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09347F3E"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E0231A2"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306DABB9" w14:textId="77777777" w:rsidTr="00BE292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1CD8982" w14:textId="0EB56030" w:rsidR="00BE292D" w:rsidRPr="00DB13B2" w:rsidRDefault="00BE292D" w:rsidP="00BE292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914" w:type="pct"/>
          </w:tcPr>
          <w:p w14:paraId="752140A7" w14:textId="6FE2E9CF"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3481202" w14:textId="2E011FF2"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3EE7BAE8"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5AFA2A80" w14:textId="7389A560"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TMRECTYPE</w:t>
            </w:r>
          </w:p>
        </w:tc>
        <w:tc>
          <w:tcPr>
            <w:tcW w:w="612" w:type="pct"/>
          </w:tcPr>
          <w:p w14:paraId="4A3D50A2" w14:textId="029A452C"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Theme="majorHAnsi" w:hAnsiTheme="majorHAnsi" w:cstheme="majorHAnsi"/>
                <w:color w:val="000000"/>
                <w:sz w:val="16"/>
                <w:szCs w:val="16"/>
              </w:rPr>
              <w:t>VARCHAR2</w:t>
            </w:r>
          </w:p>
        </w:tc>
        <w:tc>
          <w:tcPr>
            <w:tcW w:w="523" w:type="pct"/>
          </w:tcPr>
          <w:p w14:paraId="2D4B326A"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38D9E500"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A32F856"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1B1DD6B9" w14:textId="77777777" w:rsidTr="00BE292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A619FAF" w14:textId="082D739A" w:rsidR="00BE292D" w:rsidRPr="00DB13B2" w:rsidRDefault="00BE292D" w:rsidP="00BE292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914" w:type="pct"/>
          </w:tcPr>
          <w:p w14:paraId="0E3807B8" w14:textId="6F309E69"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91CAFB" w14:textId="7C33482C"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A090B">
              <w:rPr>
                <w:rFonts w:ascii="Calibri Light" w:hAnsi="Calibri Light" w:cs="Calibri Light"/>
                <w:color w:val="000000"/>
                <w:sz w:val="16"/>
                <w:szCs w:val="16"/>
              </w:rPr>
              <w:t>N</w:t>
            </w:r>
          </w:p>
        </w:tc>
        <w:tc>
          <w:tcPr>
            <w:tcW w:w="750" w:type="pct"/>
          </w:tcPr>
          <w:p w14:paraId="3224E23D"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4C081CF2" w14:textId="735C4EAC"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70EA4">
              <w:rPr>
                <w:rFonts w:asciiTheme="majorHAnsi" w:hAnsiTheme="majorHAnsi" w:cstheme="majorHAnsi"/>
                <w:color w:val="000000"/>
                <w:sz w:val="16"/>
                <w:szCs w:val="16"/>
              </w:rPr>
              <w:t>UNITOFMEASURE</w:t>
            </w:r>
          </w:p>
        </w:tc>
        <w:tc>
          <w:tcPr>
            <w:tcW w:w="612" w:type="pct"/>
          </w:tcPr>
          <w:p w14:paraId="6E4B4122" w14:textId="3743045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Theme="majorHAnsi" w:hAnsiTheme="majorHAnsi" w:cstheme="majorHAnsi"/>
                <w:color w:val="000000"/>
                <w:sz w:val="16"/>
                <w:szCs w:val="16"/>
              </w:rPr>
              <w:t>VARCHAR2(255)</w:t>
            </w:r>
          </w:p>
        </w:tc>
        <w:tc>
          <w:tcPr>
            <w:tcW w:w="523" w:type="pct"/>
          </w:tcPr>
          <w:p w14:paraId="580EB1A8"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46C2610F"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A124CED"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698C7053" w14:textId="77777777" w:rsidTr="00BE292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5CDEC18" w14:textId="7323226F" w:rsidR="00BE292D" w:rsidRPr="00BE292D" w:rsidRDefault="00BE292D" w:rsidP="00BE292D">
            <w:pPr>
              <w:keepLines/>
              <w:spacing w:after="0" w:line="240" w:lineRule="auto"/>
              <w:jc w:val="both"/>
              <w:rPr>
                <w:rFonts w:ascii="Calibri Light" w:hAnsi="Calibri Light" w:cs="Calibri Light"/>
                <w:b w:val="0"/>
                <w:bCs w:val="0"/>
                <w:sz w:val="16"/>
                <w:szCs w:val="16"/>
                <w:lang w:val="en-US" w:eastAsia="en-US"/>
              </w:rPr>
            </w:pPr>
            <w:r w:rsidRPr="00BE292D">
              <w:rPr>
                <w:rFonts w:ascii="Calibri Light" w:hAnsi="Calibri Light" w:cs="Calibri Light"/>
                <w:b w:val="0"/>
                <w:bCs w:val="0"/>
                <w:sz w:val="16"/>
                <w:szCs w:val="16"/>
                <w:lang w:val="en-US" w:eastAsia="en-US"/>
              </w:rPr>
              <w:t>19</w:t>
            </w:r>
          </w:p>
        </w:tc>
        <w:tc>
          <w:tcPr>
            <w:tcW w:w="914" w:type="pct"/>
          </w:tcPr>
          <w:p w14:paraId="77E746FB"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7E9B0B88" w14:textId="0DF090B5"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eastAsia="en-US"/>
              </w:rPr>
              <w:t>N</w:t>
            </w:r>
          </w:p>
        </w:tc>
        <w:tc>
          <w:tcPr>
            <w:tcW w:w="750" w:type="pct"/>
          </w:tcPr>
          <w:p w14:paraId="1D166675"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7F654854" w14:textId="210A3EB8"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B435D">
              <w:rPr>
                <w:rFonts w:ascii="Calibri Light" w:hAnsi="Calibri Light" w:cs="Calibri Light"/>
                <w:color w:val="000000"/>
                <w:sz w:val="16"/>
                <w:szCs w:val="16"/>
              </w:rPr>
              <w:t>SOURCESYSTEMID</w:t>
            </w:r>
          </w:p>
        </w:tc>
        <w:tc>
          <w:tcPr>
            <w:tcW w:w="612" w:type="pct"/>
          </w:tcPr>
          <w:p w14:paraId="6B94B6B3" w14:textId="2114ECC4"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r>
              <w:rPr>
                <w:rFonts w:ascii="Calibri Light" w:hAnsi="Calibri Light" w:cs="Calibri Light"/>
                <w:color w:val="000000"/>
                <w:sz w:val="16"/>
                <w:szCs w:val="16"/>
              </w:rPr>
              <w:t>0</w:t>
            </w:r>
            <w:r w:rsidRPr="00B97B48">
              <w:rPr>
                <w:rFonts w:ascii="Calibri Light" w:hAnsi="Calibri Light" w:cs="Calibri Light"/>
                <w:color w:val="000000"/>
                <w:sz w:val="16"/>
                <w:szCs w:val="16"/>
              </w:rPr>
              <w:t>)</w:t>
            </w:r>
          </w:p>
        </w:tc>
        <w:tc>
          <w:tcPr>
            <w:tcW w:w="523" w:type="pct"/>
          </w:tcPr>
          <w:p w14:paraId="4331D85B"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62" w:type="pct"/>
          </w:tcPr>
          <w:p w14:paraId="6A45E11D"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5DA0F5F" w14:textId="77777777" w:rsidR="00BE292D" w:rsidRPr="00920174" w:rsidRDefault="00BE292D" w:rsidP="00BE292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292D" w:rsidRPr="00920174" w14:paraId="2619FEFC" w14:textId="77777777" w:rsidTr="00BE292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2FD1472" w14:textId="0C36C01C" w:rsidR="00BE292D" w:rsidRPr="00BE292D" w:rsidRDefault="00BE292D" w:rsidP="00BE292D">
            <w:pPr>
              <w:keepLines/>
              <w:spacing w:after="0" w:line="240" w:lineRule="auto"/>
              <w:jc w:val="both"/>
              <w:rPr>
                <w:rFonts w:ascii="Calibri Light" w:hAnsi="Calibri Light" w:cs="Calibri Light"/>
                <w:b w:val="0"/>
                <w:bCs w:val="0"/>
                <w:sz w:val="16"/>
                <w:szCs w:val="16"/>
                <w:lang w:val="en-US" w:eastAsia="en-US"/>
              </w:rPr>
            </w:pPr>
            <w:r w:rsidRPr="00BE292D">
              <w:rPr>
                <w:rFonts w:ascii="Calibri Light" w:hAnsi="Calibri Light" w:cs="Calibri Light"/>
                <w:b w:val="0"/>
                <w:bCs w:val="0"/>
                <w:sz w:val="16"/>
                <w:szCs w:val="16"/>
                <w:lang w:val="en-US" w:eastAsia="en-US"/>
              </w:rPr>
              <w:t>20</w:t>
            </w:r>
          </w:p>
        </w:tc>
        <w:tc>
          <w:tcPr>
            <w:tcW w:w="914" w:type="pct"/>
          </w:tcPr>
          <w:p w14:paraId="2206544C"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67DCBD40" w14:textId="6B85800A"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eastAsia="en-US"/>
              </w:rPr>
              <w:t>N</w:t>
            </w:r>
          </w:p>
        </w:tc>
        <w:tc>
          <w:tcPr>
            <w:tcW w:w="750" w:type="pct"/>
          </w:tcPr>
          <w:p w14:paraId="1A5531B2"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13" w:type="pct"/>
          </w:tcPr>
          <w:p w14:paraId="51602D4A" w14:textId="3ACBDF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B435D">
              <w:rPr>
                <w:rFonts w:ascii="Calibri Light" w:hAnsi="Calibri Light" w:cs="Calibri Light"/>
                <w:color w:val="000000"/>
                <w:sz w:val="16"/>
                <w:szCs w:val="16"/>
              </w:rPr>
              <w:t>SOURCESYSTEMOWNER</w:t>
            </w:r>
          </w:p>
        </w:tc>
        <w:tc>
          <w:tcPr>
            <w:tcW w:w="612" w:type="pct"/>
          </w:tcPr>
          <w:p w14:paraId="71B64F7D" w14:textId="3A489DEA"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0</w:t>
            </w:r>
            <w:r w:rsidRPr="00B97B48">
              <w:rPr>
                <w:rFonts w:ascii="Calibri Light" w:hAnsi="Calibri Light" w:cs="Calibri Light"/>
                <w:color w:val="000000"/>
                <w:sz w:val="16"/>
                <w:szCs w:val="16"/>
              </w:rPr>
              <w:t>0)</w:t>
            </w:r>
          </w:p>
        </w:tc>
        <w:tc>
          <w:tcPr>
            <w:tcW w:w="523" w:type="pct"/>
          </w:tcPr>
          <w:p w14:paraId="7A1465EB" w14:textId="69AA5E45"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Hardcode- DataMigration</w:t>
            </w:r>
          </w:p>
        </w:tc>
        <w:tc>
          <w:tcPr>
            <w:tcW w:w="562" w:type="pct"/>
          </w:tcPr>
          <w:p w14:paraId="7B96DDC8"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5C733C5" w14:textId="77777777" w:rsidR="00BE292D" w:rsidRPr="00920174" w:rsidRDefault="00BE292D" w:rsidP="00BE292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6BE967E1" w14:textId="77777777" w:rsidR="00EE04E1" w:rsidRDefault="00EE04E1" w:rsidP="00EE04E1">
      <w:pPr>
        <w:pStyle w:val="Heading2"/>
        <w:numPr>
          <w:ilvl w:val="0"/>
          <w:numId w:val="0"/>
        </w:numPr>
        <w:ind w:left="576"/>
      </w:pPr>
    </w:p>
    <w:p w14:paraId="009BDF5D" w14:textId="77777777" w:rsidR="007D2AE1" w:rsidRDefault="007D2AE1" w:rsidP="007D2AE1"/>
    <w:p w14:paraId="595F6E77" w14:textId="77777777" w:rsidR="007D2AE1" w:rsidRPr="007D2AE1" w:rsidRDefault="007D2AE1" w:rsidP="007D2AE1"/>
    <w:p w14:paraId="7480AB73" w14:textId="22A20643" w:rsidR="00DA0E76" w:rsidRDefault="00C07D35" w:rsidP="00522F47">
      <w:pPr>
        <w:pStyle w:val="Heading2"/>
      </w:pPr>
      <w:bookmarkStart w:id="66" w:name="_Toc144739043"/>
      <w:r>
        <w:t>Business Object:</w:t>
      </w:r>
      <w:r w:rsidR="007D2AE1">
        <w:t xml:space="preserve"> </w:t>
      </w:r>
      <w:r w:rsidR="00523A6C" w:rsidRPr="00523A6C">
        <w:t>Time Repository Attribute</w:t>
      </w:r>
      <w:bookmarkEnd w:id="66"/>
    </w:p>
    <w:tbl>
      <w:tblPr>
        <w:tblStyle w:val="GridTable4-Accent11"/>
        <w:tblW w:w="3754" w:type="pct"/>
        <w:tblLook w:val="0420" w:firstRow="1" w:lastRow="0" w:firstColumn="0" w:lastColumn="0" w:noHBand="0" w:noVBand="1"/>
      </w:tblPr>
      <w:tblGrid>
        <w:gridCol w:w="548"/>
        <w:gridCol w:w="1699"/>
        <w:gridCol w:w="547"/>
        <w:gridCol w:w="1644"/>
        <w:gridCol w:w="2172"/>
        <w:gridCol w:w="1342"/>
        <w:gridCol w:w="1808"/>
        <w:gridCol w:w="865"/>
        <w:gridCol w:w="499"/>
      </w:tblGrid>
      <w:tr w:rsidR="005147CB" w:rsidRPr="0034692A" w14:paraId="574171D6" w14:textId="77777777" w:rsidTr="00BC198A">
        <w:trPr>
          <w:cnfStyle w:val="100000000000" w:firstRow="1" w:lastRow="0" w:firstColumn="0" w:lastColumn="0" w:oddVBand="0" w:evenVBand="0" w:oddHBand="0" w:evenHBand="0" w:firstRowFirstColumn="0" w:firstRowLastColumn="0" w:lastRowFirstColumn="0" w:lastRowLastColumn="0"/>
          <w:trHeight w:val="247"/>
          <w:tblHeader/>
        </w:trPr>
        <w:tc>
          <w:tcPr>
            <w:tcW w:w="263" w:type="pct"/>
          </w:tcPr>
          <w:p w14:paraId="2EE3255E"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00" w:type="pct"/>
          </w:tcPr>
          <w:p w14:paraId="5B1D52AD"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1" w:type="pct"/>
          </w:tcPr>
          <w:p w14:paraId="681CF1D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85" w:type="pct"/>
          </w:tcPr>
          <w:p w14:paraId="397598C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53" w:type="pct"/>
          </w:tcPr>
          <w:p w14:paraId="6F72A018"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59" w:type="pct"/>
          </w:tcPr>
          <w:p w14:paraId="1B74B374"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28" w:type="pct"/>
          </w:tcPr>
          <w:p w14:paraId="671530FF"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3" w:type="pct"/>
          </w:tcPr>
          <w:p w14:paraId="330587E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8" w:type="pct"/>
          </w:tcPr>
          <w:p w14:paraId="763B2D3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64FF7FC1" w14:textId="77777777" w:rsidTr="00BC198A">
        <w:trPr>
          <w:cnfStyle w:val="000000100000" w:firstRow="0" w:lastRow="0" w:firstColumn="0" w:lastColumn="0" w:oddVBand="0" w:evenVBand="0" w:oddHBand="1" w:evenHBand="0" w:firstRowFirstColumn="0" w:firstRowLastColumn="0" w:lastRowFirstColumn="0" w:lastRowLastColumn="0"/>
          <w:trHeight w:hRule="exact" w:val="60"/>
        </w:trPr>
        <w:tc>
          <w:tcPr>
            <w:tcW w:w="263" w:type="pct"/>
          </w:tcPr>
          <w:p w14:paraId="04B9121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00" w:type="pct"/>
          </w:tcPr>
          <w:p w14:paraId="4AF691D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61" w:type="pct"/>
          </w:tcPr>
          <w:p w14:paraId="0A193CCE"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785" w:type="pct"/>
          </w:tcPr>
          <w:p w14:paraId="053E5F2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53" w:type="pct"/>
          </w:tcPr>
          <w:p w14:paraId="44D4935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59" w:type="pct"/>
          </w:tcPr>
          <w:p w14:paraId="2A24367C"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328" w:type="pct"/>
          </w:tcPr>
          <w:p w14:paraId="4A4B0565"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13" w:type="pct"/>
          </w:tcPr>
          <w:p w14:paraId="3B1ABF12"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38" w:type="pct"/>
          </w:tcPr>
          <w:p w14:paraId="0C20E50B"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r>
      <w:tr w:rsidR="00BC198A" w:rsidRPr="0034692A" w14:paraId="5F7C0469" w14:textId="77777777" w:rsidTr="00BC198A">
        <w:trPr>
          <w:trHeight w:val="247"/>
        </w:trPr>
        <w:tc>
          <w:tcPr>
            <w:tcW w:w="263" w:type="pct"/>
          </w:tcPr>
          <w:p w14:paraId="38D50820" w14:textId="2442FA59"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00" w:type="pct"/>
          </w:tcPr>
          <w:p w14:paraId="5FA57483" w14:textId="3E6FC659" w:rsidR="00BC198A" w:rsidRPr="006B6EE1" w:rsidRDefault="00BC198A" w:rsidP="00BC198A">
            <w:pPr>
              <w:keepLines/>
              <w:spacing w:after="0" w:line="240" w:lineRule="auto"/>
              <w:jc w:val="both"/>
              <w:rPr>
                <w:rFonts w:ascii="Calibri Light" w:hAnsi="Calibri Light" w:cs="Calibri Light"/>
                <w:color w:val="000000"/>
                <w:sz w:val="16"/>
                <w:szCs w:val="16"/>
              </w:rPr>
            </w:pPr>
            <w:r w:rsidRPr="00BF3BF3">
              <w:rPr>
                <w:rFonts w:ascii="Calibri Light" w:hAnsi="Calibri Light" w:cs="Calibri Light"/>
                <w:color w:val="000000"/>
                <w:sz w:val="16"/>
                <w:szCs w:val="16"/>
              </w:rPr>
              <w:t>HWM_TM_REP_ATRBS</w:t>
            </w:r>
          </w:p>
        </w:tc>
        <w:tc>
          <w:tcPr>
            <w:tcW w:w="261" w:type="pct"/>
          </w:tcPr>
          <w:p w14:paraId="6DBEA367" w14:textId="7613FDB9" w:rsidR="00BC198A" w:rsidRPr="006B6EE1" w:rsidRDefault="00BC198A" w:rsidP="00BC198A">
            <w:pPr>
              <w:keepLines/>
              <w:spacing w:after="0" w:line="240" w:lineRule="auto"/>
              <w:jc w:val="both"/>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85" w:type="pct"/>
          </w:tcPr>
          <w:p w14:paraId="458F87F9" w14:textId="58F36267" w:rsidR="00BC198A" w:rsidRPr="006B6EE1" w:rsidRDefault="00BC198A" w:rsidP="00BC198A">
            <w:pPr>
              <w:keepLines/>
              <w:spacing w:after="0" w:line="240" w:lineRule="auto"/>
              <w:jc w:val="both"/>
              <w:rPr>
                <w:rFonts w:ascii="Calibri Light" w:hAnsi="Calibri Light" w:cs="Calibri Light"/>
                <w:color w:val="000000"/>
                <w:sz w:val="16"/>
                <w:szCs w:val="16"/>
              </w:rPr>
            </w:pPr>
            <w:r w:rsidRPr="007D2AE1">
              <w:rPr>
                <w:rFonts w:ascii="Calibri Light" w:hAnsi="Calibri Light" w:cs="Calibri Light"/>
                <w:sz w:val="16"/>
                <w:szCs w:val="16"/>
                <w:lang w:val="en-US" w:eastAsia="en-US"/>
              </w:rPr>
              <w:t>TimeRecordGroup</w:t>
            </w:r>
            <w:r>
              <w:rPr>
                <w:rFonts w:ascii="Calibri Light" w:hAnsi="Calibri Light" w:cs="Calibri Light"/>
                <w:sz w:val="16"/>
                <w:szCs w:val="16"/>
                <w:lang w:val="en-US" w:eastAsia="en-US"/>
              </w:rPr>
              <w:t>.dat</w:t>
            </w:r>
          </w:p>
        </w:tc>
        <w:tc>
          <w:tcPr>
            <w:tcW w:w="1053" w:type="pct"/>
          </w:tcPr>
          <w:p w14:paraId="2E60487B" w14:textId="454E528B" w:rsidR="00BC198A" w:rsidRPr="0037567C" w:rsidRDefault="00BC198A" w:rsidP="00BC198A">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659" w:type="pct"/>
          </w:tcPr>
          <w:p w14:paraId="3EC9552D" w14:textId="4A43031F"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328" w:type="pct"/>
          </w:tcPr>
          <w:p w14:paraId="4CD5658E"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31A5D9FE" w14:textId="03685836"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42A8C435"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61BF479D"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0A8BED1E" w14:textId="65AB117E"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00" w:type="pct"/>
          </w:tcPr>
          <w:p w14:paraId="35145052" w14:textId="28F8DF05"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344261DC" w14:textId="77F99345" w:rsidR="00BC198A" w:rsidRPr="006B6EE1" w:rsidRDefault="00BC198A" w:rsidP="00BC198A">
            <w:pPr>
              <w:keepLines/>
              <w:spacing w:after="0" w:line="240" w:lineRule="auto"/>
              <w:jc w:val="both"/>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85" w:type="pct"/>
          </w:tcPr>
          <w:p w14:paraId="71B0FE6C"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2E1D7CB5" w14:textId="0793E268" w:rsidR="00BC198A" w:rsidRPr="0037567C" w:rsidRDefault="00BC198A" w:rsidP="00BC198A">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659" w:type="pct"/>
          </w:tcPr>
          <w:p w14:paraId="3C45EED1" w14:textId="79C8E4D9"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328" w:type="pct"/>
          </w:tcPr>
          <w:p w14:paraId="3174AF23" w14:textId="77777777" w:rsidR="00BC198A" w:rsidRDefault="00057CD1" w:rsidP="00BC198A">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Hardcode-</w:t>
            </w:r>
          </w:p>
          <w:p w14:paraId="61E79134" w14:textId="5C457DC8" w:rsidR="00057CD1" w:rsidRPr="00920174" w:rsidRDefault="00B606F8" w:rsidP="00BC198A">
            <w:pPr>
              <w:keepLines/>
              <w:spacing w:after="0" w:line="240" w:lineRule="auto"/>
              <w:jc w:val="both"/>
              <w:rPr>
                <w:rFonts w:ascii="Calibri Light" w:hAnsi="Calibri Light" w:cs="Calibri Light"/>
                <w:sz w:val="16"/>
                <w:szCs w:val="16"/>
                <w:lang w:val="en-US" w:eastAsia="en-US"/>
              </w:rPr>
            </w:pPr>
            <w:r w:rsidRPr="00B606F8">
              <w:rPr>
                <w:rFonts w:ascii="Calibri Light" w:hAnsi="Calibri Light" w:cs="Calibri Light"/>
                <w:sz w:val="16"/>
                <w:szCs w:val="16"/>
                <w:lang w:val="en-US" w:eastAsia="en-US"/>
              </w:rPr>
              <w:t>TimeRepositoryAttribute</w:t>
            </w:r>
          </w:p>
        </w:tc>
        <w:tc>
          <w:tcPr>
            <w:tcW w:w="413" w:type="pct"/>
          </w:tcPr>
          <w:p w14:paraId="0BBA6A76"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0992D9EE"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42FDEFCC" w14:textId="77777777" w:rsidTr="00BC198A">
        <w:trPr>
          <w:trHeight w:val="247"/>
        </w:trPr>
        <w:tc>
          <w:tcPr>
            <w:tcW w:w="263" w:type="pct"/>
          </w:tcPr>
          <w:p w14:paraId="2609BB18" w14:textId="26606878"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00" w:type="pct"/>
          </w:tcPr>
          <w:p w14:paraId="5E5B551E" w14:textId="6E9092B0"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0B8ED9D0" w14:textId="3C93C204" w:rsidR="00BC198A" w:rsidRPr="006B6EE1" w:rsidRDefault="00BC198A" w:rsidP="00BC198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85" w:type="pct"/>
          </w:tcPr>
          <w:p w14:paraId="0246B624"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6DC631AE" w14:textId="144011B5"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USAGEID</w:t>
            </w:r>
          </w:p>
        </w:tc>
        <w:tc>
          <w:tcPr>
            <w:tcW w:w="659" w:type="pct"/>
          </w:tcPr>
          <w:p w14:paraId="676CDFAA" w14:textId="78F41894"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328" w:type="pct"/>
          </w:tcPr>
          <w:p w14:paraId="56CD6C7A" w14:textId="48EAB1AC"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21C7577E"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77744813"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25DD20F9"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1EAC5D0A" w14:textId="3208C78C"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00" w:type="pct"/>
          </w:tcPr>
          <w:p w14:paraId="557A040D" w14:textId="3B585BE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47323DA4" w14:textId="0B86E85A" w:rsidR="00BC198A" w:rsidRPr="006B6EE1" w:rsidRDefault="00BC198A" w:rsidP="00BC198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85" w:type="pct"/>
          </w:tcPr>
          <w:p w14:paraId="6D7392AB"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05CE9F03" w14:textId="475FDF13"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NAME</w:t>
            </w:r>
          </w:p>
        </w:tc>
        <w:tc>
          <w:tcPr>
            <w:tcW w:w="659" w:type="pct"/>
          </w:tcPr>
          <w:p w14:paraId="62B6F75A" w14:textId="43FDB8BD"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328" w:type="pct"/>
          </w:tcPr>
          <w:p w14:paraId="203C198E"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3CAD189B"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5795B8BD"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535D7EAF" w14:textId="77777777" w:rsidTr="00BC198A">
        <w:trPr>
          <w:trHeight w:val="247"/>
        </w:trPr>
        <w:tc>
          <w:tcPr>
            <w:tcW w:w="263" w:type="pct"/>
          </w:tcPr>
          <w:p w14:paraId="78F5C7B2" w14:textId="2F36E52C"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00" w:type="pct"/>
          </w:tcPr>
          <w:p w14:paraId="07FAF985" w14:textId="47CA9166"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7A88D149" w14:textId="518C7074" w:rsidR="00BC198A" w:rsidRPr="006B6EE1" w:rsidRDefault="00BC198A" w:rsidP="00BC198A">
            <w:pPr>
              <w:keepLines/>
              <w:spacing w:after="0" w:line="240" w:lineRule="auto"/>
              <w:jc w:val="both"/>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785" w:type="pct"/>
          </w:tcPr>
          <w:p w14:paraId="6DD1CF42"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25090CFE" w14:textId="77A50685"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GROUPTYPE</w:t>
            </w:r>
          </w:p>
        </w:tc>
        <w:tc>
          <w:tcPr>
            <w:tcW w:w="659" w:type="pct"/>
          </w:tcPr>
          <w:p w14:paraId="6744230B" w14:textId="10F810AF"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328" w:type="pct"/>
          </w:tcPr>
          <w:p w14:paraId="3C0154BB"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1A1C6DD1"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4FADA345"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64D17885"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38139EF5" w14:textId="1ED12740"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00" w:type="pct"/>
          </w:tcPr>
          <w:p w14:paraId="63C5DDBD" w14:textId="155B3EEE"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350ED9E5" w14:textId="13C2EEFB" w:rsidR="00BC198A" w:rsidRPr="006B6EE1" w:rsidRDefault="00BC198A" w:rsidP="00BC198A">
            <w:pPr>
              <w:keepLines/>
              <w:spacing w:after="0" w:line="240" w:lineRule="auto"/>
              <w:jc w:val="both"/>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785" w:type="pct"/>
          </w:tcPr>
          <w:p w14:paraId="15C9E86E"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7DE68D50" w14:textId="17A4C080"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ORDERENTERED</w:t>
            </w:r>
          </w:p>
        </w:tc>
        <w:tc>
          <w:tcPr>
            <w:tcW w:w="659" w:type="pct"/>
          </w:tcPr>
          <w:p w14:paraId="10C82F99" w14:textId="2679A773"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w:t>
            </w:r>
          </w:p>
        </w:tc>
        <w:tc>
          <w:tcPr>
            <w:tcW w:w="328" w:type="pct"/>
          </w:tcPr>
          <w:p w14:paraId="6AD6CC08"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4D5E4BBC"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358C5CD0"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6EE401BC" w14:textId="77777777" w:rsidTr="00BC198A">
        <w:trPr>
          <w:trHeight w:val="247"/>
        </w:trPr>
        <w:tc>
          <w:tcPr>
            <w:tcW w:w="263" w:type="pct"/>
          </w:tcPr>
          <w:p w14:paraId="4B49B802" w14:textId="41882C66"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7</w:t>
            </w:r>
          </w:p>
        </w:tc>
        <w:tc>
          <w:tcPr>
            <w:tcW w:w="1000" w:type="pct"/>
          </w:tcPr>
          <w:p w14:paraId="6624F798" w14:textId="0C61E6B8"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26915994" w14:textId="3856C8AF" w:rsidR="00BC198A" w:rsidRPr="006B6EE1" w:rsidRDefault="00BC198A" w:rsidP="00BC198A">
            <w:pPr>
              <w:keepLines/>
              <w:spacing w:after="0" w:line="240" w:lineRule="auto"/>
              <w:jc w:val="both"/>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785" w:type="pct"/>
          </w:tcPr>
          <w:p w14:paraId="31263CC3"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22F5CEF2" w14:textId="24199C0E"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PERSONNUMBER</w:t>
            </w:r>
          </w:p>
        </w:tc>
        <w:tc>
          <w:tcPr>
            <w:tcW w:w="659" w:type="pct"/>
          </w:tcPr>
          <w:p w14:paraId="4B10E60A" w14:textId="05847E2F"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328" w:type="pct"/>
          </w:tcPr>
          <w:p w14:paraId="6255FC73"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17C2BA6C"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24767144"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136AAF0E"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26B572D1" w14:textId="3497754F"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00" w:type="pct"/>
          </w:tcPr>
          <w:p w14:paraId="1A029398" w14:textId="0AF5948B"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1E22328D" w14:textId="745DAF92" w:rsidR="00BC198A" w:rsidRPr="006B6EE1" w:rsidRDefault="00BC198A" w:rsidP="00BC198A">
            <w:pPr>
              <w:keepLines/>
              <w:spacing w:after="0" w:line="240" w:lineRule="auto"/>
              <w:jc w:val="both"/>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785" w:type="pct"/>
          </w:tcPr>
          <w:p w14:paraId="20FA0A04"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335EF72C" w14:textId="46E99449"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RESOURCETYPE</w:t>
            </w:r>
          </w:p>
        </w:tc>
        <w:tc>
          <w:tcPr>
            <w:tcW w:w="659" w:type="pct"/>
          </w:tcPr>
          <w:p w14:paraId="5D3D23E8" w14:textId="09EA8BBD"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328" w:type="pct"/>
          </w:tcPr>
          <w:p w14:paraId="0D975BB8"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02A64C8F"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40D3AB98"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48729D09" w14:textId="77777777" w:rsidTr="00BC198A">
        <w:trPr>
          <w:trHeight w:val="247"/>
        </w:trPr>
        <w:tc>
          <w:tcPr>
            <w:tcW w:w="263" w:type="pct"/>
          </w:tcPr>
          <w:p w14:paraId="56A272B6" w14:textId="429490E4"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00" w:type="pct"/>
          </w:tcPr>
          <w:p w14:paraId="3117938C" w14:textId="485C602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06816F6B" w14:textId="4925779D" w:rsidR="00BC198A" w:rsidRPr="006B6EE1" w:rsidRDefault="00BC198A" w:rsidP="00BC198A">
            <w:pPr>
              <w:keepLines/>
              <w:spacing w:after="0" w:line="240" w:lineRule="auto"/>
              <w:jc w:val="both"/>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785" w:type="pct"/>
          </w:tcPr>
          <w:p w14:paraId="2E9C11D2"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346476BD" w14:textId="05FF95A0"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TCSTARTTIME</w:t>
            </w:r>
          </w:p>
        </w:tc>
        <w:tc>
          <w:tcPr>
            <w:tcW w:w="659" w:type="pct"/>
          </w:tcPr>
          <w:p w14:paraId="0D2BF526" w14:textId="391BC4F0"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2F0365">
              <w:rPr>
                <w:rFonts w:asciiTheme="majorHAnsi" w:hAnsiTheme="majorHAnsi" w:cstheme="majorHAnsi"/>
                <w:color w:val="000000"/>
                <w:sz w:val="16"/>
                <w:szCs w:val="16"/>
              </w:rPr>
              <w:t>TIMESTAMP</w:t>
            </w:r>
          </w:p>
        </w:tc>
        <w:tc>
          <w:tcPr>
            <w:tcW w:w="328" w:type="pct"/>
          </w:tcPr>
          <w:p w14:paraId="6A686707"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42456889"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7BC8264F"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1B889384"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57CAFD4D" w14:textId="6996B6A5"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00" w:type="pct"/>
          </w:tcPr>
          <w:p w14:paraId="21645A87" w14:textId="5858232B"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442290C5" w14:textId="3D6A9A60" w:rsidR="00BC198A" w:rsidRPr="006B6EE1" w:rsidRDefault="00BC198A" w:rsidP="00BC198A">
            <w:pPr>
              <w:keepLines/>
              <w:spacing w:after="0" w:line="240" w:lineRule="auto"/>
              <w:jc w:val="both"/>
              <w:rPr>
                <w:rFonts w:ascii="Calibri Light" w:hAnsi="Calibri Light" w:cs="Calibri Light"/>
                <w:color w:val="000000"/>
                <w:sz w:val="16"/>
                <w:szCs w:val="16"/>
              </w:rPr>
            </w:pPr>
            <w:r w:rsidRPr="00F33126">
              <w:rPr>
                <w:rFonts w:ascii="Calibri Light" w:hAnsi="Calibri Light" w:cs="Calibri Light"/>
                <w:color w:val="000000"/>
                <w:sz w:val="16"/>
                <w:szCs w:val="16"/>
              </w:rPr>
              <w:t>N</w:t>
            </w:r>
          </w:p>
        </w:tc>
        <w:tc>
          <w:tcPr>
            <w:tcW w:w="785" w:type="pct"/>
          </w:tcPr>
          <w:p w14:paraId="7D18A908"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3619A572" w14:textId="795EEC4C"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TCSTOPTIME</w:t>
            </w:r>
          </w:p>
        </w:tc>
        <w:tc>
          <w:tcPr>
            <w:tcW w:w="659" w:type="pct"/>
          </w:tcPr>
          <w:p w14:paraId="10ECE4E7" w14:textId="499C19E4"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2F0365">
              <w:rPr>
                <w:rFonts w:asciiTheme="majorHAnsi" w:hAnsiTheme="majorHAnsi" w:cstheme="majorHAnsi"/>
                <w:color w:val="000000"/>
                <w:sz w:val="16"/>
                <w:szCs w:val="16"/>
              </w:rPr>
              <w:t>TIMESTAMP</w:t>
            </w:r>
          </w:p>
        </w:tc>
        <w:tc>
          <w:tcPr>
            <w:tcW w:w="328" w:type="pct"/>
          </w:tcPr>
          <w:p w14:paraId="6B162744"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4BED4221"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680ED184"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46781D15" w14:textId="77777777" w:rsidTr="00BC198A">
        <w:trPr>
          <w:trHeight w:val="50"/>
        </w:trPr>
        <w:tc>
          <w:tcPr>
            <w:tcW w:w="263" w:type="pct"/>
          </w:tcPr>
          <w:p w14:paraId="4685B857" w14:textId="3C98C74F"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00" w:type="pct"/>
          </w:tcPr>
          <w:p w14:paraId="12FDCA35" w14:textId="5B97CBAA"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5042ACC5" w14:textId="3DB134A2" w:rsidR="00BC198A" w:rsidRPr="006B6EE1" w:rsidRDefault="00BC198A" w:rsidP="00BC198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85" w:type="pct"/>
          </w:tcPr>
          <w:p w14:paraId="28EAF077"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5817C91D" w14:textId="049A2A74"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TIMERECORDID</w:t>
            </w:r>
          </w:p>
        </w:tc>
        <w:tc>
          <w:tcPr>
            <w:tcW w:w="659" w:type="pct"/>
          </w:tcPr>
          <w:p w14:paraId="238B4D1B" w14:textId="295B69D3"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328" w:type="pct"/>
          </w:tcPr>
          <w:p w14:paraId="3219CA0B"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2268DB8B"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2BBB2B47"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63220A19"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6525D18D" w14:textId="0C1801D7"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00" w:type="pct"/>
          </w:tcPr>
          <w:p w14:paraId="76E4F58C" w14:textId="1C157F3A"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54D06827" w14:textId="523D09EF" w:rsidR="00BC198A" w:rsidRPr="006B6EE1" w:rsidRDefault="00BC198A" w:rsidP="00BC198A">
            <w:pPr>
              <w:keepLines/>
              <w:spacing w:after="0" w:line="240" w:lineRule="auto"/>
              <w:jc w:val="both"/>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5A3875F6"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43123762" w14:textId="32F79AA5"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DATATYPE</w:t>
            </w:r>
          </w:p>
        </w:tc>
        <w:tc>
          <w:tcPr>
            <w:tcW w:w="659" w:type="pct"/>
          </w:tcPr>
          <w:p w14:paraId="2CE37C5A" w14:textId="5FF4815C" w:rsidR="00BC198A" w:rsidRPr="00920174" w:rsidRDefault="00BC198A" w:rsidP="00BC198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328" w:type="pct"/>
          </w:tcPr>
          <w:p w14:paraId="2E2642B1"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0CD94A69"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070843EA"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72BEDB0D" w14:textId="77777777" w:rsidTr="00BC198A">
        <w:trPr>
          <w:trHeight w:val="247"/>
        </w:trPr>
        <w:tc>
          <w:tcPr>
            <w:tcW w:w="263" w:type="pct"/>
          </w:tcPr>
          <w:p w14:paraId="2998FF7A" w14:textId="7EA44D6C"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00" w:type="pct"/>
          </w:tcPr>
          <w:p w14:paraId="6D8DBE7D" w14:textId="4BD2F27D"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03401B4E" w14:textId="0AB302EC" w:rsidR="00BC198A" w:rsidRPr="006B6EE1" w:rsidRDefault="00BC198A" w:rsidP="00BC198A">
            <w:pPr>
              <w:keepLines/>
              <w:spacing w:after="0" w:line="240" w:lineRule="auto"/>
              <w:jc w:val="both"/>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4D642E17"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17490F63" w14:textId="421382F5"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DATEVALUE</w:t>
            </w:r>
          </w:p>
        </w:tc>
        <w:tc>
          <w:tcPr>
            <w:tcW w:w="659" w:type="pct"/>
          </w:tcPr>
          <w:p w14:paraId="68E00A13" w14:textId="0193D75C" w:rsidR="00BC198A" w:rsidRPr="00920174" w:rsidRDefault="00BC198A" w:rsidP="00BC198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75EF752F"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7E6F76B2"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152976CA"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48316676"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17F6AECE" w14:textId="6310BEBA"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00" w:type="pct"/>
          </w:tcPr>
          <w:p w14:paraId="6D9CCE74" w14:textId="77D2591C"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5F1D55CA" w14:textId="1083DD32" w:rsidR="00BC198A" w:rsidRPr="006B6EE1" w:rsidRDefault="00BC198A" w:rsidP="00BC198A">
            <w:pPr>
              <w:keepLines/>
              <w:spacing w:after="0" w:line="240" w:lineRule="auto"/>
              <w:jc w:val="both"/>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0371046C"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21C35524" w14:textId="1FB99C8C"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LONGVALUE</w:t>
            </w:r>
          </w:p>
        </w:tc>
        <w:tc>
          <w:tcPr>
            <w:tcW w:w="659" w:type="pct"/>
          </w:tcPr>
          <w:p w14:paraId="5DA5F881" w14:textId="2EB75C36"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w:t>
            </w:r>
          </w:p>
        </w:tc>
        <w:tc>
          <w:tcPr>
            <w:tcW w:w="328" w:type="pct"/>
          </w:tcPr>
          <w:p w14:paraId="433B5012" w14:textId="2AFB9603"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557B88E5"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7F3FA888"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062B5FAB" w14:textId="77777777" w:rsidTr="00BC198A">
        <w:trPr>
          <w:trHeight w:val="247"/>
        </w:trPr>
        <w:tc>
          <w:tcPr>
            <w:tcW w:w="263" w:type="pct"/>
          </w:tcPr>
          <w:p w14:paraId="11246A19" w14:textId="4A70A130"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00" w:type="pct"/>
          </w:tcPr>
          <w:p w14:paraId="3D06F8FB" w14:textId="4452C33E"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7ED3365A" w14:textId="2DC98941" w:rsidR="00BC198A" w:rsidRPr="006B6EE1" w:rsidRDefault="00BC198A" w:rsidP="00BC198A">
            <w:pPr>
              <w:keepLines/>
              <w:spacing w:after="0" w:line="240" w:lineRule="auto"/>
              <w:jc w:val="both"/>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07D92338"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3028CD06" w14:textId="4B594F2F"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STRINGVALUE</w:t>
            </w:r>
          </w:p>
        </w:tc>
        <w:tc>
          <w:tcPr>
            <w:tcW w:w="659" w:type="pct"/>
          </w:tcPr>
          <w:p w14:paraId="284E2311" w14:textId="3C3F8BD0" w:rsidR="00BC198A" w:rsidRPr="00920174" w:rsidRDefault="00BC198A" w:rsidP="00BC198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328" w:type="pct"/>
          </w:tcPr>
          <w:p w14:paraId="58A40C61"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287BD0D6"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3107754A"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60DC74E4" w14:textId="77777777" w:rsidTr="00BC198A">
        <w:trPr>
          <w:cnfStyle w:val="000000100000" w:firstRow="0" w:lastRow="0" w:firstColumn="0" w:lastColumn="0" w:oddVBand="0" w:evenVBand="0" w:oddHBand="1" w:evenHBand="0" w:firstRowFirstColumn="0" w:firstRowLastColumn="0" w:lastRowFirstColumn="0" w:lastRowLastColumn="0"/>
          <w:trHeight w:val="247"/>
        </w:trPr>
        <w:tc>
          <w:tcPr>
            <w:tcW w:w="263" w:type="pct"/>
          </w:tcPr>
          <w:p w14:paraId="54A782BC" w14:textId="49A44188"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1000" w:type="pct"/>
          </w:tcPr>
          <w:p w14:paraId="394F3DD0" w14:textId="787584AF"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79701DFF" w14:textId="27A33E09" w:rsidR="00BC198A" w:rsidRPr="006B6EE1" w:rsidRDefault="00BC198A" w:rsidP="00BC198A">
            <w:pPr>
              <w:keepLines/>
              <w:spacing w:after="0" w:line="240" w:lineRule="auto"/>
              <w:jc w:val="both"/>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5D3BABD5"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553BEF4E" w14:textId="6CE38287"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TIMESTAMPVALUE</w:t>
            </w:r>
          </w:p>
        </w:tc>
        <w:tc>
          <w:tcPr>
            <w:tcW w:w="659" w:type="pct"/>
          </w:tcPr>
          <w:p w14:paraId="775876DF" w14:textId="6F135852"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2F0365">
              <w:rPr>
                <w:rFonts w:asciiTheme="majorHAnsi" w:hAnsiTheme="majorHAnsi" w:cstheme="majorHAnsi"/>
                <w:color w:val="000000"/>
                <w:sz w:val="16"/>
                <w:szCs w:val="16"/>
              </w:rPr>
              <w:t>TIMESTAMP</w:t>
            </w:r>
          </w:p>
        </w:tc>
        <w:tc>
          <w:tcPr>
            <w:tcW w:w="328" w:type="pct"/>
          </w:tcPr>
          <w:p w14:paraId="17D54CAA" w14:textId="577615B0"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6CEACEC7"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070B8AE7"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34692A" w14:paraId="658274B7" w14:textId="77777777" w:rsidTr="00BC198A">
        <w:trPr>
          <w:trHeight w:val="247"/>
        </w:trPr>
        <w:tc>
          <w:tcPr>
            <w:tcW w:w="263" w:type="pct"/>
            <w:vAlign w:val="bottom"/>
          </w:tcPr>
          <w:p w14:paraId="6E7B1FC2" w14:textId="1C16E25B" w:rsidR="00BC198A" w:rsidRPr="001C4231" w:rsidRDefault="00BC198A" w:rsidP="00BC198A">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1000" w:type="pct"/>
          </w:tcPr>
          <w:p w14:paraId="047E47AC" w14:textId="7DA4BE96"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261" w:type="pct"/>
          </w:tcPr>
          <w:p w14:paraId="7D40423A" w14:textId="3C8F9452" w:rsidR="00BC198A" w:rsidRPr="006B6EE1" w:rsidRDefault="00BC198A" w:rsidP="00BC198A">
            <w:pPr>
              <w:keepLines/>
              <w:spacing w:after="0" w:line="240" w:lineRule="auto"/>
              <w:jc w:val="both"/>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2539B17E" w14:textId="77777777" w:rsidR="00BC198A" w:rsidRPr="006B6EE1" w:rsidRDefault="00BC198A" w:rsidP="00BC198A">
            <w:pPr>
              <w:keepLines/>
              <w:spacing w:after="0" w:line="240" w:lineRule="auto"/>
              <w:jc w:val="both"/>
              <w:rPr>
                <w:rFonts w:ascii="Calibri Light" w:hAnsi="Calibri Light" w:cs="Calibri Light"/>
                <w:color w:val="000000"/>
                <w:sz w:val="16"/>
                <w:szCs w:val="16"/>
              </w:rPr>
            </w:pPr>
          </w:p>
        </w:tc>
        <w:tc>
          <w:tcPr>
            <w:tcW w:w="1053" w:type="pct"/>
          </w:tcPr>
          <w:p w14:paraId="315B0385" w14:textId="5430358D" w:rsidR="00BC198A" w:rsidRPr="0037567C" w:rsidRDefault="00BC198A" w:rsidP="00BC198A">
            <w:pPr>
              <w:keepLines/>
              <w:spacing w:after="0" w:line="240" w:lineRule="auto"/>
              <w:jc w:val="both"/>
              <w:rPr>
                <w:rFonts w:ascii="Calibri Light" w:hAnsi="Calibri Light" w:cs="Calibri Light"/>
                <w:color w:val="000000"/>
                <w:sz w:val="16"/>
                <w:szCs w:val="16"/>
              </w:rPr>
            </w:pPr>
            <w:r w:rsidRPr="00F1265B">
              <w:rPr>
                <w:rFonts w:asciiTheme="majorHAnsi" w:hAnsiTheme="majorHAnsi" w:cstheme="majorHAnsi"/>
                <w:color w:val="000000"/>
                <w:sz w:val="16"/>
                <w:szCs w:val="16"/>
              </w:rPr>
              <w:t>ATTRIBUTEBIGDECIMALVALUE</w:t>
            </w:r>
          </w:p>
        </w:tc>
        <w:tc>
          <w:tcPr>
            <w:tcW w:w="659" w:type="pct"/>
          </w:tcPr>
          <w:p w14:paraId="0BA2C981" w14:textId="5883547D" w:rsidR="00BC198A" w:rsidRPr="00920174" w:rsidRDefault="00BC198A" w:rsidP="00BC198A">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w:t>
            </w:r>
          </w:p>
        </w:tc>
        <w:tc>
          <w:tcPr>
            <w:tcW w:w="328" w:type="pct"/>
          </w:tcPr>
          <w:p w14:paraId="7F191893"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413" w:type="pct"/>
          </w:tcPr>
          <w:p w14:paraId="00D0C0E2"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c>
          <w:tcPr>
            <w:tcW w:w="238" w:type="pct"/>
          </w:tcPr>
          <w:p w14:paraId="63844CC8" w14:textId="77777777" w:rsidR="00BC198A" w:rsidRPr="00920174" w:rsidRDefault="00BC198A" w:rsidP="00BC198A">
            <w:pPr>
              <w:keepLines/>
              <w:spacing w:after="0" w:line="240" w:lineRule="auto"/>
              <w:jc w:val="both"/>
              <w:rPr>
                <w:rFonts w:ascii="Calibri Light" w:hAnsi="Calibri Light" w:cs="Calibri Light"/>
                <w:sz w:val="16"/>
                <w:szCs w:val="16"/>
                <w:lang w:val="en-US" w:eastAsia="en-US"/>
              </w:rPr>
            </w:pPr>
          </w:p>
        </w:tc>
      </w:tr>
      <w:tr w:rsidR="00BC198A" w:rsidRPr="00920174" w14:paraId="59C3A3ED" w14:textId="77777777" w:rsidTr="00BC198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3" w:type="pct"/>
            <w:vAlign w:val="bottom"/>
          </w:tcPr>
          <w:p w14:paraId="58C4708A" w14:textId="34F67A6D" w:rsidR="00BC198A" w:rsidRPr="00656B04" w:rsidRDefault="00BC198A" w:rsidP="00BC198A">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1000" w:type="pct"/>
          </w:tcPr>
          <w:p w14:paraId="031E32BB" w14:textId="41A0F70A"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8DC0445" w14:textId="6B39D857"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55EFF">
              <w:rPr>
                <w:rFonts w:ascii="Calibri Light" w:hAnsi="Calibri Light" w:cs="Calibri Light"/>
                <w:color w:val="000000"/>
                <w:sz w:val="16"/>
                <w:szCs w:val="16"/>
              </w:rPr>
              <w:t>N</w:t>
            </w:r>
          </w:p>
        </w:tc>
        <w:tc>
          <w:tcPr>
            <w:tcW w:w="785" w:type="pct"/>
          </w:tcPr>
          <w:p w14:paraId="5B9CC473" w14:textId="77777777"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53" w:type="pct"/>
          </w:tcPr>
          <w:p w14:paraId="28295382" w14:textId="414D1953" w:rsidR="00BC198A" w:rsidRPr="0037567C"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1265B">
              <w:rPr>
                <w:rFonts w:asciiTheme="majorHAnsi" w:hAnsiTheme="majorHAnsi" w:cstheme="majorHAnsi"/>
                <w:color w:val="000000"/>
                <w:sz w:val="16"/>
                <w:szCs w:val="16"/>
              </w:rPr>
              <w:t>RESOURCEID</w:t>
            </w:r>
          </w:p>
        </w:tc>
        <w:tc>
          <w:tcPr>
            <w:tcW w:w="659" w:type="pct"/>
          </w:tcPr>
          <w:p w14:paraId="54757300" w14:textId="45D15DCB"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328" w:type="pct"/>
          </w:tcPr>
          <w:p w14:paraId="38C9997F" w14:textId="77777777"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9127674" w14:textId="77777777"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4570766" w14:textId="77777777"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C198A" w:rsidRPr="00920174" w14:paraId="50A3F233" w14:textId="77777777" w:rsidTr="00BC198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3" w:type="pct"/>
            <w:vAlign w:val="bottom"/>
          </w:tcPr>
          <w:p w14:paraId="4174AD10" w14:textId="6EC3785E" w:rsidR="00BC198A" w:rsidRPr="001C4231" w:rsidRDefault="00BC198A" w:rsidP="00BC198A">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1000" w:type="pct"/>
          </w:tcPr>
          <w:p w14:paraId="34202338" w14:textId="3470F859" w:rsidR="00BC198A" w:rsidRPr="006B6EE1"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4BD5B73" w14:textId="252D778B" w:rsidR="00BC198A" w:rsidRPr="006B6EE1"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785" w:type="pct"/>
          </w:tcPr>
          <w:p w14:paraId="4F6A3F11" w14:textId="77777777" w:rsidR="00BC198A" w:rsidRPr="006B6EE1"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53" w:type="pct"/>
          </w:tcPr>
          <w:p w14:paraId="3A02456B" w14:textId="0C080A05" w:rsidR="00BC198A" w:rsidRPr="006B6EE1"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659" w:type="pct"/>
          </w:tcPr>
          <w:p w14:paraId="042DF656" w14:textId="2B750A0E" w:rsidR="00BC198A" w:rsidRPr="00920174"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28" w:type="pct"/>
          </w:tcPr>
          <w:p w14:paraId="724FFA43" w14:textId="77777777" w:rsidR="00BC198A" w:rsidRPr="00920174"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140BEF3" w14:textId="77777777" w:rsidR="00BC198A" w:rsidRPr="00920174"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BEA2541" w14:textId="77777777" w:rsidR="00BC198A" w:rsidRPr="00920174" w:rsidRDefault="00BC198A" w:rsidP="00BC198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C198A" w:rsidRPr="00920174" w14:paraId="3745C5A0" w14:textId="77777777" w:rsidTr="00BC198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3" w:type="pct"/>
            <w:vAlign w:val="bottom"/>
          </w:tcPr>
          <w:p w14:paraId="3C8F6DB9" w14:textId="5BEDA702" w:rsidR="00BC198A" w:rsidRPr="001C4231" w:rsidRDefault="00BC198A" w:rsidP="00BC198A">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1000" w:type="pct"/>
          </w:tcPr>
          <w:p w14:paraId="6571369C" w14:textId="7375E6A9"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AB8A46C" w14:textId="5C4FE5BD"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785" w:type="pct"/>
          </w:tcPr>
          <w:p w14:paraId="4888B786" w14:textId="77777777"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53" w:type="pct"/>
          </w:tcPr>
          <w:p w14:paraId="3FF565EC" w14:textId="440F8351" w:rsidR="00BC198A" w:rsidRPr="006B6EE1"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659" w:type="pct"/>
          </w:tcPr>
          <w:p w14:paraId="4453EB32" w14:textId="222D982A"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28" w:type="pct"/>
          </w:tcPr>
          <w:p w14:paraId="6272BC8C" w14:textId="33ED939D" w:rsidR="00BC198A" w:rsidRPr="00920174" w:rsidRDefault="00057CD1"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Hardcode- DataMigration</w:t>
            </w:r>
          </w:p>
        </w:tc>
        <w:tc>
          <w:tcPr>
            <w:tcW w:w="413" w:type="pct"/>
          </w:tcPr>
          <w:p w14:paraId="66B82977" w14:textId="77777777"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21B9591" w14:textId="77777777" w:rsidR="00BC198A" w:rsidRPr="00920174" w:rsidRDefault="00BC198A" w:rsidP="00BC198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3CDDA808" w14:textId="0D31A0ED" w:rsidR="002D35E0" w:rsidRDefault="002D35E0" w:rsidP="007562E7">
      <w:pPr>
        <w:pStyle w:val="Heading2"/>
        <w:numPr>
          <w:ilvl w:val="0"/>
          <w:numId w:val="0"/>
        </w:numPr>
      </w:pPr>
    </w:p>
    <w:p w14:paraId="51987B4C" w14:textId="77777777" w:rsidR="00C56318" w:rsidRDefault="00C56318" w:rsidP="00C56318">
      <w:pPr>
        <w:pStyle w:val="Heading2"/>
        <w:numPr>
          <w:ilvl w:val="0"/>
          <w:numId w:val="0"/>
        </w:numPr>
        <w:ind w:left="576"/>
      </w:pPr>
    </w:p>
    <w:p w14:paraId="34FFC8D7" w14:textId="77777777" w:rsidR="00A245A8" w:rsidRDefault="00A245A8" w:rsidP="007F15FE"/>
    <w:p w14:paraId="7196D93A" w14:textId="36E2307D" w:rsidR="00796EF6" w:rsidRDefault="00796EF6" w:rsidP="00A210F2">
      <w:pPr>
        <w:pStyle w:val="Heading2"/>
        <w:numPr>
          <w:ilvl w:val="0"/>
          <w:numId w:val="0"/>
        </w:numPr>
        <w:ind w:left="576" w:hanging="576"/>
      </w:pPr>
    </w:p>
    <w:p w14:paraId="26D5BB34" w14:textId="385E96DA" w:rsidR="00796EF6" w:rsidRDefault="00796EF6" w:rsidP="00796EF6"/>
    <w:p w14:paraId="5E9C7545" w14:textId="77777777" w:rsidR="007D2AE1" w:rsidRDefault="007D2AE1" w:rsidP="00796EF6"/>
    <w:p w14:paraId="1FCE0270" w14:textId="15749055" w:rsidR="00F33A41" w:rsidRDefault="00C56EE7" w:rsidP="00522F47">
      <w:pPr>
        <w:pStyle w:val="Heading2"/>
      </w:pPr>
      <w:bookmarkStart w:id="67" w:name="_Toc144739044"/>
      <w:r>
        <w:t>Business Object</w:t>
      </w:r>
      <w:r w:rsidR="00B53D78">
        <w:t xml:space="preserve">: </w:t>
      </w:r>
      <w:r w:rsidR="00523A6C" w:rsidRPr="00523A6C">
        <w:t>Time Record Group Attribute</w:t>
      </w:r>
      <w:bookmarkEnd w:id="67"/>
    </w:p>
    <w:tbl>
      <w:tblPr>
        <w:tblStyle w:val="GridTable4-Accent11"/>
        <w:tblW w:w="3773" w:type="pct"/>
        <w:tblLook w:val="0420" w:firstRow="1" w:lastRow="0" w:firstColumn="0" w:lastColumn="0" w:noHBand="0" w:noVBand="1"/>
      </w:tblPr>
      <w:tblGrid>
        <w:gridCol w:w="548"/>
        <w:gridCol w:w="2221"/>
        <w:gridCol w:w="547"/>
        <w:gridCol w:w="1644"/>
        <w:gridCol w:w="2172"/>
        <w:gridCol w:w="1342"/>
        <w:gridCol w:w="1978"/>
        <w:gridCol w:w="865"/>
        <w:gridCol w:w="499"/>
      </w:tblGrid>
      <w:tr w:rsidR="00515178" w:rsidRPr="0034692A" w14:paraId="58444EC1" w14:textId="77777777" w:rsidTr="00770244">
        <w:trPr>
          <w:cnfStyle w:val="100000000000" w:firstRow="1" w:lastRow="0" w:firstColumn="0" w:lastColumn="0" w:oddVBand="0" w:evenVBand="0" w:oddHBand="0" w:evenHBand="0" w:firstRowFirstColumn="0" w:firstRowLastColumn="0" w:lastRowFirstColumn="0" w:lastRowLastColumn="0"/>
          <w:trHeight w:val="247"/>
        </w:trPr>
        <w:tc>
          <w:tcPr>
            <w:tcW w:w="260" w:type="pct"/>
          </w:tcPr>
          <w:p w14:paraId="3AED8A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5" w:type="pct"/>
          </w:tcPr>
          <w:p w14:paraId="45D8761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0" w:type="pct"/>
          </w:tcPr>
          <w:p w14:paraId="0C96DCB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81" w:type="pct"/>
          </w:tcPr>
          <w:p w14:paraId="129E65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32" w:type="pct"/>
          </w:tcPr>
          <w:p w14:paraId="619A2DC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38" w:type="pct"/>
          </w:tcPr>
          <w:p w14:paraId="72DB0B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26" w:type="pct"/>
          </w:tcPr>
          <w:p w14:paraId="5846B0A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1" w:type="pct"/>
          </w:tcPr>
          <w:p w14:paraId="2AF4C5F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7" w:type="pct"/>
          </w:tcPr>
          <w:p w14:paraId="0B5BB53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5E861A9C" w14:textId="77777777" w:rsidTr="00770244">
        <w:trPr>
          <w:cnfStyle w:val="000000100000" w:firstRow="0" w:lastRow="0" w:firstColumn="0" w:lastColumn="0" w:oddVBand="0" w:evenVBand="0" w:oddHBand="1" w:evenHBand="0" w:firstRowFirstColumn="0" w:firstRowLastColumn="0" w:lastRowFirstColumn="0" w:lastRowLastColumn="0"/>
          <w:trHeight w:hRule="exact" w:val="60"/>
        </w:trPr>
        <w:tc>
          <w:tcPr>
            <w:tcW w:w="260" w:type="pct"/>
          </w:tcPr>
          <w:p w14:paraId="4F8E366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55" w:type="pct"/>
          </w:tcPr>
          <w:p w14:paraId="1DC9E3A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60" w:type="pct"/>
          </w:tcPr>
          <w:p w14:paraId="3CE1462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81" w:type="pct"/>
          </w:tcPr>
          <w:p w14:paraId="294D47D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32" w:type="pct"/>
          </w:tcPr>
          <w:p w14:paraId="14CAF99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38" w:type="pct"/>
          </w:tcPr>
          <w:p w14:paraId="49D63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26" w:type="pct"/>
          </w:tcPr>
          <w:p w14:paraId="39ED178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11" w:type="pct"/>
          </w:tcPr>
          <w:p w14:paraId="57ABCE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37" w:type="pct"/>
          </w:tcPr>
          <w:p w14:paraId="752319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770244" w:rsidRPr="0034692A" w14:paraId="179441C0" w14:textId="77777777" w:rsidTr="00770244">
        <w:trPr>
          <w:trHeight w:val="247"/>
        </w:trPr>
        <w:tc>
          <w:tcPr>
            <w:tcW w:w="260" w:type="pct"/>
          </w:tcPr>
          <w:p w14:paraId="59B7C6BC" w14:textId="36CBC3BB"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55" w:type="pct"/>
          </w:tcPr>
          <w:p w14:paraId="7A5001FF" w14:textId="2BA9634D"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B62954">
              <w:rPr>
                <w:rFonts w:ascii="Calibri Light" w:hAnsi="Calibri Light" w:cs="Calibri Light"/>
                <w:sz w:val="16"/>
                <w:szCs w:val="16"/>
                <w:lang w:val="en-US" w:eastAsia="en-US"/>
              </w:rPr>
              <w:t>HWM_TM_REP_ATRB_USAGES</w:t>
            </w:r>
          </w:p>
        </w:tc>
        <w:tc>
          <w:tcPr>
            <w:tcW w:w="260" w:type="pct"/>
          </w:tcPr>
          <w:p w14:paraId="6F7A2DAA" w14:textId="30959EFD"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Arial"/>
                <w:color w:val="4F4F4F"/>
                <w:sz w:val="16"/>
                <w:szCs w:val="16"/>
              </w:rPr>
              <w:t>Y</w:t>
            </w:r>
          </w:p>
        </w:tc>
        <w:tc>
          <w:tcPr>
            <w:tcW w:w="781" w:type="pct"/>
          </w:tcPr>
          <w:p w14:paraId="3D36C194" w14:textId="659796B4" w:rsidR="00770244" w:rsidRPr="00B53D78" w:rsidRDefault="00770244" w:rsidP="00770244">
            <w:pPr>
              <w:keepLines/>
              <w:spacing w:after="0" w:line="240" w:lineRule="auto"/>
              <w:jc w:val="both"/>
              <w:rPr>
                <w:rFonts w:ascii="Calibri Light" w:hAnsi="Calibri Light" w:cs="Calibri Light"/>
                <w:color w:val="000000"/>
                <w:sz w:val="16"/>
                <w:szCs w:val="16"/>
              </w:rPr>
            </w:pPr>
            <w:r w:rsidRPr="007D2AE1">
              <w:rPr>
                <w:rFonts w:ascii="Calibri Light" w:hAnsi="Calibri Light" w:cs="Calibri Light"/>
                <w:sz w:val="16"/>
                <w:szCs w:val="16"/>
                <w:lang w:val="en-US" w:eastAsia="en-US"/>
              </w:rPr>
              <w:t>TimeRecordGroup</w:t>
            </w:r>
            <w:r>
              <w:rPr>
                <w:rFonts w:ascii="Calibri Light" w:hAnsi="Calibri Light" w:cs="Calibri Light"/>
                <w:sz w:val="16"/>
                <w:szCs w:val="16"/>
                <w:lang w:val="en-US" w:eastAsia="en-US"/>
              </w:rPr>
              <w:t>.dat</w:t>
            </w:r>
          </w:p>
        </w:tc>
        <w:tc>
          <w:tcPr>
            <w:tcW w:w="1032" w:type="pct"/>
          </w:tcPr>
          <w:p w14:paraId="78AD171D" w14:textId="7345D9A8" w:rsidR="00770244" w:rsidRPr="00B53D78" w:rsidRDefault="00770244" w:rsidP="00770244">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638" w:type="pct"/>
          </w:tcPr>
          <w:p w14:paraId="235CB743" w14:textId="1AA36115"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326" w:type="pct"/>
          </w:tcPr>
          <w:p w14:paraId="36EF4568"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144665E0" w14:textId="47F8F2D8"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6BBEF39A"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79F6F84D"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5238A7D4" w14:textId="64676B9B"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55" w:type="pct"/>
          </w:tcPr>
          <w:p w14:paraId="628B51B8" w14:textId="23F7BFAA"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1266AA2C" w14:textId="0329F6BC"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Arial"/>
                <w:color w:val="4F4F4F"/>
                <w:sz w:val="16"/>
                <w:szCs w:val="16"/>
              </w:rPr>
              <w:t>Y</w:t>
            </w:r>
          </w:p>
        </w:tc>
        <w:tc>
          <w:tcPr>
            <w:tcW w:w="781" w:type="pct"/>
          </w:tcPr>
          <w:p w14:paraId="079B0D3D" w14:textId="77777777" w:rsidR="00770244" w:rsidRPr="00B53D78" w:rsidRDefault="00770244" w:rsidP="00770244">
            <w:pPr>
              <w:keepLines/>
              <w:spacing w:after="0" w:line="240" w:lineRule="auto"/>
              <w:jc w:val="both"/>
              <w:rPr>
                <w:rFonts w:ascii="Calibri Light" w:hAnsi="Calibri Light" w:cs="Calibri Light"/>
                <w:color w:val="000000"/>
                <w:sz w:val="16"/>
                <w:szCs w:val="16"/>
              </w:rPr>
            </w:pPr>
          </w:p>
        </w:tc>
        <w:tc>
          <w:tcPr>
            <w:tcW w:w="1032" w:type="pct"/>
          </w:tcPr>
          <w:p w14:paraId="625799ED" w14:textId="36118BC3" w:rsidR="00770244" w:rsidRPr="00B53D78" w:rsidRDefault="00770244" w:rsidP="00770244">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638" w:type="pct"/>
          </w:tcPr>
          <w:p w14:paraId="55B8FED9" w14:textId="50C35CF3"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326" w:type="pct"/>
          </w:tcPr>
          <w:p w14:paraId="3515BE4C" w14:textId="551828A2" w:rsidR="00770244" w:rsidRPr="00920174" w:rsidRDefault="00057CD1" w:rsidP="00770244">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 xml:space="preserve">Hardcode- </w:t>
            </w:r>
            <w:r w:rsidRPr="00057CD1">
              <w:rPr>
                <w:rFonts w:ascii="Calibri Light" w:hAnsi="Calibri Light" w:cs="Calibri Light"/>
                <w:sz w:val="16"/>
                <w:szCs w:val="16"/>
                <w:lang w:val="en-US" w:eastAsia="en-US"/>
              </w:rPr>
              <w:t>TimeRecordGroupAttribute</w:t>
            </w:r>
          </w:p>
        </w:tc>
        <w:tc>
          <w:tcPr>
            <w:tcW w:w="411" w:type="pct"/>
          </w:tcPr>
          <w:p w14:paraId="1E323FEE"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08CB4A88"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5B7E32FA" w14:textId="77777777" w:rsidTr="00770244">
        <w:trPr>
          <w:trHeight w:val="247"/>
        </w:trPr>
        <w:tc>
          <w:tcPr>
            <w:tcW w:w="260" w:type="pct"/>
          </w:tcPr>
          <w:p w14:paraId="4E713FAF" w14:textId="39A18B19"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w:t>
            </w:r>
          </w:p>
        </w:tc>
        <w:tc>
          <w:tcPr>
            <w:tcW w:w="1055" w:type="pct"/>
          </w:tcPr>
          <w:p w14:paraId="69A50AB7" w14:textId="7280946D"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560FC29E" w14:textId="0C349505"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Arial"/>
                <w:color w:val="4F4F4F"/>
                <w:sz w:val="16"/>
                <w:szCs w:val="16"/>
              </w:rPr>
              <w:t>Y</w:t>
            </w:r>
          </w:p>
        </w:tc>
        <w:tc>
          <w:tcPr>
            <w:tcW w:w="781" w:type="pct"/>
          </w:tcPr>
          <w:p w14:paraId="35AA1E3C" w14:textId="77777777" w:rsidR="00770244" w:rsidRPr="00B53D78" w:rsidRDefault="00770244" w:rsidP="00770244">
            <w:pPr>
              <w:keepLines/>
              <w:spacing w:after="0" w:line="240" w:lineRule="auto"/>
              <w:jc w:val="both"/>
              <w:rPr>
                <w:rFonts w:ascii="Calibri Light" w:hAnsi="Calibri Light" w:cs="Calibri Light"/>
                <w:color w:val="000000"/>
                <w:sz w:val="16"/>
                <w:szCs w:val="16"/>
              </w:rPr>
            </w:pPr>
          </w:p>
        </w:tc>
        <w:tc>
          <w:tcPr>
            <w:tcW w:w="1032" w:type="pct"/>
          </w:tcPr>
          <w:p w14:paraId="5A56C0C8" w14:textId="71D1A6E6" w:rsidR="00770244" w:rsidRPr="00B53D78"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USAGEID</w:t>
            </w:r>
          </w:p>
        </w:tc>
        <w:tc>
          <w:tcPr>
            <w:tcW w:w="638" w:type="pct"/>
          </w:tcPr>
          <w:p w14:paraId="4D2EA274" w14:textId="12FCB07B"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326" w:type="pct"/>
          </w:tcPr>
          <w:p w14:paraId="111B2844"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59E4704C"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2BB50B45"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126650E6"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5209A211" w14:textId="05620B56"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4</w:t>
            </w:r>
          </w:p>
        </w:tc>
        <w:tc>
          <w:tcPr>
            <w:tcW w:w="1055" w:type="pct"/>
          </w:tcPr>
          <w:p w14:paraId="569B38E5" w14:textId="49CB183A"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0B32D86B" w14:textId="003A1437"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Arial"/>
                <w:color w:val="4F4F4F"/>
                <w:sz w:val="16"/>
                <w:szCs w:val="16"/>
              </w:rPr>
              <w:t>N</w:t>
            </w:r>
          </w:p>
        </w:tc>
        <w:tc>
          <w:tcPr>
            <w:tcW w:w="781" w:type="pct"/>
          </w:tcPr>
          <w:p w14:paraId="38A541E9" w14:textId="77777777" w:rsidR="00770244" w:rsidRPr="00B53D78" w:rsidRDefault="00770244" w:rsidP="00770244">
            <w:pPr>
              <w:keepLines/>
              <w:spacing w:after="0" w:line="240" w:lineRule="auto"/>
              <w:jc w:val="both"/>
              <w:rPr>
                <w:rFonts w:ascii="Calibri Light" w:hAnsi="Calibri Light" w:cs="Calibri Light"/>
                <w:color w:val="000000"/>
                <w:sz w:val="16"/>
                <w:szCs w:val="16"/>
              </w:rPr>
            </w:pPr>
          </w:p>
        </w:tc>
        <w:tc>
          <w:tcPr>
            <w:tcW w:w="1032" w:type="pct"/>
          </w:tcPr>
          <w:p w14:paraId="36DE5499" w14:textId="030B19F5" w:rsidR="00770244" w:rsidRPr="00B53D78"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NAME</w:t>
            </w:r>
          </w:p>
        </w:tc>
        <w:tc>
          <w:tcPr>
            <w:tcW w:w="638" w:type="pct"/>
          </w:tcPr>
          <w:p w14:paraId="0A6039F7" w14:textId="5BEF731D" w:rsidR="00770244" w:rsidRPr="00B53D78" w:rsidRDefault="00770244" w:rsidP="00770244">
            <w:pPr>
              <w:keepLines/>
              <w:spacing w:after="0" w:line="240" w:lineRule="auto"/>
              <w:jc w:val="both"/>
              <w:rPr>
                <w:rFonts w:ascii="Calibri Light" w:hAnsi="Calibri Light" w:cs="Calibri Light"/>
                <w:color w:val="000000"/>
                <w:sz w:val="16"/>
                <w:szCs w:val="16"/>
              </w:rPr>
            </w:pPr>
            <w:r w:rsidRPr="008C1A3C">
              <w:rPr>
                <w:rFonts w:ascii="Calibri Light" w:hAnsi="Calibri Light" w:cs="Calibri Light"/>
                <w:color w:val="000000"/>
                <w:sz w:val="16"/>
                <w:szCs w:val="16"/>
              </w:rPr>
              <w:t>VARCHAR2(255)</w:t>
            </w:r>
          </w:p>
        </w:tc>
        <w:tc>
          <w:tcPr>
            <w:tcW w:w="326" w:type="pct"/>
          </w:tcPr>
          <w:p w14:paraId="289C7E0A"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169C2026"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7E8A1576"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468B6FE4" w14:textId="77777777" w:rsidTr="00770244">
        <w:trPr>
          <w:trHeight w:val="247"/>
        </w:trPr>
        <w:tc>
          <w:tcPr>
            <w:tcW w:w="260" w:type="pct"/>
          </w:tcPr>
          <w:p w14:paraId="2DAB1E52" w14:textId="1D59A023"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5</w:t>
            </w:r>
          </w:p>
        </w:tc>
        <w:tc>
          <w:tcPr>
            <w:tcW w:w="1055" w:type="pct"/>
          </w:tcPr>
          <w:p w14:paraId="18B6F2C7" w14:textId="0F6D4203"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5F0DA5E6" w14:textId="0839970B" w:rsidR="00770244" w:rsidRPr="00B53D78" w:rsidRDefault="00770244" w:rsidP="00770244">
            <w:pPr>
              <w:keepLines/>
              <w:spacing w:after="0" w:line="240" w:lineRule="auto"/>
              <w:jc w:val="both"/>
              <w:rPr>
                <w:rFonts w:ascii="Calibri Light" w:hAnsi="Calibri Light" w:cs="Calibri Light"/>
                <w:color w:val="000000"/>
                <w:sz w:val="16"/>
                <w:szCs w:val="16"/>
              </w:rPr>
            </w:pPr>
            <w:r w:rsidRPr="006C79FB">
              <w:rPr>
                <w:rFonts w:ascii="Calibri Light" w:hAnsi="Calibri Light" w:cs="Arial"/>
                <w:color w:val="4F4F4F"/>
                <w:sz w:val="16"/>
                <w:szCs w:val="16"/>
              </w:rPr>
              <w:t>N</w:t>
            </w:r>
          </w:p>
        </w:tc>
        <w:tc>
          <w:tcPr>
            <w:tcW w:w="781" w:type="pct"/>
          </w:tcPr>
          <w:p w14:paraId="29A25A99" w14:textId="77777777" w:rsidR="00770244" w:rsidRPr="00B53D78" w:rsidRDefault="00770244" w:rsidP="00770244">
            <w:pPr>
              <w:keepLines/>
              <w:spacing w:after="0" w:line="240" w:lineRule="auto"/>
              <w:jc w:val="both"/>
              <w:rPr>
                <w:rFonts w:ascii="Calibri Light" w:hAnsi="Calibri Light" w:cs="Calibri Light"/>
                <w:color w:val="000000"/>
                <w:sz w:val="16"/>
                <w:szCs w:val="16"/>
              </w:rPr>
            </w:pPr>
          </w:p>
        </w:tc>
        <w:tc>
          <w:tcPr>
            <w:tcW w:w="1032" w:type="pct"/>
          </w:tcPr>
          <w:p w14:paraId="547A6497" w14:textId="0C2018B3" w:rsidR="00770244" w:rsidRPr="00B53D78"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GROUPTYPE</w:t>
            </w:r>
          </w:p>
        </w:tc>
        <w:tc>
          <w:tcPr>
            <w:tcW w:w="638" w:type="pct"/>
          </w:tcPr>
          <w:p w14:paraId="7671D9DB" w14:textId="46604A7E" w:rsidR="00770244" w:rsidRPr="00B53D78" w:rsidRDefault="00770244" w:rsidP="00770244">
            <w:pPr>
              <w:keepLines/>
              <w:spacing w:after="0" w:line="240" w:lineRule="auto"/>
              <w:jc w:val="both"/>
              <w:rPr>
                <w:rFonts w:ascii="Calibri Light" w:hAnsi="Calibri Light" w:cs="Calibri Light"/>
                <w:color w:val="000000"/>
                <w:sz w:val="16"/>
                <w:szCs w:val="16"/>
              </w:rPr>
            </w:pPr>
            <w:r w:rsidRPr="008C1A3C">
              <w:rPr>
                <w:rFonts w:ascii="Calibri Light" w:hAnsi="Calibri Light" w:cs="Calibri Light"/>
                <w:color w:val="000000"/>
                <w:sz w:val="16"/>
                <w:szCs w:val="16"/>
              </w:rPr>
              <w:t>VARCHAR2(255)</w:t>
            </w:r>
          </w:p>
        </w:tc>
        <w:tc>
          <w:tcPr>
            <w:tcW w:w="326" w:type="pct"/>
          </w:tcPr>
          <w:p w14:paraId="08BFA11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3A92E26B"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3004E329"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601A9BAC"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6E50490E" w14:textId="1261138B"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6</w:t>
            </w:r>
          </w:p>
        </w:tc>
        <w:tc>
          <w:tcPr>
            <w:tcW w:w="1055" w:type="pct"/>
          </w:tcPr>
          <w:p w14:paraId="190F8604" w14:textId="7F20629C"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37D40B3E" w14:textId="32D09C8B" w:rsidR="00770244" w:rsidRPr="00290F12" w:rsidRDefault="00770244" w:rsidP="00770244">
            <w:pPr>
              <w:keepLines/>
              <w:spacing w:after="0" w:line="240" w:lineRule="auto"/>
              <w:jc w:val="both"/>
              <w:rPr>
                <w:rFonts w:ascii="Calibri Light" w:hAnsi="Calibri Light" w:cs="Calibri Light"/>
                <w:color w:val="000000"/>
                <w:sz w:val="16"/>
                <w:szCs w:val="16"/>
              </w:rPr>
            </w:pPr>
            <w:r w:rsidRPr="006C79FB">
              <w:rPr>
                <w:rFonts w:ascii="Calibri Light" w:hAnsi="Calibri Light" w:cs="Arial"/>
                <w:color w:val="4F4F4F"/>
                <w:sz w:val="16"/>
                <w:szCs w:val="16"/>
              </w:rPr>
              <w:t>N</w:t>
            </w:r>
          </w:p>
        </w:tc>
        <w:tc>
          <w:tcPr>
            <w:tcW w:w="781" w:type="pct"/>
          </w:tcPr>
          <w:p w14:paraId="5CC00BC2" w14:textId="77777777" w:rsidR="00770244" w:rsidRPr="00290F12" w:rsidRDefault="00770244" w:rsidP="00770244">
            <w:pPr>
              <w:keepLines/>
              <w:spacing w:after="0" w:line="240" w:lineRule="auto"/>
              <w:jc w:val="both"/>
              <w:rPr>
                <w:rFonts w:ascii="Calibri Light" w:hAnsi="Calibri Light" w:cs="Calibri Light"/>
                <w:color w:val="000000"/>
                <w:sz w:val="16"/>
                <w:szCs w:val="16"/>
              </w:rPr>
            </w:pPr>
          </w:p>
        </w:tc>
        <w:tc>
          <w:tcPr>
            <w:tcW w:w="1032" w:type="pct"/>
          </w:tcPr>
          <w:p w14:paraId="4E900132" w14:textId="771697D7" w:rsidR="00770244" w:rsidRPr="00290F12"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PERSONNUMBER</w:t>
            </w:r>
          </w:p>
        </w:tc>
        <w:tc>
          <w:tcPr>
            <w:tcW w:w="638" w:type="pct"/>
          </w:tcPr>
          <w:p w14:paraId="058AAE57" w14:textId="38CC0BAA"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0</w:t>
            </w:r>
            <w:r w:rsidRPr="00C22FE0">
              <w:rPr>
                <w:rFonts w:ascii="Calibri Light" w:hAnsi="Calibri Light" w:cs="Calibri Light"/>
                <w:color w:val="000000"/>
                <w:sz w:val="16"/>
                <w:szCs w:val="16"/>
              </w:rPr>
              <w:t>)</w:t>
            </w:r>
          </w:p>
        </w:tc>
        <w:tc>
          <w:tcPr>
            <w:tcW w:w="326" w:type="pct"/>
          </w:tcPr>
          <w:p w14:paraId="344EE48C"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51A29764"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6596AA9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577292D9" w14:textId="77777777" w:rsidTr="00770244">
        <w:trPr>
          <w:trHeight w:val="247"/>
        </w:trPr>
        <w:tc>
          <w:tcPr>
            <w:tcW w:w="260" w:type="pct"/>
          </w:tcPr>
          <w:p w14:paraId="77D30041" w14:textId="31377125"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7</w:t>
            </w:r>
          </w:p>
        </w:tc>
        <w:tc>
          <w:tcPr>
            <w:tcW w:w="1055" w:type="pct"/>
          </w:tcPr>
          <w:p w14:paraId="74BDB798" w14:textId="1873EA51"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07B517BA" w14:textId="4387E242"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6C79FB">
              <w:rPr>
                <w:rFonts w:ascii="Calibri Light" w:hAnsi="Calibri Light" w:cs="Arial"/>
                <w:color w:val="4F4F4F"/>
                <w:sz w:val="16"/>
                <w:szCs w:val="16"/>
              </w:rPr>
              <w:t>N</w:t>
            </w:r>
          </w:p>
        </w:tc>
        <w:tc>
          <w:tcPr>
            <w:tcW w:w="781" w:type="pct"/>
          </w:tcPr>
          <w:p w14:paraId="495BF397"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679CCA76" w14:textId="06E85CA4"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RESOURCETYPE</w:t>
            </w:r>
          </w:p>
        </w:tc>
        <w:tc>
          <w:tcPr>
            <w:tcW w:w="638" w:type="pct"/>
          </w:tcPr>
          <w:p w14:paraId="050FEC35" w14:textId="1B36B7ED"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326" w:type="pct"/>
          </w:tcPr>
          <w:p w14:paraId="4EE570D7"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5326BBCD"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0FFF7D3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60385223"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609DD920" w14:textId="4769FBAE"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8</w:t>
            </w:r>
          </w:p>
        </w:tc>
        <w:tc>
          <w:tcPr>
            <w:tcW w:w="1055" w:type="pct"/>
          </w:tcPr>
          <w:p w14:paraId="229F8CAC"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5DE4797A" w14:textId="48B97694"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6C79FB">
              <w:rPr>
                <w:rFonts w:ascii="Calibri Light" w:hAnsi="Calibri Light" w:cs="Arial"/>
                <w:color w:val="4F4F4F"/>
                <w:sz w:val="16"/>
                <w:szCs w:val="16"/>
              </w:rPr>
              <w:t>N</w:t>
            </w:r>
          </w:p>
        </w:tc>
        <w:tc>
          <w:tcPr>
            <w:tcW w:w="781" w:type="pct"/>
          </w:tcPr>
          <w:p w14:paraId="211512BE"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407CB932" w14:textId="1D3AC95B"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TCSTARTTIME</w:t>
            </w:r>
          </w:p>
        </w:tc>
        <w:tc>
          <w:tcPr>
            <w:tcW w:w="638" w:type="pct"/>
          </w:tcPr>
          <w:p w14:paraId="0BD99985" w14:textId="734B5BC2" w:rsidR="00770244" w:rsidRPr="00B53D78" w:rsidRDefault="00770244" w:rsidP="00770244">
            <w:pPr>
              <w:keepLines/>
              <w:spacing w:after="0" w:line="240" w:lineRule="auto"/>
              <w:jc w:val="both"/>
              <w:rPr>
                <w:rFonts w:ascii="Calibri Light" w:hAnsi="Calibri Light" w:cs="Calibri Light"/>
                <w:color w:val="000000"/>
                <w:sz w:val="16"/>
                <w:szCs w:val="16"/>
              </w:rPr>
            </w:pPr>
            <w:r w:rsidRPr="00B929B4">
              <w:rPr>
                <w:rFonts w:asciiTheme="majorHAnsi" w:hAnsiTheme="majorHAnsi" w:cstheme="majorHAnsi"/>
                <w:color w:val="000000"/>
                <w:sz w:val="16"/>
                <w:szCs w:val="16"/>
              </w:rPr>
              <w:t>TIMESTAMP</w:t>
            </w:r>
          </w:p>
        </w:tc>
        <w:tc>
          <w:tcPr>
            <w:tcW w:w="326" w:type="pct"/>
          </w:tcPr>
          <w:p w14:paraId="35E33B70"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696C1366"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7231167B"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7A1BB4FB" w14:textId="77777777" w:rsidTr="00770244">
        <w:trPr>
          <w:trHeight w:val="247"/>
        </w:trPr>
        <w:tc>
          <w:tcPr>
            <w:tcW w:w="260" w:type="pct"/>
          </w:tcPr>
          <w:p w14:paraId="3EDE6A8A" w14:textId="47E90C04"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lastRenderedPageBreak/>
              <w:t>9</w:t>
            </w:r>
          </w:p>
        </w:tc>
        <w:tc>
          <w:tcPr>
            <w:tcW w:w="1055" w:type="pct"/>
          </w:tcPr>
          <w:p w14:paraId="75AA046D"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1678B0B4" w14:textId="3B862741"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6C79FB">
              <w:rPr>
                <w:rFonts w:ascii="Calibri Light" w:hAnsi="Calibri Light" w:cs="Arial"/>
                <w:color w:val="4F4F4F"/>
                <w:sz w:val="16"/>
                <w:szCs w:val="16"/>
              </w:rPr>
              <w:t>N</w:t>
            </w:r>
          </w:p>
        </w:tc>
        <w:tc>
          <w:tcPr>
            <w:tcW w:w="781" w:type="pct"/>
          </w:tcPr>
          <w:p w14:paraId="2F1F9A78"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6A75C675" w14:textId="2D0C080E"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TCSTOPTIME</w:t>
            </w:r>
          </w:p>
        </w:tc>
        <w:tc>
          <w:tcPr>
            <w:tcW w:w="638" w:type="pct"/>
          </w:tcPr>
          <w:p w14:paraId="434B60AD" w14:textId="419DCE30" w:rsidR="00770244" w:rsidRPr="00B53D78" w:rsidRDefault="00770244" w:rsidP="00770244">
            <w:pPr>
              <w:keepLines/>
              <w:spacing w:after="0" w:line="240" w:lineRule="auto"/>
              <w:jc w:val="both"/>
              <w:rPr>
                <w:rFonts w:ascii="Calibri Light" w:hAnsi="Calibri Light" w:cs="Calibri Light"/>
                <w:color w:val="000000"/>
                <w:sz w:val="16"/>
                <w:szCs w:val="16"/>
              </w:rPr>
            </w:pPr>
            <w:r w:rsidRPr="00B929B4">
              <w:rPr>
                <w:rFonts w:asciiTheme="majorHAnsi" w:hAnsiTheme="majorHAnsi" w:cstheme="majorHAnsi"/>
                <w:color w:val="000000"/>
                <w:sz w:val="16"/>
                <w:szCs w:val="16"/>
              </w:rPr>
              <w:t>TIMESTAMP</w:t>
            </w:r>
          </w:p>
        </w:tc>
        <w:tc>
          <w:tcPr>
            <w:tcW w:w="326" w:type="pct"/>
          </w:tcPr>
          <w:p w14:paraId="3DC8B573"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57E5C62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24EED986"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7CC7C152"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1E391BFB" w14:textId="6567A77A"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0</w:t>
            </w:r>
          </w:p>
        </w:tc>
        <w:tc>
          <w:tcPr>
            <w:tcW w:w="1055" w:type="pct"/>
          </w:tcPr>
          <w:p w14:paraId="0FF3256F"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7DEFBE1B" w14:textId="2C8671B2" w:rsidR="00770244" w:rsidRPr="0092017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Arial"/>
                <w:color w:val="4F4F4F"/>
                <w:sz w:val="16"/>
                <w:szCs w:val="16"/>
              </w:rPr>
              <w:t>Y</w:t>
            </w:r>
          </w:p>
        </w:tc>
        <w:tc>
          <w:tcPr>
            <w:tcW w:w="781" w:type="pct"/>
          </w:tcPr>
          <w:p w14:paraId="715D0725"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18E801AB" w14:textId="5DFBDDC1"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TIMERECORDGROUPID</w:t>
            </w:r>
          </w:p>
        </w:tc>
        <w:tc>
          <w:tcPr>
            <w:tcW w:w="638" w:type="pct"/>
          </w:tcPr>
          <w:p w14:paraId="1794ADE7" w14:textId="2277188C"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326" w:type="pct"/>
          </w:tcPr>
          <w:p w14:paraId="3DE033E9"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5D3445F0"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396BEF4A"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6B8D4094" w14:textId="77777777" w:rsidTr="00770244">
        <w:trPr>
          <w:trHeight w:val="247"/>
        </w:trPr>
        <w:tc>
          <w:tcPr>
            <w:tcW w:w="260" w:type="pct"/>
          </w:tcPr>
          <w:p w14:paraId="1F2E84EA" w14:textId="55996758"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1</w:t>
            </w:r>
          </w:p>
        </w:tc>
        <w:tc>
          <w:tcPr>
            <w:tcW w:w="1055" w:type="pct"/>
          </w:tcPr>
          <w:p w14:paraId="56ADC73E"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63C1853D" w14:textId="57D241C8"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12216EB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27A06DF8" w14:textId="4DF567C2"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DATATYPE</w:t>
            </w:r>
          </w:p>
        </w:tc>
        <w:tc>
          <w:tcPr>
            <w:tcW w:w="638" w:type="pct"/>
          </w:tcPr>
          <w:p w14:paraId="50A78BA0" w14:textId="5A9A6075"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326" w:type="pct"/>
          </w:tcPr>
          <w:p w14:paraId="46A44C5F"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2812AAC9"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6F2EA56D"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4810E538"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0B3BD615" w14:textId="4D3027BC"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2</w:t>
            </w:r>
          </w:p>
        </w:tc>
        <w:tc>
          <w:tcPr>
            <w:tcW w:w="1055" w:type="pct"/>
          </w:tcPr>
          <w:p w14:paraId="11908F04"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71CB4672" w14:textId="04255335"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1E5A73E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0F1C714F" w14:textId="6F734051"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DATEVALUE</w:t>
            </w:r>
          </w:p>
        </w:tc>
        <w:tc>
          <w:tcPr>
            <w:tcW w:w="638" w:type="pct"/>
          </w:tcPr>
          <w:p w14:paraId="51338CC2" w14:textId="33775F22"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6" w:type="pct"/>
          </w:tcPr>
          <w:p w14:paraId="41ABDCFF"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7949F967"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25F1CB4C"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082201B9" w14:textId="77777777" w:rsidTr="00770244">
        <w:trPr>
          <w:trHeight w:val="247"/>
        </w:trPr>
        <w:tc>
          <w:tcPr>
            <w:tcW w:w="260" w:type="pct"/>
          </w:tcPr>
          <w:p w14:paraId="74BC7A01" w14:textId="51F80C0E"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3</w:t>
            </w:r>
          </w:p>
        </w:tc>
        <w:tc>
          <w:tcPr>
            <w:tcW w:w="1055" w:type="pct"/>
          </w:tcPr>
          <w:p w14:paraId="7DA170C5"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357031E0" w14:textId="3CF7A93B"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2C361F0A"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3351931B" w14:textId="05897100"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LONGVALUE</w:t>
            </w:r>
          </w:p>
        </w:tc>
        <w:tc>
          <w:tcPr>
            <w:tcW w:w="638" w:type="pct"/>
          </w:tcPr>
          <w:p w14:paraId="5B854FCB" w14:textId="04C0B1B8"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326" w:type="pct"/>
          </w:tcPr>
          <w:p w14:paraId="2453088C"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207BA89F"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4300935C"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0DA50AF1"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0A44567E" w14:textId="1B918475"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4</w:t>
            </w:r>
          </w:p>
        </w:tc>
        <w:tc>
          <w:tcPr>
            <w:tcW w:w="1055" w:type="pct"/>
          </w:tcPr>
          <w:p w14:paraId="7AB6CBC1"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51B39CDB" w14:textId="7458310D"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72954D34"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64BFC750" w14:textId="6F6E9377"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STRINGVALUE</w:t>
            </w:r>
          </w:p>
        </w:tc>
        <w:tc>
          <w:tcPr>
            <w:tcW w:w="638" w:type="pct"/>
          </w:tcPr>
          <w:p w14:paraId="2C4E38FB" w14:textId="001C4235" w:rsidR="00770244" w:rsidRPr="00B53D78"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326" w:type="pct"/>
          </w:tcPr>
          <w:p w14:paraId="4FECC4C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49451C92"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7B65DB90"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7B2979C2" w14:textId="77777777" w:rsidTr="00770244">
        <w:trPr>
          <w:trHeight w:val="247"/>
        </w:trPr>
        <w:tc>
          <w:tcPr>
            <w:tcW w:w="260" w:type="pct"/>
          </w:tcPr>
          <w:p w14:paraId="1286EA71" w14:textId="038D2BE0"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5</w:t>
            </w:r>
          </w:p>
        </w:tc>
        <w:tc>
          <w:tcPr>
            <w:tcW w:w="1055" w:type="pct"/>
          </w:tcPr>
          <w:p w14:paraId="5CDCAA5F"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1880D6A1" w14:textId="2B1B42AD"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21B6A958"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778B5A0D" w14:textId="57249609"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TIMESTAMPVALUE</w:t>
            </w:r>
          </w:p>
        </w:tc>
        <w:tc>
          <w:tcPr>
            <w:tcW w:w="638" w:type="pct"/>
          </w:tcPr>
          <w:p w14:paraId="380A90B2" w14:textId="319CCC9C" w:rsidR="00770244" w:rsidRPr="00B53D78" w:rsidRDefault="00770244" w:rsidP="00770244">
            <w:pPr>
              <w:keepLines/>
              <w:spacing w:after="0" w:line="240" w:lineRule="auto"/>
              <w:jc w:val="both"/>
              <w:rPr>
                <w:rFonts w:ascii="Calibri Light" w:hAnsi="Calibri Light" w:cs="Calibri Light"/>
                <w:color w:val="000000"/>
                <w:sz w:val="16"/>
                <w:szCs w:val="16"/>
              </w:rPr>
            </w:pPr>
            <w:r w:rsidRPr="002F0365">
              <w:rPr>
                <w:rFonts w:asciiTheme="majorHAnsi" w:hAnsiTheme="majorHAnsi" w:cstheme="majorHAnsi"/>
                <w:color w:val="000000"/>
                <w:sz w:val="16"/>
                <w:szCs w:val="16"/>
              </w:rPr>
              <w:t>TIMESTAMP</w:t>
            </w:r>
          </w:p>
        </w:tc>
        <w:tc>
          <w:tcPr>
            <w:tcW w:w="326" w:type="pct"/>
          </w:tcPr>
          <w:p w14:paraId="085DCCC4"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1185355A"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3E5C6F60"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7B0F8EB7"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43C0D087" w14:textId="6F1785F8"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6</w:t>
            </w:r>
          </w:p>
        </w:tc>
        <w:tc>
          <w:tcPr>
            <w:tcW w:w="1055" w:type="pct"/>
          </w:tcPr>
          <w:p w14:paraId="570C918D"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1838A524" w14:textId="6BF09D94"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50242487"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159A2FB4" w14:textId="67624FC4"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ATTRIBUTEBIGDECIMALVALUE</w:t>
            </w:r>
          </w:p>
        </w:tc>
        <w:tc>
          <w:tcPr>
            <w:tcW w:w="638" w:type="pct"/>
          </w:tcPr>
          <w:p w14:paraId="5724CC01" w14:textId="419AFCE7"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326" w:type="pct"/>
          </w:tcPr>
          <w:p w14:paraId="39B3245F"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28871A78"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620F2BC8"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48A0103E" w14:textId="77777777" w:rsidTr="00770244">
        <w:trPr>
          <w:trHeight w:val="247"/>
        </w:trPr>
        <w:tc>
          <w:tcPr>
            <w:tcW w:w="260" w:type="pct"/>
          </w:tcPr>
          <w:p w14:paraId="6355FD52" w14:textId="405E228C"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7</w:t>
            </w:r>
          </w:p>
        </w:tc>
        <w:tc>
          <w:tcPr>
            <w:tcW w:w="1055" w:type="pct"/>
          </w:tcPr>
          <w:p w14:paraId="74E41970"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6DB0D80B" w14:textId="33ACFA2C" w:rsidR="00770244" w:rsidRPr="00920174" w:rsidRDefault="00770244" w:rsidP="00770244">
            <w:pPr>
              <w:keepLines/>
              <w:spacing w:after="0" w:line="240" w:lineRule="auto"/>
              <w:jc w:val="both"/>
              <w:rPr>
                <w:rFonts w:ascii="Calibri Light" w:hAnsi="Calibri Light" w:cs="Calibri Light"/>
                <w:sz w:val="16"/>
                <w:szCs w:val="16"/>
                <w:lang w:val="en-US" w:eastAsia="en-US"/>
              </w:rPr>
            </w:pPr>
            <w:r w:rsidRPr="007017F6">
              <w:rPr>
                <w:rFonts w:ascii="Calibri Light" w:hAnsi="Calibri Light" w:cs="Arial"/>
                <w:color w:val="4F4F4F"/>
                <w:sz w:val="16"/>
                <w:szCs w:val="16"/>
              </w:rPr>
              <w:t>N</w:t>
            </w:r>
          </w:p>
        </w:tc>
        <w:tc>
          <w:tcPr>
            <w:tcW w:w="781" w:type="pct"/>
          </w:tcPr>
          <w:p w14:paraId="345D0FAA"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712EB55C" w14:textId="71E4F691" w:rsidR="00770244" w:rsidRPr="00075FDC" w:rsidRDefault="00770244" w:rsidP="00770244">
            <w:pPr>
              <w:keepLines/>
              <w:spacing w:after="0" w:line="240" w:lineRule="auto"/>
              <w:jc w:val="both"/>
              <w:rPr>
                <w:rFonts w:ascii="Calibri Light" w:hAnsi="Calibri Light" w:cs="Calibri Light"/>
                <w:color w:val="000000"/>
                <w:sz w:val="16"/>
                <w:szCs w:val="16"/>
              </w:rPr>
            </w:pPr>
            <w:r w:rsidRPr="00473B06">
              <w:rPr>
                <w:rFonts w:asciiTheme="majorHAnsi" w:hAnsiTheme="majorHAnsi" w:cstheme="majorHAnsi"/>
                <w:color w:val="000000"/>
                <w:sz w:val="16"/>
                <w:szCs w:val="16"/>
              </w:rPr>
              <w:t>RESOURCEID</w:t>
            </w:r>
          </w:p>
        </w:tc>
        <w:tc>
          <w:tcPr>
            <w:tcW w:w="638" w:type="pct"/>
          </w:tcPr>
          <w:p w14:paraId="27F08B00" w14:textId="77D411E8" w:rsidR="00770244" w:rsidRPr="00B53D78"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326" w:type="pct"/>
          </w:tcPr>
          <w:p w14:paraId="52114D26"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7CC995F3"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5C8A81BD"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609193E9" w14:textId="77777777" w:rsidTr="00770244">
        <w:trPr>
          <w:cnfStyle w:val="000000100000" w:firstRow="0" w:lastRow="0" w:firstColumn="0" w:lastColumn="0" w:oddVBand="0" w:evenVBand="0" w:oddHBand="1" w:evenHBand="0" w:firstRowFirstColumn="0" w:firstRowLastColumn="0" w:lastRowFirstColumn="0" w:lastRowLastColumn="0"/>
          <w:trHeight w:val="247"/>
        </w:trPr>
        <w:tc>
          <w:tcPr>
            <w:tcW w:w="260" w:type="pct"/>
          </w:tcPr>
          <w:p w14:paraId="571D671E" w14:textId="6CEBF929"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8</w:t>
            </w:r>
          </w:p>
        </w:tc>
        <w:tc>
          <w:tcPr>
            <w:tcW w:w="1055" w:type="pct"/>
          </w:tcPr>
          <w:p w14:paraId="1E09C610" w14:textId="039EC4B2"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60" w:type="pct"/>
          </w:tcPr>
          <w:p w14:paraId="78001752" w14:textId="218A25A5" w:rsidR="00770244" w:rsidRPr="00912AAE"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81" w:type="pct"/>
          </w:tcPr>
          <w:p w14:paraId="368B97E1" w14:textId="1F4A0A6E"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244E6C94" w14:textId="2BEB7989" w:rsidR="00770244" w:rsidRPr="00473B06" w:rsidRDefault="00770244" w:rsidP="00770244">
            <w:pPr>
              <w:keepLines/>
              <w:spacing w:after="0" w:line="240" w:lineRule="auto"/>
              <w:jc w:val="both"/>
              <w:rPr>
                <w:rFonts w:asciiTheme="majorHAnsi" w:hAnsiTheme="majorHAnsi" w:cstheme="majorHAnsi"/>
                <w:color w:val="000000"/>
                <w:sz w:val="16"/>
                <w:szCs w:val="16"/>
              </w:rPr>
            </w:pPr>
            <w:r w:rsidRPr="00E078F2">
              <w:rPr>
                <w:rFonts w:ascii="Calibri Light" w:hAnsi="Calibri Light" w:cs="Calibri Light"/>
                <w:color w:val="000000"/>
                <w:sz w:val="16"/>
                <w:szCs w:val="16"/>
              </w:rPr>
              <w:t>SOURCESYSTEMID</w:t>
            </w:r>
          </w:p>
        </w:tc>
        <w:tc>
          <w:tcPr>
            <w:tcW w:w="638" w:type="pct"/>
          </w:tcPr>
          <w:p w14:paraId="6FA83B6F" w14:textId="03A24408" w:rsidR="00770244" w:rsidRPr="00C22FE0"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26" w:type="pct"/>
          </w:tcPr>
          <w:p w14:paraId="23FD1114"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411" w:type="pct"/>
          </w:tcPr>
          <w:p w14:paraId="3E84FA91" w14:textId="0643B93B"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0E8D5F66"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r w:rsidR="00770244" w:rsidRPr="0034692A" w14:paraId="7379A8A0" w14:textId="77777777" w:rsidTr="00770244">
        <w:trPr>
          <w:trHeight w:val="247"/>
        </w:trPr>
        <w:tc>
          <w:tcPr>
            <w:tcW w:w="260" w:type="pct"/>
          </w:tcPr>
          <w:p w14:paraId="144BA15D" w14:textId="476B8A20" w:rsidR="00770244" w:rsidRDefault="00770244"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9</w:t>
            </w:r>
          </w:p>
        </w:tc>
        <w:tc>
          <w:tcPr>
            <w:tcW w:w="1055" w:type="pct"/>
          </w:tcPr>
          <w:p w14:paraId="347A1E04" w14:textId="333E2CE5" w:rsidR="00770244" w:rsidRPr="00920174" w:rsidRDefault="00770244" w:rsidP="00770244">
            <w:pPr>
              <w:keepLines/>
              <w:tabs>
                <w:tab w:val="center" w:pos="1002"/>
              </w:tabs>
              <w:spacing w:after="0" w:line="240" w:lineRule="auto"/>
              <w:jc w:val="both"/>
              <w:rPr>
                <w:rFonts w:ascii="Calibri Light" w:hAnsi="Calibri Light" w:cs="Calibri Light"/>
                <w:sz w:val="16"/>
                <w:szCs w:val="16"/>
                <w:lang w:val="en-US" w:eastAsia="en-US"/>
              </w:rPr>
            </w:pPr>
          </w:p>
        </w:tc>
        <w:tc>
          <w:tcPr>
            <w:tcW w:w="260" w:type="pct"/>
          </w:tcPr>
          <w:p w14:paraId="4BDE3FE4" w14:textId="7712795B" w:rsidR="00770244" w:rsidRPr="00912AAE" w:rsidRDefault="00770244" w:rsidP="00770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81" w:type="pct"/>
          </w:tcPr>
          <w:p w14:paraId="2845EFC3" w14:textId="7BCAD51F"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1032" w:type="pct"/>
          </w:tcPr>
          <w:p w14:paraId="1E0BCED4" w14:textId="0318906C" w:rsidR="00770244" w:rsidRPr="00473B06" w:rsidRDefault="00770244" w:rsidP="00770244">
            <w:pPr>
              <w:keepLines/>
              <w:spacing w:after="0" w:line="240" w:lineRule="auto"/>
              <w:jc w:val="both"/>
              <w:rPr>
                <w:rFonts w:asciiTheme="majorHAnsi" w:hAnsiTheme="majorHAnsi" w:cstheme="majorHAnsi"/>
                <w:color w:val="000000"/>
                <w:sz w:val="16"/>
                <w:szCs w:val="16"/>
              </w:rPr>
            </w:pPr>
            <w:r w:rsidRPr="00E078F2">
              <w:rPr>
                <w:rFonts w:ascii="Calibri Light" w:hAnsi="Calibri Light" w:cs="Calibri Light"/>
                <w:color w:val="000000"/>
                <w:sz w:val="16"/>
                <w:szCs w:val="16"/>
              </w:rPr>
              <w:t>SOURCESYSTEMOWNER</w:t>
            </w:r>
          </w:p>
        </w:tc>
        <w:tc>
          <w:tcPr>
            <w:tcW w:w="638" w:type="pct"/>
          </w:tcPr>
          <w:p w14:paraId="460A5D54" w14:textId="60692479" w:rsidR="00770244" w:rsidRPr="00C22FE0" w:rsidRDefault="00770244" w:rsidP="0077024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26" w:type="pct"/>
          </w:tcPr>
          <w:p w14:paraId="16AB2FD7" w14:textId="3C44C40E" w:rsidR="00770244" w:rsidRPr="00920174" w:rsidRDefault="00057CD1" w:rsidP="0077024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Hardcode- DataMigration</w:t>
            </w:r>
          </w:p>
        </w:tc>
        <w:tc>
          <w:tcPr>
            <w:tcW w:w="411" w:type="pct"/>
          </w:tcPr>
          <w:p w14:paraId="40571A28" w14:textId="6F25CA9F"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c>
          <w:tcPr>
            <w:tcW w:w="237" w:type="pct"/>
          </w:tcPr>
          <w:p w14:paraId="68933C35" w14:textId="77777777" w:rsidR="00770244" w:rsidRPr="00920174" w:rsidRDefault="00770244" w:rsidP="00770244">
            <w:pPr>
              <w:keepLines/>
              <w:spacing w:after="0" w:line="240" w:lineRule="auto"/>
              <w:jc w:val="both"/>
              <w:rPr>
                <w:rFonts w:ascii="Calibri Light" w:hAnsi="Calibri Light" w:cs="Calibri Light"/>
                <w:sz w:val="16"/>
                <w:szCs w:val="16"/>
                <w:lang w:val="en-US" w:eastAsia="en-US"/>
              </w:rPr>
            </w:pPr>
          </w:p>
        </w:tc>
      </w:tr>
    </w:tbl>
    <w:p w14:paraId="48DEA22F" w14:textId="39CA6A20" w:rsidR="00215665" w:rsidRPr="00D6099A" w:rsidRDefault="00215665" w:rsidP="00D6099A">
      <w:pPr>
        <w:keepLines/>
        <w:spacing w:after="0" w:line="240" w:lineRule="auto"/>
        <w:jc w:val="both"/>
        <w:rPr>
          <w:rFonts w:ascii="Calibri Light" w:hAnsi="Calibri Light" w:cs="Calibri Light"/>
          <w:color w:val="000000"/>
          <w:sz w:val="16"/>
          <w:szCs w:val="16"/>
        </w:rPr>
      </w:pPr>
    </w:p>
    <w:p w14:paraId="1F20EB2F" w14:textId="0FD0F7AD" w:rsidR="00333E81" w:rsidRDefault="00333E81" w:rsidP="00D6099A">
      <w:pPr>
        <w:keepLines/>
        <w:spacing w:after="0" w:line="240" w:lineRule="auto"/>
        <w:jc w:val="both"/>
        <w:rPr>
          <w:rFonts w:ascii="Calibri Light" w:hAnsi="Calibri Light" w:cs="Calibri Light"/>
          <w:color w:val="000000"/>
          <w:sz w:val="16"/>
          <w:szCs w:val="16"/>
        </w:rPr>
      </w:pPr>
    </w:p>
    <w:bookmarkEnd w:id="36"/>
    <w:bookmarkEnd w:id="37"/>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68" w:name="_Toc144739045"/>
      <w:r>
        <w:lastRenderedPageBreak/>
        <w:t>Open and Closed Issues</w:t>
      </w:r>
      <w:r w:rsidR="00794795">
        <w:t xml:space="preserve"> for this deliverable</w:t>
      </w:r>
      <w:bookmarkEnd w:id="68"/>
    </w:p>
    <w:p w14:paraId="708AE933" w14:textId="77777777" w:rsidR="00794795" w:rsidRDefault="00794795" w:rsidP="00522F47">
      <w:pPr>
        <w:pStyle w:val="Heading2"/>
      </w:pPr>
      <w:bookmarkStart w:id="69" w:name="_Toc144739046"/>
      <w:r>
        <w:t>Open Issues</w:t>
      </w:r>
      <w:bookmarkEnd w:id="6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522F47">
      <w:pPr>
        <w:pStyle w:val="Heading2"/>
      </w:pPr>
      <w:bookmarkStart w:id="70" w:name="_Toc144739047"/>
      <w:r>
        <w:t>Closed Issues</w:t>
      </w:r>
      <w:bookmarkEnd w:id="7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E02049"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E02049" w:rsidP="00801565">
                      <w:pPr>
                        <w:pStyle w:val="Header"/>
                        <w:tabs>
                          <w:tab w:val="left" w:pos="380"/>
                        </w:tabs>
                        <w:jc w:val="right"/>
                        <w:rPr>
                          <w:rFonts w:ascii="Verdana" w:hAnsi="Verdana" w:cs="Arial"/>
                          <w:b/>
                          <w:bCs/>
                          <w:color w:val="01D2A2"/>
                          <w:spacing w:val="2"/>
                          <w:sz w:val="18"/>
                          <w:szCs w:val="18"/>
                        </w:rPr>
                      </w:pPr>
                      <w:hyperlink r:id="rId33"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5"/>
      <w:headerReference w:type="default" r:id="rId36"/>
      <w:footerReference w:type="even" r:id="rId37"/>
      <w:footerReference w:type="default" r:id="rId38"/>
      <w:headerReference w:type="first" r:id="rId39"/>
      <w:footerReference w:type="first" r:id="rId40"/>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06C16" w14:textId="77777777" w:rsidR="00A0682F" w:rsidRDefault="00A0682F" w:rsidP="00305C0B">
      <w:pPr>
        <w:spacing w:after="0" w:line="240" w:lineRule="auto"/>
      </w:pPr>
      <w:r>
        <w:separator/>
      </w:r>
    </w:p>
  </w:endnote>
  <w:endnote w:type="continuationSeparator" w:id="0">
    <w:p w14:paraId="024FE877" w14:textId="77777777" w:rsidR="00A0682F" w:rsidRDefault="00A0682F" w:rsidP="00305C0B">
      <w:pPr>
        <w:spacing w:after="0" w:line="240" w:lineRule="auto"/>
      </w:pPr>
      <w:r>
        <w:continuationSeparator/>
      </w:r>
    </w:p>
  </w:endnote>
  <w:endnote w:type="continuationNotice" w:id="1">
    <w:p w14:paraId="66A22856" w14:textId="77777777" w:rsidR="00A0682F" w:rsidRDefault="00A068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8"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9"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3yj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p/4jK49VGfcykFPuLd802DvLfPhhTlkGBdB1YZn&#10;PKSCtqQwWJTU4H78zR/zEXiMUtKiYkpqUNKUqG8GCZkt5nkeFZZuaLjR2CdjepcvYtwc9QOgGKf4&#10;LixPZkwOajSlA/2Gol7HbhhihmPPku5H8yH0+sVHwcV6nZJQTJaFrdlZHktH0CKir90bc3aAPSBf&#10;TzBqihXv0O9z45/ero8BOUjUXNEccEchJnKHRxOV/us9ZV2f9uon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x9d8ow8CAAAiBAAA&#10;DgAAAAAAAAAAAAAAAAAuAgAAZHJzL2Uyb0RvYy54bWxQSwECLQAUAAYACAAAACEA2G08/tcAAAAD&#10;AQAADwAAAAAAAAAAAAAAAABpBAAAZHJzL2Rvd25yZXYueG1sUEsFBgAAAAAEAAQA8wAAAG0FAAAA&#10;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40"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64388"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643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7336" w14:textId="0CD8FD3F" w:rsidR="009E249A" w:rsidRDefault="009E249A">
    <w:pPr>
      <w:pStyle w:val="Footer"/>
    </w:pPr>
    <w:r>
      <w:rPr>
        <w:noProof/>
      </w:rPr>
      <mc:AlternateContent>
        <mc:Choice Requires="wps">
          <w:drawing>
            <wp:anchor distT="0" distB="0" distL="0" distR="0" simplePos="0" relativeHeight="251666436" behindDoc="0" locked="0" layoutInCell="1" allowOverlap="1" wp14:anchorId="7B780425" wp14:editId="22792F07">
              <wp:simplePos x="635" y="635"/>
              <wp:positionH relativeFrom="page">
                <wp:align>left</wp:align>
              </wp:positionH>
              <wp:positionV relativeFrom="page">
                <wp:align>bottom</wp:align>
              </wp:positionV>
              <wp:extent cx="443865" cy="443865"/>
              <wp:effectExtent l="0" t="0" r="6350" b="0"/>
              <wp:wrapNone/>
              <wp:docPr id="13" name="Text Box 1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780425" id="_x0000_t202" coordsize="21600,21600" o:spt="202" path="m,l,21600r21600,l21600,xe">
              <v:stroke joinstyle="miter"/>
              <v:path gradientshapeok="t" o:connecttype="rect"/>
            </v:shapetype>
            <v:shape id="Text Box 13" o:spid="_x0000_s1035" type="#_x0000_t202" alt="Classification: Controlled" style="position:absolute;margin-left:0;margin-top:0;width:34.95pt;height:34.95pt;z-index:2516664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1B5" w14:textId="136DD81A" w:rsidR="004E67C7" w:rsidRDefault="009E249A">
    <w:pPr>
      <w:pStyle w:val="Footer"/>
      <w:jc w:val="right"/>
    </w:pPr>
    <w:r>
      <w:rPr>
        <w:noProof/>
      </w:rPr>
      <mc:AlternateContent>
        <mc:Choice Requires="wps">
          <w:drawing>
            <wp:anchor distT="0" distB="0" distL="0" distR="0" simplePos="0" relativeHeight="251667460" behindDoc="0" locked="0" layoutInCell="1" allowOverlap="1" wp14:anchorId="78082A78" wp14:editId="1AF46174">
              <wp:simplePos x="914400" y="6788150"/>
              <wp:positionH relativeFrom="page">
                <wp:align>left</wp:align>
              </wp:positionH>
              <wp:positionV relativeFrom="page">
                <wp:align>bottom</wp:align>
              </wp:positionV>
              <wp:extent cx="443865" cy="443865"/>
              <wp:effectExtent l="0" t="0" r="6350" b="0"/>
              <wp:wrapNone/>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082A78" id="_x0000_t202" coordsize="21600,21600" o:spt="202" path="m,l,21600r21600,l21600,xe">
              <v:stroke joinstyle="miter"/>
              <v:path gradientshapeok="t" o:connecttype="rect"/>
            </v:shapetype>
            <v:shape id="Text Box 14" o:spid="_x0000_s1036" type="#_x0000_t202" alt="Classification: Controlled" style="position:absolute;left:0;text-align:left;margin-left:0;margin-top:0;width:34.95pt;height:34.95pt;z-index:2516674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09610182"/>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F6E7" w14:textId="17F60E26" w:rsidR="009E249A" w:rsidRDefault="009E249A">
    <w:pPr>
      <w:pStyle w:val="Footer"/>
    </w:pPr>
    <w:r>
      <w:rPr>
        <w:noProof/>
      </w:rPr>
      <mc:AlternateContent>
        <mc:Choice Requires="wps">
          <w:drawing>
            <wp:anchor distT="0" distB="0" distL="0" distR="0" simplePos="0" relativeHeight="251665412" behindDoc="0" locked="0" layoutInCell="1" allowOverlap="1" wp14:anchorId="55897CEE" wp14:editId="7B35D980">
              <wp:simplePos x="635" y="635"/>
              <wp:positionH relativeFrom="page">
                <wp:align>left</wp:align>
              </wp:positionH>
              <wp:positionV relativeFrom="page">
                <wp:align>bottom</wp:align>
              </wp:positionV>
              <wp:extent cx="443865" cy="443865"/>
              <wp:effectExtent l="0" t="0" r="6350" b="0"/>
              <wp:wrapNone/>
              <wp:docPr id="12" name="Text Box 1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897CEE" id="_x0000_t202" coordsize="21600,21600" o:spt="202" path="m,l,21600r21600,l21600,xe">
              <v:stroke joinstyle="miter"/>
              <v:path gradientshapeok="t" o:connecttype="rect"/>
            </v:shapetype>
            <v:shape id="Text Box 12" o:spid="_x0000_s1037" type="#_x0000_t202" alt="Classification: Controlled" style="position:absolute;margin-left:0;margin-top:0;width:34.95pt;height:34.95pt;z-index:2516654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BB81A" w14:textId="77777777" w:rsidR="00A0682F" w:rsidRDefault="00A0682F" w:rsidP="00305C0B">
      <w:pPr>
        <w:spacing w:after="0" w:line="240" w:lineRule="auto"/>
      </w:pPr>
      <w:r>
        <w:separator/>
      </w:r>
    </w:p>
  </w:footnote>
  <w:footnote w:type="continuationSeparator" w:id="0">
    <w:p w14:paraId="3439875A" w14:textId="77777777" w:rsidR="00A0682F" w:rsidRDefault="00A0682F" w:rsidP="00305C0B">
      <w:pPr>
        <w:spacing w:after="0" w:line="240" w:lineRule="auto"/>
      </w:pPr>
      <w:r>
        <w:continuationSeparator/>
      </w:r>
    </w:p>
  </w:footnote>
  <w:footnote w:type="continuationNotice" w:id="1">
    <w:p w14:paraId="0F5815ED" w14:textId="77777777" w:rsidR="00A0682F" w:rsidRDefault="00A068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F70EE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2"/>
  </w:num>
  <w:num w:numId="2" w16cid:durableId="1415936567">
    <w:abstractNumId w:val="9"/>
  </w:num>
  <w:num w:numId="3" w16cid:durableId="1772159173">
    <w:abstractNumId w:val="4"/>
  </w:num>
  <w:num w:numId="4" w16cid:durableId="1715040337">
    <w:abstractNumId w:val="11"/>
  </w:num>
  <w:num w:numId="5" w16cid:durableId="1884558504">
    <w:abstractNumId w:val="2"/>
  </w:num>
  <w:num w:numId="6" w16cid:durableId="1212234040">
    <w:abstractNumId w:val="7"/>
  </w:num>
  <w:num w:numId="7" w16cid:durableId="1714504660">
    <w:abstractNumId w:val="3"/>
  </w:num>
  <w:num w:numId="8" w16cid:durableId="1711220538">
    <w:abstractNumId w:val="10"/>
  </w:num>
  <w:num w:numId="9" w16cid:durableId="1557665941">
    <w:abstractNumId w:val="1"/>
  </w:num>
  <w:num w:numId="10" w16cid:durableId="798033417">
    <w:abstractNumId w:val="8"/>
  </w:num>
  <w:num w:numId="11" w16cid:durableId="392429927">
    <w:abstractNumId w:val="13"/>
  </w:num>
  <w:num w:numId="12" w16cid:durableId="910769185">
    <w:abstractNumId w:val="5"/>
  </w:num>
  <w:num w:numId="13" w16cid:durableId="1324966640">
    <w:abstractNumId w:val="14"/>
  </w:num>
  <w:num w:numId="14" w16cid:durableId="1539780845">
    <w:abstractNumId w:val="12"/>
  </w:num>
  <w:num w:numId="15" w16cid:durableId="563176114">
    <w:abstractNumId w:val="12"/>
  </w:num>
  <w:num w:numId="16" w16cid:durableId="1993413071">
    <w:abstractNumId w:val="12"/>
  </w:num>
  <w:num w:numId="17" w16cid:durableId="1226574833">
    <w:abstractNumId w:val="0"/>
  </w:num>
  <w:num w:numId="18" w16cid:durableId="73859485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2D"/>
    <w:rsid w:val="000018B7"/>
    <w:rsid w:val="0000200A"/>
    <w:rsid w:val="00002571"/>
    <w:rsid w:val="000028A4"/>
    <w:rsid w:val="000037E4"/>
    <w:rsid w:val="000046F1"/>
    <w:rsid w:val="00004AF1"/>
    <w:rsid w:val="00004EFF"/>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CA8"/>
    <w:rsid w:val="00016D77"/>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820"/>
    <w:rsid w:val="0002607F"/>
    <w:rsid w:val="00026B83"/>
    <w:rsid w:val="00026C2F"/>
    <w:rsid w:val="00026FF6"/>
    <w:rsid w:val="00027105"/>
    <w:rsid w:val="00027213"/>
    <w:rsid w:val="000277B0"/>
    <w:rsid w:val="0002792E"/>
    <w:rsid w:val="000310EB"/>
    <w:rsid w:val="00031573"/>
    <w:rsid w:val="00031751"/>
    <w:rsid w:val="00031D5F"/>
    <w:rsid w:val="00032221"/>
    <w:rsid w:val="00032437"/>
    <w:rsid w:val="00032E7F"/>
    <w:rsid w:val="000330B6"/>
    <w:rsid w:val="0003314E"/>
    <w:rsid w:val="00033648"/>
    <w:rsid w:val="000342F2"/>
    <w:rsid w:val="00034377"/>
    <w:rsid w:val="00034476"/>
    <w:rsid w:val="00034EF4"/>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2BB"/>
    <w:rsid w:val="000449A4"/>
    <w:rsid w:val="00044B1A"/>
    <w:rsid w:val="0004510E"/>
    <w:rsid w:val="0004547C"/>
    <w:rsid w:val="00045560"/>
    <w:rsid w:val="000456D2"/>
    <w:rsid w:val="0004576D"/>
    <w:rsid w:val="00045C22"/>
    <w:rsid w:val="00045D9E"/>
    <w:rsid w:val="00046356"/>
    <w:rsid w:val="00046A9F"/>
    <w:rsid w:val="00047068"/>
    <w:rsid w:val="00047D4C"/>
    <w:rsid w:val="00050348"/>
    <w:rsid w:val="000504FD"/>
    <w:rsid w:val="00050686"/>
    <w:rsid w:val="00050828"/>
    <w:rsid w:val="00050CC5"/>
    <w:rsid w:val="000513BC"/>
    <w:rsid w:val="000514B2"/>
    <w:rsid w:val="00051A7B"/>
    <w:rsid w:val="00052A6B"/>
    <w:rsid w:val="00052AE3"/>
    <w:rsid w:val="000531DA"/>
    <w:rsid w:val="0005334E"/>
    <w:rsid w:val="00053D32"/>
    <w:rsid w:val="0005421A"/>
    <w:rsid w:val="0005464D"/>
    <w:rsid w:val="00054BED"/>
    <w:rsid w:val="00055071"/>
    <w:rsid w:val="0005558B"/>
    <w:rsid w:val="00055DAD"/>
    <w:rsid w:val="000561BC"/>
    <w:rsid w:val="000562E7"/>
    <w:rsid w:val="00056343"/>
    <w:rsid w:val="000563D6"/>
    <w:rsid w:val="0005722E"/>
    <w:rsid w:val="0005736B"/>
    <w:rsid w:val="0005747A"/>
    <w:rsid w:val="00057661"/>
    <w:rsid w:val="00057CD1"/>
    <w:rsid w:val="00057D0A"/>
    <w:rsid w:val="00057EBA"/>
    <w:rsid w:val="00060AEE"/>
    <w:rsid w:val="00060F52"/>
    <w:rsid w:val="000611F3"/>
    <w:rsid w:val="000617AF"/>
    <w:rsid w:val="000618CE"/>
    <w:rsid w:val="000619E3"/>
    <w:rsid w:val="0006263E"/>
    <w:rsid w:val="00063853"/>
    <w:rsid w:val="00063F44"/>
    <w:rsid w:val="00064F45"/>
    <w:rsid w:val="00065C46"/>
    <w:rsid w:val="00066042"/>
    <w:rsid w:val="00066650"/>
    <w:rsid w:val="000671CA"/>
    <w:rsid w:val="0006724B"/>
    <w:rsid w:val="000705E6"/>
    <w:rsid w:val="00070B7D"/>
    <w:rsid w:val="00070D4B"/>
    <w:rsid w:val="00071139"/>
    <w:rsid w:val="00071624"/>
    <w:rsid w:val="0007211A"/>
    <w:rsid w:val="0007242A"/>
    <w:rsid w:val="0007346B"/>
    <w:rsid w:val="00073B23"/>
    <w:rsid w:val="000747C0"/>
    <w:rsid w:val="000753C2"/>
    <w:rsid w:val="000756F8"/>
    <w:rsid w:val="00075C54"/>
    <w:rsid w:val="00075FDC"/>
    <w:rsid w:val="0007658C"/>
    <w:rsid w:val="00076A92"/>
    <w:rsid w:val="00076C40"/>
    <w:rsid w:val="00076FDD"/>
    <w:rsid w:val="00077AE5"/>
    <w:rsid w:val="000802C6"/>
    <w:rsid w:val="00080425"/>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E46"/>
    <w:rsid w:val="00085F22"/>
    <w:rsid w:val="0008671A"/>
    <w:rsid w:val="00086EF9"/>
    <w:rsid w:val="00086F5C"/>
    <w:rsid w:val="00086FB1"/>
    <w:rsid w:val="00087003"/>
    <w:rsid w:val="00087AAC"/>
    <w:rsid w:val="00087AFC"/>
    <w:rsid w:val="00090198"/>
    <w:rsid w:val="0009059C"/>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A6D"/>
    <w:rsid w:val="000A0B1A"/>
    <w:rsid w:val="000A14A5"/>
    <w:rsid w:val="000A1579"/>
    <w:rsid w:val="000A1A4E"/>
    <w:rsid w:val="000A1CDE"/>
    <w:rsid w:val="000A3591"/>
    <w:rsid w:val="000A36EE"/>
    <w:rsid w:val="000A3DCA"/>
    <w:rsid w:val="000A4F66"/>
    <w:rsid w:val="000A547D"/>
    <w:rsid w:val="000A566A"/>
    <w:rsid w:val="000A6229"/>
    <w:rsid w:val="000A6908"/>
    <w:rsid w:val="000A7911"/>
    <w:rsid w:val="000B126F"/>
    <w:rsid w:val="000B28F5"/>
    <w:rsid w:val="000B2A48"/>
    <w:rsid w:val="000B3B0D"/>
    <w:rsid w:val="000B48C2"/>
    <w:rsid w:val="000B4A0C"/>
    <w:rsid w:val="000B5191"/>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395C"/>
    <w:rsid w:val="000C3B8F"/>
    <w:rsid w:val="000C41DF"/>
    <w:rsid w:val="000C5376"/>
    <w:rsid w:val="000C6B75"/>
    <w:rsid w:val="000D052D"/>
    <w:rsid w:val="000D0B86"/>
    <w:rsid w:val="000D0C61"/>
    <w:rsid w:val="000D105A"/>
    <w:rsid w:val="000D1746"/>
    <w:rsid w:val="000D26E5"/>
    <w:rsid w:val="000D2E3C"/>
    <w:rsid w:val="000D301C"/>
    <w:rsid w:val="000D3426"/>
    <w:rsid w:val="000D46AB"/>
    <w:rsid w:val="000D4B84"/>
    <w:rsid w:val="000D4E45"/>
    <w:rsid w:val="000D571E"/>
    <w:rsid w:val="000D5861"/>
    <w:rsid w:val="000D5C8D"/>
    <w:rsid w:val="000D621F"/>
    <w:rsid w:val="000D7117"/>
    <w:rsid w:val="000D7627"/>
    <w:rsid w:val="000E02E9"/>
    <w:rsid w:val="000E0796"/>
    <w:rsid w:val="000E0CDD"/>
    <w:rsid w:val="000E250F"/>
    <w:rsid w:val="000E2B07"/>
    <w:rsid w:val="000E2BB9"/>
    <w:rsid w:val="000E2C9D"/>
    <w:rsid w:val="000E3618"/>
    <w:rsid w:val="000E4454"/>
    <w:rsid w:val="000E507B"/>
    <w:rsid w:val="000E52E6"/>
    <w:rsid w:val="000E552D"/>
    <w:rsid w:val="000E57E1"/>
    <w:rsid w:val="000E58EA"/>
    <w:rsid w:val="000E5C4F"/>
    <w:rsid w:val="000E61B5"/>
    <w:rsid w:val="000E74CC"/>
    <w:rsid w:val="000E74F6"/>
    <w:rsid w:val="000F024A"/>
    <w:rsid w:val="000F2D99"/>
    <w:rsid w:val="000F32CB"/>
    <w:rsid w:val="000F3A38"/>
    <w:rsid w:val="000F3B86"/>
    <w:rsid w:val="000F4B7B"/>
    <w:rsid w:val="000F542A"/>
    <w:rsid w:val="000F54B3"/>
    <w:rsid w:val="000F6090"/>
    <w:rsid w:val="000F7082"/>
    <w:rsid w:val="000F7459"/>
    <w:rsid w:val="000F794A"/>
    <w:rsid w:val="000F798D"/>
    <w:rsid w:val="00100026"/>
    <w:rsid w:val="00100460"/>
    <w:rsid w:val="00100645"/>
    <w:rsid w:val="00101347"/>
    <w:rsid w:val="001024AA"/>
    <w:rsid w:val="0010282B"/>
    <w:rsid w:val="00102E9A"/>
    <w:rsid w:val="00102F8B"/>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FCA"/>
    <w:rsid w:val="00107FE4"/>
    <w:rsid w:val="00110488"/>
    <w:rsid w:val="00110D5B"/>
    <w:rsid w:val="001111B2"/>
    <w:rsid w:val="001119E6"/>
    <w:rsid w:val="001120DF"/>
    <w:rsid w:val="00112F81"/>
    <w:rsid w:val="001130AD"/>
    <w:rsid w:val="001131A0"/>
    <w:rsid w:val="00113F8E"/>
    <w:rsid w:val="001141C9"/>
    <w:rsid w:val="001142B1"/>
    <w:rsid w:val="0011433B"/>
    <w:rsid w:val="001146F8"/>
    <w:rsid w:val="001151BB"/>
    <w:rsid w:val="00115EFB"/>
    <w:rsid w:val="00116D5E"/>
    <w:rsid w:val="0011755B"/>
    <w:rsid w:val="0011778C"/>
    <w:rsid w:val="00117A59"/>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668"/>
    <w:rsid w:val="0013178E"/>
    <w:rsid w:val="00131A8E"/>
    <w:rsid w:val="00131AE4"/>
    <w:rsid w:val="00131C43"/>
    <w:rsid w:val="00131F3D"/>
    <w:rsid w:val="00132F7F"/>
    <w:rsid w:val="00133827"/>
    <w:rsid w:val="00134196"/>
    <w:rsid w:val="0013471F"/>
    <w:rsid w:val="0013508E"/>
    <w:rsid w:val="00135251"/>
    <w:rsid w:val="001352E9"/>
    <w:rsid w:val="0013532B"/>
    <w:rsid w:val="0013576D"/>
    <w:rsid w:val="0013598D"/>
    <w:rsid w:val="00135995"/>
    <w:rsid w:val="00136568"/>
    <w:rsid w:val="00136587"/>
    <w:rsid w:val="00136978"/>
    <w:rsid w:val="00136E15"/>
    <w:rsid w:val="00136EAF"/>
    <w:rsid w:val="0013772C"/>
    <w:rsid w:val="001377E5"/>
    <w:rsid w:val="00137D34"/>
    <w:rsid w:val="0014111D"/>
    <w:rsid w:val="00141A05"/>
    <w:rsid w:val="00141B8E"/>
    <w:rsid w:val="00141B94"/>
    <w:rsid w:val="00141D1E"/>
    <w:rsid w:val="00141D2B"/>
    <w:rsid w:val="00141E7B"/>
    <w:rsid w:val="001420AA"/>
    <w:rsid w:val="00142605"/>
    <w:rsid w:val="00142798"/>
    <w:rsid w:val="001427AE"/>
    <w:rsid w:val="0014315A"/>
    <w:rsid w:val="00143453"/>
    <w:rsid w:val="00143871"/>
    <w:rsid w:val="00143FF6"/>
    <w:rsid w:val="00144158"/>
    <w:rsid w:val="0014427D"/>
    <w:rsid w:val="001446E6"/>
    <w:rsid w:val="001448AF"/>
    <w:rsid w:val="00144C23"/>
    <w:rsid w:val="00145B57"/>
    <w:rsid w:val="00145E39"/>
    <w:rsid w:val="00146111"/>
    <w:rsid w:val="00146543"/>
    <w:rsid w:val="00146592"/>
    <w:rsid w:val="00146D3A"/>
    <w:rsid w:val="00146E5B"/>
    <w:rsid w:val="001504A2"/>
    <w:rsid w:val="00150AE6"/>
    <w:rsid w:val="00150FA1"/>
    <w:rsid w:val="001515E2"/>
    <w:rsid w:val="0015160F"/>
    <w:rsid w:val="001520C5"/>
    <w:rsid w:val="001522EA"/>
    <w:rsid w:val="001538BB"/>
    <w:rsid w:val="00154652"/>
    <w:rsid w:val="00156318"/>
    <w:rsid w:val="00156CA8"/>
    <w:rsid w:val="001572F3"/>
    <w:rsid w:val="00157CB1"/>
    <w:rsid w:val="00157DDE"/>
    <w:rsid w:val="0016009B"/>
    <w:rsid w:val="00160B4F"/>
    <w:rsid w:val="00161176"/>
    <w:rsid w:val="0016193D"/>
    <w:rsid w:val="00161B44"/>
    <w:rsid w:val="001624F5"/>
    <w:rsid w:val="00162A2B"/>
    <w:rsid w:val="001635D1"/>
    <w:rsid w:val="001635D4"/>
    <w:rsid w:val="00163E0A"/>
    <w:rsid w:val="001649C3"/>
    <w:rsid w:val="00164CDE"/>
    <w:rsid w:val="00164F71"/>
    <w:rsid w:val="00165DD9"/>
    <w:rsid w:val="00166C65"/>
    <w:rsid w:val="00167559"/>
    <w:rsid w:val="00167E23"/>
    <w:rsid w:val="001714B0"/>
    <w:rsid w:val="001714B8"/>
    <w:rsid w:val="00172297"/>
    <w:rsid w:val="00172B6B"/>
    <w:rsid w:val="00172E73"/>
    <w:rsid w:val="0017316E"/>
    <w:rsid w:val="00173984"/>
    <w:rsid w:val="00174414"/>
    <w:rsid w:val="0017452D"/>
    <w:rsid w:val="001747A8"/>
    <w:rsid w:val="00174990"/>
    <w:rsid w:val="00174CDB"/>
    <w:rsid w:val="0017567C"/>
    <w:rsid w:val="00176B0B"/>
    <w:rsid w:val="00176E0C"/>
    <w:rsid w:val="00177586"/>
    <w:rsid w:val="00177B98"/>
    <w:rsid w:val="00177C66"/>
    <w:rsid w:val="00177C9E"/>
    <w:rsid w:val="00177EB5"/>
    <w:rsid w:val="00177EFD"/>
    <w:rsid w:val="00177FF6"/>
    <w:rsid w:val="0018029F"/>
    <w:rsid w:val="00180ED5"/>
    <w:rsid w:val="0018108D"/>
    <w:rsid w:val="001814C6"/>
    <w:rsid w:val="0018219C"/>
    <w:rsid w:val="00182540"/>
    <w:rsid w:val="00182852"/>
    <w:rsid w:val="00183F75"/>
    <w:rsid w:val="00184D8D"/>
    <w:rsid w:val="00185073"/>
    <w:rsid w:val="00185118"/>
    <w:rsid w:val="00185316"/>
    <w:rsid w:val="00185CC0"/>
    <w:rsid w:val="00186A07"/>
    <w:rsid w:val="00187182"/>
    <w:rsid w:val="001874CD"/>
    <w:rsid w:val="00187F15"/>
    <w:rsid w:val="00190195"/>
    <w:rsid w:val="00190BE4"/>
    <w:rsid w:val="00191121"/>
    <w:rsid w:val="0019369E"/>
    <w:rsid w:val="00193740"/>
    <w:rsid w:val="00194025"/>
    <w:rsid w:val="00194200"/>
    <w:rsid w:val="00194527"/>
    <w:rsid w:val="00194910"/>
    <w:rsid w:val="00194B5C"/>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36C6"/>
    <w:rsid w:val="001A3B6B"/>
    <w:rsid w:val="001A4677"/>
    <w:rsid w:val="001A472B"/>
    <w:rsid w:val="001A5135"/>
    <w:rsid w:val="001A563F"/>
    <w:rsid w:val="001A6580"/>
    <w:rsid w:val="001A6E99"/>
    <w:rsid w:val="001A7A44"/>
    <w:rsid w:val="001B082D"/>
    <w:rsid w:val="001B0D53"/>
    <w:rsid w:val="001B10CD"/>
    <w:rsid w:val="001B111C"/>
    <w:rsid w:val="001B1596"/>
    <w:rsid w:val="001B2C23"/>
    <w:rsid w:val="001B3644"/>
    <w:rsid w:val="001B37E2"/>
    <w:rsid w:val="001B401A"/>
    <w:rsid w:val="001B47F5"/>
    <w:rsid w:val="001B69E8"/>
    <w:rsid w:val="001B727B"/>
    <w:rsid w:val="001B7419"/>
    <w:rsid w:val="001B7CE0"/>
    <w:rsid w:val="001C13AE"/>
    <w:rsid w:val="001C13CD"/>
    <w:rsid w:val="001C3F2A"/>
    <w:rsid w:val="001C4231"/>
    <w:rsid w:val="001C5145"/>
    <w:rsid w:val="001C518B"/>
    <w:rsid w:val="001C5601"/>
    <w:rsid w:val="001C568B"/>
    <w:rsid w:val="001C650D"/>
    <w:rsid w:val="001C7655"/>
    <w:rsid w:val="001D0454"/>
    <w:rsid w:val="001D088D"/>
    <w:rsid w:val="001D1747"/>
    <w:rsid w:val="001D1E7C"/>
    <w:rsid w:val="001D1F95"/>
    <w:rsid w:val="001D20E4"/>
    <w:rsid w:val="001D2341"/>
    <w:rsid w:val="001D2436"/>
    <w:rsid w:val="001D2BAE"/>
    <w:rsid w:val="001D3F27"/>
    <w:rsid w:val="001D3FC3"/>
    <w:rsid w:val="001D4525"/>
    <w:rsid w:val="001D4892"/>
    <w:rsid w:val="001D5BFC"/>
    <w:rsid w:val="001D5E34"/>
    <w:rsid w:val="001D691E"/>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413"/>
    <w:rsid w:val="001E6BBE"/>
    <w:rsid w:val="001E6D9B"/>
    <w:rsid w:val="001E74D7"/>
    <w:rsid w:val="001E75F9"/>
    <w:rsid w:val="001E760E"/>
    <w:rsid w:val="001E7E66"/>
    <w:rsid w:val="001F00B1"/>
    <w:rsid w:val="001F0135"/>
    <w:rsid w:val="001F03D8"/>
    <w:rsid w:val="001F101A"/>
    <w:rsid w:val="001F1A19"/>
    <w:rsid w:val="001F2579"/>
    <w:rsid w:val="001F2D33"/>
    <w:rsid w:val="001F2E4C"/>
    <w:rsid w:val="001F3548"/>
    <w:rsid w:val="001F3621"/>
    <w:rsid w:val="001F3ECC"/>
    <w:rsid w:val="001F4337"/>
    <w:rsid w:val="001F590A"/>
    <w:rsid w:val="001F59A3"/>
    <w:rsid w:val="001F5B53"/>
    <w:rsid w:val="001F5CBF"/>
    <w:rsid w:val="001F5F63"/>
    <w:rsid w:val="001F6003"/>
    <w:rsid w:val="001F64AA"/>
    <w:rsid w:val="001F7763"/>
    <w:rsid w:val="001F7832"/>
    <w:rsid w:val="001F7873"/>
    <w:rsid w:val="001F7BC8"/>
    <w:rsid w:val="001F7C7D"/>
    <w:rsid w:val="002000F4"/>
    <w:rsid w:val="00200BCF"/>
    <w:rsid w:val="00201287"/>
    <w:rsid w:val="002018FB"/>
    <w:rsid w:val="00201B2A"/>
    <w:rsid w:val="00201DF3"/>
    <w:rsid w:val="00203A96"/>
    <w:rsid w:val="0020438B"/>
    <w:rsid w:val="00204A96"/>
    <w:rsid w:val="00204C5E"/>
    <w:rsid w:val="00204F85"/>
    <w:rsid w:val="0020523D"/>
    <w:rsid w:val="00205B08"/>
    <w:rsid w:val="002065B0"/>
    <w:rsid w:val="002065C9"/>
    <w:rsid w:val="002065F0"/>
    <w:rsid w:val="00206A14"/>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14C4"/>
    <w:rsid w:val="00221B7D"/>
    <w:rsid w:val="00221DAF"/>
    <w:rsid w:val="002226D6"/>
    <w:rsid w:val="00223AC7"/>
    <w:rsid w:val="00223E93"/>
    <w:rsid w:val="002242E0"/>
    <w:rsid w:val="00224A7A"/>
    <w:rsid w:val="002254C3"/>
    <w:rsid w:val="002258DD"/>
    <w:rsid w:val="002260C4"/>
    <w:rsid w:val="002263C4"/>
    <w:rsid w:val="002265C4"/>
    <w:rsid w:val="002269DD"/>
    <w:rsid w:val="00227092"/>
    <w:rsid w:val="00227F34"/>
    <w:rsid w:val="00227FE3"/>
    <w:rsid w:val="0023014F"/>
    <w:rsid w:val="002311EB"/>
    <w:rsid w:val="002313CC"/>
    <w:rsid w:val="002318C8"/>
    <w:rsid w:val="002320DE"/>
    <w:rsid w:val="002322CB"/>
    <w:rsid w:val="00233AA6"/>
    <w:rsid w:val="00234002"/>
    <w:rsid w:val="002343BB"/>
    <w:rsid w:val="00234DA1"/>
    <w:rsid w:val="00234EB0"/>
    <w:rsid w:val="00234F1B"/>
    <w:rsid w:val="002356D9"/>
    <w:rsid w:val="002358D5"/>
    <w:rsid w:val="00235B37"/>
    <w:rsid w:val="00235B76"/>
    <w:rsid w:val="00236452"/>
    <w:rsid w:val="002370E2"/>
    <w:rsid w:val="00237E94"/>
    <w:rsid w:val="0024080D"/>
    <w:rsid w:val="002415EF"/>
    <w:rsid w:val="002428AB"/>
    <w:rsid w:val="002433F5"/>
    <w:rsid w:val="00243C25"/>
    <w:rsid w:val="00245423"/>
    <w:rsid w:val="0024546D"/>
    <w:rsid w:val="002459F2"/>
    <w:rsid w:val="00245A46"/>
    <w:rsid w:val="00245BF1"/>
    <w:rsid w:val="00245DFA"/>
    <w:rsid w:val="00246B05"/>
    <w:rsid w:val="0024741B"/>
    <w:rsid w:val="0024769F"/>
    <w:rsid w:val="00247E6A"/>
    <w:rsid w:val="00250525"/>
    <w:rsid w:val="00250FA0"/>
    <w:rsid w:val="002510AF"/>
    <w:rsid w:val="0025365D"/>
    <w:rsid w:val="00253A27"/>
    <w:rsid w:val="00253BF1"/>
    <w:rsid w:val="002540BD"/>
    <w:rsid w:val="0025468B"/>
    <w:rsid w:val="002550C3"/>
    <w:rsid w:val="00255550"/>
    <w:rsid w:val="00256030"/>
    <w:rsid w:val="002561C5"/>
    <w:rsid w:val="00256310"/>
    <w:rsid w:val="002566FE"/>
    <w:rsid w:val="00256E74"/>
    <w:rsid w:val="00257690"/>
    <w:rsid w:val="00257A89"/>
    <w:rsid w:val="002601CA"/>
    <w:rsid w:val="0026111A"/>
    <w:rsid w:val="002618C8"/>
    <w:rsid w:val="00261F42"/>
    <w:rsid w:val="00262D70"/>
    <w:rsid w:val="00263B4F"/>
    <w:rsid w:val="00263EF4"/>
    <w:rsid w:val="00264431"/>
    <w:rsid w:val="002656BC"/>
    <w:rsid w:val="00265C02"/>
    <w:rsid w:val="00265C76"/>
    <w:rsid w:val="002660BD"/>
    <w:rsid w:val="002664F1"/>
    <w:rsid w:val="00266BB7"/>
    <w:rsid w:val="00266C56"/>
    <w:rsid w:val="00267187"/>
    <w:rsid w:val="002672DB"/>
    <w:rsid w:val="00267C07"/>
    <w:rsid w:val="00267FC8"/>
    <w:rsid w:val="00270681"/>
    <w:rsid w:val="002711AE"/>
    <w:rsid w:val="00271340"/>
    <w:rsid w:val="002719EB"/>
    <w:rsid w:val="00271E5B"/>
    <w:rsid w:val="002734E4"/>
    <w:rsid w:val="00273C78"/>
    <w:rsid w:val="00274402"/>
    <w:rsid w:val="00274C91"/>
    <w:rsid w:val="002752CA"/>
    <w:rsid w:val="00275411"/>
    <w:rsid w:val="00276321"/>
    <w:rsid w:val="00276960"/>
    <w:rsid w:val="00276C55"/>
    <w:rsid w:val="002805D1"/>
    <w:rsid w:val="0028126C"/>
    <w:rsid w:val="0028172D"/>
    <w:rsid w:val="0028330B"/>
    <w:rsid w:val="002835A1"/>
    <w:rsid w:val="00283825"/>
    <w:rsid w:val="00284295"/>
    <w:rsid w:val="00284AAF"/>
    <w:rsid w:val="00284BBC"/>
    <w:rsid w:val="00284D22"/>
    <w:rsid w:val="00284D4B"/>
    <w:rsid w:val="00284D84"/>
    <w:rsid w:val="00285DDD"/>
    <w:rsid w:val="002863F0"/>
    <w:rsid w:val="00286782"/>
    <w:rsid w:val="00290590"/>
    <w:rsid w:val="002905D1"/>
    <w:rsid w:val="00290897"/>
    <w:rsid w:val="00290C4F"/>
    <w:rsid w:val="00290F12"/>
    <w:rsid w:val="002915A8"/>
    <w:rsid w:val="0029178D"/>
    <w:rsid w:val="00291A06"/>
    <w:rsid w:val="002932A4"/>
    <w:rsid w:val="0029380D"/>
    <w:rsid w:val="00293A82"/>
    <w:rsid w:val="002948FE"/>
    <w:rsid w:val="00294FE9"/>
    <w:rsid w:val="002953B1"/>
    <w:rsid w:val="00295ABB"/>
    <w:rsid w:val="00295DC8"/>
    <w:rsid w:val="00296DAF"/>
    <w:rsid w:val="0029772B"/>
    <w:rsid w:val="002A0005"/>
    <w:rsid w:val="002A00DB"/>
    <w:rsid w:val="002A090E"/>
    <w:rsid w:val="002A0BBF"/>
    <w:rsid w:val="002A0D79"/>
    <w:rsid w:val="002A0D7D"/>
    <w:rsid w:val="002A123B"/>
    <w:rsid w:val="002A1492"/>
    <w:rsid w:val="002A178D"/>
    <w:rsid w:val="002A2230"/>
    <w:rsid w:val="002A2AE6"/>
    <w:rsid w:val="002A3C1A"/>
    <w:rsid w:val="002A3C7B"/>
    <w:rsid w:val="002A3F43"/>
    <w:rsid w:val="002A4098"/>
    <w:rsid w:val="002A48EE"/>
    <w:rsid w:val="002A4DD7"/>
    <w:rsid w:val="002A4DEE"/>
    <w:rsid w:val="002A4DF9"/>
    <w:rsid w:val="002A5086"/>
    <w:rsid w:val="002A5E32"/>
    <w:rsid w:val="002A6A2C"/>
    <w:rsid w:val="002A6F5C"/>
    <w:rsid w:val="002A70CB"/>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771"/>
    <w:rsid w:val="002B4AFD"/>
    <w:rsid w:val="002B4D56"/>
    <w:rsid w:val="002B52E6"/>
    <w:rsid w:val="002B5408"/>
    <w:rsid w:val="002B6114"/>
    <w:rsid w:val="002B68B2"/>
    <w:rsid w:val="002B7281"/>
    <w:rsid w:val="002B73C8"/>
    <w:rsid w:val="002B747D"/>
    <w:rsid w:val="002B7833"/>
    <w:rsid w:val="002B7AD5"/>
    <w:rsid w:val="002B7D69"/>
    <w:rsid w:val="002B7E37"/>
    <w:rsid w:val="002B7EA5"/>
    <w:rsid w:val="002C0291"/>
    <w:rsid w:val="002C1320"/>
    <w:rsid w:val="002C159F"/>
    <w:rsid w:val="002C1ACD"/>
    <w:rsid w:val="002C1C88"/>
    <w:rsid w:val="002C216C"/>
    <w:rsid w:val="002C2ACF"/>
    <w:rsid w:val="002C327D"/>
    <w:rsid w:val="002C48AC"/>
    <w:rsid w:val="002C4D09"/>
    <w:rsid w:val="002C4D8D"/>
    <w:rsid w:val="002C4E27"/>
    <w:rsid w:val="002C5456"/>
    <w:rsid w:val="002C68D9"/>
    <w:rsid w:val="002C6B11"/>
    <w:rsid w:val="002C70A5"/>
    <w:rsid w:val="002C7ACB"/>
    <w:rsid w:val="002D082E"/>
    <w:rsid w:val="002D0C11"/>
    <w:rsid w:val="002D1317"/>
    <w:rsid w:val="002D1496"/>
    <w:rsid w:val="002D15DB"/>
    <w:rsid w:val="002D1603"/>
    <w:rsid w:val="002D1A03"/>
    <w:rsid w:val="002D2B5C"/>
    <w:rsid w:val="002D2DA2"/>
    <w:rsid w:val="002D30BC"/>
    <w:rsid w:val="002D31F3"/>
    <w:rsid w:val="002D35E0"/>
    <w:rsid w:val="002D38B7"/>
    <w:rsid w:val="002D3CF7"/>
    <w:rsid w:val="002D3D17"/>
    <w:rsid w:val="002D42ED"/>
    <w:rsid w:val="002D490F"/>
    <w:rsid w:val="002D4BA0"/>
    <w:rsid w:val="002D4BD9"/>
    <w:rsid w:val="002D4DEF"/>
    <w:rsid w:val="002D5993"/>
    <w:rsid w:val="002D60EE"/>
    <w:rsid w:val="002D649B"/>
    <w:rsid w:val="002D720B"/>
    <w:rsid w:val="002D7AE1"/>
    <w:rsid w:val="002E07CB"/>
    <w:rsid w:val="002E0CE1"/>
    <w:rsid w:val="002E1541"/>
    <w:rsid w:val="002E193F"/>
    <w:rsid w:val="002E249F"/>
    <w:rsid w:val="002E3440"/>
    <w:rsid w:val="002E38BF"/>
    <w:rsid w:val="002E3923"/>
    <w:rsid w:val="002E3AA0"/>
    <w:rsid w:val="002E4533"/>
    <w:rsid w:val="002E4B76"/>
    <w:rsid w:val="002E4E61"/>
    <w:rsid w:val="002E504B"/>
    <w:rsid w:val="002E5320"/>
    <w:rsid w:val="002E596D"/>
    <w:rsid w:val="002E66EA"/>
    <w:rsid w:val="002E6E71"/>
    <w:rsid w:val="002E76D3"/>
    <w:rsid w:val="002E78FB"/>
    <w:rsid w:val="002E7912"/>
    <w:rsid w:val="002E7DC5"/>
    <w:rsid w:val="002E7FC9"/>
    <w:rsid w:val="002F0365"/>
    <w:rsid w:val="002F0844"/>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DEF"/>
    <w:rsid w:val="002F75D0"/>
    <w:rsid w:val="002F76A9"/>
    <w:rsid w:val="002F7974"/>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BE7"/>
    <w:rsid w:val="00305C0B"/>
    <w:rsid w:val="003062A0"/>
    <w:rsid w:val="003068CA"/>
    <w:rsid w:val="003071C2"/>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C8A"/>
    <w:rsid w:val="00315FB0"/>
    <w:rsid w:val="003165C8"/>
    <w:rsid w:val="00316DA1"/>
    <w:rsid w:val="00317A86"/>
    <w:rsid w:val="00317A8B"/>
    <w:rsid w:val="00320437"/>
    <w:rsid w:val="00320A97"/>
    <w:rsid w:val="00320BD3"/>
    <w:rsid w:val="00320C20"/>
    <w:rsid w:val="003213ED"/>
    <w:rsid w:val="00321BD4"/>
    <w:rsid w:val="00321D65"/>
    <w:rsid w:val="0032202F"/>
    <w:rsid w:val="00322669"/>
    <w:rsid w:val="00322A72"/>
    <w:rsid w:val="00322CE1"/>
    <w:rsid w:val="00322EFE"/>
    <w:rsid w:val="00322F13"/>
    <w:rsid w:val="003231BE"/>
    <w:rsid w:val="0032390F"/>
    <w:rsid w:val="00324416"/>
    <w:rsid w:val="00324A06"/>
    <w:rsid w:val="00325274"/>
    <w:rsid w:val="0032552B"/>
    <w:rsid w:val="00325A91"/>
    <w:rsid w:val="0032652E"/>
    <w:rsid w:val="00330224"/>
    <w:rsid w:val="003303A2"/>
    <w:rsid w:val="003303F8"/>
    <w:rsid w:val="00330BC6"/>
    <w:rsid w:val="00330F8F"/>
    <w:rsid w:val="00332BF0"/>
    <w:rsid w:val="003331D7"/>
    <w:rsid w:val="003335F9"/>
    <w:rsid w:val="00333E81"/>
    <w:rsid w:val="0033436E"/>
    <w:rsid w:val="00334C89"/>
    <w:rsid w:val="00334DCB"/>
    <w:rsid w:val="00334FC9"/>
    <w:rsid w:val="00335481"/>
    <w:rsid w:val="003354B9"/>
    <w:rsid w:val="003357AA"/>
    <w:rsid w:val="00335BFF"/>
    <w:rsid w:val="00336E3E"/>
    <w:rsid w:val="00337073"/>
    <w:rsid w:val="00337360"/>
    <w:rsid w:val="00337673"/>
    <w:rsid w:val="00337BEB"/>
    <w:rsid w:val="00340C6D"/>
    <w:rsid w:val="003426E7"/>
    <w:rsid w:val="003427E4"/>
    <w:rsid w:val="00342A95"/>
    <w:rsid w:val="00342EFE"/>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AE1"/>
    <w:rsid w:val="003528F0"/>
    <w:rsid w:val="003530D1"/>
    <w:rsid w:val="00353102"/>
    <w:rsid w:val="003544B4"/>
    <w:rsid w:val="00354C4A"/>
    <w:rsid w:val="0035500A"/>
    <w:rsid w:val="00355788"/>
    <w:rsid w:val="003571D7"/>
    <w:rsid w:val="00357BB2"/>
    <w:rsid w:val="0036100A"/>
    <w:rsid w:val="00361345"/>
    <w:rsid w:val="00361EEA"/>
    <w:rsid w:val="003628F9"/>
    <w:rsid w:val="00362A4B"/>
    <w:rsid w:val="00362C75"/>
    <w:rsid w:val="00363FA8"/>
    <w:rsid w:val="00364331"/>
    <w:rsid w:val="003644F2"/>
    <w:rsid w:val="00364A52"/>
    <w:rsid w:val="003655D2"/>
    <w:rsid w:val="00365776"/>
    <w:rsid w:val="0036592F"/>
    <w:rsid w:val="00366348"/>
    <w:rsid w:val="003672E2"/>
    <w:rsid w:val="003709B7"/>
    <w:rsid w:val="00370B94"/>
    <w:rsid w:val="00370C76"/>
    <w:rsid w:val="00370EA4"/>
    <w:rsid w:val="003725CD"/>
    <w:rsid w:val="003726E2"/>
    <w:rsid w:val="00373669"/>
    <w:rsid w:val="0037366D"/>
    <w:rsid w:val="00373970"/>
    <w:rsid w:val="00373F2A"/>
    <w:rsid w:val="003746A3"/>
    <w:rsid w:val="0037567C"/>
    <w:rsid w:val="00375C51"/>
    <w:rsid w:val="00375F73"/>
    <w:rsid w:val="003765BF"/>
    <w:rsid w:val="0037677C"/>
    <w:rsid w:val="00376FEC"/>
    <w:rsid w:val="0037708A"/>
    <w:rsid w:val="00377D26"/>
    <w:rsid w:val="00380135"/>
    <w:rsid w:val="00380191"/>
    <w:rsid w:val="00380445"/>
    <w:rsid w:val="003809DA"/>
    <w:rsid w:val="00380FF5"/>
    <w:rsid w:val="00381987"/>
    <w:rsid w:val="00381C96"/>
    <w:rsid w:val="00381E6A"/>
    <w:rsid w:val="00382479"/>
    <w:rsid w:val="00382CC2"/>
    <w:rsid w:val="00383815"/>
    <w:rsid w:val="00383CAA"/>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3029"/>
    <w:rsid w:val="00393BDF"/>
    <w:rsid w:val="0039437F"/>
    <w:rsid w:val="003949B8"/>
    <w:rsid w:val="00394BAC"/>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1F9"/>
    <w:rsid w:val="003B07F3"/>
    <w:rsid w:val="003B0B91"/>
    <w:rsid w:val="003B1494"/>
    <w:rsid w:val="003B35C5"/>
    <w:rsid w:val="003B35FF"/>
    <w:rsid w:val="003B45D4"/>
    <w:rsid w:val="003B46B9"/>
    <w:rsid w:val="003B46E0"/>
    <w:rsid w:val="003B60E8"/>
    <w:rsid w:val="003B716B"/>
    <w:rsid w:val="003B71FE"/>
    <w:rsid w:val="003B73E5"/>
    <w:rsid w:val="003C0153"/>
    <w:rsid w:val="003C0777"/>
    <w:rsid w:val="003C07A0"/>
    <w:rsid w:val="003C0EB3"/>
    <w:rsid w:val="003C1ADA"/>
    <w:rsid w:val="003C3192"/>
    <w:rsid w:val="003C3436"/>
    <w:rsid w:val="003C36F6"/>
    <w:rsid w:val="003C3985"/>
    <w:rsid w:val="003C41F3"/>
    <w:rsid w:val="003C4437"/>
    <w:rsid w:val="003C4623"/>
    <w:rsid w:val="003C5305"/>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16F3"/>
    <w:rsid w:val="003E1AC5"/>
    <w:rsid w:val="003E1C90"/>
    <w:rsid w:val="003E20EB"/>
    <w:rsid w:val="003E233B"/>
    <w:rsid w:val="003E25CB"/>
    <w:rsid w:val="003E2851"/>
    <w:rsid w:val="003E3AEC"/>
    <w:rsid w:val="003E4087"/>
    <w:rsid w:val="003E4219"/>
    <w:rsid w:val="003E49F5"/>
    <w:rsid w:val="003E4E80"/>
    <w:rsid w:val="003E52CB"/>
    <w:rsid w:val="003E654A"/>
    <w:rsid w:val="003E6B39"/>
    <w:rsid w:val="003E7577"/>
    <w:rsid w:val="003E7DEA"/>
    <w:rsid w:val="003F0062"/>
    <w:rsid w:val="003F0ED9"/>
    <w:rsid w:val="003F17BA"/>
    <w:rsid w:val="003F17DD"/>
    <w:rsid w:val="003F1BF6"/>
    <w:rsid w:val="003F1E67"/>
    <w:rsid w:val="003F2833"/>
    <w:rsid w:val="003F3261"/>
    <w:rsid w:val="003F32F8"/>
    <w:rsid w:val="003F456A"/>
    <w:rsid w:val="003F4D2F"/>
    <w:rsid w:val="003F50D0"/>
    <w:rsid w:val="003F5490"/>
    <w:rsid w:val="003F5D6D"/>
    <w:rsid w:val="003F6F98"/>
    <w:rsid w:val="003F7104"/>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5C8"/>
    <w:rsid w:val="00404A92"/>
    <w:rsid w:val="00404FE6"/>
    <w:rsid w:val="00405517"/>
    <w:rsid w:val="00405A8D"/>
    <w:rsid w:val="00405ED1"/>
    <w:rsid w:val="004076CE"/>
    <w:rsid w:val="004078A2"/>
    <w:rsid w:val="00407C4E"/>
    <w:rsid w:val="00407C79"/>
    <w:rsid w:val="00407E38"/>
    <w:rsid w:val="0041037F"/>
    <w:rsid w:val="004106D8"/>
    <w:rsid w:val="004108D0"/>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5FF1"/>
    <w:rsid w:val="00415FFC"/>
    <w:rsid w:val="00416467"/>
    <w:rsid w:val="00416A9E"/>
    <w:rsid w:val="0041768E"/>
    <w:rsid w:val="0042119E"/>
    <w:rsid w:val="00421220"/>
    <w:rsid w:val="0042141F"/>
    <w:rsid w:val="004217CB"/>
    <w:rsid w:val="0042209D"/>
    <w:rsid w:val="004221A7"/>
    <w:rsid w:val="00422376"/>
    <w:rsid w:val="0042250D"/>
    <w:rsid w:val="00422CB2"/>
    <w:rsid w:val="00423FDC"/>
    <w:rsid w:val="004241C7"/>
    <w:rsid w:val="004249B5"/>
    <w:rsid w:val="00425499"/>
    <w:rsid w:val="00425DFE"/>
    <w:rsid w:val="00425F56"/>
    <w:rsid w:val="00426517"/>
    <w:rsid w:val="00426D35"/>
    <w:rsid w:val="00427474"/>
    <w:rsid w:val="00427E9B"/>
    <w:rsid w:val="00427FCA"/>
    <w:rsid w:val="00430190"/>
    <w:rsid w:val="00430607"/>
    <w:rsid w:val="004306DC"/>
    <w:rsid w:val="004307C7"/>
    <w:rsid w:val="00430A71"/>
    <w:rsid w:val="00430B3A"/>
    <w:rsid w:val="00430C98"/>
    <w:rsid w:val="0043253C"/>
    <w:rsid w:val="00432C60"/>
    <w:rsid w:val="0043308E"/>
    <w:rsid w:val="00433B08"/>
    <w:rsid w:val="004344DF"/>
    <w:rsid w:val="00434B21"/>
    <w:rsid w:val="004351D1"/>
    <w:rsid w:val="00435224"/>
    <w:rsid w:val="004360EB"/>
    <w:rsid w:val="00436E24"/>
    <w:rsid w:val="00437E52"/>
    <w:rsid w:val="00440885"/>
    <w:rsid w:val="004408C1"/>
    <w:rsid w:val="004410CA"/>
    <w:rsid w:val="004412C3"/>
    <w:rsid w:val="00441301"/>
    <w:rsid w:val="0044188B"/>
    <w:rsid w:val="00442442"/>
    <w:rsid w:val="004424CC"/>
    <w:rsid w:val="00442524"/>
    <w:rsid w:val="004427DF"/>
    <w:rsid w:val="00442CA0"/>
    <w:rsid w:val="00443E3D"/>
    <w:rsid w:val="004445FB"/>
    <w:rsid w:val="0044489A"/>
    <w:rsid w:val="00444F0E"/>
    <w:rsid w:val="004457F8"/>
    <w:rsid w:val="0044583C"/>
    <w:rsid w:val="00445E39"/>
    <w:rsid w:val="004463B6"/>
    <w:rsid w:val="00446597"/>
    <w:rsid w:val="00447378"/>
    <w:rsid w:val="00450AAB"/>
    <w:rsid w:val="00450F8E"/>
    <w:rsid w:val="00451D54"/>
    <w:rsid w:val="00452040"/>
    <w:rsid w:val="00452285"/>
    <w:rsid w:val="00452EEF"/>
    <w:rsid w:val="00453FC1"/>
    <w:rsid w:val="00454219"/>
    <w:rsid w:val="00454E84"/>
    <w:rsid w:val="0045536A"/>
    <w:rsid w:val="004565D4"/>
    <w:rsid w:val="00456E56"/>
    <w:rsid w:val="00456FCC"/>
    <w:rsid w:val="004570BA"/>
    <w:rsid w:val="00457E23"/>
    <w:rsid w:val="00457F96"/>
    <w:rsid w:val="00457FA7"/>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98A"/>
    <w:rsid w:val="00465A5C"/>
    <w:rsid w:val="00465D46"/>
    <w:rsid w:val="00465FEB"/>
    <w:rsid w:val="0046682E"/>
    <w:rsid w:val="0046699F"/>
    <w:rsid w:val="004669F0"/>
    <w:rsid w:val="00466E2F"/>
    <w:rsid w:val="00466E41"/>
    <w:rsid w:val="004673EE"/>
    <w:rsid w:val="00467650"/>
    <w:rsid w:val="0046795F"/>
    <w:rsid w:val="00467FC9"/>
    <w:rsid w:val="0047070C"/>
    <w:rsid w:val="004709E2"/>
    <w:rsid w:val="00470A3F"/>
    <w:rsid w:val="00470EAE"/>
    <w:rsid w:val="00470FE9"/>
    <w:rsid w:val="004711D4"/>
    <w:rsid w:val="004718D9"/>
    <w:rsid w:val="00472AFE"/>
    <w:rsid w:val="00473626"/>
    <w:rsid w:val="0047398E"/>
    <w:rsid w:val="00473B06"/>
    <w:rsid w:val="00474888"/>
    <w:rsid w:val="004750B0"/>
    <w:rsid w:val="00475751"/>
    <w:rsid w:val="00475B16"/>
    <w:rsid w:val="00475BD2"/>
    <w:rsid w:val="004763CF"/>
    <w:rsid w:val="00476750"/>
    <w:rsid w:val="0047676B"/>
    <w:rsid w:val="00476D58"/>
    <w:rsid w:val="0048043E"/>
    <w:rsid w:val="004806D3"/>
    <w:rsid w:val="00480C2A"/>
    <w:rsid w:val="00480C60"/>
    <w:rsid w:val="00482160"/>
    <w:rsid w:val="0048227E"/>
    <w:rsid w:val="0048262F"/>
    <w:rsid w:val="00482AD6"/>
    <w:rsid w:val="00483957"/>
    <w:rsid w:val="00483B27"/>
    <w:rsid w:val="004843FA"/>
    <w:rsid w:val="00484D1D"/>
    <w:rsid w:val="00487AA9"/>
    <w:rsid w:val="00490E19"/>
    <w:rsid w:val="0049102A"/>
    <w:rsid w:val="00491461"/>
    <w:rsid w:val="004914C9"/>
    <w:rsid w:val="004916CF"/>
    <w:rsid w:val="00492706"/>
    <w:rsid w:val="004932DB"/>
    <w:rsid w:val="00493B06"/>
    <w:rsid w:val="00493F1F"/>
    <w:rsid w:val="004941A4"/>
    <w:rsid w:val="0049445C"/>
    <w:rsid w:val="0049452F"/>
    <w:rsid w:val="00494573"/>
    <w:rsid w:val="004954F5"/>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1ABF"/>
    <w:rsid w:val="004B22C0"/>
    <w:rsid w:val="004B2EB5"/>
    <w:rsid w:val="004B319F"/>
    <w:rsid w:val="004B3598"/>
    <w:rsid w:val="004B37C8"/>
    <w:rsid w:val="004B3C2A"/>
    <w:rsid w:val="004B5C41"/>
    <w:rsid w:val="004B6362"/>
    <w:rsid w:val="004B63C0"/>
    <w:rsid w:val="004B68E6"/>
    <w:rsid w:val="004B7638"/>
    <w:rsid w:val="004B76EA"/>
    <w:rsid w:val="004C06BF"/>
    <w:rsid w:val="004C0766"/>
    <w:rsid w:val="004C113B"/>
    <w:rsid w:val="004C12B3"/>
    <w:rsid w:val="004C14A1"/>
    <w:rsid w:val="004C1562"/>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6F3"/>
    <w:rsid w:val="004D5C94"/>
    <w:rsid w:val="004D60AE"/>
    <w:rsid w:val="004D6356"/>
    <w:rsid w:val="004D656D"/>
    <w:rsid w:val="004D6B3D"/>
    <w:rsid w:val="004D7259"/>
    <w:rsid w:val="004D776E"/>
    <w:rsid w:val="004D7D7D"/>
    <w:rsid w:val="004E0428"/>
    <w:rsid w:val="004E1A5F"/>
    <w:rsid w:val="004E1B48"/>
    <w:rsid w:val="004E1C69"/>
    <w:rsid w:val="004E1D75"/>
    <w:rsid w:val="004E2070"/>
    <w:rsid w:val="004E245E"/>
    <w:rsid w:val="004E25B8"/>
    <w:rsid w:val="004E305E"/>
    <w:rsid w:val="004E344E"/>
    <w:rsid w:val="004E36C2"/>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9EE"/>
    <w:rsid w:val="004F0C6E"/>
    <w:rsid w:val="004F0D8D"/>
    <w:rsid w:val="004F1254"/>
    <w:rsid w:val="004F1CFD"/>
    <w:rsid w:val="004F24A6"/>
    <w:rsid w:val="004F2602"/>
    <w:rsid w:val="004F2A03"/>
    <w:rsid w:val="004F2FA3"/>
    <w:rsid w:val="004F3643"/>
    <w:rsid w:val="004F5698"/>
    <w:rsid w:val="004F5727"/>
    <w:rsid w:val="004F5DE7"/>
    <w:rsid w:val="004F5DF3"/>
    <w:rsid w:val="004F5E38"/>
    <w:rsid w:val="004F60A7"/>
    <w:rsid w:val="004F677D"/>
    <w:rsid w:val="004F69F6"/>
    <w:rsid w:val="004F706D"/>
    <w:rsid w:val="004F7359"/>
    <w:rsid w:val="004F7535"/>
    <w:rsid w:val="004F76CD"/>
    <w:rsid w:val="004F7C60"/>
    <w:rsid w:val="004F7D4A"/>
    <w:rsid w:val="00500AC2"/>
    <w:rsid w:val="005017B0"/>
    <w:rsid w:val="00502681"/>
    <w:rsid w:val="005036B5"/>
    <w:rsid w:val="005042ED"/>
    <w:rsid w:val="00505380"/>
    <w:rsid w:val="00505452"/>
    <w:rsid w:val="00505C48"/>
    <w:rsid w:val="0050749F"/>
    <w:rsid w:val="00507706"/>
    <w:rsid w:val="0050789F"/>
    <w:rsid w:val="00507AC0"/>
    <w:rsid w:val="00507F45"/>
    <w:rsid w:val="00510321"/>
    <w:rsid w:val="00510A4E"/>
    <w:rsid w:val="00510A50"/>
    <w:rsid w:val="005115A8"/>
    <w:rsid w:val="0051193F"/>
    <w:rsid w:val="00511BE9"/>
    <w:rsid w:val="005121F1"/>
    <w:rsid w:val="00512619"/>
    <w:rsid w:val="00512AF8"/>
    <w:rsid w:val="00513AA5"/>
    <w:rsid w:val="005147CB"/>
    <w:rsid w:val="005149E7"/>
    <w:rsid w:val="00515178"/>
    <w:rsid w:val="0051535E"/>
    <w:rsid w:val="0051555E"/>
    <w:rsid w:val="0051570B"/>
    <w:rsid w:val="00515BFD"/>
    <w:rsid w:val="00515FA9"/>
    <w:rsid w:val="005163A9"/>
    <w:rsid w:val="00516799"/>
    <w:rsid w:val="00517051"/>
    <w:rsid w:val="005171FE"/>
    <w:rsid w:val="00517E69"/>
    <w:rsid w:val="00520697"/>
    <w:rsid w:val="00520C84"/>
    <w:rsid w:val="00520CE4"/>
    <w:rsid w:val="00521B9A"/>
    <w:rsid w:val="005220A9"/>
    <w:rsid w:val="005227A7"/>
    <w:rsid w:val="00522F47"/>
    <w:rsid w:val="00523397"/>
    <w:rsid w:val="0052393D"/>
    <w:rsid w:val="00523A6C"/>
    <w:rsid w:val="005240BE"/>
    <w:rsid w:val="00524373"/>
    <w:rsid w:val="005243B9"/>
    <w:rsid w:val="005247B8"/>
    <w:rsid w:val="005247C5"/>
    <w:rsid w:val="00524B45"/>
    <w:rsid w:val="00524D5A"/>
    <w:rsid w:val="00524EE3"/>
    <w:rsid w:val="005253CA"/>
    <w:rsid w:val="00525482"/>
    <w:rsid w:val="005262EF"/>
    <w:rsid w:val="00526332"/>
    <w:rsid w:val="00526356"/>
    <w:rsid w:val="00526F96"/>
    <w:rsid w:val="0052759E"/>
    <w:rsid w:val="00530DEF"/>
    <w:rsid w:val="00531135"/>
    <w:rsid w:val="00531827"/>
    <w:rsid w:val="00531DE9"/>
    <w:rsid w:val="0053231E"/>
    <w:rsid w:val="00532B40"/>
    <w:rsid w:val="005332A1"/>
    <w:rsid w:val="00533605"/>
    <w:rsid w:val="00533706"/>
    <w:rsid w:val="0053479C"/>
    <w:rsid w:val="005351CA"/>
    <w:rsid w:val="00536350"/>
    <w:rsid w:val="005366E2"/>
    <w:rsid w:val="00536E0D"/>
    <w:rsid w:val="00537C41"/>
    <w:rsid w:val="00537FB1"/>
    <w:rsid w:val="005404B1"/>
    <w:rsid w:val="00541048"/>
    <w:rsid w:val="00541173"/>
    <w:rsid w:val="005413DE"/>
    <w:rsid w:val="00543132"/>
    <w:rsid w:val="005434F2"/>
    <w:rsid w:val="00543620"/>
    <w:rsid w:val="00543769"/>
    <w:rsid w:val="00543876"/>
    <w:rsid w:val="00543E61"/>
    <w:rsid w:val="00544051"/>
    <w:rsid w:val="0054411E"/>
    <w:rsid w:val="0054431C"/>
    <w:rsid w:val="005446E2"/>
    <w:rsid w:val="00544F84"/>
    <w:rsid w:val="00545356"/>
    <w:rsid w:val="00545862"/>
    <w:rsid w:val="00546862"/>
    <w:rsid w:val="00546F94"/>
    <w:rsid w:val="00550D82"/>
    <w:rsid w:val="0055101A"/>
    <w:rsid w:val="00551289"/>
    <w:rsid w:val="0055155C"/>
    <w:rsid w:val="00551A3D"/>
    <w:rsid w:val="00551BC0"/>
    <w:rsid w:val="00551EC2"/>
    <w:rsid w:val="00552453"/>
    <w:rsid w:val="00553591"/>
    <w:rsid w:val="00553C5E"/>
    <w:rsid w:val="00553DD8"/>
    <w:rsid w:val="00553FD8"/>
    <w:rsid w:val="005541A1"/>
    <w:rsid w:val="00555A2A"/>
    <w:rsid w:val="00555C41"/>
    <w:rsid w:val="005566F3"/>
    <w:rsid w:val="00556939"/>
    <w:rsid w:val="005573BD"/>
    <w:rsid w:val="005603D9"/>
    <w:rsid w:val="00560460"/>
    <w:rsid w:val="005612F3"/>
    <w:rsid w:val="00561551"/>
    <w:rsid w:val="0056254B"/>
    <w:rsid w:val="00562EF1"/>
    <w:rsid w:val="00563B68"/>
    <w:rsid w:val="00564564"/>
    <w:rsid w:val="00565D67"/>
    <w:rsid w:val="00566241"/>
    <w:rsid w:val="00567072"/>
    <w:rsid w:val="00567379"/>
    <w:rsid w:val="00567597"/>
    <w:rsid w:val="005678A4"/>
    <w:rsid w:val="00567951"/>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87DCE"/>
    <w:rsid w:val="00590110"/>
    <w:rsid w:val="00590D5B"/>
    <w:rsid w:val="005914CC"/>
    <w:rsid w:val="005916D9"/>
    <w:rsid w:val="005919B2"/>
    <w:rsid w:val="00591CA2"/>
    <w:rsid w:val="00591E7E"/>
    <w:rsid w:val="0059219D"/>
    <w:rsid w:val="00592462"/>
    <w:rsid w:val="00592869"/>
    <w:rsid w:val="0059325B"/>
    <w:rsid w:val="00593893"/>
    <w:rsid w:val="005943AF"/>
    <w:rsid w:val="00595E53"/>
    <w:rsid w:val="00595ED5"/>
    <w:rsid w:val="0059615A"/>
    <w:rsid w:val="0059756C"/>
    <w:rsid w:val="0059761B"/>
    <w:rsid w:val="0059773F"/>
    <w:rsid w:val="005A0512"/>
    <w:rsid w:val="005A1D55"/>
    <w:rsid w:val="005A24AA"/>
    <w:rsid w:val="005A360C"/>
    <w:rsid w:val="005A3693"/>
    <w:rsid w:val="005A40DE"/>
    <w:rsid w:val="005A42DC"/>
    <w:rsid w:val="005A4B5D"/>
    <w:rsid w:val="005A4DF7"/>
    <w:rsid w:val="005A4F76"/>
    <w:rsid w:val="005A5369"/>
    <w:rsid w:val="005A53E4"/>
    <w:rsid w:val="005A55BD"/>
    <w:rsid w:val="005A593C"/>
    <w:rsid w:val="005A6629"/>
    <w:rsid w:val="005A7012"/>
    <w:rsid w:val="005A7367"/>
    <w:rsid w:val="005A7ECA"/>
    <w:rsid w:val="005B0968"/>
    <w:rsid w:val="005B0B9E"/>
    <w:rsid w:val="005B1A68"/>
    <w:rsid w:val="005B1D0B"/>
    <w:rsid w:val="005B2495"/>
    <w:rsid w:val="005B254C"/>
    <w:rsid w:val="005B2623"/>
    <w:rsid w:val="005B2FD9"/>
    <w:rsid w:val="005B319A"/>
    <w:rsid w:val="005B4119"/>
    <w:rsid w:val="005B49B6"/>
    <w:rsid w:val="005B51E3"/>
    <w:rsid w:val="005B59F8"/>
    <w:rsid w:val="005B5A47"/>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6D4"/>
    <w:rsid w:val="005C3869"/>
    <w:rsid w:val="005C47F5"/>
    <w:rsid w:val="005C4949"/>
    <w:rsid w:val="005C4CD8"/>
    <w:rsid w:val="005C4D43"/>
    <w:rsid w:val="005C4F2C"/>
    <w:rsid w:val="005C4FA1"/>
    <w:rsid w:val="005C500F"/>
    <w:rsid w:val="005C528E"/>
    <w:rsid w:val="005C57EC"/>
    <w:rsid w:val="005C589F"/>
    <w:rsid w:val="005C5E5C"/>
    <w:rsid w:val="005C63C3"/>
    <w:rsid w:val="005C6D8C"/>
    <w:rsid w:val="005C7AFA"/>
    <w:rsid w:val="005C7C1C"/>
    <w:rsid w:val="005C7FAF"/>
    <w:rsid w:val="005D02FA"/>
    <w:rsid w:val="005D11C3"/>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8F9"/>
    <w:rsid w:val="005D76BA"/>
    <w:rsid w:val="005E0786"/>
    <w:rsid w:val="005E07CE"/>
    <w:rsid w:val="005E124B"/>
    <w:rsid w:val="005E1668"/>
    <w:rsid w:val="005E18A2"/>
    <w:rsid w:val="005E19DC"/>
    <w:rsid w:val="005E1E2E"/>
    <w:rsid w:val="005E3111"/>
    <w:rsid w:val="005E33D2"/>
    <w:rsid w:val="005E39C4"/>
    <w:rsid w:val="005E3A17"/>
    <w:rsid w:val="005E4261"/>
    <w:rsid w:val="005E43A9"/>
    <w:rsid w:val="005E5615"/>
    <w:rsid w:val="005E5713"/>
    <w:rsid w:val="005E623F"/>
    <w:rsid w:val="005E62C0"/>
    <w:rsid w:val="005E6444"/>
    <w:rsid w:val="005E655D"/>
    <w:rsid w:val="005E67E4"/>
    <w:rsid w:val="005E68AF"/>
    <w:rsid w:val="005E7731"/>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D64"/>
    <w:rsid w:val="0060319B"/>
    <w:rsid w:val="00603D49"/>
    <w:rsid w:val="00605814"/>
    <w:rsid w:val="00606010"/>
    <w:rsid w:val="0060616A"/>
    <w:rsid w:val="00607142"/>
    <w:rsid w:val="00607B65"/>
    <w:rsid w:val="00607C33"/>
    <w:rsid w:val="00607D7A"/>
    <w:rsid w:val="00607E1F"/>
    <w:rsid w:val="00607FC2"/>
    <w:rsid w:val="006101A1"/>
    <w:rsid w:val="0061254F"/>
    <w:rsid w:val="00612705"/>
    <w:rsid w:val="0061319A"/>
    <w:rsid w:val="00613FD6"/>
    <w:rsid w:val="00613FF2"/>
    <w:rsid w:val="00614029"/>
    <w:rsid w:val="0061406C"/>
    <w:rsid w:val="00614565"/>
    <w:rsid w:val="00614A34"/>
    <w:rsid w:val="006150A7"/>
    <w:rsid w:val="006155B0"/>
    <w:rsid w:val="006155C4"/>
    <w:rsid w:val="006168AA"/>
    <w:rsid w:val="00616F59"/>
    <w:rsid w:val="00620173"/>
    <w:rsid w:val="0062058D"/>
    <w:rsid w:val="00620BBC"/>
    <w:rsid w:val="00620C03"/>
    <w:rsid w:val="00620F5A"/>
    <w:rsid w:val="00621949"/>
    <w:rsid w:val="00622027"/>
    <w:rsid w:val="00622A81"/>
    <w:rsid w:val="00622CEC"/>
    <w:rsid w:val="00623630"/>
    <w:rsid w:val="00624572"/>
    <w:rsid w:val="00624777"/>
    <w:rsid w:val="00624D74"/>
    <w:rsid w:val="00624DA9"/>
    <w:rsid w:val="00625112"/>
    <w:rsid w:val="00625C55"/>
    <w:rsid w:val="00626407"/>
    <w:rsid w:val="00626FE8"/>
    <w:rsid w:val="00627041"/>
    <w:rsid w:val="006303A3"/>
    <w:rsid w:val="006303AC"/>
    <w:rsid w:val="006303F9"/>
    <w:rsid w:val="00630638"/>
    <w:rsid w:val="0063067B"/>
    <w:rsid w:val="00630F4F"/>
    <w:rsid w:val="006329D4"/>
    <w:rsid w:val="00632A55"/>
    <w:rsid w:val="00633298"/>
    <w:rsid w:val="00633D01"/>
    <w:rsid w:val="0063436E"/>
    <w:rsid w:val="00634398"/>
    <w:rsid w:val="006358E6"/>
    <w:rsid w:val="006359FC"/>
    <w:rsid w:val="006359FF"/>
    <w:rsid w:val="00635C0C"/>
    <w:rsid w:val="00635CD0"/>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B5A"/>
    <w:rsid w:val="00647E3F"/>
    <w:rsid w:val="006509A8"/>
    <w:rsid w:val="006509E0"/>
    <w:rsid w:val="00650B91"/>
    <w:rsid w:val="00651D87"/>
    <w:rsid w:val="00651D92"/>
    <w:rsid w:val="00652D1A"/>
    <w:rsid w:val="00652EF0"/>
    <w:rsid w:val="00652F4B"/>
    <w:rsid w:val="00654199"/>
    <w:rsid w:val="00654455"/>
    <w:rsid w:val="006544B2"/>
    <w:rsid w:val="00654934"/>
    <w:rsid w:val="00655C61"/>
    <w:rsid w:val="006568FC"/>
    <w:rsid w:val="00656926"/>
    <w:rsid w:val="00656B04"/>
    <w:rsid w:val="00657CA5"/>
    <w:rsid w:val="00660315"/>
    <w:rsid w:val="0066044E"/>
    <w:rsid w:val="006605DF"/>
    <w:rsid w:val="00662BE1"/>
    <w:rsid w:val="00662C3B"/>
    <w:rsid w:val="00662E91"/>
    <w:rsid w:val="0066310D"/>
    <w:rsid w:val="00663E74"/>
    <w:rsid w:val="00664A43"/>
    <w:rsid w:val="00664D2F"/>
    <w:rsid w:val="00665C0F"/>
    <w:rsid w:val="00665C2D"/>
    <w:rsid w:val="006669B7"/>
    <w:rsid w:val="00666C16"/>
    <w:rsid w:val="00670ACB"/>
    <w:rsid w:val="00670F81"/>
    <w:rsid w:val="00671F65"/>
    <w:rsid w:val="006723B3"/>
    <w:rsid w:val="00672898"/>
    <w:rsid w:val="00673061"/>
    <w:rsid w:val="00673990"/>
    <w:rsid w:val="00673DD9"/>
    <w:rsid w:val="006749B8"/>
    <w:rsid w:val="00674A8D"/>
    <w:rsid w:val="00675350"/>
    <w:rsid w:val="006753D5"/>
    <w:rsid w:val="006756F5"/>
    <w:rsid w:val="00675A23"/>
    <w:rsid w:val="00676446"/>
    <w:rsid w:val="00677B03"/>
    <w:rsid w:val="00677FE0"/>
    <w:rsid w:val="006809B1"/>
    <w:rsid w:val="00681A8B"/>
    <w:rsid w:val="00681D64"/>
    <w:rsid w:val="00681EA7"/>
    <w:rsid w:val="006827D6"/>
    <w:rsid w:val="006829AC"/>
    <w:rsid w:val="00683595"/>
    <w:rsid w:val="00684571"/>
    <w:rsid w:val="00684D20"/>
    <w:rsid w:val="00686260"/>
    <w:rsid w:val="00687CBA"/>
    <w:rsid w:val="00690B26"/>
    <w:rsid w:val="00691927"/>
    <w:rsid w:val="0069210B"/>
    <w:rsid w:val="006929B9"/>
    <w:rsid w:val="00692ECE"/>
    <w:rsid w:val="006931EE"/>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1109"/>
    <w:rsid w:val="006A17BB"/>
    <w:rsid w:val="006A1A06"/>
    <w:rsid w:val="006A2795"/>
    <w:rsid w:val="006A2E5A"/>
    <w:rsid w:val="006A38DB"/>
    <w:rsid w:val="006A4842"/>
    <w:rsid w:val="006A558F"/>
    <w:rsid w:val="006A5998"/>
    <w:rsid w:val="006A643C"/>
    <w:rsid w:val="006A6491"/>
    <w:rsid w:val="006A66FB"/>
    <w:rsid w:val="006A677D"/>
    <w:rsid w:val="006A6CAE"/>
    <w:rsid w:val="006A7505"/>
    <w:rsid w:val="006A7E96"/>
    <w:rsid w:val="006B0828"/>
    <w:rsid w:val="006B20AA"/>
    <w:rsid w:val="006B28B8"/>
    <w:rsid w:val="006B3B1F"/>
    <w:rsid w:val="006B3C1C"/>
    <w:rsid w:val="006B3CB3"/>
    <w:rsid w:val="006B426D"/>
    <w:rsid w:val="006B4724"/>
    <w:rsid w:val="006B4A5D"/>
    <w:rsid w:val="006B4B9F"/>
    <w:rsid w:val="006B5B3D"/>
    <w:rsid w:val="006B5BDA"/>
    <w:rsid w:val="006B5D19"/>
    <w:rsid w:val="006B6338"/>
    <w:rsid w:val="006B6756"/>
    <w:rsid w:val="006B6763"/>
    <w:rsid w:val="006B6856"/>
    <w:rsid w:val="006B6858"/>
    <w:rsid w:val="006B6EE1"/>
    <w:rsid w:val="006B7163"/>
    <w:rsid w:val="006B7575"/>
    <w:rsid w:val="006C0747"/>
    <w:rsid w:val="006C17AE"/>
    <w:rsid w:val="006C1DBD"/>
    <w:rsid w:val="006C211B"/>
    <w:rsid w:val="006C27E4"/>
    <w:rsid w:val="006C2804"/>
    <w:rsid w:val="006C2C49"/>
    <w:rsid w:val="006C3306"/>
    <w:rsid w:val="006C354D"/>
    <w:rsid w:val="006C377A"/>
    <w:rsid w:val="006C3D0F"/>
    <w:rsid w:val="006C400A"/>
    <w:rsid w:val="006C4023"/>
    <w:rsid w:val="006C4183"/>
    <w:rsid w:val="006C4F93"/>
    <w:rsid w:val="006C5071"/>
    <w:rsid w:val="006C59FB"/>
    <w:rsid w:val="006C7816"/>
    <w:rsid w:val="006C7F27"/>
    <w:rsid w:val="006D028C"/>
    <w:rsid w:val="006D03EE"/>
    <w:rsid w:val="006D29BA"/>
    <w:rsid w:val="006D2ACA"/>
    <w:rsid w:val="006D2D63"/>
    <w:rsid w:val="006D3B15"/>
    <w:rsid w:val="006D4B8B"/>
    <w:rsid w:val="006D5295"/>
    <w:rsid w:val="006D58B4"/>
    <w:rsid w:val="006D5A36"/>
    <w:rsid w:val="006D69F6"/>
    <w:rsid w:val="006D6F1C"/>
    <w:rsid w:val="006D73D7"/>
    <w:rsid w:val="006D775E"/>
    <w:rsid w:val="006D77E6"/>
    <w:rsid w:val="006E068B"/>
    <w:rsid w:val="006E10F2"/>
    <w:rsid w:val="006E1CCC"/>
    <w:rsid w:val="006E1F80"/>
    <w:rsid w:val="006E2330"/>
    <w:rsid w:val="006E2AFA"/>
    <w:rsid w:val="006E2B89"/>
    <w:rsid w:val="006E30B8"/>
    <w:rsid w:val="006E38AF"/>
    <w:rsid w:val="006E390D"/>
    <w:rsid w:val="006E3A1F"/>
    <w:rsid w:val="006E4D8A"/>
    <w:rsid w:val="006E4E73"/>
    <w:rsid w:val="006E5785"/>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286"/>
    <w:rsid w:val="006F42EE"/>
    <w:rsid w:val="006F43E8"/>
    <w:rsid w:val="006F54C4"/>
    <w:rsid w:val="006F5D50"/>
    <w:rsid w:val="006F5EFE"/>
    <w:rsid w:val="006F6D10"/>
    <w:rsid w:val="006F6E29"/>
    <w:rsid w:val="0070057A"/>
    <w:rsid w:val="0070078F"/>
    <w:rsid w:val="00700F47"/>
    <w:rsid w:val="00701BBF"/>
    <w:rsid w:val="00702A62"/>
    <w:rsid w:val="007037B5"/>
    <w:rsid w:val="007039F9"/>
    <w:rsid w:val="00703C9E"/>
    <w:rsid w:val="00703E76"/>
    <w:rsid w:val="007042AC"/>
    <w:rsid w:val="00704E3E"/>
    <w:rsid w:val="0070524E"/>
    <w:rsid w:val="007058A1"/>
    <w:rsid w:val="00706DC7"/>
    <w:rsid w:val="00706EC3"/>
    <w:rsid w:val="00707837"/>
    <w:rsid w:val="00707D16"/>
    <w:rsid w:val="00710845"/>
    <w:rsid w:val="00711828"/>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7BE"/>
    <w:rsid w:val="0071688C"/>
    <w:rsid w:val="00717119"/>
    <w:rsid w:val="00720352"/>
    <w:rsid w:val="00720456"/>
    <w:rsid w:val="00720FD7"/>
    <w:rsid w:val="00721737"/>
    <w:rsid w:val="00722B70"/>
    <w:rsid w:val="00723094"/>
    <w:rsid w:val="00723205"/>
    <w:rsid w:val="00723633"/>
    <w:rsid w:val="00724341"/>
    <w:rsid w:val="00724615"/>
    <w:rsid w:val="0072463E"/>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5135"/>
    <w:rsid w:val="00735A1C"/>
    <w:rsid w:val="00735FBC"/>
    <w:rsid w:val="00736C8A"/>
    <w:rsid w:val="00737779"/>
    <w:rsid w:val="00737F31"/>
    <w:rsid w:val="00740DA6"/>
    <w:rsid w:val="00740E55"/>
    <w:rsid w:val="0074248D"/>
    <w:rsid w:val="00743004"/>
    <w:rsid w:val="00743473"/>
    <w:rsid w:val="00744A83"/>
    <w:rsid w:val="0074534A"/>
    <w:rsid w:val="00745BF2"/>
    <w:rsid w:val="00745EEC"/>
    <w:rsid w:val="00746062"/>
    <w:rsid w:val="00746CA0"/>
    <w:rsid w:val="00746CED"/>
    <w:rsid w:val="0074723D"/>
    <w:rsid w:val="00750EA7"/>
    <w:rsid w:val="00751837"/>
    <w:rsid w:val="00752A70"/>
    <w:rsid w:val="00753068"/>
    <w:rsid w:val="007537E3"/>
    <w:rsid w:val="00753DF8"/>
    <w:rsid w:val="00754642"/>
    <w:rsid w:val="00754893"/>
    <w:rsid w:val="00754C2A"/>
    <w:rsid w:val="00754FF8"/>
    <w:rsid w:val="007552AA"/>
    <w:rsid w:val="007557E3"/>
    <w:rsid w:val="00755B23"/>
    <w:rsid w:val="007562E7"/>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812"/>
    <w:rsid w:val="00767C90"/>
    <w:rsid w:val="00770244"/>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16B8"/>
    <w:rsid w:val="00781A12"/>
    <w:rsid w:val="00781DEE"/>
    <w:rsid w:val="00781ED6"/>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2CD"/>
    <w:rsid w:val="007906C0"/>
    <w:rsid w:val="00790E5C"/>
    <w:rsid w:val="00790F7D"/>
    <w:rsid w:val="00791EA9"/>
    <w:rsid w:val="00791F9C"/>
    <w:rsid w:val="00792FCB"/>
    <w:rsid w:val="0079324C"/>
    <w:rsid w:val="00793A81"/>
    <w:rsid w:val="00793FBD"/>
    <w:rsid w:val="0079410F"/>
    <w:rsid w:val="007941FD"/>
    <w:rsid w:val="00794795"/>
    <w:rsid w:val="0079486F"/>
    <w:rsid w:val="00795733"/>
    <w:rsid w:val="00795815"/>
    <w:rsid w:val="00796663"/>
    <w:rsid w:val="00796EF6"/>
    <w:rsid w:val="00797507"/>
    <w:rsid w:val="007976CA"/>
    <w:rsid w:val="00797EC1"/>
    <w:rsid w:val="007A0B95"/>
    <w:rsid w:val="007A0C26"/>
    <w:rsid w:val="007A0F9A"/>
    <w:rsid w:val="007A1030"/>
    <w:rsid w:val="007A16A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B59"/>
    <w:rsid w:val="007B6C93"/>
    <w:rsid w:val="007B6FCC"/>
    <w:rsid w:val="007B7CB0"/>
    <w:rsid w:val="007C0AF1"/>
    <w:rsid w:val="007C0BC2"/>
    <w:rsid w:val="007C0F8A"/>
    <w:rsid w:val="007C117D"/>
    <w:rsid w:val="007C1BE0"/>
    <w:rsid w:val="007C1C70"/>
    <w:rsid w:val="007C2889"/>
    <w:rsid w:val="007C41E4"/>
    <w:rsid w:val="007C4BE7"/>
    <w:rsid w:val="007C548F"/>
    <w:rsid w:val="007C6895"/>
    <w:rsid w:val="007C705C"/>
    <w:rsid w:val="007C7370"/>
    <w:rsid w:val="007C7BE3"/>
    <w:rsid w:val="007D06D3"/>
    <w:rsid w:val="007D08E2"/>
    <w:rsid w:val="007D1F85"/>
    <w:rsid w:val="007D2AE1"/>
    <w:rsid w:val="007D30E3"/>
    <w:rsid w:val="007D32BA"/>
    <w:rsid w:val="007D3391"/>
    <w:rsid w:val="007D3562"/>
    <w:rsid w:val="007D38A0"/>
    <w:rsid w:val="007D3914"/>
    <w:rsid w:val="007D5256"/>
    <w:rsid w:val="007D5512"/>
    <w:rsid w:val="007D558C"/>
    <w:rsid w:val="007D6106"/>
    <w:rsid w:val="007D7A00"/>
    <w:rsid w:val="007D7A12"/>
    <w:rsid w:val="007E0602"/>
    <w:rsid w:val="007E06E5"/>
    <w:rsid w:val="007E0B1F"/>
    <w:rsid w:val="007E0C12"/>
    <w:rsid w:val="007E1459"/>
    <w:rsid w:val="007E1F31"/>
    <w:rsid w:val="007E254A"/>
    <w:rsid w:val="007E29B5"/>
    <w:rsid w:val="007E2AEC"/>
    <w:rsid w:val="007E3B45"/>
    <w:rsid w:val="007E4342"/>
    <w:rsid w:val="007E469D"/>
    <w:rsid w:val="007E46AC"/>
    <w:rsid w:val="007E4811"/>
    <w:rsid w:val="007E4C30"/>
    <w:rsid w:val="007E4D56"/>
    <w:rsid w:val="007E4DC8"/>
    <w:rsid w:val="007E571D"/>
    <w:rsid w:val="007E64A1"/>
    <w:rsid w:val="007E720B"/>
    <w:rsid w:val="007E752A"/>
    <w:rsid w:val="007E7D07"/>
    <w:rsid w:val="007E7D20"/>
    <w:rsid w:val="007F0868"/>
    <w:rsid w:val="007F108D"/>
    <w:rsid w:val="007F135D"/>
    <w:rsid w:val="007F15FE"/>
    <w:rsid w:val="007F1F77"/>
    <w:rsid w:val="007F1FFE"/>
    <w:rsid w:val="007F22C3"/>
    <w:rsid w:val="007F302F"/>
    <w:rsid w:val="007F3A56"/>
    <w:rsid w:val="007F3F47"/>
    <w:rsid w:val="007F56DC"/>
    <w:rsid w:val="007F574D"/>
    <w:rsid w:val="007F581E"/>
    <w:rsid w:val="007F63B8"/>
    <w:rsid w:val="007F6709"/>
    <w:rsid w:val="007F7013"/>
    <w:rsid w:val="007F74DE"/>
    <w:rsid w:val="008001A6"/>
    <w:rsid w:val="00800484"/>
    <w:rsid w:val="0080067B"/>
    <w:rsid w:val="0080073F"/>
    <w:rsid w:val="00801565"/>
    <w:rsid w:val="0080211A"/>
    <w:rsid w:val="008022D1"/>
    <w:rsid w:val="0080250B"/>
    <w:rsid w:val="00802533"/>
    <w:rsid w:val="00802E79"/>
    <w:rsid w:val="008031EA"/>
    <w:rsid w:val="0080374D"/>
    <w:rsid w:val="00804484"/>
    <w:rsid w:val="0080485C"/>
    <w:rsid w:val="00804958"/>
    <w:rsid w:val="008049DD"/>
    <w:rsid w:val="00804E54"/>
    <w:rsid w:val="0080552D"/>
    <w:rsid w:val="0080668B"/>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AD8"/>
    <w:rsid w:val="008301FA"/>
    <w:rsid w:val="0083024B"/>
    <w:rsid w:val="008302ED"/>
    <w:rsid w:val="008306B3"/>
    <w:rsid w:val="00830F40"/>
    <w:rsid w:val="00830F88"/>
    <w:rsid w:val="008313EB"/>
    <w:rsid w:val="00831440"/>
    <w:rsid w:val="0083147E"/>
    <w:rsid w:val="00831829"/>
    <w:rsid w:val="00831A3B"/>
    <w:rsid w:val="00831B9E"/>
    <w:rsid w:val="00831CBF"/>
    <w:rsid w:val="008323EA"/>
    <w:rsid w:val="008324AF"/>
    <w:rsid w:val="008335DD"/>
    <w:rsid w:val="0083374C"/>
    <w:rsid w:val="00834568"/>
    <w:rsid w:val="0083495E"/>
    <w:rsid w:val="00834DE8"/>
    <w:rsid w:val="0083516F"/>
    <w:rsid w:val="008351EF"/>
    <w:rsid w:val="00835311"/>
    <w:rsid w:val="00837004"/>
    <w:rsid w:val="00837596"/>
    <w:rsid w:val="008375C7"/>
    <w:rsid w:val="00837D86"/>
    <w:rsid w:val="008403DD"/>
    <w:rsid w:val="008405FA"/>
    <w:rsid w:val="00840855"/>
    <w:rsid w:val="00840B4E"/>
    <w:rsid w:val="00841129"/>
    <w:rsid w:val="008412B8"/>
    <w:rsid w:val="008418EA"/>
    <w:rsid w:val="0084194B"/>
    <w:rsid w:val="008420A9"/>
    <w:rsid w:val="008423D2"/>
    <w:rsid w:val="00842BE3"/>
    <w:rsid w:val="00843386"/>
    <w:rsid w:val="008434F5"/>
    <w:rsid w:val="00843E41"/>
    <w:rsid w:val="008444AF"/>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6E1A"/>
    <w:rsid w:val="008578E5"/>
    <w:rsid w:val="00860452"/>
    <w:rsid w:val="008611C0"/>
    <w:rsid w:val="00861877"/>
    <w:rsid w:val="00862136"/>
    <w:rsid w:val="00862482"/>
    <w:rsid w:val="008634AF"/>
    <w:rsid w:val="00864E8B"/>
    <w:rsid w:val="00864FC5"/>
    <w:rsid w:val="00865841"/>
    <w:rsid w:val="00865A9F"/>
    <w:rsid w:val="00867252"/>
    <w:rsid w:val="00867319"/>
    <w:rsid w:val="00867348"/>
    <w:rsid w:val="008704F3"/>
    <w:rsid w:val="00870984"/>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4CCA"/>
    <w:rsid w:val="00885901"/>
    <w:rsid w:val="00886164"/>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E04"/>
    <w:rsid w:val="0089418D"/>
    <w:rsid w:val="008943C9"/>
    <w:rsid w:val="00894451"/>
    <w:rsid w:val="008948CB"/>
    <w:rsid w:val="0089516D"/>
    <w:rsid w:val="0089587F"/>
    <w:rsid w:val="0089725D"/>
    <w:rsid w:val="0089728E"/>
    <w:rsid w:val="0089729A"/>
    <w:rsid w:val="00897472"/>
    <w:rsid w:val="00897828"/>
    <w:rsid w:val="00897CDF"/>
    <w:rsid w:val="008A287F"/>
    <w:rsid w:val="008A2FDF"/>
    <w:rsid w:val="008A3A67"/>
    <w:rsid w:val="008A3BD9"/>
    <w:rsid w:val="008A3D7A"/>
    <w:rsid w:val="008A43D9"/>
    <w:rsid w:val="008A4EFA"/>
    <w:rsid w:val="008A6D58"/>
    <w:rsid w:val="008A6EE7"/>
    <w:rsid w:val="008B0D43"/>
    <w:rsid w:val="008B12A7"/>
    <w:rsid w:val="008B1338"/>
    <w:rsid w:val="008B16CD"/>
    <w:rsid w:val="008B198B"/>
    <w:rsid w:val="008B198C"/>
    <w:rsid w:val="008B1C93"/>
    <w:rsid w:val="008B1F5B"/>
    <w:rsid w:val="008B21D4"/>
    <w:rsid w:val="008B31FF"/>
    <w:rsid w:val="008B3653"/>
    <w:rsid w:val="008B55CB"/>
    <w:rsid w:val="008B5BB3"/>
    <w:rsid w:val="008B5E4C"/>
    <w:rsid w:val="008B5F27"/>
    <w:rsid w:val="008B6161"/>
    <w:rsid w:val="008B6804"/>
    <w:rsid w:val="008B6B27"/>
    <w:rsid w:val="008B6DCD"/>
    <w:rsid w:val="008B7170"/>
    <w:rsid w:val="008B78C0"/>
    <w:rsid w:val="008B7D92"/>
    <w:rsid w:val="008C0013"/>
    <w:rsid w:val="008C0358"/>
    <w:rsid w:val="008C15DC"/>
    <w:rsid w:val="008C16BA"/>
    <w:rsid w:val="008C17F4"/>
    <w:rsid w:val="008C19CA"/>
    <w:rsid w:val="008C203C"/>
    <w:rsid w:val="008C3443"/>
    <w:rsid w:val="008C3653"/>
    <w:rsid w:val="008C39AB"/>
    <w:rsid w:val="008C3BA4"/>
    <w:rsid w:val="008C474A"/>
    <w:rsid w:val="008C4957"/>
    <w:rsid w:val="008C4A6F"/>
    <w:rsid w:val="008C55DB"/>
    <w:rsid w:val="008C57E2"/>
    <w:rsid w:val="008C5C25"/>
    <w:rsid w:val="008C5F2A"/>
    <w:rsid w:val="008C5F9E"/>
    <w:rsid w:val="008C60AC"/>
    <w:rsid w:val="008C7D17"/>
    <w:rsid w:val="008D0756"/>
    <w:rsid w:val="008D08D8"/>
    <w:rsid w:val="008D11CD"/>
    <w:rsid w:val="008D1767"/>
    <w:rsid w:val="008D191A"/>
    <w:rsid w:val="008D1D05"/>
    <w:rsid w:val="008D237C"/>
    <w:rsid w:val="008D3237"/>
    <w:rsid w:val="008D37F0"/>
    <w:rsid w:val="008D3808"/>
    <w:rsid w:val="008D3EF2"/>
    <w:rsid w:val="008D451C"/>
    <w:rsid w:val="008D6480"/>
    <w:rsid w:val="008D6738"/>
    <w:rsid w:val="008D678D"/>
    <w:rsid w:val="008D6BB8"/>
    <w:rsid w:val="008D6EF9"/>
    <w:rsid w:val="008D7D9C"/>
    <w:rsid w:val="008D7FD6"/>
    <w:rsid w:val="008E0218"/>
    <w:rsid w:val="008E0E1E"/>
    <w:rsid w:val="008E1561"/>
    <w:rsid w:val="008E2A57"/>
    <w:rsid w:val="008E2C3A"/>
    <w:rsid w:val="008E3C17"/>
    <w:rsid w:val="008E3F35"/>
    <w:rsid w:val="008E420A"/>
    <w:rsid w:val="008E472B"/>
    <w:rsid w:val="008E489F"/>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12EF"/>
    <w:rsid w:val="008F166D"/>
    <w:rsid w:val="008F1F9E"/>
    <w:rsid w:val="008F26D0"/>
    <w:rsid w:val="008F2999"/>
    <w:rsid w:val="008F30FA"/>
    <w:rsid w:val="008F370F"/>
    <w:rsid w:val="008F3B3C"/>
    <w:rsid w:val="008F3F5B"/>
    <w:rsid w:val="008F47E3"/>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766"/>
    <w:rsid w:val="00904D86"/>
    <w:rsid w:val="00905B41"/>
    <w:rsid w:val="00905FBD"/>
    <w:rsid w:val="0090731D"/>
    <w:rsid w:val="00907349"/>
    <w:rsid w:val="009077B7"/>
    <w:rsid w:val="00907AF1"/>
    <w:rsid w:val="00907DFF"/>
    <w:rsid w:val="0091073F"/>
    <w:rsid w:val="00911130"/>
    <w:rsid w:val="0091120E"/>
    <w:rsid w:val="0091218C"/>
    <w:rsid w:val="00912268"/>
    <w:rsid w:val="00912527"/>
    <w:rsid w:val="00912A66"/>
    <w:rsid w:val="00912F82"/>
    <w:rsid w:val="009136EE"/>
    <w:rsid w:val="00913817"/>
    <w:rsid w:val="00913BA0"/>
    <w:rsid w:val="0091405A"/>
    <w:rsid w:val="009154D7"/>
    <w:rsid w:val="00915C0D"/>
    <w:rsid w:val="009161BF"/>
    <w:rsid w:val="00916333"/>
    <w:rsid w:val="009167DE"/>
    <w:rsid w:val="00917B4D"/>
    <w:rsid w:val="00917DC5"/>
    <w:rsid w:val="00920174"/>
    <w:rsid w:val="00920856"/>
    <w:rsid w:val="009216DA"/>
    <w:rsid w:val="00921762"/>
    <w:rsid w:val="0092176D"/>
    <w:rsid w:val="009218CD"/>
    <w:rsid w:val="00921FE2"/>
    <w:rsid w:val="00922109"/>
    <w:rsid w:val="00922E25"/>
    <w:rsid w:val="0092336D"/>
    <w:rsid w:val="00923D3B"/>
    <w:rsid w:val="00924132"/>
    <w:rsid w:val="00924AF7"/>
    <w:rsid w:val="0092550A"/>
    <w:rsid w:val="009256F0"/>
    <w:rsid w:val="00925B49"/>
    <w:rsid w:val="00925FA8"/>
    <w:rsid w:val="009262C4"/>
    <w:rsid w:val="00926A74"/>
    <w:rsid w:val="00926A94"/>
    <w:rsid w:val="00926BD7"/>
    <w:rsid w:val="00930A5B"/>
    <w:rsid w:val="00931219"/>
    <w:rsid w:val="009314AC"/>
    <w:rsid w:val="00931FAC"/>
    <w:rsid w:val="00932135"/>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19A5"/>
    <w:rsid w:val="00941B63"/>
    <w:rsid w:val="00942B03"/>
    <w:rsid w:val="00942E57"/>
    <w:rsid w:val="009436D7"/>
    <w:rsid w:val="00943A81"/>
    <w:rsid w:val="0094492D"/>
    <w:rsid w:val="00944A50"/>
    <w:rsid w:val="00945669"/>
    <w:rsid w:val="0094663E"/>
    <w:rsid w:val="009467AF"/>
    <w:rsid w:val="009468C5"/>
    <w:rsid w:val="00946BE4"/>
    <w:rsid w:val="00946FD1"/>
    <w:rsid w:val="009473A0"/>
    <w:rsid w:val="00947805"/>
    <w:rsid w:val="0094793C"/>
    <w:rsid w:val="00947B1E"/>
    <w:rsid w:val="00947F66"/>
    <w:rsid w:val="0095235C"/>
    <w:rsid w:val="0095258E"/>
    <w:rsid w:val="00952B08"/>
    <w:rsid w:val="00953483"/>
    <w:rsid w:val="0095387E"/>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80"/>
    <w:rsid w:val="0096139D"/>
    <w:rsid w:val="009619F3"/>
    <w:rsid w:val="009628E6"/>
    <w:rsid w:val="00963895"/>
    <w:rsid w:val="0096389C"/>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1079"/>
    <w:rsid w:val="00971261"/>
    <w:rsid w:val="00971D99"/>
    <w:rsid w:val="00972C79"/>
    <w:rsid w:val="00973078"/>
    <w:rsid w:val="00973B41"/>
    <w:rsid w:val="009742A5"/>
    <w:rsid w:val="00974798"/>
    <w:rsid w:val="00974A78"/>
    <w:rsid w:val="0097570B"/>
    <w:rsid w:val="00975A2B"/>
    <w:rsid w:val="00977155"/>
    <w:rsid w:val="009774AD"/>
    <w:rsid w:val="00977C86"/>
    <w:rsid w:val="009805E6"/>
    <w:rsid w:val="00980DE9"/>
    <w:rsid w:val="009811EA"/>
    <w:rsid w:val="00981369"/>
    <w:rsid w:val="00981F12"/>
    <w:rsid w:val="009829D2"/>
    <w:rsid w:val="00982DC9"/>
    <w:rsid w:val="00982E9E"/>
    <w:rsid w:val="00983374"/>
    <w:rsid w:val="009833B2"/>
    <w:rsid w:val="00983E67"/>
    <w:rsid w:val="009843EF"/>
    <w:rsid w:val="00984558"/>
    <w:rsid w:val="0098492C"/>
    <w:rsid w:val="009856A7"/>
    <w:rsid w:val="009872BB"/>
    <w:rsid w:val="00987BC0"/>
    <w:rsid w:val="00991386"/>
    <w:rsid w:val="009913BB"/>
    <w:rsid w:val="00993045"/>
    <w:rsid w:val="009945A7"/>
    <w:rsid w:val="00994EA6"/>
    <w:rsid w:val="00995794"/>
    <w:rsid w:val="009957BA"/>
    <w:rsid w:val="009964B8"/>
    <w:rsid w:val="0099656F"/>
    <w:rsid w:val="00996CD7"/>
    <w:rsid w:val="009975FE"/>
    <w:rsid w:val="00997EF2"/>
    <w:rsid w:val="009A03EC"/>
    <w:rsid w:val="009A0873"/>
    <w:rsid w:val="009A0ACB"/>
    <w:rsid w:val="009A114A"/>
    <w:rsid w:val="009A12B0"/>
    <w:rsid w:val="009A1514"/>
    <w:rsid w:val="009A19C7"/>
    <w:rsid w:val="009A1A60"/>
    <w:rsid w:val="009A1F53"/>
    <w:rsid w:val="009A2114"/>
    <w:rsid w:val="009A46EA"/>
    <w:rsid w:val="009A48DE"/>
    <w:rsid w:val="009A49DF"/>
    <w:rsid w:val="009A4EFD"/>
    <w:rsid w:val="009A5C89"/>
    <w:rsid w:val="009A5E66"/>
    <w:rsid w:val="009A648A"/>
    <w:rsid w:val="009A6981"/>
    <w:rsid w:val="009A6CF4"/>
    <w:rsid w:val="009A709F"/>
    <w:rsid w:val="009B040A"/>
    <w:rsid w:val="009B1520"/>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10BE"/>
    <w:rsid w:val="009C18E3"/>
    <w:rsid w:val="009C2D36"/>
    <w:rsid w:val="009C31AC"/>
    <w:rsid w:val="009C35F6"/>
    <w:rsid w:val="009C3CEB"/>
    <w:rsid w:val="009C3F9B"/>
    <w:rsid w:val="009C4624"/>
    <w:rsid w:val="009C5D18"/>
    <w:rsid w:val="009C5DEA"/>
    <w:rsid w:val="009C68D3"/>
    <w:rsid w:val="009C6C1C"/>
    <w:rsid w:val="009C79DF"/>
    <w:rsid w:val="009C7E4A"/>
    <w:rsid w:val="009D05AB"/>
    <w:rsid w:val="009D06AC"/>
    <w:rsid w:val="009D0920"/>
    <w:rsid w:val="009D217F"/>
    <w:rsid w:val="009D2E2E"/>
    <w:rsid w:val="009D3347"/>
    <w:rsid w:val="009D34BD"/>
    <w:rsid w:val="009D4E77"/>
    <w:rsid w:val="009D645A"/>
    <w:rsid w:val="009D68AF"/>
    <w:rsid w:val="009D704A"/>
    <w:rsid w:val="009D7D74"/>
    <w:rsid w:val="009E0DE1"/>
    <w:rsid w:val="009E100A"/>
    <w:rsid w:val="009E1944"/>
    <w:rsid w:val="009E1E2A"/>
    <w:rsid w:val="009E249A"/>
    <w:rsid w:val="009E2BDD"/>
    <w:rsid w:val="009E3672"/>
    <w:rsid w:val="009E40A1"/>
    <w:rsid w:val="009E494D"/>
    <w:rsid w:val="009E49E3"/>
    <w:rsid w:val="009E5314"/>
    <w:rsid w:val="009E5A0F"/>
    <w:rsid w:val="009E5CD3"/>
    <w:rsid w:val="009E6AEA"/>
    <w:rsid w:val="009E7154"/>
    <w:rsid w:val="009E75EB"/>
    <w:rsid w:val="009F07EE"/>
    <w:rsid w:val="009F0E9A"/>
    <w:rsid w:val="009F11B2"/>
    <w:rsid w:val="009F11B8"/>
    <w:rsid w:val="009F255A"/>
    <w:rsid w:val="009F2992"/>
    <w:rsid w:val="009F2C61"/>
    <w:rsid w:val="009F4044"/>
    <w:rsid w:val="009F4126"/>
    <w:rsid w:val="009F4543"/>
    <w:rsid w:val="009F4826"/>
    <w:rsid w:val="009F61C6"/>
    <w:rsid w:val="009F748B"/>
    <w:rsid w:val="00A00338"/>
    <w:rsid w:val="00A00B76"/>
    <w:rsid w:val="00A00E3C"/>
    <w:rsid w:val="00A01173"/>
    <w:rsid w:val="00A01991"/>
    <w:rsid w:val="00A01995"/>
    <w:rsid w:val="00A01BC8"/>
    <w:rsid w:val="00A01C10"/>
    <w:rsid w:val="00A01ED0"/>
    <w:rsid w:val="00A02A74"/>
    <w:rsid w:val="00A02BAD"/>
    <w:rsid w:val="00A03097"/>
    <w:rsid w:val="00A038B2"/>
    <w:rsid w:val="00A039FB"/>
    <w:rsid w:val="00A03A52"/>
    <w:rsid w:val="00A04C38"/>
    <w:rsid w:val="00A04E7A"/>
    <w:rsid w:val="00A052D8"/>
    <w:rsid w:val="00A05CD6"/>
    <w:rsid w:val="00A0600B"/>
    <w:rsid w:val="00A06806"/>
    <w:rsid w:val="00A0682F"/>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C9C"/>
    <w:rsid w:val="00A15274"/>
    <w:rsid w:val="00A16214"/>
    <w:rsid w:val="00A16E73"/>
    <w:rsid w:val="00A172CE"/>
    <w:rsid w:val="00A17776"/>
    <w:rsid w:val="00A17B9D"/>
    <w:rsid w:val="00A20946"/>
    <w:rsid w:val="00A210F2"/>
    <w:rsid w:val="00A212CF"/>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27DC3"/>
    <w:rsid w:val="00A30AC7"/>
    <w:rsid w:val="00A30DA4"/>
    <w:rsid w:val="00A311E4"/>
    <w:rsid w:val="00A31512"/>
    <w:rsid w:val="00A31ADA"/>
    <w:rsid w:val="00A3315E"/>
    <w:rsid w:val="00A33470"/>
    <w:rsid w:val="00A33FC5"/>
    <w:rsid w:val="00A34C7A"/>
    <w:rsid w:val="00A3518C"/>
    <w:rsid w:val="00A353BC"/>
    <w:rsid w:val="00A353CB"/>
    <w:rsid w:val="00A35BCC"/>
    <w:rsid w:val="00A362B5"/>
    <w:rsid w:val="00A3667D"/>
    <w:rsid w:val="00A36B80"/>
    <w:rsid w:val="00A36F61"/>
    <w:rsid w:val="00A371A7"/>
    <w:rsid w:val="00A37EB8"/>
    <w:rsid w:val="00A403FA"/>
    <w:rsid w:val="00A40B2F"/>
    <w:rsid w:val="00A411ED"/>
    <w:rsid w:val="00A41611"/>
    <w:rsid w:val="00A41AA3"/>
    <w:rsid w:val="00A43A37"/>
    <w:rsid w:val="00A43FA3"/>
    <w:rsid w:val="00A44076"/>
    <w:rsid w:val="00A442D3"/>
    <w:rsid w:val="00A443C5"/>
    <w:rsid w:val="00A44CDF"/>
    <w:rsid w:val="00A453A5"/>
    <w:rsid w:val="00A47719"/>
    <w:rsid w:val="00A477A3"/>
    <w:rsid w:val="00A47E18"/>
    <w:rsid w:val="00A50761"/>
    <w:rsid w:val="00A516FA"/>
    <w:rsid w:val="00A52C02"/>
    <w:rsid w:val="00A52C70"/>
    <w:rsid w:val="00A544BF"/>
    <w:rsid w:val="00A5455B"/>
    <w:rsid w:val="00A55326"/>
    <w:rsid w:val="00A55517"/>
    <w:rsid w:val="00A55543"/>
    <w:rsid w:val="00A55AE0"/>
    <w:rsid w:val="00A560D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D3E"/>
    <w:rsid w:val="00A70F9C"/>
    <w:rsid w:val="00A71171"/>
    <w:rsid w:val="00A71313"/>
    <w:rsid w:val="00A71433"/>
    <w:rsid w:val="00A7153E"/>
    <w:rsid w:val="00A721D0"/>
    <w:rsid w:val="00A726BA"/>
    <w:rsid w:val="00A72977"/>
    <w:rsid w:val="00A72A09"/>
    <w:rsid w:val="00A72FF9"/>
    <w:rsid w:val="00A7324B"/>
    <w:rsid w:val="00A732A0"/>
    <w:rsid w:val="00A737D4"/>
    <w:rsid w:val="00A7596A"/>
    <w:rsid w:val="00A76370"/>
    <w:rsid w:val="00A77236"/>
    <w:rsid w:val="00A777FB"/>
    <w:rsid w:val="00A77C04"/>
    <w:rsid w:val="00A77CE3"/>
    <w:rsid w:val="00A806CE"/>
    <w:rsid w:val="00A810C4"/>
    <w:rsid w:val="00A817F1"/>
    <w:rsid w:val="00A82D72"/>
    <w:rsid w:val="00A8303B"/>
    <w:rsid w:val="00A83532"/>
    <w:rsid w:val="00A837AB"/>
    <w:rsid w:val="00A83CC0"/>
    <w:rsid w:val="00A8462C"/>
    <w:rsid w:val="00A852FA"/>
    <w:rsid w:val="00A85476"/>
    <w:rsid w:val="00A86A86"/>
    <w:rsid w:val="00A87AFA"/>
    <w:rsid w:val="00A87B70"/>
    <w:rsid w:val="00A87B7E"/>
    <w:rsid w:val="00A87B98"/>
    <w:rsid w:val="00A87BFC"/>
    <w:rsid w:val="00A87E7F"/>
    <w:rsid w:val="00A90033"/>
    <w:rsid w:val="00A90552"/>
    <w:rsid w:val="00A909F0"/>
    <w:rsid w:val="00A9169B"/>
    <w:rsid w:val="00A91EA5"/>
    <w:rsid w:val="00A91EDB"/>
    <w:rsid w:val="00A92A55"/>
    <w:rsid w:val="00A92F9A"/>
    <w:rsid w:val="00A93A7C"/>
    <w:rsid w:val="00A949E4"/>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84B"/>
    <w:rsid w:val="00AA3C1E"/>
    <w:rsid w:val="00AA3CF9"/>
    <w:rsid w:val="00AA601A"/>
    <w:rsid w:val="00AA642C"/>
    <w:rsid w:val="00AA6994"/>
    <w:rsid w:val="00AA6F32"/>
    <w:rsid w:val="00AA712F"/>
    <w:rsid w:val="00AA7894"/>
    <w:rsid w:val="00AB06D4"/>
    <w:rsid w:val="00AB0705"/>
    <w:rsid w:val="00AB0B48"/>
    <w:rsid w:val="00AB0BD7"/>
    <w:rsid w:val="00AB0FA5"/>
    <w:rsid w:val="00AB1ED4"/>
    <w:rsid w:val="00AB351F"/>
    <w:rsid w:val="00AB3EEA"/>
    <w:rsid w:val="00AB49D7"/>
    <w:rsid w:val="00AB5790"/>
    <w:rsid w:val="00AB5799"/>
    <w:rsid w:val="00AB57B2"/>
    <w:rsid w:val="00AB59B4"/>
    <w:rsid w:val="00AB5D36"/>
    <w:rsid w:val="00AB5D49"/>
    <w:rsid w:val="00AB5F43"/>
    <w:rsid w:val="00AB6586"/>
    <w:rsid w:val="00AB658A"/>
    <w:rsid w:val="00AB70DF"/>
    <w:rsid w:val="00AB727C"/>
    <w:rsid w:val="00AB72AC"/>
    <w:rsid w:val="00AB7854"/>
    <w:rsid w:val="00AC02EB"/>
    <w:rsid w:val="00AC0363"/>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F93"/>
    <w:rsid w:val="00AC7ADD"/>
    <w:rsid w:val="00AD0576"/>
    <w:rsid w:val="00AD0615"/>
    <w:rsid w:val="00AD1436"/>
    <w:rsid w:val="00AD1D27"/>
    <w:rsid w:val="00AD1FB6"/>
    <w:rsid w:val="00AD22AE"/>
    <w:rsid w:val="00AD2F91"/>
    <w:rsid w:val="00AD31C2"/>
    <w:rsid w:val="00AD5A12"/>
    <w:rsid w:val="00AD5BD4"/>
    <w:rsid w:val="00AD638D"/>
    <w:rsid w:val="00AD6C6C"/>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306C"/>
    <w:rsid w:val="00AE39B6"/>
    <w:rsid w:val="00AE3B44"/>
    <w:rsid w:val="00AE3C89"/>
    <w:rsid w:val="00AE48C6"/>
    <w:rsid w:val="00AE4D4D"/>
    <w:rsid w:val="00AE4DBB"/>
    <w:rsid w:val="00AE5317"/>
    <w:rsid w:val="00AE5F70"/>
    <w:rsid w:val="00AE65C0"/>
    <w:rsid w:val="00AE6E5E"/>
    <w:rsid w:val="00AE6E63"/>
    <w:rsid w:val="00AE710C"/>
    <w:rsid w:val="00AF072C"/>
    <w:rsid w:val="00AF078A"/>
    <w:rsid w:val="00AF13D6"/>
    <w:rsid w:val="00AF1976"/>
    <w:rsid w:val="00AF2A56"/>
    <w:rsid w:val="00AF2CB1"/>
    <w:rsid w:val="00AF2D04"/>
    <w:rsid w:val="00AF339A"/>
    <w:rsid w:val="00AF37E8"/>
    <w:rsid w:val="00AF3D32"/>
    <w:rsid w:val="00AF4610"/>
    <w:rsid w:val="00AF4DE3"/>
    <w:rsid w:val="00AF59E5"/>
    <w:rsid w:val="00AF606D"/>
    <w:rsid w:val="00AF6075"/>
    <w:rsid w:val="00AF613F"/>
    <w:rsid w:val="00AF6176"/>
    <w:rsid w:val="00AF65BB"/>
    <w:rsid w:val="00AF6675"/>
    <w:rsid w:val="00AF6BB6"/>
    <w:rsid w:val="00AF6C28"/>
    <w:rsid w:val="00AF7772"/>
    <w:rsid w:val="00B00701"/>
    <w:rsid w:val="00B01A4D"/>
    <w:rsid w:val="00B01D3F"/>
    <w:rsid w:val="00B03118"/>
    <w:rsid w:val="00B03942"/>
    <w:rsid w:val="00B0398C"/>
    <w:rsid w:val="00B04A56"/>
    <w:rsid w:val="00B0575C"/>
    <w:rsid w:val="00B058C1"/>
    <w:rsid w:val="00B05D17"/>
    <w:rsid w:val="00B06AD4"/>
    <w:rsid w:val="00B06E60"/>
    <w:rsid w:val="00B103A3"/>
    <w:rsid w:val="00B10F36"/>
    <w:rsid w:val="00B11954"/>
    <w:rsid w:val="00B1235C"/>
    <w:rsid w:val="00B12C9E"/>
    <w:rsid w:val="00B12D3B"/>
    <w:rsid w:val="00B133BC"/>
    <w:rsid w:val="00B13576"/>
    <w:rsid w:val="00B13626"/>
    <w:rsid w:val="00B137FF"/>
    <w:rsid w:val="00B13D2B"/>
    <w:rsid w:val="00B13D91"/>
    <w:rsid w:val="00B1486D"/>
    <w:rsid w:val="00B14EBF"/>
    <w:rsid w:val="00B14F9A"/>
    <w:rsid w:val="00B15296"/>
    <w:rsid w:val="00B159D0"/>
    <w:rsid w:val="00B15E65"/>
    <w:rsid w:val="00B167E5"/>
    <w:rsid w:val="00B16FFA"/>
    <w:rsid w:val="00B171EA"/>
    <w:rsid w:val="00B17C08"/>
    <w:rsid w:val="00B20953"/>
    <w:rsid w:val="00B20B99"/>
    <w:rsid w:val="00B213B0"/>
    <w:rsid w:val="00B21ABE"/>
    <w:rsid w:val="00B21C52"/>
    <w:rsid w:val="00B21DE1"/>
    <w:rsid w:val="00B221D1"/>
    <w:rsid w:val="00B227F9"/>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9E4"/>
    <w:rsid w:val="00B30C8C"/>
    <w:rsid w:val="00B30D6C"/>
    <w:rsid w:val="00B31517"/>
    <w:rsid w:val="00B3199F"/>
    <w:rsid w:val="00B31A06"/>
    <w:rsid w:val="00B32119"/>
    <w:rsid w:val="00B3248A"/>
    <w:rsid w:val="00B32867"/>
    <w:rsid w:val="00B32C58"/>
    <w:rsid w:val="00B33977"/>
    <w:rsid w:val="00B33AEC"/>
    <w:rsid w:val="00B346DA"/>
    <w:rsid w:val="00B34713"/>
    <w:rsid w:val="00B349EA"/>
    <w:rsid w:val="00B3535F"/>
    <w:rsid w:val="00B35B74"/>
    <w:rsid w:val="00B36926"/>
    <w:rsid w:val="00B36C47"/>
    <w:rsid w:val="00B36D86"/>
    <w:rsid w:val="00B36DF5"/>
    <w:rsid w:val="00B37B13"/>
    <w:rsid w:val="00B420F9"/>
    <w:rsid w:val="00B42422"/>
    <w:rsid w:val="00B42E05"/>
    <w:rsid w:val="00B42FC0"/>
    <w:rsid w:val="00B43761"/>
    <w:rsid w:val="00B439D6"/>
    <w:rsid w:val="00B43C7D"/>
    <w:rsid w:val="00B44A84"/>
    <w:rsid w:val="00B44E4F"/>
    <w:rsid w:val="00B44E74"/>
    <w:rsid w:val="00B45345"/>
    <w:rsid w:val="00B45DCD"/>
    <w:rsid w:val="00B471D6"/>
    <w:rsid w:val="00B472ED"/>
    <w:rsid w:val="00B5053B"/>
    <w:rsid w:val="00B505BB"/>
    <w:rsid w:val="00B50610"/>
    <w:rsid w:val="00B50A36"/>
    <w:rsid w:val="00B51271"/>
    <w:rsid w:val="00B51346"/>
    <w:rsid w:val="00B51ECE"/>
    <w:rsid w:val="00B51FC4"/>
    <w:rsid w:val="00B522B3"/>
    <w:rsid w:val="00B52651"/>
    <w:rsid w:val="00B52836"/>
    <w:rsid w:val="00B52BDD"/>
    <w:rsid w:val="00B52E47"/>
    <w:rsid w:val="00B535FA"/>
    <w:rsid w:val="00B53859"/>
    <w:rsid w:val="00B53D78"/>
    <w:rsid w:val="00B53E20"/>
    <w:rsid w:val="00B53F6D"/>
    <w:rsid w:val="00B547FA"/>
    <w:rsid w:val="00B55097"/>
    <w:rsid w:val="00B55E2E"/>
    <w:rsid w:val="00B567A3"/>
    <w:rsid w:val="00B56BC8"/>
    <w:rsid w:val="00B57659"/>
    <w:rsid w:val="00B6045E"/>
    <w:rsid w:val="00B606F8"/>
    <w:rsid w:val="00B608DB"/>
    <w:rsid w:val="00B60B0E"/>
    <w:rsid w:val="00B61D54"/>
    <w:rsid w:val="00B61DC6"/>
    <w:rsid w:val="00B62954"/>
    <w:rsid w:val="00B6338F"/>
    <w:rsid w:val="00B63B13"/>
    <w:rsid w:val="00B6412B"/>
    <w:rsid w:val="00B650E6"/>
    <w:rsid w:val="00B65497"/>
    <w:rsid w:val="00B6568F"/>
    <w:rsid w:val="00B65712"/>
    <w:rsid w:val="00B6648B"/>
    <w:rsid w:val="00B66581"/>
    <w:rsid w:val="00B66B89"/>
    <w:rsid w:val="00B67412"/>
    <w:rsid w:val="00B67DEA"/>
    <w:rsid w:val="00B67F40"/>
    <w:rsid w:val="00B67FA4"/>
    <w:rsid w:val="00B71543"/>
    <w:rsid w:val="00B728A7"/>
    <w:rsid w:val="00B744C8"/>
    <w:rsid w:val="00B74886"/>
    <w:rsid w:val="00B74E02"/>
    <w:rsid w:val="00B75DA7"/>
    <w:rsid w:val="00B77293"/>
    <w:rsid w:val="00B7793A"/>
    <w:rsid w:val="00B80149"/>
    <w:rsid w:val="00B802AA"/>
    <w:rsid w:val="00B813C8"/>
    <w:rsid w:val="00B81E22"/>
    <w:rsid w:val="00B81E8D"/>
    <w:rsid w:val="00B824BC"/>
    <w:rsid w:val="00B8263D"/>
    <w:rsid w:val="00B839AD"/>
    <w:rsid w:val="00B83C65"/>
    <w:rsid w:val="00B84167"/>
    <w:rsid w:val="00B844FD"/>
    <w:rsid w:val="00B84D02"/>
    <w:rsid w:val="00B85062"/>
    <w:rsid w:val="00B8516E"/>
    <w:rsid w:val="00B8523C"/>
    <w:rsid w:val="00B85B8E"/>
    <w:rsid w:val="00B85C95"/>
    <w:rsid w:val="00B85CAA"/>
    <w:rsid w:val="00B8726C"/>
    <w:rsid w:val="00B87DD9"/>
    <w:rsid w:val="00B9081B"/>
    <w:rsid w:val="00B91474"/>
    <w:rsid w:val="00B92058"/>
    <w:rsid w:val="00B9429F"/>
    <w:rsid w:val="00B94FC3"/>
    <w:rsid w:val="00B95971"/>
    <w:rsid w:val="00B95C32"/>
    <w:rsid w:val="00B960A1"/>
    <w:rsid w:val="00B96513"/>
    <w:rsid w:val="00B9760F"/>
    <w:rsid w:val="00B97870"/>
    <w:rsid w:val="00B97B48"/>
    <w:rsid w:val="00B97BAF"/>
    <w:rsid w:val="00B97D3C"/>
    <w:rsid w:val="00BA0145"/>
    <w:rsid w:val="00BA07CF"/>
    <w:rsid w:val="00BA0903"/>
    <w:rsid w:val="00BA144E"/>
    <w:rsid w:val="00BA1ABD"/>
    <w:rsid w:val="00BA1E72"/>
    <w:rsid w:val="00BA21B9"/>
    <w:rsid w:val="00BA222C"/>
    <w:rsid w:val="00BA25F5"/>
    <w:rsid w:val="00BA3211"/>
    <w:rsid w:val="00BA440B"/>
    <w:rsid w:val="00BA6606"/>
    <w:rsid w:val="00BA7313"/>
    <w:rsid w:val="00BA74F0"/>
    <w:rsid w:val="00BA77AE"/>
    <w:rsid w:val="00BA7C78"/>
    <w:rsid w:val="00BA7D30"/>
    <w:rsid w:val="00BA7DD3"/>
    <w:rsid w:val="00BB0526"/>
    <w:rsid w:val="00BB18B5"/>
    <w:rsid w:val="00BB1E43"/>
    <w:rsid w:val="00BB1EC4"/>
    <w:rsid w:val="00BB1F7D"/>
    <w:rsid w:val="00BB26FF"/>
    <w:rsid w:val="00BB3DC2"/>
    <w:rsid w:val="00BB40E0"/>
    <w:rsid w:val="00BB4A76"/>
    <w:rsid w:val="00BB4C47"/>
    <w:rsid w:val="00BB4F83"/>
    <w:rsid w:val="00BB65E4"/>
    <w:rsid w:val="00BB6652"/>
    <w:rsid w:val="00BB685E"/>
    <w:rsid w:val="00BB6A71"/>
    <w:rsid w:val="00BB79C6"/>
    <w:rsid w:val="00BB7BDC"/>
    <w:rsid w:val="00BC01FD"/>
    <w:rsid w:val="00BC049C"/>
    <w:rsid w:val="00BC0B78"/>
    <w:rsid w:val="00BC0D71"/>
    <w:rsid w:val="00BC1750"/>
    <w:rsid w:val="00BC198A"/>
    <w:rsid w:val="00BC1A49"/>
    <w:rsid w:val="00BC1E2D"/>
    <w:rsid w:val="00BC2168"/>
    <w:rsid w:val="00BC3CBC"/>
    <w:rsid w:val="00BC40F3"/>
    <w:rsid w:val="00BC4B9F"/>
    <w:rsid w:val="00BC6FCF"/>
    <w:rsid w:val="00BC776D"/>
    <w:rsid w:val="00BD0610"/>
    <w:rsid w:val="00BD0C4D"/>
    <w:rsid w:val="00BD1082"/>
    <w:rsid w:val="00BD109F"/>
    <w:rsid w:val="00BD140A"/>
    <w:rsid w:val="00BD1B35"/>
    <w:rsid w:val="00BD292B"/>
    <w:rsid w:val="00BD2BA6"/>
    <w:rsid w:val="00BD2C71"/>
    <w:rsid w:val="00BD366F"/>
    <w:rsid w:val="00BD3F22"/>
    <w:rsid w:val="00BD4521"/>
    <w:rsid w:val="00BD456F"/>
    <w:rsid w:val="00BD472A"/>
    <w:rsid w:val="00BD5258"/>
    <w:rsid w:val="00BD54D9"/>
    <w:rsid w:val="00BD591E"/>
    <w:rsid w:val="00BD6243"/>
    <w:rsid w:val="00BD64E3"/>
    <w:rsid w:val="00BD6625"/>
    <w:rsid w:val="00BD6710"/>
    <w:rsid w:val="00BD6753"/>
    <w:rsid w:val="00BD6B5B"/>
    <w:rsid w:val="00BD77BB"/>
    <w:rsid w:val="00BD7895"/>
    <w:rsid w:val="00BE01B8"/>
    <w:rsid w:val="00BE0217"/>
    <w:rsid w:val="00BE04C7"/>
    <w:rsid w:val="00BE0D3B"/>
    <w:rsid w:val="00BE12D4"/>
    <w:rsid w:val="00BE16F6"/>
    <w:rsid w:val="00BE1A5C"/>
    <w:rsid w:val="00BE22AF"/>
    <w:rsid w:val="00BE22C4"/>
    <w:rsid w:val="00BE2695"/>
    <w:rsid w:val="00BE292D"/>
    <w:rsid w:val="00BE2CEF"/>
    <w:rsid w:val="00BE4AD3"/>
    <w:rsid w:val="00BE4B34"/>
    <w:rsid w:val="00BE50CC"/>
    <w:rsid w:val="00BE6309"/>
    <w:rsid w:val="00BE71A5"/>
    <w:rsid w:val="00BE730F"/>
    <w:rsid w:val="00BE7B41"/>
    <w:rsid w:val="00BF005A"/>
    <w:rsid w:val="00BF0721"/>
    <w:rsid w:val="00BF0896"/>
    <w:rsid w:val="00BF109D"/>
    <w:rsid w:val="00BF1AFC"/>
    <w:rsid w:val="00BF22B5"/>
    <w:rsid w:val="00BF27F7"/>
    <w:rsid w:val="00BF3BF3"/>
    <w:rsid w:val="00BF3F72"/>
    <w:rsid w:val="00BF4098"/>
    <w:rsid w:val="00BF40E1"/>
    <w:rsid w:val="00BF51BE"/>
    <w:rsid w:val="00BF546D"/>
    <w:rsid w:val="00BF5772"/>
    <w:rsid w:val="00BF6503"/>
    <w:rsid w:val="00BF6864"/>
    <w:rsid w:val="00BF6E2B"/>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6C05"/>
    <w:rsid w:val="00C07904"/>
    <w:rsid w:val="00C07D35"/>
    <w:rsid w:val="00C104B0"/>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7246"/>
    <w:rsid w:val="00C174B0"/>
    <w:rsid w:val="00C2050B"/>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AE3"/>
    <w:rsid w:val="00C3305E"/>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3F67"/>
    <w:rsid w:val="00C43F8C"/>
    <w:rsid w:val="00C444A7"/>
    <w:rsid w:val="00C44DD4"/>
    <w:rsid w:val="00C44FAA"/>
    <w:rsid w:val="00C457B4"/>
    <w:rsid w:val="00C4647C"/>
    <w:rsid w:val="00C46498"/>
    <w:rsid w:val="00C46520"/>
    <w:rsid w:val="00C46EF3"/>
    <w:rsid w:val="00C4722D"/>
    <w:rsid w:val="00C4726F"/>
    <w:rsid w:val="00C50909"/>
    <w:rsid w:val="00C50CD1"/>
    <w:rsid w:val="00C5141F"/>
    <w:rsid w:val="00C516C5"/>
    <w:rsid w:val="00C51E0D"/>
    <w:rsid w:val="00C530D6"/>
    <w:rsid w:val="00C53F85"/>
    <w:rsid w:val="00C54259"/>
    <w:rsid w:val="00C549B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3899"/>
    <w:rsid w:val="00C63E92"/>
    <w:rsid w:val="00C640E3"/>
    <w:rsid w:val="00C64936"/>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CA4"/>
    <w:rsid w:val="00C8357A"/>
    <w:rsid w:val="00C8374F"/>
    <w:rsid w:val="00C83F07"/>
    <w:rsid w:val="00C844AA"/>
    <w:rsid w:val="00C8452C"/>
    <w:rsid w:val="00C84B80"/>
    <w:rsid w:val="00C84E7F"/>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967"/>
    <w:rsid w:val="00CA2C0C"/>
    <w:rsid w:val="00CA2CE4"/>
    <w:rsid w:val="00CA2DB8"/>
    <w:rsid w:val="00CA385D"/>
    <w:rsid w:val="00CA38E5"/>
    <w:rsid w:val="00CA4527"/>
    <w:rsid w:val="00CA4E47"/>
    <w:rsid w:val="00CA54C1"/>
    <w:rsid w:val="00CA55CC"/>
    <w:rsid w:val="00CA592B"/>
    <w:rsid w:val="00CA622D"/>
    <w:rsid w:val="00CA6A3E"/>
    <w:rsid w:val="00CA6D46"/>
    <w:rsid w:val="00CA6D8C"/>
    <w:rsid w:val="00CA7196"/>
    <w:rsid w:val="00CA79D4"/>
    <w:rsid w:val="00CA7FBF"/>
    <w:rsid w:val="00CB0602"/>
    <w:rsid w:val="00CB0D9B"/>
    <w:rsid w:val="00CB1070"/>
    <w:rsid w:val="00CB12EA"/>
    <w:rsid w:val="00CB14DC"/>
    <w:rsid w:val="00CB2DB4"/>
    <w:rsid w:val="00CB2F78"/>
    <w:rsid w:val="00CB39D4"/>
    <w:rsid w:val="00CB3A61"/>
    <w:rsid w:val="00CB435D"/>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11BC"/>
    <w:rsid w:val="00CD2733"/>
    <w:rsid w:val="00CD27C2"/>
    <w:rsid w:val="00CD2AFE"/>
    <w:rsid w:val="00CD2C3E"/>
    <w:rsid w:val="00CD2CDD"/>
    <w:rsid w:val="00CD3D27"/>
    <w:rsid w:val="00CD3EFE"/>
    <w:rsid w:val="00CD46FC"/>
    <w:rsid w:val="00CD4E7A"/>
    <w:rsid w:val="00CD5482"/>
    <w:rsid w:val="00CD6777"/>
    <w:rsid w:val="00CD6C0D"/>
    <w:rsid w:val="00CD6E97"/>
    <w:rsid w:val="00CD6F14"/>
    <w:rsid w:val="00CD7466"/>
    <w:rsid w:val="00CD78ED"/>
    <w:rsid w:val="00CE029A"/>
    <w:rsid w:val="00CE0359"/>
    <w:rsid w:val="00CE0721"/>
    <w:rsid w:val="00CE0DEF"/>
    <w:rsid w:val="00CE0EE6"/>
    <w:rsid w:val="00CE0F27"/>
    <w:rsid w:val="00CE1069"/>
    <w:rsid w:val="00CE12F7"/>
    <w:rsid w:val="00CE1698"/>
    <w:rsid w:val="00CE2D8E"/>
    <w:rsid w:val="00CE3116"/>
    <w:rsid w:val="00CE340D"/>
    <w:rsid w:val="00CE356A"/>
    <w:rsid w:val="00CE3A6F"/>
    <w:rsid w:val="00CE54DF"/>
    <w:rsid w:val="00CE55B6"/>
    <w:rsid w:val="00CE5758"/>
    <w:rsid w:val="00CE6258"/>
    <w:rsid w:val="00CE64E9"/>
    <w:rsid w:val="00CE6E01"/>
    <w:rsid w:val="00CE6E75"/>
    <w:rsid w:val="00CE7CCE"/>
    <w:rsid w:val="00CF05FC"/>
    <w:rsid w:val="00CF0CD1"/>
    <w:rsid w:val="00CF28EA"/>
    <w:rsid w:val="00CF314A"/>
    <w:rsid w:val="00CF3907"/>
    <w:rsid w:val="00CF3E20"/>
    <w:rsid w:val="00CF3F98"/>
    <w:rsid w:val="00CF5331"/>
    <w:rsid w:val="00CF5836"/>
    <w:rsid w:val="00CF670E"/>
    <w:rsid w:val="00CF72C9"/>
    <w:rsid w:val="00CF7521"/>
    <w:rsid w:val="00CF762C"/>
    <w:rsid w:val="00D00CC0"/>
    <w:rsid w:val="00D0101A"/>
    <w:rsid w:val="00D013F5"/>
    <w:rsid w:val="00D0180E"/>
    <w:rsid w:val="00D01BED"/>
    <w:rsid w:val="00D02366"/>
    <w:rsid w:val="00D0284C"/>
    <w:rsid w:val="00D02A39"/>
    <w:rsid w:val="00D02ACB"/>
    <w:rsid w:val="00D02B02"/>
    <w:rsid w:val="00D03105"/>
    <w:rsid w:val="00D035AD"/>
    <w:rsid w:val="00D03B23"/>
    <w:rsid w:val="00D0513D"/>
    <w:rsid w:val="00D0515C"/>
    <w:rsid w:val="00D051A8"/>
    <w:rsid w:val="00D05459"/>
    <w:rsid w:val="00D077EF"/>
    <w:rsid w:val="00D07BB9"/>
    <w:rsid w:val="00D1182E"/>
    <w:rsid w:val="00D1184B"/>
    <w:rsid w:val="00D1217F"/>
    <w:rsid w:val="00D1219D"/>
    <w:rsid w:val="00D12351"/>
    <w:rsid w:val="00D125BD"/>
    <w:rsid w:val="00D13D61"/>
    <w:rsid w:val="00D14E61"/>
    <w:rsid w:val="00D15387"/>
    <w:rsid w:val="00D154F7"/>
    <w:rsid w:val="00D15808"/>
    <w:rsid w:val="00D15F61"/>
    <w:rsid w:val="00D16A19"/>
    <w:rsid w:val="00D16AAE"/>
    <w:rsid w:val="00D16EAA"/>
    <w:rsid w:val="00D17065"/>
    <w:rsid w:val="00D177D9"/>
    <w:rsid w:val="00D17B53"/>
    <w:rsid w:val="00D17E3D"/>
    <w:rsid w:val="00D17F50"/>
    <w:rsid w:val="00D17F8F"/>
    <w:rsid w:val="00D202EC"/>
    <w:rsid w:val="00D20979"/>
    <w:rsid w:val="00D209B7"/>
    <w:rsid w:val="00D21C44"/>
    <w:rsid w:val="00D21EB4"/>
    <w:rsid w:val="00D228CA"/>
    <w:rsid w:val="00D22B24"/>
    <w:rsid w:val="00D2314A"/>
    <w:rsid w:val="00D23D20"/>
    <w:rsid w:val="00D23E52"/>
    <w:rsid w:val="00D25390"/>
    <w:rsid w:val="00D25658"/>
    <w:rsid w:val="00D2595D"/>
    <w:rsid w:val="00D25FF6"/>
    <w:rsid w:val="00D26AF3"/>
    <w:rsid w:val="00D2724D"/>
    <w:rsid w:val="00D27339"/>
    <w:rsid w:val="00D27956"/>
    <w:rsid w:val="00D27DBD"/>
    <w:rsid w:val="00D27E3B"/>
    <w:rsid w:val="00D3020E"/>
    <w:rsid w:val="00D30621"/>
    <w:rsid w:val="00D306E1"/>
    <w:rsid w:val="00D313DD"/>
    <w:rsid w:val="00D3173D"/>
    <w:rsid w:val="00D31EB3"/>
    <w:rsid w:val="00D31F84"/>
    <w:rsid w:val="00D3214C"/>
    <w:rsid w:val="00D326D4"/>
    <w:rsid w:val="00D3313A"/>
    <w:rsid w:val="00D338DB"/>
    <w:rsid w:val="00D33A16"/>
    <w:rsid w:val="00D343FC"/>
    <w:rsid w:val="00D344ED"/>
    <w:rsid w:val="00D349F1"/>
    <w:rsid w:val="00D34B6A"/>
    <w:rsid w:val="00D35401"/>
    <w:rsid w:val="00D355E2"/>
    <w:rsid w:val="00D358D9"/>
    <w:rsid w:val="00D3590B"/>
    <w:rsid w:val="00D365C8"/>
    <w:rsid w:val="00D36AD6"/>
    <w:rsid w:val="00D370E7"/>
    <w:rsid w:val="00D37920"/>
    <w:rsid w:val="00D37FE1"/>
    <w:rsid w:val="00D40A4D"/>
    <w:rsid w:val="00D40F46"/>
    <w:rsid w:val="00D41154"/>
    <w:rsid w:val="00D412D9"/>
    <w:rsid w:val="00D414A2"/>
    <w:rsid w:val="00D41C78"/>
    <w:rsid w:val="00D41C98"/>
    <w:rsid w:val="00D42C5B"/>
    <w:rsid w:val="00D43724"/>
    <w:rsid w:val="00D4373A"/>
    <w:rsid w:val="00D437CA"/>
    <w:rsid w:val="00D438A8"/>
    <w:rsid w:val="00D44CD3"/>
    <w:rsid w:val="00D44ED5"/>
    <w:rsid w:val="00D45A28"/>
    <w:rsid w:val="00D46BAC"/>
    <w:rsid w:val="00D46E13"/>
    <w:rsid w:val="00D4743F"/>
    <w:rsid w:val="00D47A51"/>
    <w:rsid w:val="00D47BE9"/>
    <w:rsid w:val="00D51315"/>
    <w:rsid w:val="00D51D00"/>
    <w:rsid w:val="00D54174"/>
    <w:rsid w:val="00D54198"/>
    <w:rsid w:val="00D54915"/>
    <w:rsid w:val="00D5519B"/>
    <w:rsid w:val="00D5532E"/>
    <w:rsid w:val="00D55451"/>
    <w:rsid w:val="00D556D8"/>
    <w:rsid w:val="00D55DAE"/>
    <w:rsid w:val="00D55E13"/>
    <w:rsid w:val="00D565FD"/>
    <w:rsid w:val="00D571A8"/>
    <w:rsid w:val="00D5756A"/>
    <w:rsid w:val="00D60692"/>
    <w:rsid w:val="00D6099A"/>
    <w:rsid w:val="00D61C80"/>
    <w:rsid w:val="00D61D58"/>
    <w:rsid w:val="00D63B47"/>
    <w:rsid w:val="00D640EF"/>
    <w:rsid w:val="00D644EE"/>
    <w:rsid w:val="00D648CA"/>
    <w:rsid w:val="00D64ED1"/>
    <w:rsid w:val="00D65F6C"/>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AED"/>
    <w:rsid w:val="00D76BC6"/>
    <w:rsid w:val="00D77077"/>
    <w:rsid w:val="00D772F6"/>
    <w:rsid w:val="00D7785E"/>
    <w:rsid w:val="00D77C71"/>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7292"/>
    <w:rsid w:val="00D87483"/>
    <w:rsid w:val="00D87A93"/>
    <w:rsid w:val="00D915AC"/>
    <w:rsid w:val="00D917C0"/>
    <w:rsid w:val="00D922C4"/>
    <w:rsid w:val="00D923A4"/>
    <w:rsid w:val="00D925D8"/>
    <w:rsid w:val="00D92AC7"/>
    <w:rsid w:val="00D92B8C"/>
    <w:rsid w:val="00D93CDC"/>
    <w:rsid w:val="00D94237"/>
    <w:rsid w:val="00D947A9"/>
    <w:rsid w:val="00D94ADA"/>
    <w:rsid w:val="00D95234"/>
    <w:rsid w:val="00D9548F"/>
    <w:rsid w:val="00D955AE"/>
    <w:rsid w:val="00D95852"/>
    <w:rsid w:val="00D9614A"/>
    <w:rsid w:val="00D967AE"/>
    <w:rsid w:val="00D97397"/>
    <w:rsid w:val="00D9768D"/>
    <w:rsid w:val="00D97874"/>
    <w:rsid w:val="00DA0E76"/>
    <w:rsid w:val="00DA18B1"/>
    <w:rsid w:val="00DA1A5A"/>
    <w:rsid w:val="00DA1AC4"/>
    <w:rsid w:val="00DA2D25"/>
    <w:rsid w:val="00DA314A"/>
    <w:rsid w:val="00DA32C8"/>
    <w:rsid w:val="00DA35F9"/>
    <w:rsid w:val="00DA3EC5"/>
    <w:rsid w:val="00DA40B3"/>
    <w:rsid w:val="00DA43FC"/>
    <w:rsid w:val="00DA47E9"/>
    <w:rsid w:val="00DA4DA5"/>
    <w:rsid w:val="00DA4F01"/>
    <w:rsid w:val="00DA5448"/>
    <w:rsid w:val="00DA5B42"/>
    <w:rsid w:val="00DA5EEF"/>
    <w:rsid w:val="00DA60F6"/>
    <w:rsid w:val="00DA66C4"/>
    <w:rsid w:val="00DA710F"/>
    <w:rsid w:val="00DA734E"/>
    <w:rsid w:val="00DA736C"/>
    <w:rsid w:val="00DA7946"/>
    <w:rsid w:val="00DB00C0"/>
    <w:rsid w:val="00DB13B2"/>
    <w:rsid w:val="00DB208F"/>
    <w:rsid w:val="00DB26A3"/>
    <w:rsid w:val="00DB284F"/>
    <w:rsid w:val="00DB38FE"/>
    <w:rsid w:val="00DB3B57"/>
    <w:rsid w:val="00DB4F86"/>
    <w:rsid w:val="00DB5E09"/>
    <w:rsid w:val="00DB6139"/>
    <w:rsid w:val="00DB67B4"/>
    <w:rsid w:val="00DB6BB2"/>
    <w:rsid w:val="00DB6FF9"/>
    <w:rsid w:val="00DB74BA"/>
    <w:rsid w:val="00DB785B"/>
    <w:rsid w:val="00DC0AA4"/>
    <w:rsid w:val="00DC15C1"/>
    <w:rsid w:val="00DC21C1"/>
    <w:rsid w:val="00DC2B44"/>
    <w:rsid w:val="00DC389F"/>
    <w:rsid w:val="00DC38B3"/>
    <w:rsid w:val="00DC3904"/>
    <w:rsid w:val="00DC3D21"/>
    <w:rsid w:val="00DC4E80"/>
    <w:rsid w:val="00DC50BE"/>
    <w:rsid w:val="00DC51FE"/>
    <w:rsid w:val="00DC555A"/>
    <w:rsid w:val="00DC5B59"/>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E82"/>
    <w:rsid w:val="00DE2158"/>
    <w:rsid w:val="00DE2BA2"/>
    <w:rsid w:val="00DE2BB8"/>
    <w:rsid w:val="00DE2BD7"/>
    <w:rsid w:val="00DE3625"/>
    <w:rsid w:val="00DE3C9C"/>
    <w:rsid w:val="00DE438B"/>
    <w:rsid w:val="00DE4818"/>
    <w:rsid w:val="00DE4889"/>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A8F"/>
    <w:rsid w:val="00DF6D52"/>
    <w:rsid w:val="00DF73D8"/>
    <w:rsid w:val="00DF7A8A"/>
    <w:rsid w:val="00E0016B"/>
    <w:rsid w:val="00E003C9"/>
    <w:rsid w:val="00E00BF2"/>
    <w:rsid w:val="00E00F31"/>
    <w:rsid w:val="00E01226"/>
    <w:rsid w:val="00E01431"/>
    <w:rsid w:val="00E015AB"/>
    <w:rsid w:val="00E02049"/>
    <w:rsid w:val="00E0233F"/>
    <w:rsid w:val="00E025F4"/>
    <w:rsid w:val="00E03B00"/>
    <w:rsid w:val="00E0441B"/>
    <w:rsid w:val="00E047F8"/>
    <w:rsid w:val="00E04829"/>
    <w:rsid w:val="00E04B6A"/>
    <w:rsid w:val="00E04EEF"/>
    <w:rsid w:val="00E055C0"/>
    <w:rsid w:val="00E0677D"/>
    <w:rsid w:val="00E0687D"/>
    <w:rsid w:val="00E06CED"/>
    <w:rsid w:val="00E07470"/>
    <w:rsid w:val="00E077C8"/>
    <w:rsid w:val="00E07826"/>
    <w:rsid w:val="00E078F2"/>
    <w:rsid w:val="00E12118"/>
    <w:rsid w:val="00E1217F"/>
    <w:rsid w:val="00E12D74"/>
    <w:rsid w:val="00E1399D"/>
    <w:rsid w:val="00E13B5B"/>
    <w:rsid w:val="00E13E9D"/>
    <w:rsid w:val="00E14350"/>
    <w:rsid w:val="00E144E0"/>
    <w:rsid w:val="00E14788"/>
    <w:rsid w:val="00E14F34"/>
    <w:rsid w:val="00E1551B"/>
    <w:rsid w:val="00E1576C"/>
    <w:rsid w:val="00E16533"/>
    <w:rsid w:val="00E21931"/>
    <w:rsid w:val="00E219C1"/>
    <w:rsid w:val="00E22492"/>
    <w:rsid w:val="00E24D28"/>
    <w:rsid w:val="00E250A3"/>
    <w:rsid w:val="00E25C6A"/>
    <w:rsid w:val="00E264C4"/>
    <w:rsid w:val="00E267CB"/>
    <w:rsid w:val="00E26A1E"/>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4CE2"/>
    <w:rsid w:val="00E35764"/>
    <w:rsid w:val="00E35A44"/>
    <w:rsid w:val="00E3642F"/>
    <w:rsid w:val="00E36864"/>
    <w:rsid w:val="00E3705C"/>
    <w:rsid w:val="00E40328"/>
    <w:rsid w:val="00E410C5"/>
    <w:rsid w:val="00E41438"/>
    <w:rsid w:val="00E41B80"/>
    <w:rsid w:val="00E41D80"/>
    <w:rsid w:val="00E422D7"/>
    <w:rsid w:val="00E4348E"/>
    <w:rsid w:val="00E43733"/>
    <w:rsid w:val="00E43DC7"/>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BD"/>
    <w:rsid w:val="00E5366B"/>
    <w:rsid w:val="00E53F8F"/>
    <w:rsid w:val="00E5432D"/>
    <w:rsid w:val="00E54A5B"/>
    <w:rsid w:val="00E55738"/>
    <w:rsid w:val="00E55D64"/>
    <w:rsid w:val="00E5634B"/>
    <w:rsid w:val="00E56449"/>
    <w:rsid w:val="00E56D1E"/>
    <w:rsid w:val="00E56F72"/>
    <w:rsid w:val="00E576FA"/>
    <w:rsid w:val="00E60008"/>
    <w:rsid w:val="00E60504"/>
    <w:rsid w:val="00E60901"/>
    <w:rsid w:val="00E61340"/>
    <w:rsid w:val="00E61493"/>
    <w:rsid w:val="00E61564"/>
    <w:rsid w:val="00E617FE"/>
    <w:rsid w:val="00E629DF"/>
    <w:rsid w:val="00E63017"/>
    <w:rsid w:val="00E64099"/>
    <w:rsid w:val="00E640D5"/>
    <w:rsid w:val="00E64D62"/>
    <w:rsid w:val="00E64DE9"/>
    <w:rsid w:val="00E64E34"/>
    <w:rsid w:val="00E64E6A"/>
    <w:rsid w:val="00E6559A"/>
    <w:rsid w:val="00E666E9"/>
    <w:rsid w:val="00E67164"/>
    <w:rsid w:val="00E67174"/>
    <w:rsid w:val="00E674D8"/>
    <w:rsid w:val="00E701E8"/>
    <w:rsid w:val="00E70245"/>
    <w:rsid w:val="00E704A6"/>
    <w:rsid w:val="00E706A2"/>
    <w:rsid w:val="00E70992"/>
    <w:rsid w:val="00E70DA2"/>
    <w:rsid w:val="00E714CB"/>
    <w:rsid w:val="00E71B75"/>
    <w:rsid w:val="00E71BF7"/>
    <w:rsid w:val="00E7209B"/>
    <w:rsid w:val="00E726F1"/>
    <w:rsid w:val="00E726F9"/>
    <w:rsid w:val="00E7276E"/>
    <w:rsid w:val="00E72C0F"/>
    <w:rsid w:val="00E7324F"/>
    <w:rsid w:val="00E732C5"/>
    <w:rsid w:val="00E738F0"/>
    <w:rsid w:val="00E740C9"/>
    <w:rsid w:val="00E740FA"/>
    <w:rsid w:val="00E74328"/>
    <w:rsid w:val="00E7451C"/>
    <w:rsid w:val="00E75096"/>
    <w:rsid w:val="00E75AC8"/>
    <w:rsid w:val="00E75E7B"/>
    <w:rsid w:val="00E7677A"/>
    <w:rsid w:val="00E77305"/>
    <w:rsid w:val="00E77B0B"/>
    <w:rsid w:val="00E80A91"/>
    <w:rsid w:val="00E80CCC"/>
    <w:rsid w:val="00E814D2"/>
    <w:rsid w:val="00E81536"/>
    <w:rsid w:val="00E8153E"/>
    <w:rsid w:val="00E81B1F"/>
    <w:rsid w:val="00E827B9"/>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BF9"/>
    <w:rsid w:val="00EA29D3"/>
    <w:rsid w:val="00EA38F5"/>
    <w:rsid w:val="00EA4207"/>
    <w:rsid w:val="00EA4C21"/>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770"/>
    <w:rsid w:val="00EC0310"/>
    <w:rsid w:val="00EC0BF7"/>
    <w:rsid w:val="00EC0E1C"/>
    <w:rsid w:val="00EC1379"/>
    <w:rsid w:val="00EC1681"/>
    <w:rsid w:val="00EC4DEB"/>
    <w:rsid w:val="00EC56FD"/>
    <w:rsid w:val="00EC6E61"/>
    <w:rsid w:val="00EC7F25"/>
    <w:rsid w:val="00ED0519"/>
    <w:rsid w:val="00ED06CF"/>
    <w:rsid w:val="00ED0C34"/>
    <w:rsid w:val="00ED1723"/>
    <w:rsid w:val="00ED1A37"/>
    <w:rsid w:val="00ED1F41"/>
    <w:rsid w:val="00ED2357"/>
    <w:rsid w:val="00ED2C9D"/>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493F"/>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3837"/>
    <w:rsid w:val="00EF4068"/>
    <w:rsid w:val="00EF44BA"/>
    <w:rsid w:val="00EF46CA"/>
    <w:rsid w:val="00EF4A1C"/>
    <w:rsid w:val="00EF4F07"/>
    <w:rsid w:val="00EF4F3E"/>
    <w:rsid w:val="00EF509F"/>
    <w:rsid w:val="00EF5F84"/>
    <w:rsid w:val="00EF6518"/>
    <w:rsid w:val="00EF65D7"/>
    <w:rsid w:val="00EF6D5A"/>
    <w:rsid w:val="00F004B3"/>
    <w:rsid w:val="00F00676"/>
    <w:rsid w:val="00F012C5"/>
    <w:rsid w:val="00F01317"/>
    <w:rsid w:val="00F01529"/>
    <w:rsid w:val="00F01BA6"/>
    <w:rsid w:val="00F024F2"/>
    <w:rsid w:val="00F02974"/>
    <w:rsid w:val="00F03AC7"/>
    <w:rsid w:val="00F045A4"/>
    <w:rsid w:val="00F04A94"/>
    <w:rsid w:val="00F05926"/>
    <w:rsid w:val="00F067D6"/>
    <w:rsid w:val="00F068AA"/>
    <w:rsid w:val="00F06AB7"/>
    <w:rsid w:val="00F06F41"/>
    <w:rsid w:val="00F07193"/>
    <w:rsid w:val="00F071E7"/>
    <w:rsid w:val="00F07680"/>
    <w:rsid w:val="00F07BF1"/>
    <w:rsid w:val="00F07C56"/>
    <w:rsid w:val="00F07FD7"/>
    <w:rsid w:val="00F105CB"/>
    <w:rsid w:val="00F10680"/>
    <w:rsid w:val="00F10A37"/>
    <w:rsid w:val="00F11026"/>
    <w:rsid w:val="00F11113"/>
    <w:rsid w:val="00F117CA"/>
    <w:rsid w:val="00F1265B"/>
    <w:rsid w:val="00F126F3"/>
    <w:rsid w:val="00F12BAB"/>
    <w:rsid w:val="00F1326E"/>
    <w:rsid w:val="00F13403"/>
    <w:rsid w:val="00F14754"/>
    <w:rsid w:val="00F14AAC"/>
    <w:rsid w:val="00F14CAB"/>
    <w:rsid w:val="00F14ED2"/>
    <w:rsid w:val="00F14F98"/>
    <w:rsid w:val="00F15976"/>
    <w:rsid w:val="00F15B21"/>
    <w:rsid w:val="00F15C61"/>
    <w:rsid w:val="00F17252"/>
    <w:rsid w:val="00F179CC"/>
    <w:rsid w:val="00F2095D"/>
    <w:rsid w:val="00F20EA9"/>
    <w:rsid w:val="00F21173"/>
    <w:rsid w:val="00F21723"/>
    <w:rsid w:val="00F21F8E"/>
    <w:rsid w:val="00F2203F"/>
    <w:rsid w:val="00F22895"/>
    <w:rsid w:val="00F22CE7"/>
    <w:rsid w:val="00F22EE8"/>
    <w:rsid w:val="00F2348A"/>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16E8"/>
    <w:rsid w:val="00F31E95"/>
    <w:rsid w:val="00F32094"/>
    <w:rsid w:val="00F33147"/>
    <w:rsid w:val="00F333E7"/>
    <w:rsid w:val="00F33490"/>
    <w:rsid w:val="00F33782"/>
    <w:rsid w:val="00F33A41"/>
    <w:rsid w:val="00F33A4A"/>
    <w:rsid w:val="00F34206"/>
    <w:rsid w:val="00F34A39"/>
    <w:rsid w:val="00F34AB5"/>
    <w:rsid w:val="00F34B4B"/>
    <w:rsid w:val="00F350C1"/>
    <w:rsid w:val="00F35AC3"/>
    <w:rsid w:val="00F36270"/>
    <w:rsid w:val="00F3709D"/>
    <w:rsid w:val="00F374D8"/>
    <w:rsid w:val="00F379CA"/>
    <w:rsid w:val="00F405FC"/>
    <w:rsid w:val="00F40E6B"/>
    <w:rsid w:val="00F41295"/>
    <w:rsid w:val="00F41915"/>
    <w:rsid w:val="00F42167"/>
    <w:rsid w:val="00F424EB"/>
    <w:rsid w:val="00F42B85"/>
    <w:rsid w:val="00F447B2"/>
    <w:rsid w:val="00F44B99"/>
    <w:rsid w:val="00F44EB6"/>
    <w:rsid w:val="00F45325"/>
    <w:rsid w:val="00F46679"/>
    <w:rsid w:val="00F46F4C"/>
    <w:rsid w:val="00F47A06"/>
    <w:rsid w:val="00F507FA"/>
    <w:rsid w:val="00F50C9D"/>
    <w:rsid w:val="00F50D56"/>
    <w:rsid w:val="00F50EB1"/>
    <w:rsid w:val="00F51460"/>
    <w:rsid w:val="00F51F2F"/>
    <w:rsid w:val="00F52636"/>
    <w:rsid w:val="00F52F44"/>
    <w:rsid w:val="00F53175"/>
    <w:rsid w:val="00F53C17"/>
    <w:rsid w:val="00F53F58"/>
    <w:rsid w:val="00F5427A"/>
    <w:rsid w:val="00F547B6"/>
    <w:rsid w:val="00F55D2A"/>
    <w:rsid w:val="00F560B7"/>
    <w:rsid w:val="00F60293"/>
    <w:rsid w:val="00F6041B"/>
    <w:rsid w:val="00F60851"/>
    <w:rsid w:val="00F60919"/>
    <w:rsid w:val="00F61A76"/>
    <w:rsid w:val="00F61AC5"/>
    <w:rsid w:val="00F62709"/>
    <w:rsid w:val="00F63311"/>
    <w:rsid w:val="00F6380F"/>
    <w:rsid w:val="00F638B5"/>
    <w:rsid w:val="00F63A10"/>
    <w:rsid w:val="00F64029"/>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D5A"/>
    <w:rsid w:val="00F74EE6"/>
    <w:rsid w:val="00F75B71"/>
    <w:rsid w:val="00F7738B"/>
    <w:rsid w:val="00F777F2"/>
    <w:rsid w:val="00F77976"/>
    <w:rsid w:val="00F77C3F"/>
    <w:rsid w:val="00F804F7"/>
    <w:rsid w:val="00F80864"/>
    <w:rsid w:val="00F80B9A"/>
    <w:rsid w:val="00F80C05"/>
    <w:rsid w:val="00F80CAF"/>
    <w:rsid w:val="00F815B9"/>
    <w:rsid w:val="00F82124"/>
    <w:rsid w:val="00F82223"/>
    <w:rsid w:val="00F824DE"/>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BC4"/>
    <w:rsid w:val="00F94E9D"/>
    <w:rsid w:val="00F95267"/>
    <w:rsid w:val="00F9676B"/>
    <w:rsid w:val="00FA07F7"/>
    <w:rsid w:val="00FA14DC"/>
    <w:rsid w:val="00FA2012"/>
    <w:rsid w:val="00FA2327"/>
    <w:rsid w:val="00FA23A5"/>
    <w:rsid w:val="00FA398A"/>
    <w:rsid w:val="00FA3D39"/>
    <w:rsid w:val="00FA4083"/>
    <w:rsid w:val="00FA41F3"/>
    <w:rsid w:val="00FA5209"/>
    <w:rsid w:val="00FA5234"/>
    <w:rsid w:val="00FA573C"/>
    <w:rsid w:val="00FA63A5"/>
    <w:rsid w:val="00FA68F1"/>
    <w:rsid w:val="00FA70CF"/>
    <w:rsid w:val="00FA71BB"/>
    <w:rsid w:val="00FA72B4"/>
    <w:rsid w:val="00FB05AF"/>
    <w:rsid w:val="00FB0889"/>
    <w:rsid w:val="00FB0BCA"/>
    <w:rsid w:val="00FB0FBB"/>
    <w:rsid w:val="00FB1B30"/>
    <w:rsid w:val="00FB23D8"/>
    <w:rsid w:val="00FB2DBF"/>
    <w:rsid w:val="00FB3ACB"/>
    <w:rsid w:val="00FB4AD3"/>
    <w:rsid w:val="00FB643A"/>
    <w:rsid w:val="00FB6BCB"/>
    <w:rsid w:val="00FB7CA9"/>
    <w:rsid w:val="00FC0194"/>
    <w:rsid w:val="00FC0524"/>
    <w:rsid w:val="00FC0782"/>
    <w:rsid w:val="00FC08F5"/>
    <w:rsid w:val="00FC1C2C"/>
    <w:rsid w:val="00FC21AC"/>
    <w:rsid w:val="00FC23B2"/>
    <w:rsid w:val="00FC259C"/>
    <w:rsid w:val="00FC38D6"/>
    <w:rsid w:val="00FC3961"/>
    <w:rsid w:val="00FC3ADE"/>
    <w:rsid w:val="00FC4177"/>
    <w:rsid w:val="00FC4C34"/>
    <w:rsid w:val="00FC4CE3"/>
    <w:rsid w:val="00FC4D1D"/>
    <w:rsid w:val="00FC4F3D"/>
    <w:rsid w:val="00FC548B"/>
    <w:rsid w:val="00FC5712"/>
    <w:rsid w:val="00FC5BF9"/>
    <w:rsid w:val="00FC7978"/>
    <w:rsid w:val="00FD017A"/>
    <w:rsid w:val="00FD12EA"/>
    <w:rsid w:val="00FD2216"/>
    <w:rsid w:val="00FD3E71"/>
    <w:rsid w:val="00FD444D"/>
    <w:rsid w:val="00FD45CE"/>
    <w:rsid w:val="00FD46DA"/>
    <w:rsid w:val="00FD54AA"/>
    <w:rsid w:val="00FD5DAE"/>
    <w:rsid w:val="00FD744F"/>
    <w:rsid w:val="00FD773A"/>
    <w:rsid w:val="00FD7886"/>
    <w:rsid w:val="00FD7973"/>
    <w:rsid w:val="00FE0F3C"/>
    <w:rsid w:val="00FE118A"/>
    <w:rsid w:val="00FE1BE6"/>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A41AA3"/>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522F47"/>
    <w:pPr>
      <w:keepNext/>
      <w:keepLines/>
      <w:numPr>
        <w:ilvl w:val="1"/>
        <w:numId w:val="1"/>
      </w:numPr>
      <w:spacing w:before="40" w:after="0" w:line="240" w:lineRule="auto"/>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522F47"/>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3452441">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15774963">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1506362">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080548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34663294">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7432810">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77938724">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28510136">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461881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3617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4.xm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http://www.version1.co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hyperlink" Target="http://www.version1.com" TargetMode="External"/><Relationship Id="rId38" Type="http://schemas.openxmlformats.org/officeDocument/2006/relationships/footer" Target="footer1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790</TotalTime>
  <Pages>25</Pages>
  <Words>5468</Words>
  <Characters>3117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36569</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oundarya Kamatagi</cp:lastModifiedBy>
  <cp:revision>152</cp:revision>
  <cp:lastPrinted>2021-05-01T22:29:00Z</cp:lastPrinted>
  <dcterms:created xsi:type="dcterms:W3CDTF">2023-09-01T04:44:00Z</dcterms:created>
  <dcterms:modified xsi:type="dcterms:W3CDTF">2023-09-0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ies>
</file>